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83F490" w14:textId="70F92621" w:rsidR="009E4104" w:rsidRPr="008B69F6" w:rsidRDefault="009E4104">
      <w:pPr>
        <w:tabs>
          <w:tab w:val="left" w:pos="-783"/>
          <w:tab w:val="left" w:pos="-63"/>
          <w:tab w:val="left" w:pos="480"/>
          <w:tab w:val="left" w:pos="1521"/>
          <w:tab w:val="left" w:pos="2097"/>
          <w:tab w:val="left" w:pos="2385"/>
          <w:tab w:val="left" w:pos="2961"/>
          <w:tab w:val="left" w:pos="3537"/>
          <w:tab w:val="left" w:pos="4200"/>
          <w:tab w:val="left" w:pos="5100"/>
          <w:tab w:val="left" w:pos="6705"/>
        </w:tabs>
        <w:ind w:firstLine="480"/>
      </w:pPr>
      <w:r>
        <w:t xml:space="preserve">   </w:t>
      </w:r>
      <w:r>
        <w:tab/>
      </w:r>
      <w:r>
        <w:tab/>
      </w:r>
      <w:r>
        <w:tab/>
        <w:t xml:space="preserve">    </w:t>
      </w:r>
      <w:r>
        <w:tab/>
      </w:r>
      <w:r>
        <w:tab/>
      </w:r>
      <w:r>
        <w:tab/>
      </w:r>
      <w:r w:rsidR="000C1644" w:rsidRPr="008B69F6">
        <w:rPr>
          <w:u w:val="single"/>
        </w:rPr>
        <w:t xml:space="preserve">RBHS </w:t>
      </w:r>
      <w:r w:rsidRPr="008B69F6">
        <w:rPr>
          <w:u w:val="single"/>
        </w:rPr>
        <w:t>FORM NO. 1</w:t>
      </w:r>
    </w:p>
    <w:p w14:paraId="4C4A1F0A" w14:textId="77777777" w:rsidR="009E4104" w:rsidRPr="008B69F6"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ind w:firstLine="480"/>
      </w:pPr>
    </w:p>
    <w:p w14:paraId="52959D98" w14:textId="77777777" w:rsidR="009E4104" w:rsidRPr="004C03B4" w:rsidRDefault="009E4104">
      <w:pPr>
        <w:tabs>
          <w:tab w:val="center" w:pos="5040"/>
          <w:tab w:val="left" w:pos="5100"/>
          <w:tab w:val="left" w:pos="6705"/>
        </w:tabs>
      </w:pPr>
      <w:r w:rsidRPr="008B69F6">
        <w:tab/>
      </w:r>
      <w:r w:rsidRPr="004C03B4">
        <w:t>RECOMMENDATION INFORMATION FORM</w:t>
      </w:r>
    </w:p>
    <w:p w14:paraId="50CBBDB0" w14:textId="77777777" w:rsidR="009E4104" w:rsidRPr="004C03B4" w:rsidRDefault="009E4104">
      <w:pPr>
        <w:tabs>
          <w:tab w:val="center" w:pos="5040"/>
          <w:tab w:val="left" w:pos="5100"/>
          <w:tab w:val="left" w:pos="6705"/>
        </w:tabs>
      </w:pPr>
      <w:r w:rsidRPr="004C03B4">
        <w:tab/>
        <w:t>FOR</w:t>
      </w:r>
    </w:p>
    <w:p w14:paraId="3338F13D" w14:textId="13955A2E" w:rsidR="009E4104" w:rsidRPr="004C03B4" w:rsidRDefault="009E4104">
      <w:pPr>
        <w:tabs>
          <w:tab w:val="center" w:pos="5040"/>
          <w:tab w:val="left" w:pos="5100"/>
          <w:tab w:val="left" w:pos="6705"/>
        </w:tabs>
        <w:rPr>
          <w:vertAlign w:val="superscript"/>
        </w:rPr>
      </w:pPr>
      <w:r w:rsidRPr="004C03B4">
        <w:tab/>
      </w:r>
      <w:r w:rsidR="000747A5" w:rsidRPr="004C03B4">
        <w:t>FACULTY</w:t>
      </w:r>
      <w:r w:rsidR="00525373" w:rsidRPr="004C03B4">
        <w:t xml:space="preserve"> </w:t>
      </w:r>
      <w:r w:rsidR="000747A5" w:rsidRPr="004C03B4">
        <w:t>IN</w:t>
      </w:r>
      <w:r w:rsidR="00525373" w:rsidRPr="004C03B4">
        <w:t xml:space="preserve"> </w:t>
      </w:r>
      <w:r w:rsidR="00EA7C13" w:rsidRPr="004C03B4">
        <w:t>RUTGERS BIOMEDICAL AND HEALTH SCIENCES (RBHS)</w:t>
      </w:r>
      <w:r w:rsidR="00A77FFA" w:rsidRPr="004C03B4">
        <w:t xml:space="preserve"> </w:t>
      </w:r>
      <w:r w:rsidR="000747A5" w:rsidRPr="004C03B4">
        <w:rPr>
          <w:rStyle w:val="FootnoteReference"/>
          <w:vertAlign w:val="superscript"/>
        </w:rPr>
        <w:footnoteReference w:id="1"/>
      </w:r>
      <w:r w:rsidR="00525373" w:rsidRPr="004C03B4">
        <w:rPr>
          <w:u w:val="single"/>
          <w:vertAlign w:val="superscript"/>
        </w:rPr>
        <w:t xml:space="preserve"> </w:t>
      </w:r>
    </w:p>
    <w:p w14:paraId="2A8B8502"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457A5B05" w14:textId="77777777" w:rsidR="009E4104" w:rsidRPr="004C03B4" w:rsidRDefault="009E4104">
      <w:pPr>
        <w:pStyle w:val="Header"/>
        <w:tabs>
          <w:tab w:val="clear" w:pos="4320"/>
          <w:tab w:val="clear" w:pos="8640"/>
          <w:tab w:val="left" w:pos="-783"/>
          <w:tab w:val="left" w:pos="-63"/>
          <w:tab w:val="left" w:pos="480"/>
          <w:tab w:val="left" w:pos="1521"/>
          <w:tab w:val="left" w:pos="2097"/>
          <w:tab w:val="left" w:pos="2385"/>
          <w:tab w:val="left" w:pos="2961"/>
          <w:tab w:val="left" w:pos="3537"/>
          <w:tab w:val="left" w:pos="4737"/>
          <w:tab w:val="left" w:pos="5100"/>
          <w:tab w:val="left" w:pos="6705"/>
        </w:tabs>
      </w:pPr>
      <w:r w:rsidRPr="004C03B4">
        <w:t>Candidate's Name</w:t>
      </w:r>
      <w:r w:rsidR="00DE7F4A" w:rsidRPr="004C03B4">
        <w:t>:</w:t>
      </w:r>
    </w:p>
    <w:p w14:paraId="020298A0" w14:textId="6D51CBB2" w:rsidR="009E4104" w:rsidRPr="004C03B4"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ind w:firstLine="6705"/>
      </w:pPr>
    </w:p>
    <w:p w14:paraId="2CF6BA9A" w14:textId="74B57EA9" w:rsidR="0004751E" w:rsidRPr="004C03B4" w:rsidRDefault="001D1326">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4C03B4">
        <w:t>Current</w:t>
      </w:r>
      <w:r w:rsidR="009E4104" w:rsidRPr="004C03B4">
        <w:t xml:space="preserve"> Title</w:t>
      </w:r>
      <w:r w:rsidR="00DE7F4A" w:rsidRPr="004C03B4">
        <w:t>:</w:t>
      </w:r>
      <w:r w:rsidR="008D679D" w:rsidRPr="004C03B4">
        <w:tab/>
      </w:r>
      <w:r w:rsidR="008D679D" w:rsidRPr="004C03B4">
        <w:tab/>
      </w:r>
      <w:r w:rsidR="008D679D" w:rsidRPr="004C03B4">
        <w:tab/>
      </w:r>
      <w:r w:rsidR="009E4104" w:rsidRPr="004C03B4">
        <w:t xml:space="preserve">                                                </w:t>
      </w:r>
    </w:p>
    <w:p w14:paraId="0C04B186" w14:textId="0FE38445" w:rsidR="0004751E" w:rsidRPr="004C03B4" w:rsidRDefault="0004751E" w:rsidP="0004751E">
      <w:pPr>
        <w:tabs>
          <w:tab w:val="left" w:pos="360"/>
          <w:tab w:val="left" w:pos="810"/>
          <w:tab w:val="left" w:pos="2001"/>
          <w:tab w:val="left" w:pos="2577"/>
          <w:tab w:val="left" w:pos="3153"/>
          <w:tab w:val="left" w:pos="4737"/>
          <w:tab w:val="left" w:pos="6465"/>
        </w:tabs>
      </w:pPr>
      <w:r w:rsidRPr="004C03B4">
        <w:t xml:space="preserve">Indicate with or without tenure: </w:t>
      </w:r>
    </w:p>
    <w:p w14:paraId="46C5AB33" w14:textId="2656103A" w:rsidR="0004751E" w:rsidRPr="004C03B4" w:rsidRDefault="0004751E" w:rsidP="0004751E">
      <w:pPr>
        <w:tabs>
          <w:tab w:val="left" w:pos="360"/>
          <w:tab w:val="left" w:pos="810"/>
          <w:tab w:val="left" w:pos="2001"/>
          <w:tab w:val="left" w:pos="2577"/>
          <w:tab w:val="left" w:pos="3153"/>
          <w:tab w:val="left" w:pos="4737"/>
          <w:tab w:val="left" w:pos="6465"/>
        </w:tabs>
      </w:pPr>
      <w:r w:rsidRPr="004C03B4">
        <w:t xml:space="preserve"> </w:t>
      </w:r>
      <w:r w:rsidRPr="004C03B4">
        <w:rPr>
          <w:noProof/>
        </w:rPr>
        <mc:AlternateContent>
          <mc:Choice Requires="wps">
            <w:drawing>
              <wp:anchor distT="0" distB="0" distL="114300" distR="114300" simplePos="0" relativeHeight="251675648" behindDoc="0" locked="0" layoutInCell="1" allowOverlap="1" wp14:anchorId="7BAA932F" wp14:editId="59DD62D7">
                <wp:simplePos x="0" y="0"/>
                <wp:positionH relativeFrom="column">
                  <wp:posOffset>0</wp:posOffset>
                </wp:positionH>
                <wp:positionV relativeFrom="paragraph">
                  <wp:posOffset>0</wp:posOffset>
                </wp:positionV>
                <wp:extent cx="186690" cy="165735"/>
                <wp:effectExtent l="0" t="0" r="22860" b="24765"/>
                <wp:wrapNone/>
                <wp:docPr id="1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9F9651" id="Rectangle 8" o:spid="_x0000_s1026" style="position:absolute;margin-left:0;margin-top:0;width:14.7pt;height:13.0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"/>
            </w:pict>
          </mc:Fallback>
        </mc:AlternateContent>
      </w:r>
      <w:r w:rsidRPr="004C03B4">
        <w:t xml:space="preserve">        with tenure              </w:t>
      </w:r>
    </w:p>
    <w:p w14:paraId="4EB94DA5" w14:textId="77777777" w:rsidR="0004751E" w:rsidRPr="004C03B4" w:rsidRDefault="0004751E" w:rsidP="0004751E">
      <w:pPr>
        <w:tabs>
          <w:tab w:val="left" w:pos="360"/>
          <w:tab w:val="left" w:pos="810"/>
          <w:tab w:val="left" w:pos="2001"/>
          <w:tab w:val="left" w:pos="2577"/>
          <w:tab w:val="left" w:pos="3153"/>
          <w:tab w:val="left" w:pos="4737"/>
          <w:tab w:val="left" w:pos="6465"/>
        </w:tabs>
      </w:pPr>
    </w:p>
    <w:p w14:paraId="28458D42" w14:textId="77777777" w:rsidR="0004751E" w:rsidRPr="004C03B4" w:rsidRDefault="0004751E" w:rsidP="0004751E">
      <w:pPr>
        <w:tabs>
          <w:tab w:val="left" w:pos="360"/>
          <w:tab w:val="left" w:pos="810"/>
          <w:tab w:val="left" w:pos="2001"/>
          <w:tab w:val="left" w:pos="2577"/>
          <w:tab w:val="left" w:pos="3153"/>
          <w:tab w:val="left" w:pos="4737"/>
          <w:tab w:val="left" w:pos="6465"/>
        </w:tabs>
      </w:pPr>
      <w:r w:rsidRPr="004C03B4">
        <w:rPr>
          <w:noProof/>
        </w:rPr>
        <mc:AlternateContent>
          <mc:Choice Requires="wps">
            <w:drawing>
              <wp:anchor distT="0" distB="0" distL="114300" distR="114300" simplePos="0" relativeHeight="251676672" behindDoc="0" locked="0" layoutInCell="1" allowOverlap="1" wp14:anchorId="1D25BA2F" wp14:editId="4B645C03">
                <wp:simplePos x="0" y="0"/>
                <wp:positionH relativeFrom="column">
                  <wp:posOffset>0</wp:posOffset>
                </wp:positionH>
                <wp:positionV relativeFrom="paragraph">
                  <wp:posOffset>0</wp:posOffset>
                </wp:positionV>
                <wp:extent cx="186690" cy="165735"/>
                <wp:effectExtent l="0" t="0" r="22860" b="24765"/>
                <wp:wrapNone/>
                <wp:docPr id="14"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1AF93E" id="Rectangle 8" o:spid="_x0000_s1026" style="position:absolute;margin-left:0;margin-top:0;width:14.7pt;height:13.0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"/>
            </w:pict>
          </mc:Fallback>
        </mc:AlternateContent>
      </w:r>
      <w:r w:rsidRPr="004C03B4">
        <w:tab/>
        <w:t xml:space="preserve">   without tenure </w:t>
      </w:r>
    </w:p>
    <w:p w14:paraId="0F48ECA1" w14:textId="77777777" w:rsidR="0004751E" w:rsidRPr="004C03B4" w:rsidRDefault="0004751E" w:rsidP="0004751E">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38A5E261" w14:textId="4261F846" w:rsidR="009E4104" w:rsidRPr="004C03B4"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4C03B4">
        <w:t xml:space="preserve">                                             </w:t>
      </w:r>
    </w:p>
    <w:p w14:paraId="76D3AF61" w14:textId="3623583D" w:rsidR="000C1644" w:rsidRPr="004C03B4"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rPr>
          <w:u w:val="single"/>
        </w:rPr>
      </w:pPr>
      <w:r w:rsidRPr="004C03B4">
        <w:t>Evaluated for</w:t>
      </w:r>
      <w:r w:rsidR="000D310A" w:rsidRPr="004C03B4">
        <w:t xml:space="preserve"> </w:t>
      </w:r>
      <w:r w:rsidR="000D310A" w:rsidRPr="004C03B4">
        <w:rPr>
          <w:vanish/>
        </w:rPr>
        <w:t>.tes, book reviews, abstracts (iondate of completionpected date of publication, length).</w:t>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9555D2" w:rsidRPr="004C03B4">
        <w:t xml:space="preserve">(check appropriate action): </w:t>
      </w:r>
      <w:r w:rsidR="009555D2" w:rsidRPr="004C03B4">
        <w:rPr>
          <w:rFonts w:eastAsia="Calibri"/>
          <w:sz w:val="18"/>
          <w:szCs w:val="18"/>
        </w:rPr>
        <w:object w:dxaOrig="225" w:dyaOrig="225" w14:anchorId="262442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2pt;height:9pt" o:ole="">
            <v:imagedata r:id="rId8" o:title=""/>
          </v:shape>
          <w:control r:id="rId9" w:name="CheckBox216" w:shapeid="_x0000_i1031"/>
        </w:object>
      </w:r>
      <w:r w:rsidR="009555D2" w:rsidRPr="004C03B4">
        <w:t xml:space="preserve"> Appointment as </w:t>
      </w:r>
      <w:r w:rsidR="009555D2" w:rsidRPr="004C03B4">
        <w:rPr>
          <w:rFonts w:eastAsia="Calibri"/>
          <w:sz w:val="18"/>
          <w:szCs w:val="18"/>
        </w:rPr>
        <w:object w:dxaOrig="225" w:dyaOrig="225" w14:anchorId="5806F983">
          <v:shape id="_x0000_i1033" type="#_x0000_t75" style="width:12pt;height:9pt" o:ole="">
            <v:imagedata r:id="rId8" o:title=""/>
          </v:shape>
          <w:control r:id="rId10" w:name="CheckBox217" w:shapeid="_x0000_i1033"/>
        </w:object>
      </w:r>
      <w:r w:rsidR="009555D2" w:rsidRPr="004C03B4">
        <w:t xml:space="preserve"> Reappointment as </w:t>
      </w:r>
      <w:r w:rsidR="009555D2" w:rsidRPr="004C03B4">
        <w:rPr>
          <w:rFonts w:eastAsia="Calibri"/>
          <w:sz w:val="18"/>
          <w:szCs w:val="18"/>
        </w:rPr>
        <w:object w:dxaOrig="225" w:dyaOrig="225" w14:anchorId="1E9EFC0C">
          <v:shape id="_x0000_i1035" type="#_x0000_t75" style="width:12pt;height:9pt" o:ole="">
            <v:imagedata r:id="rId8" o:title=""/>
          </v:shape>
          <w:control r:id="rId11" w:name="CheckBox218" w:shapeid="_x0000_i1035"/>
        </w:object>
      </w:r>
      <w:r w:rsidR="009555D2" w:rsidRPr="004C03B4">
        <w:t xml:space="preserve"> Promotion</w:t>
      </w:r>
      <w:r w:rsidRPr="004C03B4">
        <w:t xml:space="preserve"> to</w:t>
      </w:r>
      <w:r w:rsidR="000C1644" w:rsidRPr="004C03B4">
        <w:t xml:space="preserve"> (check appropriate title)</w:t>
      </w:r>
      <w:r w:rsidR="00DE7F4A" w:rsidRPr="004C03B4">
        <w:t>:</w:t>
      </w:r>
      <w:r w:rsidRPr="004C03B4">
        <w:t xml:space="preserve"> </w:t>
      </w:r>
      <w:r w:rsidRPr="004C03B4">
        <w:rPr>
          <w:u w:val="single"/>
        </w:rPr>
        <w:t xml:space="preserve"> </w:t>
      </w:r>
    </w:p>
    <w:p w14:paraId="18EFCC73" w14:textId="77777777" w:rsidR="000C1644" w:rsidRPr="004C03B4" w:rsidRDefault="000C1644">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300FAA79" w14:textId="6827056E" w:rsidR="000C1644" w:rsidRPr="004C03B4" w:rsidRDefault="000C1644">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4C03B4">
        <w:tab/>
      </w:r>
      <w:r w:rsidRPr="004C03B4">
        <w:rPr>
          <w:noProof/>
        </w:rPr>
        <mc:AlternateContent>
          <mc:Choice Requires="wps">
            <w:drawing>
              <wp:anchor distT="0" distB="0" distL="114300" distR="114300" simplePos="0" relativeHeight="251659264" behindDoc="0" locked="0" layoutInCell="1" allowOverlap="1" wp14:anchorId="3C082B25" wp14:editId="206C10A5">
                <wp:simplePos x="0" y="0"/>
                <wp:positionH relativeFrom="column">
                  <wp:posOffset>0</wp:posOffset>
                </wp:positionH>
                <wp:positionV relativeFrom="paragraph">
                  <wp:posOffset>-635</wp:posOffset>
                </wp:positionV>
                <wp:extent cx="186690" cy="165735"/>
                <wp:effectExtent l="0" t="0" r="22860" b="24765"/>
                <wp:wrapNone/>
                <wp:docPr id="7"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43AE12" id="Rectangle 8" o:spid="_x0000_s1026" style="position:absolute;margin-left:0;margin-top:-.05pt;width:14.7pt;height:13.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"/>
            </w:pict>
          </mc:Fallback>
        </mc:AlternateContent>
      </w:r>
      <w:r w:rsidRPr="004C03B4">
        <w:t>Assistant Professor</w:t>
      </w:r>
    </w:p>
    <w:p w14:paraId="6CC75A7D" w14:textId="77777777" w:rsidR="000C1644" w:rsidRPr="004C03B4" w:rsidRDefault="000C1644">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0B3C7DCF" w14:textId="36E7515E" w:rsidR="000C1644" w:rsidRPr="004C03B4" w:rsidRDefault="000C1644">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4C03B4">
        <w:rPr>
          <w:noProof/>
        </w:rPr>
        <mc:AlternateContent>
          <mc:Choice Requires="wps">
            <w:drawing>
              <wp:anchor distT="0" distB="0" distL="114300" distR="114300" simplePos="0" relativeHeight="251660288" behindDoc="0" locked="0" layoutInCell="1" allowOverlap="1" wp14:anchorId="6329429C" wp14:editId="40ED551B">
                <wp:simplePos x="0" y="0"/>
                <wp:positionH relativeFrom="column">
                  <wp:posOffset>0</wp:posOffset>
                </wp:positionH>
                <wp:positionV relativeFrom="paragraph">
                  <wp:posOffset>-635</wp:posOffset>
                </wp:positionV>
                <wp:extent cx="186690" cy="165735"/>
                <wp:effectExtent l="0" t="0" r="22860" b="2476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ACC96B" id="Rectangle 8" o:spid="_x0000_s1026" style="position:absolute;margin-left:0;margin-top:-.05pt;width:14.7pt;height:13.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"/>
            </w:pict>
          </mc:Fallback>
        </mc:AlternateContent>
      </w:r>
      <w:r w:rsidRPr="004C03B4">
        <w:tab/>
        <w:t>Associate Professor</w:t>
      </w:r>
    </w:p>
    <w:p w14:paraId="6BE6BF01" w14:textId="77777777" w:rsidR="000C1644" w:rsidRPr="004C03B4" w:rsidRDefault="000C1644">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4EC8B0E8" w14:textId="0E3A6D2C" w:rsidR="000C1644" w:rsidRPr="004C03B4" w:rsidRDefault="000C1644">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4C03B4">
        <w:rPr>
          <w:noProof/>
        </w:rPr>
        <mc:AlternateContent>
          <mc:Choice Requires="wps">
            <w:drawing>
              <wp:anchor distT="0" distB="0" distL="114300" distR="114300" simplePos="0" relativeHeight="251661312" behindDoc="0" locked="0" layoutInCell="1" allowOverlap="1" wp14:anchorId="727AE25C" wp14:editId="6F4AD828">
                <wp:simplePos x="0" y="0"/>
                <wp:positionH relativeFrom="column">
                  <wp:posOffset>0</wp:posOffset>
                </wp:positionH>
                <wp:positionV relativeFrom="paragraph">
                  <wp:posOffset>-635</wp:posOffset>
                </wp:positionV>
                <wp:extent cx="186690" cy="165735"/>
                <wp:effectExtent l="0" t="0" r="22860" b="24765"/>
                <wp:wrapNone/>
                <wp:docPr id="9"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6C9CBE" id="Rectangle 8" o:spid="_x0000_s1026" style="position:absolute;margin-left:0;margin-top:-.05pt;width:14.7pt;height:13.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"/>
            </w:pict>
          </mc:Fallback>
        </mc:AlternateContent>
      </w:r>
      <w:r w:rsidRPr="004C03B4">
        <w:tab/>
        <w:t>Professor</w:t>
      </w:r>
    </w:p>
    <w:p w14:paraId="255376BC" w14:textId="77777777" w:rsidR="000C1644" w:rsidRPr="004C03B4" w:rsidRDefault="000C1644">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0C8D942F" w14:textId="0DFEDC0C" w:rsidR="000C1644" w:rsidRPr="004C03B4" w:rsidRDefault="000C1644">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4C03B4">
        <w:rPr>
          <w:noProof/>
        </w:rPr>
        <mc:AlternateContent>
          <mc:Choice Requires="wps">
            <w:drawing>
              <wp:anchor distT="0" distB="0" distL="114300" distR="114300" simplePos="0" relativeHeight="251669504" behindDoc="0" locked="0" layoutInCell="1" allowOverlap="1" wp14:anchorId="054C725C" wp14:editId="60CBD729">
                <wp:simplePos x="0" y="0"/>
                <wp:positionH relativeFrom="column">
                  <wp:posOffset>0</wp:posOffset>
                </wp:positionH>
                <wp:positionV relativeFrom="paragraph">
                  <wp:posOffset>-635</wp:posOffset>
                </wp:positionV>
                <wp:extent cx="186690" cy="165735"/>
                <wp:effectExtent l="0" t="0" r="22860" b="24765"/>
                <wp:wrapNone/>
                <wp:docPr id="10"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2B98BC" id="Rectangle 8" o:spid="_x0000_s1026" style="position:absolute;margin-left:0;margin-top:-.05pt;width:14.7pt;height:13.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"/>
            </w:pict>
          </mc:Fallback>
        </mc:AlternateContent>
      </w:r>
      <w:r w:rsidRPr="004C03B4">
        <w:tab/>
        <w:t>Distinguished Professor</w:t>
      </w:r>
    </w:p>
    <w:p w14:paraId="7CDA8986" w14:textId="77777777" w:rsidR="000C1644" w:rsidRPr="004C03B4" w:rsidRDefault="000C1644" w:rsidP="008D679D">
      <w:pPr>
        <w:tabs>
          <w:tab w:val="left" w:pos="360"/>
          <w:tab w:val="left" w:pos="810"/>
          <w:tab w:val="left" w:pos="2001"/>
          <w:tab w:val="left" w:pos="2577"/>
          <w:tab w:val="left" w:pos="3153"/>
          <w:tab w:val="left" w:pos="4737"/>
          <w:tab w:val="left" w:pos="6465"/>
        </w:tabs>
      </w:pPr>
    </w:p>
    <w:p w14:paraId="232768BC" w14:textId="53D068DC" w:rsidR="00EA7C13" w:rsidRPr="004C03B4" w:rsidRDefault="00EA7C13" w:rsidP="008D679D">
      <w:pPr>
        <w:tabs>
          <w:tab w:val="left" w:pos="360"/>
          <w:tab w:val="left" w:pos="810"/>
          <w:tab w:val="left" w:pos="2001"/>
          <w:tab w:val="left" w:pos="2577"/>
          <w:tab w:val="left" w:pos="3153"/>
          <w:tab w:val="left" w:pos="4737"/>
          <w:tab w:val="left" w:pos="6465"/>
        </w:tabs>
      </w:pPr>
      <w:r w:rsidRPr="004C03B4">
        <w:t>Indicate with or without tenure:</w:t>
      </w:r>
    </w:p>
    <w:p w14:paraId="6D3F690D" w14:textId="77777777" w:rsidR="00EA7C13" w:rsidRPr="004C03B4" w:rsidRDefault="00EA7C13" w:rsidP="008D679D">
      <w:pPr>
        <w:tabs>
          <w:tab w:val="left" w:pos="360"/>
          <w:tab w:val="left" w:pos="810"/>
          <w:tab w:val="left" w:pos="2001"/>
          <w:tab w:val="left" w:pos="2577"/>
          <w:tab w:val="left" w:pos="3153"/>
          <w:tab w:val="left" w:pos="4737"/>
          <w:tab w:val="left" w:pos="6465"/>
        </w:tabs>
      </w:pPr>
      <w:r w:rsidRPr="004C03B4">
        <w:t xml:space="preserve"> </w:t>
      </w:r>
    </w:p>
    <w:p w14:paraId="7B546AB1" w14:textId="77777777" w:rsidR="00EA7C13" w:rsidRPr="004C03B4" w:rsidRDefault="00EA7C13" w:rsidP="008D679D">
      <w:pPr>
        <w:tabs>
          <w:tab w:val="left" w:pos="360"/>
          <w:tab w:val="left" w:pos="810"/>
          <w:tab w:val="left" w:pos="2001"/>
          <w:tab w:val="left" w:pos="2577"/>
          <w:tab w:val="left" w:pos="3153"/>
          <w:tab w:val="left" w:pos="4737"/>
          <w:tab w:val="left" w:pos="6465"/>
        </w:tabs>
      </w:pPr>
      <w:r w:rsidRPr="004C03B4">
        <w:t xml:space="preserve"> </w:t>
      </w:r>
      <w:r w:rsidRPr="004C03B4">
        <w:rPr>
          <w:noProof/>
        </w:rPr>
        <mc:AlternateContent>
          <mc:Choice Requires="wps">
            <w:drawing>
              <wp:anchor distT="0" distB="0" distL="114300" distR="114300" simplePos="0" relativeHeight="251671552" behindDoc="0" locked="0" layoutInCell="1" allowOverlap="1" wp14:anchorId="1BFA69DE" wp14:editId="70BC1A93">
                <wp:simplePos x="0" y="0"/>
                <wp:positionH relativeFrom="column">
                  <wp:posOffset>0</wp:posOffset>
                </wp:positionH>
                <wp:positionV relativeFrom="paragraph">
                  <wp:posOffset>0</wp:posOffset>
                </wp:positionV>
                <wp:extent cx="186690" cy="165735"/>
                <wp:effectExtent l="0" t="0" r="22860" b="24765"/>
                <wp:wrapNone/>
                <wp:docPr id="5"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05CD7F" id="Rectangle 8" o:spid="_x0000_s1026" style="position:absolute;margin-left:0;margin-top:0;width:14.7pt;height:13.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"/>
            </w:pict>
          </mc:Fallback>
        </mc:AlternateContent>
      </w:r>
      <w:r w:rsidRPr="004C03B4">
        <w:t xml:space="preserve">        with tenure              </w:t>
      </w:r>
    </w:p>
    <w:p w14:paraId="11D82669" w14:textId="77777777" w:rsidR="00EA7C13" w:rsidRPr="004C03B4" w:rsidRDefault="00EA7C13" w:rsidP="008D679D">
      <w:pPr>
        <w:tabs>
          <w:tab w:val="left" w:pos="360"/>
          <w:tab w:val="left" w:pos="810"/>
          <w:tab w:val="left" w:pos="2001"/>
          <w:tab w:val="left" w:pos="2577"/>
          <w:tab w:val="left" w:pos="3153"/>
          <w:tab w:val="left" w:pos="4737"/>
          <w:tab w:val="left" w:pos="6465"/>
        </w:tabs>
      </w:pPr>
    </w:p>
    <w:p w14:paraId="7D53A18D" w14:textId="677FD1E4" w:rsidR="00EA7C13" w:rsidRPr="004C03B4" w:rsidRDefault="00EA7C13" w:rsidP="008D679D">
      <w:pPr>
        <w:tabs>
          <w:tab w:val="left" w:pos="360"/>
          <w:tab w:val="left" w:pos="810"/>
          <w:tab w:val="left" w:pos="2001"/>
          <w:tab w:val="left" w:pos="2577"/>
          <w:tab w:val="left" w:pos="3153"/>
          <w:tab w:val="left" w:pos="4737"/>
          <w:tab w:val="left" w:pos="6465"/>
        </w:tabs>
      </w:pPr>
      <w:r w:rsidRPr="004C03B4">
        <w:rPr>
          <w:noProof/>
        </w:rPr>
        <mc:AlternateContent>
          <mc:Choice Requires="wps">
            <w:drawing>
              <wp:anchor distT="0" distB="0" distL="114300" distR="114300" simplePos="0" relativeHeight="251673600" behindDoc="0" locked="0" layoutInCell="1" allowOverlap="1" wp14:anchorId="404D1536" wp14:editId="6833A137">
                <wp:simplePos x="0" y="0"/>
                <wp:positionH relativeFrom="column">
                  <wp:posOffset>0</wp:posOffset>
                </wp:positionH>
                <wp:positionV relativeFrom="paragraph">
                  <wp:posOffset>0</wp:posOffset>
                </wp:positionV>
                <wp:extent cx="186690" cy="165735"/>
                <wp:effectExtent l="0" t="0" r="22860" b="24765"/>
                <wp:wrapNone/>
                <wp:docPr id="1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655241" id="Rectangle 8" o:spid="_x0000_s1026" style="position:absolute;margin-left:0;margin-top:0;width:14.7pt;height:13.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"/>
            </w:pict>
          </mc:Fallback>
        </mc:AlternateContent>
      </w:r>
      <w:r w:rsidRPr="004C03B4">
        <w:tab/>
        <w:t xml:space="preserve">   without tenure </w:t>
      </w:r>
    </w:p>
    <w:p w14:paraId="30D286FE" w14:textId="6D4B2C65" w:rsidR="00DB1A7B" w:rsidRPr="004C03B4" w:rsidRDefault="00DB1A7B">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17918DED" w14:textId="4B82E3B2" w:rsidR="00DE7F4A" w:rsidRPr="004C03B4" w:rsidRDefault="00DB1A7B">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4C03B4">
        <w:t>Effective Date</w:t>
      </w:r>
      <w:r w:rsidR="00DE7F4A" w:rsidRPr="004C03B4">
        <w:t>:</w:t>
      </w:r>
      <w:r w:rsidR="00801E10" w:rsidRPr="004C03B4">
        <w:tab/>
      </w:r>
      <w:r w:rsidR="00801E10" w:rsidRPr="004C03B4">
        <w:tab/>
      </w:r>
      <w:r w:rsidR="00801E10" w:rsidRPr="004C03B4">
        <w:tab/>
      </w:r>
      <w:r w:rsidR="00801E10" w:rsidRPr="004C03B4">
        <w:tab/>
      </w:r>
      <w:r w:rsidR="00801E10" w:rsidRPr="004C03B4">
        <w:tab/>
      </w:r>
      <w:r w:rsidR="00801E10" w:rsidRPr="004C03B4">
        <w:tab/>
        <w:t>Term Dates (if applicable):</w:t>
      </w:r>
    </w:p>
    <w:p w14:paraId="45FE73CC"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4C03B4">
        <w:t xml:space="preserve">                                        </w:t>
      </w:r>
      <w:r w:rsidRPr="004C03B4">
        <w:tab/>
      </w:r>
      <w:r w:rsidRPr="004C03B4">
        <w:tab/>
      </w:r>
      <w:r w:rsidRPr="004C03B4">
        <w:tab/>
      </w:r>
      <w:r w:rsidRPr="004C03B4">
        <w:tab/>
      </w:r>
    </w:p>
    <w:p w14:paraId="4DAD2383" w14:textId="7FDF03CA" w:rsidR="009E4104" w:rsidRPr="004C03B4" w:rsidRDefault="00EA7C13">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4C03B4">
        <w:t>Unit/</w:t>
      </w:r>
      <w:r w:rsidR="009E4104" w:rsidRPr="004C03B4">
        <w:t>School</w:t>
      </w:r>
      <w:r w:rsidR="00DE7F4A" w:rsidRPr="004C03B4">
        <w:t>:</w:t>
      </w:r>
      <w:r w:rsidR="009E4104" w:rsidRPr="004C03B4">
        <w:rPr>
          <w:u w:val="single"/>
        </w:rPr>
        <w:t xml:space="preserve">                                                                                                                        </w:t>
      </w:r>
    </w:p>
    <w:p w14:paraId="06384098"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3712BF31"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4C03B4">
        <w:t>Department</w:t>
      </w:r>
      <w:r w:rsidR="00DE7F4A" w:rsidRPr="004C03B4">
        <w:t>:</w:t>
      </w:r>
      <w:r w:rsidRPr="004C03B4">
        <w:rPr>
          <w:u w:val="single"/>
        </w:rPr>
        <w:t xml:space="preserve">                                                                                                                               </w:t>
      </w:r>
    </w:p>
    <w:p w14:paraId="6E000407" w14:textId="6B97839F" w:rsidR="00AC3F66" w:rsidRPr="00AC3F66" w:rsidRDefault="00AC3F66" w:rsidP="00AC3F66">
      <w:pPr>
        <w:tabs>
          <w:tab w:val="left" w:pos="360"/>
          <w:tab w:val="left" w:pos="810"/>
          <w:tab w:val="left" w:pos="2001"/>
          <w:tab w:val="left" w:pos="2577"/>
          <w:tab w:val="left" w:pos="3153"/>
          <w:tab w:val="left" w:pos="4737"/>
          <w:tab w:val="left" w:pos="6465"/>
        </w:tabs>
        <w:jc w:val="both"/>
        <w:rPr>
          <w:b/>
        </w:rPr>
      </w:pPr>
      <w:r w:rsidRPr="004C03B4">
        <w:lastRenderedPageBreak/>
        <w:t>Budgetary distribution since last evaluation. Indicate AY (12 month) or CY (10 month).</w:t>
      </w:r>
      <w:r w:rsidRPr="00AC3F66">
        <w:rPr>
          <w:b/>
        </w:rPr>
        <w:t xml:space="preserve"> List any joint appointments and indicate the percentage line split. </w:t>
      </w:r>
      <w:r w:rsidRPr="00AC3F66">
        <w:rPr>
          <w:b/>
          <w:highlight w:val="yellow"/>
        </w:rPr>
        <w:t>Also list any secondary departments, centers, bureaus, institutes, decanal units or degree-granting programs. (See Promotion Instructions, Section R.)</w:t>
      </w:r>
    </w:p>
    <w:p w14:paraId="534E7400" w14:textId="77777777" w:rsidR="00AC3F66" w:rsidRPr="004C03B4" w:rsidRDefault="00AC3F66" w:rsidP="00AC3F66">
      <w:pPr>
        <w:tabs>
          <w:tab w:val="left" w:pos="-783"/>
          <w:tab w:val="left" w:pos="-63"/>
          <w:tab w:val="left" w:pos="480"/>
          <w:tab w:val="left" w:pos="1521"/>
          <w:tab w:val="left" w:pos="2097"/>
          <w:tab w:val="left" w:pos="2385"/>
          <w:tab w:val="left" w:pos="2961"/>
          <w:tab w:val="left" w:pos="3537"/>
          <w:tab w:val="left" w:pos="6705"/>
        </w:tabs>
        <w:rPr>
          <w:color w:val="FF0000"/>
        </w:rPr>
      </w:pPr>
    </w:p>
    <w:p w14:paraId="03C50410" w14:textId="2235B139" w:rsidR="00AC3F66" w:rsidRPr="004C03B4" w:rsidRDefault="00AC3F66" w:rsidP="00AC3F66">
      <w:pPr>
        <w:tabs>
          <w:tab w:val="left" w:pos="-783"/>
          <w:tab w:val="left" w:pos="-63"/>
          <w:tab w:val="left" w:pos="480"/>
          <w:tab w:val="left" w:pos="1521"/>
          <w:tab w:val="left" w:pos="2097"/>
          <w:tab w:val="left" w:pos="2385"/>
          <w:tab w:val="left" w:pos="2961"/>
          <w:tab w:val="left" w:pos="3537"/>
          <w:tab w:val="left" w:pos="6705"/>
        </w:tabs>
      </w:pPr>
      <w:r w:rsidRPr="004C03B4">
        <w:t xml:space="preserve">If applicable, the candidate is in which probationary year (e.g., 8th, 9th)? </w:t>
      </w:r>
      <w:r w:rsidRPr="004C03B4">
        <w:rPr>
          <w:u w:val="single"/>
        </w:rPr>
        <w:t xml:space="preserve">          </w:t>
      </w:r>
      <w:r w:rsidRPr="004C03B4">
        <w:t>.</w:t>
      </w:r>
    </w:p>
    <w:p w14:paraId="3839880B" w14:textId="376B116E" w:rsidR="00AC3F66" w:rsidRPr="004C03B4" w:rsidRDefault="00AC3F66" w:rsidP="00AC3F66">
      <w:pPr>
        <w:tabs>
          <w:tab w:val="left" w:pos="-783"/>
          <w:tab w:val="left" w:pos="-63"/>
          <w:tab w:val="left" w:pos="480"/>
          <w:tab w:val="left" w:pos="1521"/>
          <w:tab w:val="left" w:pos="2097"/>
          <w:tab w:val="left" w:pos="2385"/>
          <w:tab w:val="left" w:pos="2961"/>
          <w:tab w:val="left" w:pos="3537"/>
          <w:tab w:val="left" w:pos="6705"/>
        </w:tabs>
      </w:pPr>
      <w:r w:rsidRPr="004C03B4">
        <w:t>If applicable, list any time out of the tenure stream</w:t>
      </w:r>
      <w:r>
        <w:t xml:space="preserve"> </w:t>
      </w:r>
      <w:r w:rsidRPr="007B6299">
        <w:rPr>
          <w:highlight w:val="yellow"/>
        </w:rPr>
        <w:t>with a brief explanation (e.g., 2020-21 excluded for COVID-19</w:t>
      </w:r>
      <w:r>
        <w:rPr>
          <w:highlight w:val="yellow"/>
        </w:rPr>
        <w:t>).</w:t>
      </w:r>
    </w:p>
    <w:p w14:paraId="653D8893" w14:textId="2B1BB5FC" w:rsidR="009E4104"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283B306C" w14:textId="66DE59D4" w:rsidR="00AC3F66" w:rsidRPr="001D26CF" w:rsidRDefault="00AC3F66" w:rsidP="00AC3F66">
      <w:pPr>
        <w:tabs>
          <w:tab w:val="left" w:pos="360"/>
          <w:tab w:val="left" w:pos="810"/>
          <w:tab w:val="left" w:pos="2001"/>
          <w:tab w:val="left" w:pos="2577"/>
          <w:tab w:val="left" w:pos="3153"/>
          <w:tab w:val="left" w:pos="4737"/>
          <w:tab w:val="left" w:pos="6465"/>
        </w:tabs>
        <w:rPr>
          <w:b/>
          <w:bCs/>
        </w:rPr>
      </w:pPr>
      <w:r w:rsidRPr="001D26CF">
        <w:rPr>
          <w:b/>
          <w:bCs/>
        </w:rPr>
        <w:t>This evaluation is initiated by:</w:t>
      </w:r>
      <w:r w:rsidRPr="001D26CF">
        <w:rPr>
          <w:b/>
          <w:bCs/>
          <w:u w:val="single"/>
        </w:rPr>
        <w:t xml:space="preserve">                                                                                       </w:t>
      </w:r>
    </w:p>
    <w:p w14:paraId="01BD545D" w14:textId="77777777" w:rsidR="00AC3F66" w:rsidRDefault="00AC3F66" w:rsidP="00AC3F66">
      <w:pPr>
        <w:tabs>
          <w:tab w:val="left" w:pos="360"/>
          <w:tab w:val="left" w:pos="810"/>
          <w:tab w:val="left" w:pos="2001"/>
          <w:tab w:val="left" w:pos="2577"/>
          <w:tab w:val="left" w:pos="3153"/>
          <w:tab w:val="left" w:pos="4737"/>
          <w:tab w:val="left" w:pos="6465"/>
        </w:tabs>
      </w:pPr>
      <w:r w:rsidRPr="00AC3F66">
        <w:rPr>
          <w:highlight w:val="yellow"/>
        </w:rPr>
        <w:t>(If this evaluation is being conducted pursuant to the "rank review"</w:t>
      </w:r>
      <w:r w:rsidRPr="00AC3F66">
        <w:rPr>
          <w:rStyle w:val="FootnoteReference"/>
          <w:highlight w:val="yellow"/>
          <w:vertAlign w:val="superscript"/>
        </w:rPr>
        <w:footnoteReference w:customMarkFollows="1" w:id="2"/>
        <w:t>1</w:t>
      </w:r>
      <w:r w:rsidRPr="00AC3F66">
        <w:rPr>
          <w:highlight w:val="yellow"/>
        </w:rPr>
        <w:t xml:space="preserve"> (self-initiated) provision described in Section C of the Instructions, indicate that the evaluation is initiated by the candidate.)</w:t>
      </w:r>
      <w:r>
        <w:t xml:space="preserve"> </w:t>
      </w:r>
    </w:p>
    <w:p w14:paraId="5601323A" w14:textId="575A1EF1" w:rsidR="00AC3F66" w:rsidRPr="004C03B4" w:rsidRDefault="00AC3F66" w:rsidP="00AC3F66">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61214FD9" w14:textId="77777777" w:rsidR="00AC3F66" w:rsidRPr="004C03B4" w:rsidRDefault="00AC3F66">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04AD5E13" w14:textId="69B3FBE4" w:rsidR="009E4104" w:rsidRPr="004C03B4"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4C03B4">
        <w:rPr>
          <w:u w:val="single"/>
        </w:rPr>
        <w:t>Instructions</w:t>
      </w:r>
      <w:r w:rsidRPr="004C03B4">
        <w:t xml:space="preserve">:  This form is ordinarily completed by </w:t>
      </w:r>
      <w:r w:rsidR="0016714C" w:rsidRPr="004C03B4">
        <w:t xml:space="preserve">the candidate </w:t>
      </w:r>
      <w:r w:rsidRPr="004C03B4">
        <w:t xml:space="preserve">who wishes to </w:t>
      </w:r>
      <w:r w:rsidR="0016714C" w:rsidRPr="004C03B4">
        <w:t xml:space="preserve">be considered </w:t>
      </w:r>
      <w:r w:rsidRPr="004C03B4">
        <w:t>for</w:t>
      </w:r>
      <w:r w:rsidR="0016714C" w:rsidRPr="004C03B4">
        <w:t xml:space="preserve"> </w:t>
      </w:r>
      <w:r w:rsidR="00EA7C13" w:rsidRPr="004C03B4">
        <w:t xml:space="preserve">tenure-track </w:t>
      </w:r>
      <w:r w:rsidRPr="004C03B4">
        <w:t>reappointment and/or promotion</w:t>
      </w:r>
      <w:r w:rsidR="00EA7C13" w:rsidRPr="004C03B4">
        <w:t xml:space="preserve"> with tenure or promotion within the tenured ranks.</w:t>
      </w:r>
      <w:r w:rsidRPr="004C03B4">
        <w:t xml:space="preserve">  The evaluation may be initiated by a prospective candidate's</w:t>
      </w:r>
      <w:r w:rsidR="009555D2" w:rsidRPr="004C03B4">
        <w:t xml:space="preserve"> department chair,</w:t>
      </w:r>
      <w:r w:rsidRPr="004C03B4">
        <w:t xml:space="preserve"> dean, the </w:t>
      </w:r>
      <w:r w:rsidR="00514D70" w:rsidRPr="004C03B4">
        <w:t>C</w:t>
      </w:r>
      <w:r w:rsidR="00B90AF4" w:rsidRPr="004C03B4">
        <w:t>hancellor</w:t>
      </w:r>
      <w:r w:rsidRPr="004C03B4">
        <w:t xml:space="preserve">, the </w:t>
      </w:r>
      <w:r w:rsidR="005A3D7A" w:rsidRPr="004C03B4">
        <w:t>Executive</w:t>
      </w:r>
      <w:r w:rsidR="000747A5" w:rsidRPr="004C03B4">
        <w:t xml:space="preserve"> Vice</w:t>
      </w:r>
      <w:r w:rsidRPr="004C03B4">
        <w:t xml:space="preserve"> President for Academic Affairs, or a personnel committee.  All groups involved in the process must indicate their advisory judgments on the appropriate forms.</w:t>
      </w:r>
    </w:p>
    <w:p w14:paraId="09FEBD3F"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0CAED229"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4C03B4">
        <w:rPr>
          <w:b/>
          <w:u w:val="single"/>
        </w:rPr>
        <w:t>Entries should be listed in reverse chronological order</w:t>
      </w:r>
      <w:r w:rsidRPr="004C03B4">
        <w:t>, that is, the most recent, first.</w:t>
      </w:r>
    </w:p>
    <w:p w14:paraId="29C1322F"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4446E71C" w14:textId="77777777" w:rsidR="00514D70" w:rsidRPr="004C03B4" w:rsidRDefault="00514D70">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1AD19B37" w14:textId="77777777" w:rsidR="00DA753C" w:rsidRPr="004C03B4" w:rsidRDefault="00DA753C">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24CED6FA"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4C03B4">
        <w:rPr>
          <w:u w:val="single"/>
        </w:rPr>
        <w:t>Academic Degrees</w:t>
      </w:r>
      <w:r w:rsidRPr="004C03B4">
        <w:t xml:space="preserve"> (institutions and dates):</w:t>
      </w:r>
    </w:p>
    <w:p w14:paraId="2E1A0884"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37C585AC" w14:textId="77777777" w:rsidR="006E7E01" w:rsidRPr="004C03B4" w:rsidRDefault="006E7E01">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2FA5E988"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356F3A16" w14:textId="38B00796" w:rsidR="009E4104" w:rsidRPr="004C03B4" w:rsidRDefault="009E4104">
      <w:pPr>
        <w:tabs>
          <w:tab w:val="left" w:pos="-783"/>
          <w:tab w:val="left" w:pos="-63"/>
          <w:tab w:val="left" w:pos="1521"/>
          <w:tab w:val="left" w:pos="2097"/>
          <w:tab w:val="left" w:pos="2385"/>
          <w:tab w:val="left" w:pos="2961"/>
          <w:tab w:val="left" w:pos="3537"/>
          <w:tab w:val="left" w:pos="6705"/>
        </w:tabs>
      </w:pPr>
      <w:r w:rsidRPr="004C03B4">
        <w:rPr>
          <w:u w:val="single"/>
        </w:rPr>
        <w:t>Employment History</w:t>
      </w:r>
      <w:r w:rsidR="008A2D67" w:rsidRPr="004C03B4">
        <w:t>.  I</w:t>
      </w:r>
      <w:r w:rsidRPr="004C03B4">
        <w:t xml:space="preserve">nclude employment prior to Rutgers; Rutgers employment with dates; and appointments within Rutgers, e.g., memberships in organized research centers, collegiate </w:t>
      </w:r>
      <w:proofErr w:type="gramStart"/>
      <w:r w:rsidRPr="004C03B4">
        <w:t>fellowships</w:t>
      </w:r>
      <w:proofErr w:type="gramEnd"/>
      <w:r w:rsidRPr="004C03B4">
        <w:t xml:space="preserve"> or interdisciplinary programs</w:t>
      </w:r>
      <w:r w:rsidR="00D667EC" w:rsidRPr="004C03B4">
        <w:t xml:space="preserve">. </w:t>
      </w:r>
      <w:r w:rsidR="00D667EC" w:rsidRPr="004C03B4">
        <w:rPr>
          <w:i/>
        </w:rPr>
        <w:t xml:space="preserve">If candidate held </w:t>
      </w:r>
      <w:r w:rsidR="00DE3577" w:rsidRPr="004C03B4">
        <w:rPr>
          <w:i/>
        </w:rPr>
        <w:t xml:space="preserve">residency training, fellowship or </w:t>
      </w:r>
      <w:r w:rsidR="00D667EC" w:rsidRPr="004C03B4">
        <w:rPr>
          <w:i/>
        </w:rPr>
        <w:t>postdoc</w:t>
      </w:r>
      <w:r w:rsidR="00DE3577" w:rsidRPr="004C03B4">
        <w:rPr>
          <w:i/>
        </w:rPr>
        <w:t xml:space="preserve">toral research </w:t>
      </w:r>
      <w:r w:rsidR="00D667EC" w:rsidRPr="004C03B4">
        <w:rPr>
          <w:i/>
        </w:rPr>
        <w:t>appointment</w:t>
      </w:r>
      <w:r w:rsidR="00DE3577" w:rsidRPr="004C03B4">
        <w:rPr>
          <w:i/>
        </w:rPr>
        <w:t>s</w:t>
      </w:r>
      <w:r w:rsidR="00D667EC" w:rsidRPr="004C03B4">
        <w:rPr>
          <w:i/>
        </w:rPr>
        <w:t xml:space="preserve"> prior to employment at Rutgers, include </w:t>
      </w:r>
      <w:r w:rsidR="008A2D67" w:rsidRPr="004C03B4">
        <w:rPr>
          <w:i/>
        </w:rPr>
        <w:t xml:space="preserve">the names of the </w:t>
      </w:r>
      <w:r w:rsidR="00DE3577" w:rsidRPr="004C03B4">
        <w:rPr>
          <w:i/>
        </w:rPr>
        <w:t xml:space="preserve">institutions and program directors, </w:t>
      </w:r>
      <w:r w:rsidR="006312C3" w:rsidRPr="004C03B4">
        <w:rPr>
          <w:i/>
        </w:rPr>
        <w:t xml:space="preserve">principal investigator(s) or </w:t>
      </w:r>
      <w:r w:rsidR="008A2D67" w:rsidRPr="004C03B4">
        <w:rPr>
          <w:i/>
        </w:rPr>
        <w:t>advisor(s)</w:t>
      </w:r>
      <w:r w:rsidRPr="004C03B4">
        <w:t>:</w:t>
      </w:r>
    </w:p>
    <w:p w14:paraId="07142494" w14:textId="77777777" w:rsidR="009E4104" w:rsidRPr="004C03B4" w:rsidRDefault="009E4104">
      <w:pPr>
        <w:tabs>
          <w:tab w:val="left" w:pos="-783"/>
          <w:tab w:val="left" w:pos="-63"/>
          <w:tab w:val="left" w:pos="1521"/>
          <w:tab w:val="left" w:pos="2097"/>
          <w:tab w:val="left" w:pos="2385"/>
          <w:tab w:val="left" w:pos="2961"/>
          <w:tab w:val="left" w:pos="3537"/>
          <w:tab w:val="left" w:pos="6705"/>
        </w:tabs>
      </w:pPr>
    </w:p>
    <w:p w14:paraId="10F0437C" w14:textId="77777777" w:rsidR="008D679D" w:rsidRPr="004C03B4" w:rsidRDefault="008D679D">
      <w:pPr>
        <w:tabs>
          <w:tab w:val="left" w:pos="-783"/>
          <w:tab w:val="left" w:pos="-63"/>
          <w:tab w:val="left" w:pos="480"/>
          <w:tab w:val="left" w:pos="1521"/>
          <w:tab w:val="left" w:pos="2097"/>
          <w:tab w:val="left" w:pos="2385"/>
          <w:tab w:val="left" w:pos="2961"/>
          <w:tab w:val="left" w:pos="3537"/>
          <w:tab w:val="left" w:pos="6705"/>
        </w:tabs>
      </w:pPr>
    </w:p>
    <w:p w14:paraId="3E14EA30" w14:textId="77777777" w:rsidR="008D679D" w:rsidRPr="004C03B4" w:rsidRDefault="008D679D">
      <w:pPr>
        <w:tabs>
          <w:tab w:val="left" w:pos="-783"/>
          <w:tab w:val="left" w:pos="-63"/>
          <w:tab w:val="left" w:pos="480"/>
          <w:tab w:val="left" w:pos="1521"/>
          <w:tab w:val="left" w:pos="2097"/>
          <w:tab w:val="left" w:pos="2385"/>
          <w:tab w:val="left" w:pos="2961"/>
          <w:tab w:val="left" w:pos="3537"/>
          <w:tab w:val="left" w:pos="6705"/>
        </w:tabs>
      </w:pPr>
    </w:p>
    <w:p w14:paraId="762336A5" w14:textId="678E3A47" w:rsidR="009038DC" w:rsidRPr="004C03B4" w:rsidRDefault="009038DC" w:rsidP="009038DC">
      <w:pPr>
        <w:tabs>
          <w:tab w:val="left" w:pos="360"/>
          <w:tab w:val="left" w:pos="810"/>
          <w:tab w:val="left" w:pos="2001"/>
          <w:tab w:val="left" w:pos="2577"/>
          <w:tab w:val="left" w:pos="3153"/>
          <w:tab w:val="left" w:pos="4737"/>
          <w:tab w:val="left" w:pos="6465"/>
        </w:tabs>
      </w:pPr>
      <w:r w:rsidRPr="004C03B4">
        <w:rPr>
          <w:u w:val="single"/>
        </w:rPr>
        <w:t>Scholarship</w:t>
      </w:r>
    </w:p>
    <w:p w14:paraId="3FF460D6"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384BC047" w14:textId="77777777" w:rsidR="000233DD" w:rsidRDefault="009038DC" w:rsidP="009038DC">
      <w:pPr>
        <w:tabs>
          <w:tab w:val="left" w:pos="360"/>
          <w:tab w:val="left" w:pos="810"/>
          <w:tab w:val="left" w:pos="2001"/>
          <w:tab w:val="left" w:pos="2577"/>
          <w:tab w:val="left" w:pos="3153"/>
          <w:tab w:val="left" w:pos="4737"/>
          <w:tab w:val="left" w:pos="6465"/>
        </w:tabs>
        <w:rPr>
          <w:b/>
        </w:rPr>
      </w:pPr>
      <w:r w:rsidRPr="004C03B4">
        <w:t>List of publications</w:t>
      </w:r>
      <w:r w:rsidR="002F6389" w:rsidRPr="004C03B4">
        <w:rPr>
          <w:rStyle w:val="FootnoteReference"/>
          <w:vertAlign w:val="superscript"/>
        </w:rPr>
        <w:footnoteReference w:id="3"/>
      </w:r>
      <w:r w:rsidRPr="004C03B4">
        <w:t xml:space="preserve"> </w:t>
      </w:r>
      <w:r w:rsidRPr="00230550">
        <w:t>(</w:t>
      </w:r>
      <w:r w:rsidRPr="00230550">
        <w:rPr>
          <w:u w:val="single"/>
        </w:rPr>
        <w:t>please provide all entries in reverse chronological order</w:t>
      </w:r>
      <w:r w:rsidR="000233DD" w:rsidRPr="00230550">
        <w:rPr>
          <w:highlight w:val="yellow"/>
          <w:u w:val="single"/>
        </w:rPr>
        <w:t>, that is, most recent first</w:t>
      </w:r>
      <w:r w:rsidRPr="00230550">
        <w:t>).</w:t>
      </w:r>
      <w:r w:rsidRPr="004C03B4">
        <w:t xml:space="preserve"> </w:t>
      </w:r>
      <w:r w:rsidR="000233DD">
        <w:t xml:space="preserve"> </w:t>
      </w:r>
      <w:r w:rsidR="000233DD" w:rsidRPr="00963978">
        <w:rPr>
          <w:highlight w:val="yellow"/>
        </w:rPr>
        <w:t>Publications must be cited in full and in the form standard for the candidate's discipline. Include the names of all authors in the order of appearance in the publication, with volume, year, and page numbers (or, for a book, number of p</w:t>
      </w:r>
      <w:r w:rsidR="000233DD" w:rsidRPr="000233DD">
        <w:rPr>
          <w:highlight w:val="yellow"/>
        </w:rPr>
        <w:t xml:space="preserve">ages). </w:t>
      </w:r>
      <w:r w:rsidRPr="000233DD">
        <w:rPr>
          <w:highlight w:val="yellow"/>
        </w:rPr>
        <w:t xml:space="preserve"> </w:t>
      </w:r>
      <w:r w:rsidR="000233DD" w:rsidRPr="000233DD">
        <w:rPr>
          <w:highlight w:val="yellow"/>
        </w:rPr>
        <w:t xml:space="preserve">Candidates must </w:t>
      </w:r>
      <w:r w:rsidR="000233DD" w:rsidRPr="000233DD">
        <w:rPr>
          <w:bCs/>
          <w:highlight w:val="yellow"/>
        </w:rPr>
        <w:t>explain</w:t>
      </w:r>
      <w:r w:rsidR="000233DD">
        <w:rPr>
          <w:bCs/>
        </w:rPr>
        <w:t xml:space="preserve"> </w:t>
      </w:r>
      <w:r w:rsidR="000233DD" w:rsidRPr="000233DD">
        <w:rPr>
          <w:bCs/>
          <w:highlight w:val="yellow"/>
        </w:rPr>
        <w:t>their</w:t>
      </w:r>
      <w:r w:rsidR="000233DD">
        <w:rPr>
          <w:bCs/>
        </w:rPr>
        <w:t xml:space="preserve"> </w:t>
      </w:r>
      <w:r w:rsidR="000233DD">
        <w:t xml:space="preserve">responsibility for jointly authored works. </w:t>
      </w:r>
      <w:r w:rsidR="000233DD" w:rsidRPr="00963978">
        <w:rPr>
          <w:highlight w:val="yellow"/>
        </w:rPr>
        <w:t>Using a narrative and/or quantitative breakdown of roles, candidates should indicate their contribution to the conception/design, acquisition, analysis, interpretation of data, writing or revised drafting etc., of the joint scholarship,</w:t>
      </w:r>
      <w:r w:rsidR="000233DD">
        <w:rPr>
          <w:color w:val="FF0000"/>
        </w:rPr>
        <w:t xml:space="preserve"> </w:t>
      </w:r>
      <w:r w:rsidR="000233DD">
        <w:t>including whether they were the primary contact or corresponding author.</w:t>
      </w:r>
      <w:r w:rsidR="000233DD">
        <w:rPr>
          <w:b/>
        </w:rPr>
        <w:t xml:space="preserve"> </w:t>
      </w:r>
      <w:r w:rsidR="00521CA5">
        <w:rPr>
          <w:b/>
        </w:rPr>
        <w:t xml:space="preserve"> </w:t>
      </w:r>
    </w:p>
    <w:p w14:paraId="4CDA5F87" w14:textId="77777777" w:rsidR="000233DD" w:rsidRDefault="000233DD" w:rsidP="009038DC">
      <w:pPr>
        <w:tabs>
          <w:tab w:val="left" w:pos="360"/>
          <w:tab w:val="left" w:pos="810"/>
          <w:tab w:val="left" w:pos="2001"/>
          <w:tab w:val="left" w:pos="2577"/>
          <w:tab w:val="left" w:pos="3153"/>
          <w:tab w:val="left" w:pos="4737"/>
          <w:tab w:val="left" w:pos="6465"/>
        </w:tabs>
        <w:rPr>
          <w:b/>
        </w:rPr>
      </w:pPr>
    </w:p>
    <w:p w14:paraId="1D33C630" w14:textId="4D1C2C40" w:rsidR="009038DC" w:rsidRPr="004C03B4" w:rsidRDefault="009038DC" w:rsidP="009038DC">
      <w:pPr>
        <w:tabs>
          <w:tab w:val="left" w:pos="360"/>
          <w:tab w:val="left" w:pos="810"/>
          <w:tab w:val="left" w:pos="2001"/>
          <w:tab w:val="left" w:pos="2577"/>
          <w:tab w:val="left" w:pos="3153"/>
          <w:tab w:val="left" w:pos="4737"/>
          <w:tab w:val="left" w:pos="6465"/>
        </w:tabs>
      </w:pPr>
      <w:r w:rsidRPr="00230550">
        <w:rPr>
          <w:highlight w:val="yellow"/>
        </w:rPr>
        <w:t>Please number all entries, starting with the number 1 in each subsection.</w:t>
      </w:r>
      <w:r w:rsidRPr="004C03B4">
        <w:t xml:space="preserve">  </w:t>
      </w:r>
    </w:p>
    <w:p w14:paraId="6646EE1C"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4A299DBC" w14:textId="77777777" w:rsidR="009038DC" w:rsidRPr="004C03B4" w:rsidRDefault="009038DC" w:rsidP="009038DC">
      <w:pPr>
        <w:tabs>
          <w:tab w:val="left" w:pos="360"/>
          <w:tab w:val="left" w:pos="810"/>
          <w:tab w:val="left" w:pos="2001"/>
          <w:tab w:val="left" w:pos="2577"/>
          <w:tab w:val="left" w:pos="3153"/>
          <w:tab w:val="left" w:pos="4737"/>
          <w:tab w:val="left" w:pos="6465"/>
        </w:tabs>
        <w:ind w:left="360" w:hanging="360"/>
      </w:pPr>
      <w:r w:rsidRPr="004C03B4">
        <w:t>1.</w:t>
      </w:r>
      <w:r w:rsidRPr="004C03B4">
        <w:tab/>
        <w:t>Title of dissertation, date and name of director.</w:t>
      </w:r>
    </w:p>
    <w:p w14:paraId="39950EE9"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2669E3C7" w14:textId="77777777" w:rsidR="009038DC" w:rsidRPr="004C03B4" w:rsidRDefault="009038DC" w:rsidP="009038DC">
      <w:pPr>
        <w:tabs>
          <w:tab w:val="center" w:pos="4680"/>
          <w:tab w:val="left" w:pos="4737"/>
          <w:tab w:val="left" w:pos="6465"/>
        </w:tabs>
      </w:pPr>
    </w:p>
    <w:p w14:paraId="475408AF" w14:textId="77777777" w:rsidR="009038DC" w:rsidRPr="004C03B4" w:rsidRDefault="009038DC" w:rsidP="009038DC">
      <w:pPr>
        <w:tabs>
          <w:tab w:val="left" w:pos="360"/>
          <w:tab w:val="left" w:pos="810"/>
          <w:tab w:val="left" w:pos="2001"/>
          <w:tab w:val="left" w:pos="2577"/>
          <w:tab w:val="left" w:pos="3153"/>
          <w:tab w:val="left" w:pos="4737"/>
          <w:tab w:val="left" w:pos="6465"/>
        </w:tabs>
        <w:rPr>
          <w:u w:val="single"/>
        </w:rPr>
      </w:pPr>
    </w:p>
    <w:p w14:paraId="7DDDEEAC" w14:textId="77777777" w:rsidR="009038DC" w:rsidRPr="004C03B4" w:rsidRDefault="009038DC" w:rsidP="009038DC">
      <w:pPr>
        <w:tabs>
          <w:tab w:val="left" w:pos="360"/>
          <w:tab w:val="left" w:pos="810"/>
          <w:tab w:val="left" w:pos="2001"/>
          <w:tab w:val="left" w:pos="2577"/>
          <w:tab w:val="left" w:pos="3153"/>
          <w:tab w:val="left" w:pos="4737"/>
          <w:tab w:val="left" w:pos="6465"/>
        </w:tabs>
        <w:rPr>
          <w:u w:val="single"/>
        </w:rPr>
      </w:pPr>
    </w:p>
    <w:p w14:paraId="461A392A" w14:textId="641AC204" w:rsidR="009038DC" w:rsidRPr="004C03B4" w:rsidRDefault="009038DC" w:rsidP="009038DC">
      <w:pPr>
        <w:tabs>
          <w:tab w:val="left" w:pos="360"/>
          <w:tab w:val="left" w:pos="810"/>
          <w:tab w:val="left" w:pos="2001"/>
          <w:tab w:val="left" w:pos="2577"/>
          <w:tab w:val="left" w:pos="3153"/>
          <w:tab w:val="left" w:pos="4737"/>
          <w:tab w:val="left" w:pos="6465"/>
        </w:tabs>
        <w:ind w:left="360" w:hanging="360"/>
        <w:rPr>
          <w:b/>
        </w:rPr>
      </w:pPr>
      <w:r w:rsidRPr="004C03B4">
        <w:t>2.</w:t>
      </w:r>
      <w:r w:rsidRPr="004C03B4">
        <w:tab/>
        <w:t xml:space="preserve">Books (give title, press, date of publication, page numbers and list of authors as it appears in the publication). </w:t>
      </w:r>
      <w:r w:rsidR="000233DD" w:rsidRPr="00963978">
        <w:rPr>
          <w:highlight w:val="yellow"/>
        </w:rPr>
        <w:t>Candidates must explain their responsibility for jointly authored works. Using a narrative and/or quantitative breakdown of roles, candidates should indicate their contribution to the conception/design, acquisition, analysis, interpretation of data, writing or revised drafting etc., of the joint schol</w:t>
      </w:r>
      <w:r w:rsidR="000233DD" w:rsidRPr="000233DD">
        <w:rPr>
          <w:highlight w:val="yellow"/>
        </w:rPr>
        <w:t>arship</w:t>
      </w:r>
      <w:r w:rsidR="00230550" w:rsidRPr="00230550">
        <w:rPr>
          <w:highlight w:val="yellow"/>
        </w:rPr>
        <w:t>,</w:t>
      </w:r>
      <w:r w:rsidR="00521CA5">
        <w:rPr>
          <w:b/>
        </w:rPr>
        <w:t xml:space="preserve"> including whether they were the primary contact or corresponding author.</w:t>
      </w:r>
    </w:p>
    <w:p w14:paraId="770FE3AF" w14:textId="77777777" w:rsidR="009038DC" w:rsidRPr="004C03B4" w:rsidRDefault="009038DC" w:rsidP="009038DC">
      <w:pPr>
        <w:tabs>
          <w:tab w:val="left" w:pos="360"/>
          <w:tab w:val="left" w:pos="810"/>
          <w:tab w:val="left" w:pos="2001"/>
          <w:tab w:val="left" w:pos="2577"/>
          <w:tab w:val="left" w:pos="3153"/>
          <w:tab w:val="left" w:pos="4737"/>
          <w:tab w:val="left" w:pos="6465"/>
        </w:tabs>
        <w:ind w:left="360" w:hanging="360"/>
      </w:pPr>
    </w:p>
    <w:p w14:paraId="379EB233" w14:textId="77777777" w:rsidR="009038DC" w:rsidRPr="004C03B4" w:rsidRDefault="009038DC" w:rsidP="009038DC">
      <w:pPr>
        <w:tabs>
          <w:tab w:val="left" w:pos="360"/>
          <w:tab w:val="left" w:pos="810"/>
          <w:tab w:val="left" w:pos="2001"/>
          <w:tab w:val="left" w:pos="2577"/>
          <w:tab w:val="left" w:pos="3153"/>
          <w:tab w:val="left" w:pos="4737"/>
          <w:tab w:val="left" w:pos="6465"/>
        </w:tabs>
        <w:rPr>
          <w:u w:val="single"/>
        </w:rPr>
      </w:pPr>
      <w:r w:rsidRPr="004C03B4">
        <w:tab/>
        <w:t>A.</w:t>
      </w:r>
      <w:r w:rsidRPr="004C03B4">
        <w:tab/>
      </w:r>
      <w:r w:rsidRPr="004C03B4">
        <w:rPr>
          <w:u w:val="single"/>
        </w:rPr>
        <w:t>Published</w:t>
      </w:r>
      <w:r w:rsidRPr="004C03B4">
        <w:t>. Number all entries in Section 2A, starting with the number 1 in each subsection a, b, and c.</w:t>
      </w:r>
    </w:p>
    <w:p w14:paraId="5E2731A8" w14:textId="77777777" w:rsidR="009038DC" w:rsidRPr="004C03B4" w:rsidRDefault="009038DC" w:rsidP="009038DC">
      <w:pPr>
        <w:tabs>
          <w:tab w:val="left" w:pos="360"/>
          <w:tab w:val="left" w:pos="810"/>
          <w:tab w:val="left" w:pos="2001"/>
          <w:tab w:val="left" w:pos="2577"/>
          <w:tab w:val="left" w:pos="3153"/>
          <w:tab w:val="left" w:pos="4737"/>
          <w:tab w:val="left" w:pos="6465"/>
        </w:tabs>
        <w:ind w:firstLine="360"/>
      </w:pPr>
    </w:p>
    <w:p w14:paraId="20A8DFC9" w14:textId="77777777" w:rsidR="009038DC" w:rsidRPr="004C03B4" w:rsidRDefault="009038DC" w:rsidP="009038DC">
      <w:pPr>
        <w:tabs>
          <w:tab w:val="left" w:pos="360"/>
          <w:tab w:val="left" w:pos="810"/>
          <w:tab w:val="left" w:pos="2001"/>
          <w:tab w:val="left" w:pos="2577"/>
          <w:tab w:val="left" w:pos="3153"/>
          <w:tab w:val="left" w:pos="4737"/>
          <w:tab w:val="left" w:pos="6465"/>
        </w:tabs>
        <w:ind w:firstLine="360"/>
      </w:pPr>
      <w:r w:rsidRPr="004C03B4">
        <w:tab/>
        <w:t xml:space="preserve">(a)  Authored </w:t>
      </w:r>
    </w:p>
    <w:p w14:paraId="099DEF20"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0AEB4E95"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00326733" w14:textId="7A284959" w:rsidR="009038DC" w:rsidRPr="004C03B4" w:rsidRDefault="009038DC" w:rsidP="009038DC">
      <w:pPr>
        <w:tabs>
          <w:tab w:val="left" w:pos="360"/>
          <w:tab w:val="left" w:pos="810"/>
          <w:tab w:val="left" w:pos="2001"/>
          <w:tab w:val="left" w:pos="2577"/>
          <w:tab w:val="left" w:pos="3153"/>
          <w:tab w:val="left" w:pos="4737"/>
          <w:tab w:val="left" w:pos="6465"/>
        </w:tabs>
        <w:ind w:firstLine="360"/>
      </w:pPr>
      <w:r w:rsidRPr="004C03B4">
        <w:tab/>
      </w:r>
      <w:r w:rsidRPr="00521CA5">
        <w:t xml:space="preserve">(b) </w:t>
      </w:r>
      <w:r w:rsidR="004C03B4" w:rsidRPr="00521CA5">
        <w:t>Published collections</w:t>
      </w:r>
      <w:r w:rsidRPr="00521CA5">
        <w:t xml:space="preserve"> </w:t>
      </w:r>
      <w:r w:rsidR="004C03B4" w:rsidRPr="00521CA5">
        <w:t>e</w:t>
      </w:r>
      <w:r w:rsidRPr="00521CA5">
        <w:t>dited</w:t>
      </w:r>
      <w:r w:rsidR="004C03B4" w:rsidRPr="00521CA5">
        <w:t>/co-edited by candidate</w:t>
      </w:r>
    </w:p>
    <w:p w14:paraId="28ADC46E"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2D556C95" w14:textId="77777777" w:rsidR="009038DC" w:rsidRPr="004C03B4" w:rsidRDefault="009038DC" w:rsidP="009038DC">
      <w:pPr>
        <w:tabs>
          <w:tab w:val="left" w:pos="360"/>
          <w:tab w:val="left" w:pos="810"/>
          <w:tab w:val="left" w:pos="2001"/>
          <w:tab w:val="left" w:pos="2577"/>
          <w:tab w:val="left" w:pos="3153"/>
          <w:tab w:val="left" w:pos="4737"/>
          <w:tab w:val="left" w:pos="6465"/>
        </w:tabs>
        <w:ind w:firstLine="360"/>
      </w:pPr>
    </w:p>
    <w:p w14:paraId="41334FF8" w14:textId="77777777" w:rsidR="009038DC" w:rsidRPr="004C03B4" w:rsidRDefault="009038DC" w:rsidP="009038DC">
      <w:pPr>
        <w:tabs>
          <w:tab w:val="left" w:pos="360"/>
          <w:tab w:val="left" w:pos="810"/>
          <w:tab w:val="left" w:pos="2001"/>
          <w:tab w:val="left" w:pos="2577"/>
          <w:tab w:val="left" w:pos="3153"/>
          <w:tab w:val="left" w:pos="4737"/>
          <w:tab w:val="left" w:pos="6465"/>
        </w:tabs>
        <w:ind w:firstLine="360"/>
      </w:pPr>
      <w:r w:rsidRPr="004C03B4">
        <w:lastRenderedPageBreak/>
        <w:tab/>
        <w:t xml:space="preserve">(c)  Chapters in books </w:t>
      </w:r>
    </w:p>
    <w:p w14:paraId="688FADA4"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6B055088" w14:textId="431C0A37" w:rsidR="009038DC" w:rsidRPr="004C03B4" w:rsidRDefault="009038DC" w:rsidP="009038DC">
      <w:pPr>
        <w:tabs>
          <w:tab w:val="left" w:pos="360"/>
          <w:tab w:val="left" w:pos="810"/>
          <w:tab w:val="left" w:pos="2001"/>
          <w:tab w:val="left" w:pos="2577"/>
          <w:tab w:val="left" w:pos="3153"/>
          <w:tab w:val="left" w:pos="4737"/>
          <w:tab w:val="left" w:pos="6465"/>
        </w:tabs>
        <w:rPr>
          <w:u w:val="single"/>
        </w:rPr>
      </w:pPr>
      <w:r w:rsidRPr="004C03B4">
        <w:tab/>
        <w:t>B.</w:t>
      </w:r>
      <w:r w:rsidRPr="004C03B4">
        <w:tab/>
      </w:r>
      <w:r w:rsidRPr="004C03B4">
        <w:rPr>
          <w:u w:val="single"/>
        </w:rPr>
        <w:t>Accepted or in Press</w:t>
      </w:r>
      <w:r w:rsidRPr="004C03B4">
        <w:t>. Number all entries in Section 2B, starting with the number 1 in each subsection a, b, and c.</w:t>
      </w:r>
      <w:r w:rsidR="000D310A" w:rsidRPr="004C03B4">
        <w:t xml:space="preserve"> (Be specific, as above and indicate title, press, expected date of publication, length</w:t>
      </w:r>
      <w:r w:rsidR="000233DD">
        <w:t xml:space="preserve">, </w:t>
      </w:r>
      <w:r w:rsidR="000233DD" w:rsidRPr="000233DD">
        <w:rPr>
          <w:highlight w:val="yellow"/>
        </w:rPr>
        <w:t>contribution</w:t>
      </w:r>
      <w:r w:rsidR="000D310A" w:rsidRPr="004C03B4">
        <w:t>).</w:t>
      </w:r>
    </w:p>
    <w:p w14:paraId="45EF5715" w14:textId="77777777" w:rsidR="009038DC" w:rsidRPr="004C03B4" w:rsidRDefault="009038DC" w:rsidP="009038DC">
      <w:pPr>
        <w:tabs>
          <w:tab w:val="left" w:pos="360"/>
          <w:tab w:val="left" w:pos="810"/>
          <w:tab w:val="left" w:pos="2001"/>
          <w:tab w:val="left" w:pos="2577"/>
          <w:tab w:val="left" w:pos="3153"/>
          <w:tab w:val="left" w:pos="4737"/>
          <w:tab w:val="left" w:pos="6465"/>
        </w:tabs>
        <w:rPr>
          <w:u w:val="single"/>
        </w:rPr>
      </w:pPr>
    </w:p>
    <w:p w14:paraId="09ECAD34"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57BD5EEF" w14:textId="77777777" w:rsidR="009038DC" w:rsidRPr="004C03B4" w:rsidRDefault="009038DC" w:rsidP="009038DC">
      <w:pPr>
        <w:tabs>
          <w:tab w:val="left" w:pos="360"/>
          <w:tab w:val="left" w:pos="810"/>
          <w:tab w:val="left" w:pos="2001"/>
          <w:tab w:val="left" w:pos="2577"/>
          <w:tab w:val="left" w:pos="3153"/>
          <w:tab w:val="left" w:pos="4737"/>
          <w:tab w:val="left" w:pos="6465"/>
        </w:tabs>
        <w:ind w:firstLine="360"/>
      </w:pPr>
      <w:r w:rsidRPr="004C03B4">
        <w:tab/>
        <w:t xml:space="preserve">(a)  Authored </w:t>
      </w:r>
    </w:p>
    <w:p w14:paraId="16EFD5C3"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09E852A4"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30B704EB"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7E72088A" w14:textId="77777777" w:rsidR="00521CA5" w:rsidRPr="004C03B4" w:rsidRDefault="00521CA5" w:rsidP="00521CA5">
      <w:pPr>
        <w:tabs>
          <w:tab w:val="left" w:pos="360"/>
          <w:tab w:val="left" w:pos="810"/>
          <w:tab w:val="left" w:pos="2001"/>
          <w:tab w:val="left" w:pos="2577"/>
          <w:tab w:val="left" w:pos="3153"/>
          <w:tab w:val="left" w:pos="4737"/>
          <w:tab w:val="left" w:pos="6465"/>
        </w:tabs>
        <w:ind w:firstLine="360"/>
      </w:pPr>
      <w:r w:rsidRPr="004C03B4">
        <w:tab/>
      </w:r>
      <w:r w:rsidRPr="00521CA5">
        <w:t>(b) Published collections edited/co-edited by candidate</w:t>
      </w:r>
    </w:p>
    <w:p w14:paraId="78446CB5" w14:textId="02B527D0" w:rsidR="009038DC" w:rsidRPr="004C03B4" w:rsidRDefault="009038DC" w:rsidP="009038DC">
      <w:pPr>
        <w:tabs>
          <w:tab w:val="left" w:pos="360"/>
          <w:tab w:val="left" w:pos="810"/>
          <w:tab w:val="left" w:pos="2001"/>
          <w:tab w:val="left" w:pos="2577"/>
          <w:tab w:val="left" w:pos="3153"/>
          <w:tab w:val="left" w:pos="4737"/>
          <w:tab w:val="left" w:pos="6465"/>
        </w:tabs>
        <w:ind w:firstLine="360"/>
      </w:pPr>
    </w:p>
    <w:p w14:paraId="740B4493"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6F52C019"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54A0734B" w14:textId="77777777" w:rsidR="009038DC" w:rsidRPr="004C03B4" w:rsidRDefault="009038DC" w:rsidP="009038DC">
      <w:pPr>
        <w:tabs>
          <w:tab w:val="left" w:pos="360"/>
          <w:tab w:val="left" w:pos="810"/>
          <w:tab w:val="left" w:pos="2001"/>
          <w:tab w:val="left" w:pos="2577"/>
          <w:tab w:val="left" w:pos="3153"/>
          <w:tab w:val="left" w:pos="4737"/>
          <w:tab w:val="left" w:pos="6465"/>
        </w:tabs>
      </w:pPr>
      <w:r w:rsidRPr="004C03B4">
        <w:tab/>
      </w:r>
      <w:r w:rsidRPr="004C03B4">
        <w:tab/>
      </w:r>
    </w:p>
    <w:p w14:paraId="2A73F9F6" w14:textId="77777777" w:rsidR="009038DC" w:rsidRPr="004C03B4" w:rsidRDefault="009038DC" w:rsidP="009038DC">
      <w:pPr>
        <w:tabs>
          <w:tab w:val="left" w:pos="360"/>
          <w:tab w:val="left" w:pos="810"/>
          <w:tab w:val="left" w:pos="2001"/>
          <w:tab w:val="left" w:pos="2577"/>
          <w:tab w:val="left" w:pos="3153"/>
          <w:tab w:val="left" w:pos="4737"/>
          <w:tab w:val="left" w:pos="6465"/>
        </w:tabs>
      </w:pPr>
      <w:r w:rsidRPr="004C03B4">
        <w:tab/>
      </w:r>
      <w:r w:rsidRPr="004C03B4">
        <w:tab/>
        <w:t xml:space="preserve">(c)  Chapters in books </w:t>
      </w:r>
    </w:p>
    <w:p w14:paraId="3E49138E"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1480097A"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0EF84D76" w14:textId="18A683FC" w:rsidR="009038DC" w:rsidRPr="004C03B4" w:rsidRDefault="009038DC" w:rsidP="009038DC">
      <w:pPr>
        <w:tabs>
          <w:tab w:val="left" w:pos="360"/>
          <w:tab w:val="left" w:pos="810"/>
          <w:tab w:val="left" w:pos="2001"/>
          <w:tab w:val="left" w:pos="2577"/>
          <w:tab w:val="left" w:pos="3153"/>
          <w:tab w:val="left" w:pos="4737"/>
          <w:tab w:val="left" w:pos="6465"/>
        </w:tabs>
        <w:rPr>
          <w:u w:val="single"/>
        </w:rPr>
      </w:pPr>
      <w:r w:rsidRPr="004C03B4">
        <w:tab/>
        <w:t>C.</w:t>
      </w:r>
      <w:r w:rsidRPr="004C03B4">
        <w:tab/>
        <w:t>Works in progress and/or items not yet accepted. Be specific, as above and indicate status (</w:t>
      </w:r>
      <w:proofErr w:type="gramStart"/>
      <w:r w:rsidRPr="004C03B4">
        <w:t>i.e.</w:t>
      </w:r>
      <w:proofErr w:type="gramEnd"/>
      <w:r w:rsidRPr="004C03B4">
        <w:t xml:space="preserve"> second review, submitted, in preparation</w:t>
      </w:r>
      <w:r w:rsidR="000D310A" w:rsidRPr="004C03B4">
        <w:t>; indicate title, length, expected date of completion</w:t>
      </w:r>
      <w:r w:rsidRPr="004C03B4">
        <w:t>)</w:t>
      </w:r>
      <w:r w:rsidR="000233DD">
        <w:t xml:space="preserve"> </w:t>
      </w:r>
      <w:r w:rsidR="000233DD" w:rsidRPr="000233DD">
        <w:rPr>
          <w:highlight w:val="yellow"/>
        </w:rPr>
        <w:t>and name of journal/target journal</w:t>
      </w:r>
      <w:r w:rsidRPr="004C03B4">
        <w:t xml:space="preserve">. Number all entries in Section 2C, starting with the number 1. </w:t>
      </w:r>
    </w:p>
    <w:p w14:paraId="66C06DEC" w14:textId="77777777" w:rsidR="009038DC" w:rsidRPr="004C03B4" w:rsidRDefault="009038DC" w:rsidP="009038DC">
      <w:pPr>
        <w:tabs>
          <w:tab w:val="left" w:pos="360"/>
          <w:tab w:val="left" w:pos="810"/>
          <w:tab w:val="left" w:pos="2001"/>
          <w:tab w:val="left" w:pos="2577"/>
          <w:tab w:val="left" w:pos="3153"/>
          <w:tab w:val="left" w:pos="4737"/>
          <w:tab w:val="left" w:pos="6465"/>
        </w:tabs>
        <w:rPr>
          <w:shd w:val="clear" w:color="auto" w:fill="CCCCCC"/>
        </w:rPr>
      </w:pPr>
      <w:r w:rsidRPr="004C03B4">
        <w:t xml:space="preserve"> </w:t>
      </w:r>
    </w:p>
    <w:p w14:paraId="7F45F090"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392AD1DA"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599A67EA" w14:textId="77777777" w:rsidR="000233DD" w:rsidRPr="00455458" w:rsidRDefault="009038DC" w:rsidP="000233DD">
      <w:pPr>
        <w:rPr>
          <w:rFonts w:eastAsia="Calibri"/>
          <w:b/>
        </w:rPr>
      </w:pPr>
      <w:r w:rsidRPr="00521CA5">
        <w:t>3.</w:t>
      </w:r>
      <w:r w:rsidRPr="00521CA5">
        <w:tab/>
      </w:r>
      <w:r w:rsidR="000233DD">
        <w:t xml:space="preserve">Refereed Journal </w:t>
      </w:r>
      <w:r w:rsidR="000233DD" w:rsidRPr="00455458">
        <w:t>Articles (print and online).  Be specific, as directed above. For printed publications, include title, journal, date, page numbers and list of authors as it appears in the publication. For online publications, include title, uniform resource locator (URL), date, approximate number of pages/word count, and list of authors. Indicate if the publication is permanently archived.</w:t>
      </w:r>
      <w:r w:rsidR="000233DD" w:rsidRPr="00A86EA7">
        <w:t xml:space="preserve"> </w:t>
      </w:r>
      <w:r w:rsidR="000233DD" w:rsidRPr="00455458">
        <w:rPr>
          <w:highlight w:val="yellow"/>
        </w:rPr>
        <w:t>Candidates must explain their</w:t>
      </w:r>
      <w:r w:rsidR="000233DD">
        <w:rPr>
          <w:color w:val="FF0000"/>
        </w:rPr>
        <w:t xml:space="preserve"> </w:t>
      </w:r>
      <w:r w:rsidR="000233DD">
        <w:t xml:space="preserve">responsibility for jointly authored works. </w:t>
      </w:r>
      <w:r w:rsidR="000233DD" w:rsidRPr="00455458">
        <w:rPr>
          <w:highlight w:val="yellow"/>
        </w:rPr>
        <w:t>Using a narrative and/or quantitative breakdown of roles, candidates should indicate their contribution to the conception/design, acquisition, analysis, interpretation of data, writing or revised drafting etc., of the joint scholarship,</w:t>
      </w:r>
      <w:r w:rsidR="000233DD">
        <w:rPr>
          <w:color w:val="FF0000"/>
        </w:rPr>
        <w:t xml:space="preserve"> </w:t>
      </w:r>
      <w:r w:rsidR="000233DD" w:rsidRPr="00455458">
        <w:rPr>
          <w:b/>
        </w:rPr>
        <w:t xml:space="preserve">including whether they were the primary contact or corresponding author. </w:t>
      </w:r>
      <w:r w:rsidR="000233DD" w:rsidRPr="00455458">
        <w:rPr>
          <w:rFonts w:eastAsia="Calibri"/>
          <w:b/>
        </w:rPr>
        <w:t xml:space="preserve"> </w:t>
      </w:r>
      <w:r w:rsidR="000233DD" w:rsidRPr="00A86EA7">
        <w:t>Number all entries in Section 3, starting</w:t>
      </w:r>
      <w:r w:rsidR="000233DD" w:rsidRPr="003849BF">
        <w:t xml:space="preserve"> with the number 1 in each subsection A, B, and C.</w:t>
      </w:r>
      <w:r w:rsidR="000233DD" w:rsidRPr="003849BF">
        <w:rPr>
          <w:b/>
        </w:rPr>
        <w:t xml:space="preserve"> </w:t>
      </w:r>
    </w:p>
    <w:p w14:paraId="13916A88" w14:textId="77777777" w:rsidR="000233DD" w:rsidRPr="003849BF" w:rsidRDefault="000233DD" w:rsidP="000233DD">
      <w:pPr>
        <w:tabs>
          <w:tab w:val="left" w:pos="360"/>
          <w:tab w:val="left" w:pos="810"/>
          <w:tab w:val="left" w:pos="2001"/>
          <w:tab w:val="left" w:pos="2577"/>
          <w:tab w:val="left" w:pos="3153"/>
          <w:tab w:val="left" w:pos="4737"/>
          <w:tab w:val="left" w:pos="6465"/>
        </w:tabs>
        <w:ind w:left="360" w:hanging="360"/>
      </w:pPr>
      <w:r w:rsidRPr="003849BF">
        <w:t xml:space="preserve">  </w:t>
      </w:r>
    </w:p>
    <w:p w14:paraId="3AC176AE" w14:textId="4CB093CF" w:rsidR="009038DC" w:rsidRPr="004C03B4" w:rsidRDefault="009038DC" w:rsidP="009038DC">
      <w:pPr>
        <w:tabs>
          <w:tab w:val="left" w:pos="360"/>
          <w:tab w:val="left" w:pos="810"/>
          <w:tab w:val="left" w:pos="2001"/>
          <w:tab w:val="left" w:pos="2577"/>
          <w:tab w:val="left" w:pos="3153"/>
          <w:tab w:val="left" w:pos="4737"/>
          <w:tab w:val="left" w:pos="6465"/>
        </w:tabs>
        <w:rPr>
          <w:b/>
          <w:u w:val="single"/>
        </w:rPr>
      </w:pPr>
    </w:p>
    <w:p w14:paraId="2AF2CCED" w14:textId="77777777" w:rsidR="009038DC" w:rsidRPr="004C03B4" w:rsidRDefault="009038DC" w:rsidP="009038DC">
      <w:pPr>
        <w:tabs>
          <w:tab w:val="left" w:pos="360"/>
          <w:tab w:val="left" w:pos="810"/>
          <w:tab w:val="left" w:pos="2001"/>
          <w:tab w:val="left" w:pos="2577"/>
          <w:tab w:val="left" w:pos="3153"/>
          <w:tab w:val="left" w:pos="4737"/>
          <w:tab w:val="left" w:pos="6465"/>
        </w:tabs>
        <w:ind w:left="360" w:hanging="360"/>
      </w:pPr>
      <w:r w:rsidRPr="004C03B4">
        <w:t xml:space="preserve">  </w:t>
      </w:r>
    </w:p>
    <w:p w14:paraId="3FAC6029" w14:textId="77777777" w:rsidR="009038DC" w:rsidRPr="004C03B4" w:rsidRDefault="009038DC" w:rsidP="009038DC">
      <w:pPr>
        <w:tabs>
          <w:tab w:val="left" w:pos="360"/>
          <w:tab w:val="left" w:pos="810"/>
          <w:tab w:val="left" w:pos="2001"/>
          <w:tab w:val="left" w:pos="2577"/>
          <w:tab w:val="left" w:pos="3153"/>
          <w:tab w:val="left" w:pos="4737"/>
          <w:tab w:val="left" w:pos="6465"/>
        </w:tabs>
        <w:ind w:left="360" w:hanging="360"/>
      </w:pPr>
    </w:p>
    <w:p w14:paraId="52F1EA59" w14:textId="36044728" w:rsidR="009038DC" w:rsidRPr="004C03B4" w:rsidRDefault="009038DC" w:rsidP="009038DC">
      <w:pPr>
        <w:tabs>
          <w:tab w:val="left" w:pos="360"/>
          <w:tab w:val="left" w:pos="810"/>
          <w:tab w:val="left" w:pos="2001"/>
          <w:tab w:val="left" w:pos="2577"/>
          <w:tab w:val="left" w:pos="3153"/>
          <w:tab w:val="left" w:pos="4737"/>
          <w:tab w:val="left" w:pos="6465"/>
        </w:tabs>
        <w:rPr>
          <w:u w:val="single"/>
        </w:rPr>
      </w:pPr>
      <w:r w:rsidRPr="004C03B4">
        <w:lastRenderedPageBreak/>
        <w:tab/>
        <w:t xml:space="preserve">A. </w:t>
      </w:r>
      <w:r w:rsidRPr="004C03B4">
        <w:tab/>
      </w:r>
      <w:r w:rsidRPr="004C03B4">
        <w:rPr>
          <w:u w:val="single"/>
        </w:rPr>
        <w:t>Published</w:t>
      </w:r>
    </w:p>
    <w:p w14:paraId="25B82FED" w14:textId="77777777" w:rsidR="009038DC" w:rsidRPr="004C03B4" w:rsidRDefault="009038DC" w:rsidP="009038DC">
      <w:pPr>
        <w:tabs>
          <w:tab w:val="left" w:pos="360"/>
          <w:tab w:val="left" w:pos="810"/>
          <w:tab w:val="left" w:pos="2001"/>
          <w:tab w:val="left" w:pos="2577"/>
          <w:tab w:val="left" w:pos="3153"/>
          <w:tab w:val="left" w:pos="4737"/>
          <w:tab w:val="left" w:pos="6465"/>
        </w:tabs>
        <w:rPr>
          <w:u w:val="single"/>
        </w:rPr>
      </w:pPr>
    </w:p>
    <w:p w14:paraId="53EE9745" w14:textId="77777777" w:rsidR="00B63C53" w:rsidRPr="004C03B4" w:rsidRDefault="00B63C53" w:rsidP="009038DC">
      <w:pPr>
        <w:tabs>
          <w:tab w:val="left" w:pos="360"/>
          <w:tab w:val="left" w:pos="810"/>
          <w:tab w:val="left" w:pos="2001"/>
          <w:tab w:val="left" w:pos="2577"/>
          <w:tab w:val="left" w:pos="3153"/>
          <w:tab w:val="left" w:pos="4737"/>
          <w:tab w:val="left" w:pos="6465"/>
        </w:tabs>
        <w:rPr>
          <w:u w:val="single"/>
        </w:rPr>
      </w:pPr>
    </w:p>
    <w:p w14:paraId="032E0C22" w14:textId="77777777" w:rsidR="00B63C53" w:rsidRPr="004C03B4" w:rsidRDefault="00B63C53" w:rsidP="009038DC">
      <w:pPr>
        <w:tabs>
          <w:tab w:val="left" w:pos="360"/>
          <w:tab w:val="left" w:pos="810"/>
          <w:tab w:val="left" w:pos="2001"/>
          <w:tab w:val="left" w:pos="2577"/>
          <w:tab w:val="left" w:pos="3153"/>
          <w:tab w:val="left" w:pos="4737"/>
          <w:tab w:val="left" w:pos="6465"/>
        </w:tabs>
        <w:rPr>
          <w:u w:val="single"/>
        </w:rPr>
      </w:pPr>
    </w:p>
    <w:p w14:paraId="3C8BBB8D" w14:textId="3C2DECC6" w:rsidR="009038DC" w:rsidRPr="004C03B4" w:rsidRDefault="00002AC4" w:rsidP="009038DC">
      <w:pPr>
        <w:tabs>
          <w:tab w:val="left" w:pos="360"/>
          <w:tab w:val="left" w:pos="810"/>
          <w:tab w:val="left" w:pos="2001"/>
          <w:tab w:val="left" w:pos="2577"/>
          <w:tab w:val="left" w:pos="3153"/>
          <w:tab w:val="left" w:pos="4737"/>
          <w:tab w:val="left" w:pos="6465"/>
        </w:tabs>
        <w:rPr>
          <w:u w:val="single"/>
        </w:rPr>
      </w:pPr>
      <w:r w:rsidRPr="004C03B4">
        <w:tab/>
      </w:r>
      <w:r w:rsidR="009038DC" w:rsidRPr="004C03B4">
        <w:t>B.</w:t>
      </w:r>
      <w:r w:rsidR="009038DC" w:rsidRPr="004C03B4">
        <w:tab/>
      </w:r>
      <w:r w:rsidR="009038DC" w:rsidRPr="004C03B4">
        <w:rPr>
          <w:u w:val="single"/>
        </w:rPr>
        <w:t>Accepted or in Pres</w:t>
      </w:r>
      <w:r w:rsidR="00AB429C" w:rsidRPr="004C03B4">
        <w:rPr>
          <w:u w:val="single"/>
        </w:rPr>
        <w:t>s</w:t>
      </w:r>
      <w:r w:rsidR="000D310A" w:rsidRPr="004C03B4">
        <w:rPr>
          <w:u w:val="single"/>
        </w:rPr>
        <w:t xml:space="preserve"> </w:t>
      </w:r>
      <w:r w:rsidR="000D310A" w:rsidRPr="004C03B4">
        <w:rPr>
          <w:b/>
        </w:rPr>
        <w:t>(Be specific, as above and indicate title, name of journal, expected date of publication, length).</w:t>
      </w:r>
    </w:p>
    <w:p w14:paraId="57A6E08C"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38013560" w14:textId="77777777" w:rsidR="009038DC" w:rsidRPr="004C03B4" w:rsidRDefault="009038DC" w:rsidP="009038DC">
      <w:pPr>
        <w:tabs>
          <w:tab w:val="left" w:pos="360"/>
          <w:tab w:val="left" w:pos="810"/>
          <w:tab w:val="left" w:pos="2001"/>
          <w:tab w:val="left" w:pos="2577"/>
          <w:tab w:val="left" w:pos="3153"/>
          <w:tab w:val="left" w:pos="4737"/>
          <w:tab w:val="left" w:pos="6465"/>
        </w:tabs>
        <w:rPr>
          <w:u w:val="single"/>
        </w:rPr>
      </w:pPr>
    </w:p>
    <w:p w14:paraId="2169678A"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63B5CD6E" w14:textId="2B847024" w:rsidR="009038DC" w:rsidRPr="004C03B4" w:rsidRDefault="009038DC" w:rsidP="009038DC">
      <w:pPr>
        <w:tabs>
          <w:tab w:val="left" w:pos="360"/>
          <w:tab w:val="left" w:pos="810"/>
          <w:tab w:val="left" w:pos="2001"/>
          <w:tab w:val="left" w:pos="2577"/>
          <w:tab w:val="left" w:pos="3153"/>
          <w:tab w:val="left" w:pos="4737"/>
          <w:tab w:val="left" w:pos="6465"/>
        </w:tabs>
        <w:ind w:firstLine="360"/>
      </w:pPr>
      <w:r w:rsidRPr="004C03B4">
        <w:t>C.</w:t>
      </w:r>
      <w:r w:rsidRPr="004C03B4">
        <w:tab/>
        <w:t>Works in progress and/or items not yet accepted. Be specific, as above and indicate status (</w:t>
      </w:r>
      <w:proofErr w:type="gramStart"/>
      <w:r w:rsidRPr="004C03B4">
        <w:t>i.e.</w:t>
      </w:r>
      <w:proofErr w:type="gramEnd"/>
      <w:r w:rsidRPr="004C03B4">
        <w:t xml:space="preserve"> second review, submitted, in preparation).</w:t>
      </w:r>
      <w:r w:rsidR="000D310A" w:rsidRPr="004C03B4">
        <w:t xml:space="preserve"> </w:t>
      </w:r>
      <w:r w:rsidR="000D310A" w:rsidRPr="004C03B4">
        <w:rPr>
          <w:b/>
        </w:rPr>
        <w:t>(</w:t>
      </w:r>
      <w:proofErr w:type="gramStart"/>
      <w:r w:rsidR="000D310A" w:rsidRPr="004C03B4">
        <w:rPr>
          <w:b/>
        </w:rPr>
        <w:t>i.e.</w:t>
      </w:r>
      <w:proofErr w:type="gramEnd"/>
      <w:r w:rsidR="000D310A" w:rsidRPr="004C03B4">
        <w:rPr>
          <w:b/>
        </w:rPr>
        <w:t xml:space="preserve"> second review, submitted, in preparation; indicate title, expected date of completion</w:t>
      </w:r>
      <w:r w:rsidR="000D310A" w:rsidRPr="004C03B4">
        <w:t xml:space="preserve">).  </w:t>
      </w:r>
    </w:p>
    <w:p w14:paraId="5096ECEC"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490BEC28"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3E3B5149" w14:textId="05F2631F" w:rsidR="009919D9" w:rsidRDefault="009038DC" w:rsidP="009919D9">
      <w:r w:rsidRPr="00521CA5">
        <w:t>4.</w:t>
      </w:r>
      <w:r w:rsidRPr="00521CA5">
        <w:tab/>
      </w:r>
      <w:r w:rsidR="003C74D2" w:rsidRPr="00521CA5">
        <w:t xml:space="preserve">Non-refereed </w:t>
      </w:r>
      <w:r w:rsidRPr="00521CA5">
        <w:t>Journal articles (</w:t>
      </w:r>
      <w:r w:rsidR="003C74D2" w:rsidRPr="00521CA5">
        <w:t>print and online</w:t>
      </w:r>
      <w:r w:rsidRPr="00521CA5">
        <w:t xml:space="preserve">).  </w:t>
      </w:r>
      <w:r w:rsidR="009919D9" w:rsidRPr="00604C95">
        <w:t>For printed journals, include title, journal, date, page numbers and list of authors as it appears in the publication.  For online publications, include title, uniform resource locator (URL), date, approximate number of pages</w:t>
      </w:r>
      <w:r w:rsidR="009919D9" w:rsidRPr="00604C95">
        <w:rPr>
          <w:highlight w:val="yellow"/>
        </w:rPr>
        <w:t>/word count</w:t>
      </w:r>
      <w:r w:rsidR="009919D9" w:rsidRPr="00604C95">
        <w:t xml:space="preserve">, and list of authors. Indicate if the publication is permanently archived. </w:t>
      </w:r>
      <w:r w:rsidR="009919D9" w:rsidRPr="00604C95">
        <w:rPr>
          <w:highlight w:val="yellow"/>
        </w:rPr>
        <w:t>Candidates must explain their responsibility for jointly authored works. Using a narrative and/or quantitative breakdown of roles, candidates should indicate their contribution to the conception/design, acquisition, analysis, interpretation of data, writing or revised drafting etc., of the joint scholarship</w:t>
      </w:r>
      <w:r w:rsidR="009919D9" w:rsidRPr="00604C95">
        <w:t>,</w:t>
      </w:r>
      <w:r w:rsidR="009919D9">
        <w:rPr>
          <w:color w:val="FF0000"/>
        </w:rPr>
        <w:t xml:space="preserve"> </w:t>
      </w:r>
      <w:r w:rsidR="009919D9" w:rsidRPr="00604C95">
        <w:rPr>
          <w:b/>
        </w:rPr>
        <w:t xml:space="preserve">including whether they were the primary contact or corresponding author. </w:t>
      </w:r>
      <w:r w:rsidR="009919D9" w:rsidRPr="00604C95">
        <w:rPr>
          <w:rFonts w:eastAsia="Calibri"/>
          <w:b/>
        </w:rPr>
        <w:t xml:space="preserve"> </w:t>
      </w:r>
      <w:r w:rsidR="009919D9" w:rsidRPr="00D808C5">
        <w:t xml:space="preserve">Number all entries in Section </w:t>
      </w:r>
      <w:r w:rsidR="00920BF2">
        <w:t>4</w:t>
      </w:r>
      <w:r w:rsidR="009919D9" w:rsidRPr="00D808C5">
        <w:t>, starting with the number 1 in</w:t>
      </w:r>
      <w:r w:rsidR="009919D9">
        <w:t xml:space="preserve"> </w:t>
      </w:r>
      <w:r w:rsidR="009919D9" w:rsidRPr="00D808C5">
        <w:t xml:space="preserve">each subsection A, B, and C. </w:t>
      </w:r>
    </w:p>
    <w:p w14:paraId="777C5F1D" w14:textId="04AA3D5B" w:rsidR="009038DC" w:rsidRPr="004C03B4" w:rsidRDefault="009038DC" w:rsidP="009919D9"/>
    <w:p w14:paraId="7959D165" w14:textId="77777777" w:rsidR="009038DC" w:rsidRPr="004C03B4" w:rsidRDefault="009038DC" w:rsidP="009038DC">
      <w:pPr>
        <w:tabs>
          <w:tab w:val="left" w:pos="360"/>
          <w:tab w:val="left" w:pos="810"/>
          <w:tab w:val="left" w:pos="2001"/>
          <w:tab w:val="left" w:pos="2577"/>
          <w:tab w:val="left" w:pos="3153"/>
          <w:tab w:val="left" w:pos="4737"/>
          <w:tab w:val="left" w:pos="6465"/>
        </w:tabs>
        <w:ind w:left="360" w:hanging="360"/>
      </w:pPr>
    </w:p>
    <w:p w14:paraId="05C30542" w14:textId="77777777" w:rsidR="009038DC" w:rsidRPr="004C03B4" w:rsidRDefault="009038DC" w:rsidP="009038DC">
      <w:pPr>
        <w:tabs>
          <w:tab w:val="left" w:pos="360"/>
          <w:tab w:val="left" w:pos="810"/>
          <w:tab w:val="left" w:pos="2001"/>
          <w:tab w:val="left" w:pos="2577"/>
          <w:tab w:val="left" w:pos="3153"/>
          <w:tab w:val="left" w:pos="4737"/>
          <w:tab w:val="left" w:pos="6465"/>
        </w:tabs>
        <w:rPr>
          <w:u w:val="single"/>
        </w:rPr>
      </w:pPr>
      <w:r w:rsidRPr="004C03B4">
        <w:tab/>
        <w:t>A.</w:t>
      </w:r>
      <w:r w:rsidRPr="004C03B4">
        <w:tab/>
        <w:t xml:space="preserve"> </w:t>
      </w:r>
      <w:r w:rsidRPr="004C03B4">
        <w:rPr>
          <w:u w:val="single"/>
        </w:rPr>
        <w:t xml:space="preserve">Published </w:t>
      </w:r>
    </w:p>
    <w:p w14:paraId="25AD684E" w14:textId="77777777" w:rsidR="009038DC" w:rsidRPr="004C03B4" w:rsidRDefault="009038DC" w:rsidP="009038DC">
      <w:pPr>
        <w:tabs>
          <w:tab w:val="left" w:pos="360"/>
          <w:tab w:val="left" w:pos="810"/>
          <w:tab w:val="left" w:pos="2001"/>
          <w:tab w:val="left" w:pos="2577"/>
          <w:tab w:val="left" w:pos="3153"/>
          <w:tab w:val="left" w:pos="4737"/>
          <w:tab w:val="left" w:pos="6465"/>
        </w:tabs>
        <w:ind w:firstLine="360"/>
      </w:pPr>
    </w:p>
    <w:p w14:paraId="08873C13" w14:textId="77777777" w:rsidR="009038DC" w:rsidRPr="004C03B4" w:rsidRDefault="009038DC" w:rsidP="009038DC">
      <w:pPr>
        <w:tabs>
          <w:tab w:val="left" w:pos="360"/>
          <w:tab w:val="left" w:pos="810"/>
          <w:tab w:val="left" w:pos="2001"/>
          <w:tab w:val="left" w:pos="2577"/>
          <w:tab w:val="left" w:pos="3153"/>
          <w:tab w:val="left" w:pos="4737"/>
          <w:tab w:val="left" w:pos="6465"/>
        </w:tabs>
        <w:ind w:firstLine="360"/>
      </w:pPr>
      <w:r w:rsidRPr="004C03B4">
        <w:tab/>
      </w:r>
    </w:p>
    <w:p w14:paraId="4718602C" w14:textId="49D0B4C3" w:rsidR="009038DC" w:rsidRPr="004C03B4" w:rsidRDefault="009038DC" w:rsidP="009038DC">
      <w:pPr>
        <w:tabs>
          <w:tab w:val="left" w:pos="360"/>
          <w:tab w:val="left" w:pos="810"/>
          <w:tab w:val="left" w:pos="2001"/>
          <w:tab w:val="left" w:pos="2577"/>
          <w:tab w:val="left" w:pos="3153"/>
          <w:tab w:val="left" w:pos="4737"/>
          <w:tab w:val="left" w:pos="6465"/>
        </w:tabs>
        <w:rPr>
          <w:u w:val="single"/>
        </w:rPr>
      </w:pPr>
      <w:r w:rsidRPr="004C03B4">
        <w:tab/>
        <w:t>B.</w:t>
      </w:r>
      <w:r w:rsidRPr="004C03B4">
        <w:tab/>
      </w:r>
      <w:r w:rsidRPr="004C03B4">
        <w:rPr>
          <w:u w:val="single"/>
        </w:rPr>
        <w:t>Accepted or in Pres</w:t>
      </w:r>
      <w:r w:rsidRPr="00230550">
        <w:rPr>
          <w:u w:val="single"/>
        </w:rPr>
        <w:t xml:space="preserve">s </w:t>
      </w:r>
      <w:r w:rsidR="00920BF2">
        <w:t>(Be specific, as above and indicate title, volume, expected date of publication, length).</w:t>
      </w:r>
    </w:p>
    <w:p w14:paraId="158A42BB" w14:textId="77777777" w:rsidR="00AB429C" w:rsidRPr="004C03B4" w:rsidRDefault="00AB429C" w:rsidP="009038DC">
      <w:pPr>
        <w:tabs>
          <w:tab w:val="left" w:pos="360"/>
          <w:tab w:val="left" w:pos="810"/>
          <w:tab w:val="left" w:pos="2001"/>
          <w:tab w:val="left" w:pos="2577"/>
          <w:tab w:val="left" w:pos="3153"/>
          <w:tab w:val="left" w:pos="4737"/>
          <w:tab w:val="left" w:pos="6465"/>
        </w:tabs>
        <w:rPr>
          <w:u w:val="single"/>
        </w:rPr>
      </w:pPr>
    </w:p>
    <w:p w14:paraId="742EB7D4" w14:textId="77777777" w:rsidR="00AB429C" w:rsidRPr="004C03B4" w:rsidRDefault="00AB429C" w:rsidP="009038DC">
      <w:pPr>
        <w:tabs>
          <w:tab w:val="left" w:pos="360"/>
          <w:tab w:val="left" w:pos="810"/>
          <w:tab w:val="left" w:pos="2001"/>
          <w:tab w:val="left" w:pos="2577"/>
          <w:tab w:val="left" w:pos="3153"/>
          <w:tab w:val="left" w:pos="4737"/>
          <w:tab w:val="left" w:pos="6465"/>
        </w:tabs>
      </w:pPr>
    </w:p>
    <w:p w14:paraId="0D2E4577"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432B92AA" w14:textId="5025EF15" w:rsidR="009038DC" w:rsidRPr="004C03B4" w:rsidRDefault="009038DC" w:rsidP="009038DC">
      <w:pPr>
        <w:tabs>
          <w:tab w:val="left" w:pos="360"/>
          <w:tab w:val="left" w:pos="810"/>
          <w:tab w:val="left" w:pos="2001"/>
          <w:tab w:val="left" w:pos="2577"/>
          <w:tab w:val="left" w:pos="3153"/>
          <w:tab w:val="left" w:pos="4737"/>
          <w:tab w:val="left" w:pos="6465"/>
        </w:tabs>
        <w:ind w:firstLine="360"/>
      </w:pPr>
      <w:r w:rsidRPr="004C03B4">
        <w:t>C.</w:t>
      </w:r>
      <w:r w:rsidRPr="004C03B4">
        <w:tab/>
        <w:t>Works in progress and/or items not yet accepted. Be specific, as above and indicate status (</w:t>
      </w:r>
      <w:proofErr w:type="gramStart"/>
      <w:r w:rsidRPr="004C03B4">
        <w:t>i.e.</w:t>
      </w:r>
      <w:proofErr w:type="gramEnd"/>
      <w:r w:rsidRPr="004C03B4">
        <w:t xml:space="preserve"> second review, submitted, in preparation</w:t>
      </w:r>
      <w:r w:rsidR="000D310A" w:rsidRPr="004C03B4">
        <w:t>; indicate title, length, expected date of completion</w:t>
      </w:r>
      <w:r w:rsidRPr="004C03B4">
        <w:t>).</w:t>
      </w:r>
    </w:p>
    <w:p w14:paraId="79A65294" w14:textId="77777777" w:rsidR="009038DC" w:rsidRPr="004C03B4" w:rsidRDefault="009038DC" w:rsidP="009038DC">
      <w:pPr>
        <w:tabs>
          <w:tab w:val="left" w:pos="360"/>
          <w:tab w:val="left" w:pos="810"/>
          <w:tab w:val="left" w:pos="2001"/>
          <w:tab w:val="left" w:pos="2577"/>
          <w:tab w:val="left" w:pos="3153"/>
          <w:tab w:val="left" w:pos="4737"/>
          <w:tab w:val="left" w:pos="6465"/>
        </w:tabs>
      </w:pPr>
      <w:r w:rsidRPr="004C03B4">
        <w:t xml:space="preserve"> </w:t>
      </w:r>
    </w:p>
    <w:p w14:paraId="7CBAFB43"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7AFF6618"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64CDBA45" w14:textId="25EF27DD" w:rsidR="009919D9" w:rsidRPr="00604C95" w:rsidRDefault="00D637BB" w:rsidP="009919D9">
      <w:pPr>
        <w:rPr>
          <w:rFonts w:eastAsia="Calibri"/>
          <w:b/>
        </w:rPr>
      </w:pPr>
      <w:r w:rsidRPr="00521CA5">
        <w:lastRenderedPageBreak/>
        <w:t>5.</w:t>
      </w:r>
      <w:r w:rsidR="009038DC" w:rsidRPr="00521CA5">
        <w:tab/>
      </w:r>
      <w:r w:rsidR="009919D9" w:rsidRPr="00D808C5">
        <w:t xml:space="preserve">Refereed </w:t>
      </w:r>
      <w:r w:rsidR="009919D9" w:rsidRPr="00455458">
        <w:t>published conference proceedings or articles. (Be specific, as directed above and indicate title, volume, date of publication, page numbers).</w:t>
      </w:r>
      <w:r w:rsidR="009919D9" w:rsidRPr="00680935">
        <w:t xml:space="preserve"> </w:t>
      </w:r>
      <w:r w:rsidR="009919D9" w:rsidRPr="003849BF">
        <w:t xml:space="preserve"> </w:t>
      </w:r>
      <w:r w:rsidR="009919D9" w:rsidRPr="00455458">
        <w:rPr>
          <w:highlight w:val="yellow"/>
        </w:rPr>
        <w:t>Candidates must explain their</w:t>
      </w:r>
      <w:r w:rsidR="009919D9">
        <w:rPr>
          <w:color w:val="FF0000"/>
        </w:rPr>
        <w:t xml:space="preserve"> </w:t>
      </w:r>
      <w:r w:rsidR="009919D9">
        <w:t xml:space="preserve">responsibility for jointly authored works. </w:t>
      </w:r>
      <w:r w:rsidR="009919D9" w:rsidRPr="00455458">
        <w:rPr>
          <w:highlight w:val="yellow"/>
        </w:rPr>
        <w:t>Using a narrative and/or quantitative breakdown of roles, candidates should indicate their contribution to the conception/design, acquisition, analysis, interpretation of data, writing or revised drafting etc., of the joint scholarship,</w:t>
      </w:r>
      <w:r w:rsidR="009919D9">
        <w:rPr>
          <w:color w:val="FF0000"/>
        </w:rPr>
        <w:t xml:space="preserve"> </w:t>
      </w:r>
      <w:r w:rsidR="009919D9" w:rsidRPr="00455458">
        <w:rPr>
          <w:b/>
        </w:rPr>
        <w:t xml:space="preserve">including whether they were the primary contact or corresponding author. </w:t>
      </w:r>
      <w:r w:rsidR="009919D9" w:rsidRPr="00455458">
        <w:rPr>
          <w:rFonts w:eastAsia="Calibri"/>
          <w:b/>
        </w:rPr>
        <w:t xml:space="preserve"> </w:t>
      </w:r>
      <w:r w:rsidR="009919D9" w:rsidRPr="003849BF">
        <w:t xml:space="preserve">Number all entries in Section </w:t>
      </w:r>
      <w:r w:rsidR="00920BF2">
        <w:t>5</w:t>
      </w:r>
      <w:r w:rsidR="009919D9" w:rsidRPr="003849BF">
        <w:t xml:space="preserve">, starting with the number 1 in each subsection A, B, and C. </w:t>
      </w:r>
    </w:p>
    <w:p w14:paraId="32FCB1B6" w14:textId="436FE380" w:rsidR="009038DC" w:rsidRPr="004C03B4" w:rsidRDefault="009038DC" w:rsidP="00D637BB">
      <w:pPr>
        <w:tabs>
          <w:tab w:val="left" w:pos="360"/>
          <w:tab w:val="left" w:pos="810"/>
          <w:tab w:val="left" w:pos="2001"/>
          <w:tab w:val="left" w:pos="2577"/>
          <w:tab w:val="left" w:pos="3153"/>
          <w:tab w:val="left" w:pos="4737"/>
          <w:tab w:val="left" w:pos="6465"/>
        </w:tabs>
        <w:rPr>
          <w:b/>
          <w:u w:val="single"/>
        </w:rPr>
      </w:pPr>
    </w:p>
    <w:p w14:paraId="233A6ADC"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1322484D"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253C654D" w14:textId="77777777" w:rsidR="009038DC" w:rsidRPr="004C03B4" w:rsidRDefault="009038DC" w:rsidP="009038DC">
      <w:pPr>
        <w:tabs>
          <w:tab w:val="left" w:pos="360"/>
          <w:tab w:val="left" w:pos="810"/>
          <w:tab w:val="left" w:pos="2001"/>
          <w:tab w:val="left" w:pos="2577"/>
          <w:tab w:val="left" w:pos="3153"/>
          <w:tab w:val="left" w:pos="4737"/>
          <w:tab w:val="left" w:pos="6465"/>
        </w:tabs>
        <w:rPr>
          <w:u w:val="single"/>
        </w:rPr>
      </w:pPr>
      <w:r w:rsidRPr="004C03B4">
        <w:tab/>
        <w:t>A.</w:t>
      </w:r>
      <w:r w:rsidRPr="004C03B4">
        <w:tab/>
      </w:r>
      <w:r w:rsidRPr="004C03B4">
        <w:rPr>
          <w:u w:val="single"/>
        </w:rPr>
        <w:t xml:space="preserve">Published </w:t>
      </w:r>
    </w:p>
    <w:p w14:paraId="1906FEB6" w14:textId="77777777" w:rsidR="009038DC" w:rsidRPr="004C03B4" w:rsidRDefault="009038DC" w:rsidP="009038DC">
      <w:pPr>
        <w:tabs>
          <w:tab w:val="left" w:pos="360"/>
          <w:tab w:val="left" w:pos="810"/>
          <w:tab w:val="left" w:pos="2001"/>
          <w:tab w:val="left" w:pos="2577"/>
          <w:tab w:val="left" w:pos="3153"/>
          <w:tab w:val="left" w:pos="4737"/>
          <w:tab w:val="left" w:pos="6465"/>
        </w:tabs>
        <w:ind w:firstLine="360"/>
      </w:pPr>
    </w:p>
    <w:p w14:paraId="3C664763" w14:textId="77777777" w:rsidR="009038DC" w:rsidRPr="004C03B4" w:rsidRDefault="009038DC" w:rsidP="009038DC">
      <w:pPr>
        <w:tabs>
          <w:tab w:val="left" w:pos="360"/>
          <w:tab w:val="left" w:pos="810"/>
          <w:tab w:val="left" w:pos="2001"/>
          <w:tab w:val="left" w:pos="2577"/>
          <w:tab w:val="left" w:pos="3153"/>
          <w:tab w:val="left" w:pos="4737"/>
          <w:tab w:val="left" w:pos="6465"/>
        </w:tabs>
        <w:ind w:firstLine="360"/>
      </w:pPr>
      <w:r w:rsidRPr="004C03B4">
        <w:tab/>
      </w:r>
    </w:p>
    <w:p w14:paraId="3ACD6E71"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03CB8AAC" w14:textId="3BAAE026" w:rsidR="000D310A" w:rsidRPr="004C03B4" w:rsidRDefault="00D637BB" w:rsidP="000D310A">
      <w:pPr>
        <w:tabs>
          <w:tab w:val="left" w:pos="-783"/>
          <w:tab w:val="left" w:pos="-63"/>
          <w:tab w:val="left" w:pos="510"/>
          <w:tab w:val="left" w:pos="1521"/>
          <w:tab w:val="left" w:pos="2385"/>
          <w:tab w:val="left" w:pos="2961"/>
          <w:tab w:val="left" w:pos="3537"/>
          <w:tab w:val="left" w:pos="6705"/>
        </w:tabs>
        <w:ind w:left="510" w:hanging="510"/>
        <w:rPr>
          <w:b/>
        </w:rPr>
      </w:pPr>
      <w:r>
        <w:t xml:space="preserve">`    </w:t>
      </w:r>
      <w:r w:rsidR="009038DC" w:rsidRPr="004C03B4">
        <w:t>B.</w:t>
      </w:r>
      <w:r>
        <w:t xml:space="preserve">     </w:t>
      </w:r>
      <w:r w:rsidR="009038DC" w:rsidRPr="004C03B4">
        <w:rPr>
          <w:u w:val="single"/>
        </w:rPr>
        <w:t>Accepted or in Press</w:t>
      </w:r>
      <w:r w:rsidR="009038DC" w:rsidRPr="006C2F56">
        <w:rPr>
          <w:bCs/>
          <w:u w:val="single"/>
        </w:rPr>
        <w:t xml:space="preserve"> </w:t>
      </w:r>
      <w:r w:rsidR="000D310A" w:rsidRPr="006C2F56">
        <w:rPr>
          <w:bCs/>
        </w:rPr>
        <w:t>(Be specific, as above and indicate title, volume, expected date of publication, length).</w:t>
      </w:r>
      <w:r w:rsidR="000D310A" w:rsidRPr="004C03B4">
        <w:rPr>
          <w:b/>
        </w:rPr>
        <w:t xml:space="preserve"> </w:t>
      </w:r>
    </w:p>
    <w:p w14:paraId="7612B7D8" w14:textId="77777777" w:rsidR="009038DC" w:rsidRPr="004C03B4" w:rsidRDefault="009038DC" w:rsidP="009038DC">
      <w:pPr>
        <w:tabs>
          <w:tab w:val="left" w:pos="360"/>
          <w:tab w:val="left" w:pos="810"/>
          <w:tab w:val="left" w:pos="2001"/>
          <w:tab w:val="left" w:pos="2577"/>
          <w:tab w:val="left" w:pos="3153"/>
          <w:tab w:val="left" w:pos="4737"/>
          <w:tab w:val="left" w:pos="6465"/>
        </w:tabs>
        <w:rPr>
          <w:u w:val="single"/>
        </w:rPr>
      </w:pPr>
    </w:p>
    <w:p w14:paraId="4723CEA8"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43BBE02B"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1993A2FF"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4FE0CE27" w14:textId="451169B3" w:rsidR="009038DC" w:rsidRPr="004C03B4" w:rsidRDefault="009038DC" w:rsidP="009038DC">
      <w:pPr>
        <w:tabs>
          <w:tab w:val="left" w:pos="360"/>
          <w:tab w:val="left" w:pos="810"/>
          <w:tab w:val="left" w:pos="2001"/>
          <w:tab w:val="left" w:pos="2577"/>
          <w:tab w:val="left" w:pos="3153"/>
          <w:tab w:val="left" w:pos="4737"/>
          <w:tab w:val="left" w:pos="6465"/>
        </w:tabs>
        <w:ind w:firstLine="360"/>
      </w:pPr>
      <w:r w:rsidRPr="004C03B4">
        <w:t>C.</w:t>
      </w:r>
      <w:r w:rsidRPr="004C03B4">
        <w:tab/>
        <w:t>Works in progress and/or items not yet accepted.  Be specific, as above and indicate status (</w:t>
      </w:r>
      <w:proofErr w:type="gramStart"/>
      <w:r w:rsidRPr="004C03B4">
        <w:t>i.e.</w:t>
      </w:r>
      <w:proofErr w:type="gramEnd"/>
      <w:r w:rsidRPr="004C03B4">
        <w:t xml:space="preserve"> second review, submitted, in preparation</w:t>
      </w:r>
      <w:r w:rsidR="000D310A" w:rsidRPr="004C03B4">
        <w:t>; indicate title, expected date of completion</w:t>
      </w:r>
      <w:r w:rsidRPr="004C03B4">
        <w:t>).</w:t>
      </w:r>
    </w:p>
    <w:p w14:paraId="7E518CE0"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19965DFF"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38A0B36A"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00D2C523" w14:textId="77777777" w:rsidR="009919D9" w:rsidRPr="00604C95" w:rsidRDefault="00D637BB" w:rsidP="009919D9">
      <w:pPr>
        <w:rPr>
          <w:rFonts w:eastAsia="Calibri"/>
        </w:rPr>
      </w:pPr>
      <w:r w:rsidRPr="00521CA5">
        <w:t>6</w:t>
      </w:r>
      <w:r w:rsidR="009038DC" w:rsidRPr="00521CA5">
        <w:t>.</w:t>
      </w:r>
      <w:r w:rsidR="009038DC" w:rsidRPr="00521CA5">
        <w:tab/>
      </w:r>
      <w:r w:rsidR="009919D9" w:rsidRPr="003849BF">
        <w:t xml:space="preserve">Notes, book reviews, </w:t>
      </w:r>
      <w:r w:rsidR="009919D9" w:rsidRPr="00604C95">
        <w:t xml:space="preserve">abstracts, </w:t>
      </w:r>
      <w:r w:rsidR="009919D9" w:rsidRPr="00604C95">
        <w:rPr>
          <w:shd w:val="clear" w:color="auto" w:fill="FFFF00"/>
        </w:rPr>
        <w:t>and non-refereed conference proceedings or articles</w:t>
      </w:r>
      <w:r w:rsidR="009919D9" w:rsidRPr="00604C95">
        <w:t xml:space="preserve"> (indicate which it is and be specific, as directed above and indicate title, press, date of publication, page numbers).  </w:t>
      </w:r>
      <w:r w:rsidR="009919D9" w:rsidRPr="00604C95">
        <w:rPr>
          <w:highlight w:val="yellow"/>
        </w:rPr>
        <w:t>Candidates must explain their responsibility for jointly authored works. Using a narrative and/or quantitative breakdown of roles, candidates should indicate their contribution to the conception/design, acquisition, analysis, interpretation of data, writing or revised drafting etc., of the joint scholarship</w:t>
      </w:r>
      <w:r w:rsidR="009919D9" w:rsidRPr="00604C95">
        <w:t xml:space="preserve">, </w:t>
      </w:r>
      <w:r w:rsidR="009919D9" w:rsidRPr="00604C95">
        <w:rPr>
          <w:b/>
        </w:rPr>
        <w:t>including whether they were the primary contact or corresponding author.</w:t>
      </w:r>
      <w:r w:rsidR="009919D9" w:rsidRPr="00604C95">
        <w:t xml:space="preserve"> </w:t>
      </w:r>
      <w:r w:rsidR="009919D9" w:rsidRPr="00604C95">
        <w:rPr>
          <w:rFonts w:eastAsia="Calibri"/>
        </w:rPr>
        <w:t xml:space="preserve"> </w:t>
      </w:r>
      <w:r w:rsidR="009919D9" w:rsidRPr="00604C95">
        <w:t xml:space="preserve">Number all entries in Section 6, starting with the number 1 in each subsection A, B, and C. </w:t>
      </w:r>
    </w:p>
    <w:p w14:paraId="080FB0B2" w14:textId="30E186F0" w:rsidR="009038DC" w:rsidRPr="004C03B4" w:rsidRDefault="009038DC" w:rsidP="009038DC">
      <w:pPr>
        <w:tabs>
          <w:tab w:val="left" w:pos="360"/>
          <w:tab w:val="left" w:pos="810"/>
          <w:tab w:val="left" w:pos="2001"/>
          <w:tab w:val="left" w:pos="2577"/>
          <w:tab w:val="left" w:pos="3153"/>
          <w:tab w:val="left" w:pos="4737"/>
          <w:tab w:val="left" w:pos="6465"/>
        </w:tabs>
        <w:rPr>
          <w:b/>
          <w:u w:val="single"/>
        </w:rPr>
      </w:pPr>
    </w:p>
    <w:p w14:paraId="5CFA3F34" w14:textId="77777777" w:rsidR="009038DC" w:rsidRPr="004C03B4" w:rsidRDefault="009038DC" w:rsidP="009038DC">
      <w:pPr>
        <w:tabs>
          <w:tab w:val="left" w:pos="360"/>
          <w:tab w:val="left" w:pos="810"/>
          <w:tab w:val="left" w:pos="2001"/>
          <w:tab w:val="left" w:pos="2577"/>
          <w:tab w:val="left" w:pos="3153"/>
          <w:tab w:val="left" w:pos="4737"/>
          <w:tab w:val="left" w:pos="6465"/>
        </w:tabs>
      </w:pPr>
      <w:r w:rsidRPr="004C03B4">
        <w:t xml:space="preserve"> </w:t>
      </w:r>
    </w:p>
    <w:p w14:paraId="0757A3FB"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483A91D9" w14:textId="77777777" w:rsidR="009038DC" w:rsidRPr="004C03B4" w:rsidRDefault="009038DC" w:rsidP="009038DC">
      <w:pPr>
        <w:tabs>
          <w:tab w:val="left" w:pos="360"/>
          <w:tab w:val="left" w:pos="810"/>
          <w:tab w:val="left" w:pos="2001"/>
          <w:tab w:val="left" w:pos="2577"/>
          <w:tab w:val="left" w:pos="3153"/>
          <w:tab w:val="left" w:pos="4737"/>
          <w:tab w:val="left" w:pos="6465"/>
        </w:tabs>
        <w:rPr>
          <w:u w:val="single"/>
        </w:rPr>
      </w:pPr>
      <w:r w:rsidRPr="004C03B4">
        <w:tab/>
        <w:t xml:space="preserve">A. </w:t>
      </w:r>
      <w:r w:rsidRPr="004C03B4">
        <w:tab/>
      </w:r>
      <w:r w:rsidRPr="004C03B4">
        <w:rPr>
          <w:u w:val="single"/>
        </w:rPr>
        <w:t xml:space="preserve">Published </w:t>
      </w:r>
    </w:p>
    <w:p w14:paraId="09FA1E7B" w14:textId="77777777" w:rsidR="009038DC" w:rsidRPr="004C03B4" w:rsidRDefault="009038DC" w:rsidP="009038DC">
      <w:pPr>
        <w:tabs>
          <w:tab w:val="left" w:pos="360"/>
          <w:tab w:val="left" w:pos="810"/>
          <w:tab w:val="left" w:pos="2001"/>
          <w:tab w:val="left" w:pos="2577"/>
          <w:tab w:val="left" w:pos="3153"/>
          <w:tab w:val="left" w:pos="4737"/>
          <w:tab w:val="left" w:pos="6465"/>
        </w:tabs>
        <w:ind w:firstLine="360"/>
      </w:pPr>
    </w:p>
    <w:p w14:paraId="5B7016B2" w14:textId="77777777" w:rsidR="009038DC" w:rsidRPr="004C03B4" w:rsidRDefault="009038DC" w:rsidP="009038DC">
      <w:pPr>
        <w:tabs>
          <w:tab w:val="left" w:pos="360"/>
          <w:tab w:val="left" w:pos="810"/>
          <w:tab w:val="left" w:pos="2001"/>
          <w:tab w:val="left" w:pos="2577"/>
          <w:tab w:val="left" w:pos="3153"/>
          <w:tab w:val="left" w:pos="4737"/>
          <w:tab w:val="left" w:pos="6465"/>
        </w:tabs>
        <w:ind w:firstLine="360"/>
      </w:pPr>
      <w:r w:rsidRPr="004C03B4">
        <w:tab/>
      </w:r>
    </w:p>
    <w:p w14:paraId="76238579"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4BC478DA" w14:textId="77777777" w:rsidR="009038DC" w:rsidRPr="004C03B4" w:rsidRDefault="009038DC" w:rsidP="009038DC">
      <w:pPr>
        <w:tabs>
          <w:tab w:val="left" w:pos="360"/>
          <w:tab w:val="left" w:pos="810"/>
          <w:tab w:val="left" w:pos="2001"/>
          <w:tab w:val="left" w:pos="2577"/>
          <w:tab w:val="left" w:pos="3153"/>
          <w:tab w:val="left" w:pos="4737"/>
          <w:tab w:val="left" w:pos="6465"/>
        </w:tabs>
        <w:rPr>
          <w:u w:val="single"/>
        </w:rPr>
      </w:pPr>
      <w:r w:rsidRPr="004C03B4">
        <w:lastRenderedPageBreak/>
        <w:tab/>
        <w:t>B.</w:t>
      </w:r>
      <w:r w:rsidRPr="004C03B4">
        <w:tab/>
      </w:r>
      <w:r w:rsidRPr="004C03B4">
        <w:rPr>
          <w:u w:val="single"/>
        </w:rPr>
        <w:t xml:space="preserve">Accepted or in Press </w:t>
      </w:r>
    </w:p>
    <w:p w14:paraId="4B5D33D0"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51998CA0"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0AB4BCB5" w14:textId="11BF77ED" w:rsidR="009038DC" w:rsidRPr="004C03B4" w:rsidRDefault="009038DC" w:rsidP="000D310A">
      <w:pPr>
        <w:tabs>
          <w:tab w:val="left" w:pos="-783"/>
          <w:tab w:val="left" w:pos="-63"/>
          <w:tab w:val="left" w:pos="510"/>
          <w:tab w:val="left" w:pos="1521"/>
          <w:tab w:val="left" w:pos="2385"/>
          <w:tab w:val="left" w:pos="2961"/>
          <w:tab w:val="left" w:pos="3537"/>
          <w:tab w:val="left" w:pos="6705"/>
        </w:tabs>
        <w:rPr>
          <w:b/>
        </w:rPr>
      </w:pPr>
      <w:r w:rsidRPr="004C03B4">
        <w:t>C.</w:t>
      </w:r>
      <w:r w:rsidRPr="004C03B4">
        <w:tab/>
        <w:t>Works in progress and/or items not yet accepted.  Be specific, as above and indicate status (</w:t>
      </w:r>
      <w:proofErr w:type="gramStart"/>
      <w:r w:rsidRPr="004C03B4">
        <w:t>i.e.</w:t>
      </w:r>
      <w:proofErr w:type="gramEnd"/>
      <w:r w:rsidRPr="004C03B4">
        <w:t xml:space="preserve"> second review, submitted, in preparation</w:t>
      </w:r>
      <w:r w:rsidR="000D310A" w:rsidRPr="004C03B4">
        <w:t xml:space="preserve">; </w:t>
      </w:r>
      <w:r w:rsidR="000D310A" w:rsidRPr="006C2F56">
        <w:rPr>
          <w:bCs/>
        </w:rPr>
        <w:t>indicate title, expected date of completion).</w:t>
      </w:r>
      <w:r w:rsidR="000D310A" w:rsidRPr="004C03B4">
        <w:rPr>
          <w:b/>
        </w:rPr>
        <w:t xml:space="preserve"> </w:t>
      </w:r>
    </w:p>
    <w:p w14:paraId="1A5E221F" w14:textId="77777777" w:rsidR="000D310A" w:rsidRPr="004C03B4" w:rsidRDefault="000D310A" w:rsidP="000D310A">
      <w:pPr>
        <w:tabs>
          <w:tab w:val="left" w:pos="-783"/>
          <w:tab w:val="left" w:pos="-63"/>
          <w:tab w:val="left" w:pos="510"/>
          <w:tab w:val="left" w:pos="1521"/>
          <w:tab w:val="left" w:pos="2385"/>
          <w:tab w:val="left" w:pos="2961"/>
          <w:tab w:val="left" w:pos="3537"/>
          <w:tab w:val="left" w:pos="6705"/>
        </w:tabs>
        <w:rPr>
          <w:b/>
        </w:rPr>
      </w:pPr>
    </w:p>
    <w:p w14:paraId="026FE5E6"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19D35D3B" w14:textId="162351AF" w:rsidR="009038DC" w:rsidRPr="004C03B4" w:rsidRDefault="00D637BB" w:rsidP="009038DC">
      <w:pPr>
        <w:tabs>
          <w:tab w:val="left" w:pos="360"/>
          <w:tab w:val="left" w:pos="810"/>
          <w:tab w:val="left" w:pos="2001"/>
          <w:tab w:val="left" w:pos="2577"/>
          <w:tab w:val="left" w:pos="3153"/>
          <w:tab w:val="left" w:pos="4737"/>
          <w:tab w:val="left" w:pos="6465"/>
        </w:tabs>
        <w:rPr>
          <w:u w:val="single"/>
        </w:rPr>
      </w:pPr>
      <w:r>
        <w:t>7</w:t>
      </w:r>
      <w:r w:rsidR="009038DC" w:rsidRPr="004C03B4">
        <w:t>.</w:t>
      </w:r>
      <w:r w:rsidR="009038DC" w:rsidRPr="004C03B4">
        <w:tab/>
        <w:t>Conference presentations, lectures, demonstrations</w:t>
      </w:r>
      <w:r w:rsidR="00F36B88" w:rsidRPr="004C03B4">
        <w:t>, including clinical conferences</w:t>
      </w:r>
      <w:r w:rsidR="009038DC" w:rsidRPr="004C03B4">
        <w:t>.</w:t>
      </w:r>
      <w:r w:rsidR="009919D9">
        <w:t xml:space="preserve"> </w:t>
      </w:r>
      <w:r w:rsidR="009919D9" w:rsidRPr="00680935">
        <w:t>Include location</w:t>
      </w:r>
      <w:r w:rsidR="009919D9">
        <w:t xml:space="preserve">, </w:t>
      </w:r>
      <w:r w:rsidR="009919D9" w:rsidRPr="00604C95">
        <w:rPr>
          <w:highlight w:val="yellow"/>
        </w:rPr>
        <w:t>virtual city/</w:t>
      </w:r>
      <w:r w:rsidR="009919D9">
        <w:t>city</w:t>
      </w:r>
      <w:r w:rsidR="009919D9" w:rsidRPr="00680935">
        <w:t xml:space="preserve"> and state</w:t>
      </w:r>
      <w:r w:rsidR="009919D9">
        <w:t xml:space="preserve">, or </w:t>
      </w:r>
      <w:r w:rsidR="009919D9" w:rsidRPr="00680935">
        <w:t>city and</w:t>
      </w:r>
      <w:r w:rsidR="009919D9">
        <w:t xml:space="preserve"> </w:t>
      </w:r>
      <w:r w:rsidR="009919D9" w:rsidRPr="00680935">
        <w:t>country.</w:t>
      </w:r>
      <w:r w:rsidR="009919D9" w:rsidRPr="003849BF">
        <w:t xml:space="preserve"> </w:t>
      </w:r>
      <w:r w:rsidR="009038DC" w:rsidRPr="004C03B4">
        <w:t xml:space="preserve">  Number all entries in Section </w:t>
      </w:r>
      <w:r>
        <w:t>7</w:t>
      </w:r>
      <w:r w:rsidR="009038DC" w:rsidRPr="004C03B4">
        <w:t>, starting with the number 1 in each subsection A, B, and C.</w:t>
      </w:r>
    </w:p>
    <w:p w14:paraId="5CAC6E83"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5E186C68"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6A03C34C" w14:textId="452A7C05" w:rsidR="009038DC" w:rsidRPr="004C03B4" w:rsidRDefault="009038DC" w:rsidP="009038DC">
      <w:pPr>
        <w:numPr>
          <w:ilvl w:val="0"/>
          <w:numId w:val="7"/>
        </w:numPr>
        <w:tabs>
          <w:tab w:val="left" w:pos="360"/>
          <w:tab w:val="left" w:pos="810"/>
          <w:tab w:val="left" w:pos="2001"/>
          <w:tab w:val="left" w:pos="2577"/>
          <w:tab w:val="left" w:pos="3153"/>
          <w:tab w:val="left" w:pos="4737"/>
          <w:tab w:val="left" w:pos="6465"/>
        </w:tabs>
      </w:pPr>
      <w:r w:rsidRPr="004C03B4">
        <w:t xml:space="preserve">Keynote  or plenary addresses </w:t>
      </w:r>
      <w:r w:rsidR="009373A5" w:rsidRPr="004C03B4">
        <w:t>(indicate which it is)</w:t>
      </w:r>
    </w:p>
    <w:p w14:paraId="2D681B91" w14:textId="77777777" w:rsidR="009038DC" w:rsidRPr="004C03B4" w:rsidRDefault="009038DC" w:rsidP="009038DC">
      <w:pPr>
        <w:tabs>
          <w:tab w:val="left" w:pos="360"/>
          <w:tab w:val="left" w:pos="810"/>
          <w:tab w:val="left" w:pos="2001"/>
          <w:tab w:val="left" w:pos="2577"/>
          <w:tab w:val="left" w:pos="3153"/>
          <w:tab w:val="left" w:pos="4737"/>
          <w:tab w:val="left" w:pos="6465"/>
        </w:tabs>
        <w:ind w:left="360"/>
      </w:pPr>
    </w:p>
    <w:p w14:paraId="0DF6652B" w14:textId="7F0EB1B2" w:rsidR="009038DC" w:rsidRPr="004C03B4" w:rsidRDefault="009038DC" w:rsidP="009038DC">
      <w:pPr>
        <w:tabs>
          <w:tab w:val="left" w:pos="360"/>
          <w:tab w:val="left" w:pos="810"/>
          <w:tab w:val="left" w:pos="2001"/>
          <w:tab w:val="left" w:pos="2577"/>
          <w:tab w:val="left" w:pos="3153"/>
          <w:tab w:val="left" w:pos="4737"/>
          <w:tab w:val="left" w:pos="6465"/>
        </w:tabs>
      </w:pPr>
      <w:r w:rsidRPr="004C03B4">
        <w:tab/>
        <w:t xml:space="preserve">B.  Other </w:t>
      </w:r>
      <w:r w:rsidRPr="004C03B4">
        <w:rPr>
          <w:b/>
          <w:i/>
        </w:rPr>
        <w:t>invited</w:t>
      </w:r>
      <w:r w:rsidRPr="004C03B4">
        <w:t xml:space="preserve"> addresses</w:t>
      </w:r>
      <w:r w:rsidR="009373A5" w:rsidRPr="004C03B4">
        <w:t xml:space="preserve"> (as seminar, symposia, workshop speaker, panelist, discussant, etc.</w:t>
      </w:r>
      <w:r w:rsidR="00C16AD2" w:rsidRPr="004C03B4">
        <w:t>;</w:t>
      </w:r>
      <w:r w:rsidR="009373A5" w:rsidRPr="004C03B4">
        <w:t xml:space="preserve"> </w:t>
      </w:r>
      <w:r w:rsidR="009373A5" w:rsidRPr="006C2F56">
        <w:rPr>
          <w:bCs/>
        </w:rPr>
        <w:t>list in reverse chronological order</w:t>
      </w:r>
      <w:r w:rsidR="00153776" w:rsidRPr="006C2F56">
        <w:rPr>
          <w:bCs/>
        </w:rPr>
        <w:t>.</w:t>
      </w:r>
      <w:r w:rsidR="009373A5" w:rsidRPr="006C2F56">
        <w:rPr>
          <w:bCs/>
        </w:rPr>
        <w:t>)</w:t>
      </w:r>
    </w:p>
    <w:p w14:paraId="4093CDC8" w14:textId="77777777" w:rsidR="009038DC" w:rsidRPr="004C03B4" w:rsidRDefault="009038DC" w:rsidP="009038DC">
      <w:pPr>
        <w:tabs>
          <w:tab w:val="left" w:pos="360"/>
          <w:tab w:val="left" w:pos="810"/>
          <w:tab w:val="left" w:pos="2001"/>
          <w:tab w:val="left" w:pos="2577"/>
          <w:tab w:val="left" w:pos="3153"/>
          <w:tab w:val="left" w:pos="4737"/>
          <w:tab w:val="left" w:pos="6465"/>
        </w:tabs>
      </w:pPr>
      <w:r w:rsidRPr="004C03B4">
        <w:tab/>
      </w:r>
    </w:p>
    <w:p w14:paraId="014A3D1D" w14:textId="45F264B8" w:rsidR="009038DC" w:rsidRPr="004C03B4" w:rsidRDefault="009038DC" w:rsidP="009038DC">
      <w:pPr>
        <w:tabs>
          <w:tab w:val="left" w:pos="360"/>
          <w:tab w:val="left" w:pos="810"/>
          <w:tab w:val="left" w:pos="2001"/>
          <w:tab w:val="left" w:pos="2577"/>
          <w:tab w:val="left" w:pos="3153"/>
          <w:tab w:val="left" w:pos="4737"/>
          <w:tab w:val="left" w:pos="6465"/>
        </w:tabs>
      </w:pPr>
      <w:r w:rsidRPr="004C03B4">
        <w:tab/>
        <w:t xml:space="preserve">C.  Other presentations, lectures, demonstrations </w:t>
      </w:r>
      <w:r w:rsidR="00C16AD2" w:rsidRPr="004C03B4">
        <w:t xml:space="preserve">(include presentations at professional meetings, workshops, symposia.  </w:t>
      </w:r>
      <w:r w:rsidR="00C16AD2" w:rsidRPr="006C2F56">
        <w:rPr>
          <w:bCs/>
        </w:rPr>
        <w:t>List in reverse chronological order</w:t>
      </w:r>
      <w:r w:rsidR="00153776" w:rsidRPr="006C2F56">
        <w:rPr>
          <w:bCs/>
        </w:rPr>
        <w:t>.</w:t>
      </w:r>
      <w:r w:rsidR="00C16AD2" w:rsidRPr="006C2F56">
        <w:rPr>
          <w:bCs/>
        </w:rPr>
        <w:t>)</w:t>
      </w:r>
    </w:p>
    <w:p w14:paraId="181731A4" w14:textId="77777777" w:rsidR="009038DC" w:rsidRPr="004C03B4" w:rsidRDefault="009038DC" w:rsidP="009038DC">
      <w:pPr>
        <w:tabs>
          <w:tab w:val="left" w:pos="360"/>
          <w:tab w:val="left" w:pos="810"/>
          <w:tab w:val="left" w:pos="2001"/>
          <w:tab w:val="left" w:pos="2577"/>
          <w:tab w:val="left" w:pos="3153"/>
          <w:tab w:val="left" w:pos="4737"/>
          <w:tab w:val="left" w:pos="6465"/>
        </w:tabs>
      </w:pPr>
      <w:r w:rsidRPr="004C03B4">
        <w:tab/>
      </w:r>
    </w:p>
    <w:p w14:paraId="4CD82B95" w14:textId="77777777" w:rsidR="009038DC" w:rsidRPr="004C03B4" w:rsidRDefault="009038DC" w:rsidP="009038DC">
      <w:pPr>
        <w:tabs>
          <w:tab w:val="left" w:pos="360"/>
          <w:tab w:val="left" w:pos="810"/>
          <w:tab w:val="left" w:pos="2001"/>
          <w:tab w:val="left" w:pos="2577"/>
          <w:tab w:val="left" w:pos="3153"/>
          <w:tab w:val="left" w:pos="4737"/>
          <w:tab w:val="left" w:pos="6465"/>
        </w:tabs>
        <w:ind w:right="-360"/>
      </w:pPr>
    </w:p>
    <w:p w14:paraId="1C0CD1A7"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32D3BFA5" w14:textId="35BB1430" w:rsidR="009038DC" w:rsidRPr="00521CA5" w:rsidRDefault="00D637BB" w:rsidP="009038DC">
      <w:pPr>
        <w:tabs>
          <w:tab w:val="left" w:pos="360"/>
          <w:tab w:val="left" w:pos="810"/>
          <w:tab w:val="left" w:pos="2001"/>
          <w:tab w:val="left" w:pos="2577"/>
          <w:tab w:val="left" w:pos="3153"/>
          <w:tab w:val="left" w:pos="4737"/>
          <w:tab w:val="left" w:pos="6465"/>
        </w:tabs>
      </w:pPr>
      <w:r w:rsidRPr="00521CA5">
        <w:t>8</w:t>
      </w:r>
      <w:r w:rsidR="009038DC" w:rsidRPr="00521CA5">
        <w:t xml:space="preserve">. </w:t>
      </w:r>
      <w:r w:rsidR="001B5466" w:rsidRPr="00521CA5">
        <w:t>List and explain other major accomplishments that are not noted elsewhere.</w:t>
      </w:r>
    </w:p>
    <w:p w14:paraId="1DBFA095" w14:textId="1756CCE4" w:rsidR="003C74D2" w:rsidRPr="00521CA5" w:rsidRDefault="003C74D2" w:rsidP="003C74D2">
      <w:pPr>
        <w:tabs>
          <w:tab w:val="left" w:pos="360"/>
          <w:tab w:val="left" w:pos="810"/>
          <w:tab w:val="left" w:pos="2001"/>
          <w:tab w:val="left" w:pos="2577"/>
          <w:tab w:val="left" w:pos="3153"/>
          <w:tab w:val="left" w:pos="4737"/>
          <w:tab w:val="left" w:pos="6465"/>
        </w:tabs>
      </w:pPr>
    </w:p>
    <w:p w14:paraId="77FF1174" w14:textId="3D2750FC" w:rsidR="003C74D2" w:rsidRPr="00521CA5" w:rsidRDefault="003C74D2" w:rsidP="003C74D2">
      <w:pPr>
        <w:pStyle w:val="ListParagraph"/>
        <w:numPr>
          <w:ilvl w:val="0"/>
          <w:numId w:val="17"/>
        </w:numPr>
        <w:tabs>
          <w:tab w:val="left" w:pos="360"/>
          <w:tab w:val="left" w:pos="810"/>
          <w:tab w:val="left" w:pos="2001"/>
          <w:tab w:val="left" w:pos="2577"/>
          <w:tab w:val="left" w:pos="3153"/>
          <w:tab w:val="left" w:pos="4737"/>
          <w:tab w:val="left" w:pos="6465"/>
        </w:tabs>
      </w:pPr>
      <w:r w:rsidRPr="00521CA5">
        <w:t xml:space="preserve">Major accomplishments </w:t>
      </w:r>
    </w:p>
    <w:p w14:paraId="285AAD2A" w14:textId="3F087036" w:rsidR="003C74D2" w:rsidRPr="00521CA5" w:rsidRDefault="003C74D2" w:rsidP="003C74D2">
      <w:pPr>
        <w:tabs>
          <w:tab w:val="left" w:pos="360"/>
          <w:tab w:val="left" w:pos="810"/>
          <w:tab w:val="left" w:pos="2001"/>
          <w:tab w:val="left" w:pos="2577"/>
          <w:tab w:val="left" w:pos="3153"/>
          <w:tab w:val="left" w:pos="4737"/>
          <w:tab w:val="left" w:pos="6465"/>
        </w:tabs>
      </w:pPr>
    </w:p>
    <w:p w14:paraId="41C5A6DA" w14:textId="282C0011" w:rsidR="003C74D2" w:rsidRPr="00521CA5" w:rsidRDefault="003C74D2" w:rsidP="003C74D2">
      <w:pPr>
        <w:pStyle w:val="ListParagraph"/>
        <w:numPr>
          <w:ilvl w:val="0"/>
          <w:numId w:val="17"/>
        </w:numPr>
        <w:tabs>
          <w:tab w:val="left" w:pos="360"/>
          <w:tab w:val="left" w:pos="810"/>
          <w:tab w:val="left" w:pos="2001"/>
          <w:tab w:val="left" w:pos="2577"/>
          <w:tab w:val="left" w:pos="3153"/>
          <w:tab w:val="left" w:pos="4737"/>
          <w:tab w:val="left" w:pos="6465"/>
        </w:tabs>
      </w:pPr>
      <w:r w:rsidRPr="00521CA5">
        <w:t>Media interviews/Op-eds (if applicable)</w:t>
      </w:r>
    </w:p>
    <w:p w14:paraId="006BFDD4"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49F55C2C"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64DDD9A0"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2DF2CC08" w14:textId="079E6403" w:rsidR="009038DC" w:rsidRPr="004C03B4" w:rsidRDefault="00D637BB" w:rsidP="009038DC">
      <w:pPr>
        <w:tabs>
          <w:tab w:val="left" w:pos="360"/>
          <w:tab w:val="left" w:pos="810"/>
          <w:tab w:val="left" w:pos="2001"/>
          <w:tab w:val="left" w:pos="2577"/>
          <w:tab w:val="left" w:pos="3153"/>
          <w:tab w:val="left" w:pos="4737"/>
          <w:tab w:val="left" w:pos="6465"/>
        </w:tabs>
        <w:ind w:left="360" w:hanging="360"/>
      </w:pPr>
      <w:r>
        <w:t>9</w:t>
      </w:r>
      <w:r w:rsidR="009038DC" w:rsidRPr="004C03B4">
        <w:t>.</w:t>
      </w:r>
      <w:r w:rsidR="009038DC" w:rsidRPr="004C03B4">
        <w:tab/>
        <w:t>Fellowships (give name of the fellowship, period of the award and amount awarded).</w:t>
      </w:r>
    </w:p>
    <w:p w14:paraId="568A20E0"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0C1C26A4"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2F031F52"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25D55A0B"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04EC15E4" w14:textId="45D63177" w:rsidR="009038DC" w:rsidRPr="004C03B4" w:rsidRDefault="00D637BB" w:rsidP="009038DC">
      <w:pPr>
        <w:tabs>
          <w:tab w:val="left" w:pos="360"/>
          <w:tab w:val="left" w:pos="810"/>
          <w:tab w:val="left" w:pos="2001"/>
          <w:tab w:val="left" w:pos="2577"/>
          <w:tab w:val="left" w:pos="3153"/>
          <w:tab w:val="left" w:pos="4737"/>
          <w:tab w:val="left" w:pos="6465"/>
        </w:tabs>
        <w:ind w:left="360" w:hanging="360"/>
      </w:pPr>
      <w:r>
        <w:t>10</w:t>
      </w:r>
      <w:r w:rsidR="009038DC" w:rsidRPr="004C03B4">
        <w:t>.</w:t>
      </w:r>
      <w:r w:rsidR="009038DC" w:rsidRPr="004C03B4">
        <w:tab/>
        <w:t>Grants Received.</w:t>
      </w:r>
    </w:p>
    <w:p w14:paraId="701080A6"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442462AE" w14:textId="7F8F6C5B" w:rsidR="009038DC" w:rsidRPr="004C03B4" w:rsidRDefault="009038DC" w:rsidP="009038DC">
      <w:pPr>
        <w:tabs>
          <w:tab w:val="left" w:pos="360"/>
          <w:tab w:val="left" w:pos="810"/>
          <w:tab w:val="left" w:pos="2001"/>
          <w:tab w:val="left" w:pos="2577"/>
          <w:tab w:val="left" w:pos="3153"/>
          <w:tab w:val="left" w:pos="4737"/>
          <w:tab w:val="left" w:pos="6465"/>
        </w:tabs>
        <w:ind w:left="360" w:right="-600"/>
      </w:pPr>
      <w:r w:rsidRPr="004C03B4">
        <w:t xml:space="preserve">(a) External – Include sponsor, title of grant, </w:t>
      </w:r>
      <w:r w:rsidR="00C16AD2" w:rsidRPr="004C03B4">
        <w:t xml:space="preserve">full </w:t>
      </w:r>
      <w:r w:rsidRPr="004C03B4">
        <w:t>period of the award</w:t>
      </w:r>
      <w:r w:rsidR="009919D9">
        <w:t xml:space="preserve"> </w:t>
      </w:r>
      <w:r w:rsidR="009919D9" w:rsidRPr="00604C95">
        <w:rPr>
          <w:highlight w:val="yellow"/>
        </w:rPr>
        <w:t>(start and end dates)</w:t>
      </w:r>
      <w:r w:rsidRPr="004C03B4">
        <w:t xml:space="preserve">, amount awarded, and role (principal investigator, co-principal investigator or other).  If other than principal </w:t>
      </w:r>
      <w:r w:rsidRPr="004C03B4">
        <w:lastRenderedPageBreak/>
        <w:t>investigator, indicate percentage effort of the candidate and the identity of the principal investigator or co-principal investigator(s).</w:t>
      </w:r>
      <w:r w:rsidR="00C16AD2" w:rsidRPr="004C03B4">
        <w:t xml:space="preserve">  </w:t>
      </w:r>
      <w:r w:rsidR="00C16AD2" w:rsidRPr="006C2F56">
        <w:rPr>
          <w:bCs/>
        </w:rPr>
        <w:t>List in reverse chronological order.</w:t>
      </w:r>
    </w:p>
    <w:p w14:paraId="42EA8926" w14:textId="77777777" w:rsidR="009038DC" w:rsidRPr="004C03B4" w:rsidRDefault="009038DC" w:rsidP="009038DC">
      <w:pPr>
        <w:tabs>
          <w:tab w:val="left" w:pos="360"/>
          <w:tab w:val="left" w:pos="810"/>
          <w:tab w:val="left" w:pos="2001"/>
          <w:tab w:val="left" w:pos="2577"/>
          <w:tab w:val="left" w:pos="3153"/>
          <w:tab w:val="left" w:pos="4737"/>
          <w:tab w:val="left" w:pos="6465"/>
        </w:tabs>
      </w:pPr>
    </w:p>
    <w:tbl>
      <w:tblPr>
        <w:tblpPr w:leftFromText="180" w:rightFromText="180" w:vertAnchor="text" w:horzAnchor="page" w:tblpX="1799" w:tblpY="18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1"/>
        <w:gridCol w:w="1125"/>
        <w:gridCol w:w="1080"/>
        <w:gridCol w:w="1272"/>
        <w:gridCol w:w="1071"/>
        <w:gridCol w:w="1028"/>
        <w:gridCol w:w="1328"/>
        <w:gridCol w:w="1225"/>
      </w:tblGrid>
      <w:tr w:rsidR="00642BA9" w:rsidRPr="004C03B4" w14:paraId="6D732E6B" w14:textId="199E5598" w:rsidTr="00CF4782">
        <w:tc>
          <w:tcPr>
            <w:tcW w:w="1221" w:type="dxa"/>
            <w:shd w:val="clear" w:color="auto" w:fill="auto"/>
          </w:tcPr>
          <w:p w14:paraId="6D91FB63" w14:textId="3E5C774A" w:rsidR="00642BA9" w:rsidRPr="004C03B4" w:rsidRDefault="00642BA9" w:rsidP="000D310A">
            <w:pPr>
              <w:tabs>
                <w:tab w:val="left" w:pos="360"/>
                <w:tab w:val="left" w:pos="810"/>
                <w:tab w:val="left" w:pos="2001"/>
                <w:tab w:val="left" w:pos="2577"/>
                <w:tab w:val="left" w:pos="3153"/>
                <w:tab w:val="left" w:pos="4737"/>
                <w:tab w:val="left" w:pos="6465"/>
              </w:tabs>
              <w:rPr>
                <w:b/>
              </w:rPr>
            </w:pPr>
            <w:r w:rsidRPr="004C03B4">
              <w:rPr>
                <w:b/>
              </w:rPr>
              <w:t>Date(s)</w:t>
            </w:r>
          </w:p>
        </w:tc>
        <w:tc>
          <w:tcPr>
            <w:tcW w:w="1125" w:type="dxa"/>
          </w:tcPr>
          <w:p w14:paraId="45E490B2" w14:textId="04715DB9" w:rsidR="00642BA9" w:rsidRPr="004C03B4" w:rsidRDefault="00642BA9" w:rsidP="000D310A">
            <w:pPr>
              <w:tabs>
                <w:tab w:val="left" w:pos="360"/>
                <w:tab w:val="left" w:pos="810"/>
                <w:tab w:val="left" w:pos="2001"/>
                <w:tab w:val="left" w:pos="2577"/>
                <w:tab w:val="left" w:pos="3153"/>
                <w:tab w:val="left" w:pos="4737"/>
                <w:tab w:val="left" w:pos="6465"/>
              </w:tabs>
              <w:rPr>
                <w:b/>
              </w:rPr>
            </w:pPr>
            <w:r w:rsidRPr="004C03B4">
              <w:rPr>
                <w:b/>
              </w:rPr>
              <w:t xml:space="preserve">Grant Number </w:t>
            </w:r>
          </w:p>
        </w:tc>
        <w:tc>
          <w:tcPr>
            <w:tcW w:w="1080" w:type="dxa"/>
            <w:shd w:val="clear" w:color="auto" w:fill="auto"/>
          </w:tcPr>
          <w:p w14:paraId="1465F79C" w14:textId="5493D1CD" w:rsidR="00642BA9" w:rsidRPr="004C03B4" w:rsidRDefault="00642BA9" w:rsidP="000D310A">
            <w:pPr>
              <w:tabs>
                <w:tab w:val="left" w:pos="360"/>
                <w:tab w:val="left" w:pos="810"/>
                <w:tab w:val="left" w:pos="2001"/>
                <w:tab w:val="left" w:pos="2577"/>
                <w:tab w:val="left" w:pos="3153"/>
                <w:tab w:val="left" w:pos="4737"/>
                <w:tab w:val="left" w:pos="6465"/>
              </w:tabs>
              <w:rPr>
                <w:b/>
              </w:rPr>
            </w:pPr>
            <w:r w:rsidRPr="004C03B4">
              <w:rPr>
                <w:b/>
              </w:rPr>
              <w:t>Title</w:t>
            </w:r>
          </w:p>
        </w:tc>
        <w:tc>
          <w:tcPr>
            <w:tcW w:w="1272" w:type="dxa"/>
            <w:shd w:val="clear" w:color="auto" w:fill="auto"/>
          </w:tcPr>
          <w:p w14:paraId="26D8CBDA" w14:textId="77777777" w:rsidR="00642BA9" w:rsidRPr="004C03B4" w:rsidRDefault="00642BA9" w:rsidP="000D310A">
            <w:pPr>
              <w:tabs>
                <w:tab w:val="left" w:pos="360"/>
                <w:tab w:val="left" w:pos="810"/>
                <w:tab w:val="left" w:pos="2001"/>
                <w:tab w:val="left" w:pos="2577"/>
                <w:tab w:val="left" w:pos="3153"/>
                <w:tab w:val="left" w:pos="4737"/>
                <w:tab w:val="left" w:pos="6465"/>
              </w:tabs>
              <w:rPr>
                <w:b/>
              </w:rPr>
            </w:pPr>
            <w:r w:rsidRPr="004C03B4">
              <w:rPr>
                <w:b/>
              </w:rPr>
              <w:t>Agency</w:t>
            </w:r>
          </w:p>
        </w:tc>
        <w:tc>
          <w:tcPr>
            <w:tcW w:w="1071" w:type="dxa"/>
            <w:shd w:val="clear" w:color="auto" w:fill="auto"/>
          </w:tcPr>
          <w:p w14:paraId="66113C2A" w14:textId="77777777" w:rsidR="00642BA9" w:rsidRPr="004C03B4" w:rsidRDefault="00642BA9" w:rsidP="000D310A">
            <w:pPr>
              <w:tabs>
                <w:tab w:val="left" w:pos="360"/>
                <w:tab w:val="left" w:pos="810"/>
                <w:tab w:val="left" w:pos="2001"/>
                <w:tab w:val="left" w:pos="2577"/>
                <w:tab w:val="left" w:pos="3153"/>
                <w:tab w:val="left" w:pos="4737"/>
                <w:tab w:val="left" w:pos="6465"/>
              </w:tabs>
              <w:rPr>
                <w:b/>
              </w:rPr>
            </w:pPr>
            <w:r w:rsidRPr="004C03B4">
              <w:rPr>
                <w:b/>
              </w:rPr>
              <w:t>Role (PI, Co-PI, etc.)</w:t>
            </w:r>
          </w:p>
        </w:tc>
        <w:tc>
          <w:tcPr>
            <w:tcW w:w="1028" w:type="dxa"/>
          </w:tcPr>
          <w:p w14:paraId="2F7C8628" w14:textId="1C386229" w:rsidR="00642BA9" w:rsidRPr="004C03B4" w:rsidRDefault="00642BA9" w:rsidP="000D310A">
            <w:pPr>
              <w:tabs>
                <w:tab w:val="left" w:pos="360"/>
                <w:tab w:val="left" w:pos="810"/>
                <w:tab w:val="left" w:pos="2001"/>
                <w:tab w:val="left" w:pos="2577"/>
                <w:tab w:val="left" w:pos="3153"/>
                <w:tab w:val="left" w:pos="4737"/>
                <w:tab w:val="left" w:pos="6465"/>
              </w:tabs>
              <w:rPr>
                <w:b/>
              </w:rPr>
            </w:pPr>
            <w:r w:rsidRPr="004C03B4">
              <w:rPr>
                <w:b/>
              </w:rPr>
              <w:t>Percent Effort</w:t>
            </w:r>
            <w:r w:rsidR="00CF4782" w:rsidRPr="004C03B4">
              <w:rPr>
                <w:b/>
              </w:rPr>
              <w:t xml:space="preserve"> for co-PI</w:t>
            </w:r>
          </w:p>
        </w:tc>
        <w:tc>
          <w:tcPr>
            <w:tcW w:w="1328" w:type="dxa"/>
            <w:shd w:val="clear" w:color="auto" w:fill="auto"/>
          </w:tcPr>
          <w:p w14:paraId="3E3E0C85" w14:textId="2A057C41" w:rsidR="00642BA9" w:rsidRPr="004C03B4" w:rsidRDefault="00642BA9" w:rsidP="000D310A">
            <w:pPr>
              <w:tabs>
                <w:tab w:val="left" w:pos="360"/>
                <w:tab w:val="left" w:pos="810"/>
                <w:tab w:val="left" w:pos="2001"/>
                <w:tab w:val="left" w:pos="2577"/>
                <w:tab w:val="left" w:pos="3153"/>
                <w:tab w:val="left" w:pos="4737"/>
                <w:tab w:val="left" w:pos="6465"/>
              </w:tabs>
              <w:rPr>
                <w:b/>
              </w:rPr>
            </w:pPr>
            <w:r w:rsidRPr="004C03B4">
              <w:rPr>
                <w:b/>
              </w:rPr>
              <w:t>Total Direct Amount</w:t>
            </w:r>
          </w:p>
        </w:tc>
        <w:tc>
          <w:tcPr>
            <w:tcW w:w="1225" w:type="dxa"/>
          </w:tcPr>
          <w:p w14:paraId="6A4677B7" w14:textId="2E527BE8" w:rsidR="00642BA9" w:rsidRPr="004C03B4" w:rsidRDefault="00642BA9" w:rsidP="000D310A">
            <w:pPr>
              <w:tabs>
                <w:tab w:val="left" w:pos="360"/>
                <w:tab w:val="left" w:pos="810"/>
                <w:tab w:val="left" w:pos="2001"/>
                <w:tab w:val="left" w:pos="2577"/>
                <w:tab w:val="left" w:pos="3153"/>
                <w:tab w:val="left" w:pos="4737"/>
                <w:tab w:val="left" w:pos="6465"/>
              </w:tabs>
              <w:rPr>
                <w:b/>
              </w:rPr>
            </w:pPr>
            <w:r w:rsidRPr="004C03B4">
              <w:rPr>
                <w:b/>
              </w:rPr>
              <w:t xml:space="preserve">Total Indirect Amount </w:t>
            </w:r>
          </w:p>
        </w:tc>
      </w:tr>
      <w:tr w:rsidR="00642BA9" w:rsidRPr="004C03B4" w14:paraId="7A420CE2" w14:textId="2C6B9CF8" w:rsidTr="00CF4782">
        <w:tc>
          <w:tcPr>
            <w:tcW w:w="1221" w:type="dxa"/>
            <w:shd w:val="clear" w:color="auto" w:fill="auto"/>
          </w:tcPr>
          <w:p w14:paraId="76C8B27C" w14:textId="77777777" w:rsidR="00642BA9" w:rsidRPr="004C03B4" w:rsidRDefault="00642BA9" w:rsidP="000D310A">
            <w:pPr>
              <w:tabs>
                <w:tab w:val="left" w:pos="360"/>
                <w:tab w:val="left" w:pos="810"/>
                <w:tab w:val="left" w:pos="2001"/>
                <w:tab w:val="left" w:pos="2577"/>
                <w:tab w:val="left" w:pos="3153"/>
                <w:tab w:val="left" w:pos="4737"/>
                <w:tab w:val="left" w:pos="6465"/>
              </w:tabs>
            </w:pPr>
            <w:r w:rsidRPr="004C03B4">
              <w:t>1.</w:t>
            </w:r>
          </w:p>
        </w:tc>
        <w:tc>
          <w:tcPr>
            <w:tcW w:w="1125" w:type="dxa"/>
          </w:tcPr>
          <w:p w14:paraId="64BA8951" w14:textId="77777777" w:rsidR="00642BA9" w:rsidRPr="004C03B4" w:rsidRDefault="00642BA9" w:rsidP="000D310A">
            <w:pPr>
              <w:tabs>
                <w:tab w:val="left" w:pos="360"/>
                <w:tab w:val="left" w:pos="810"/>
                <w:tab w:val="left" w:pos="2001"/>
                <w:tab w:val="left" w:pos="2577"/>
                <w:tab w:val="left" w:pos="3153"/>
                <w:tab w:val="left" w:pos="4737"/>
                <w:tab w:val="left" w:pos="6465"/>
              </w:tabs>
            </w:pPr>
          </w:p>
        </w:tc>
        <w:tc>
          <w:tcPr>
            <w:tcW w:w="1080" w:type="dxa"/>
            <w:shd w:val="clear" w:color="auto" w:fill="auto"/>
          </w:tcPr>
          <w:p w14:paraId="0C742361" w14:textId="6C8FD3BA" w:rsidR="00642BA9" w:rsidRPr="004C03B4" w:rsidRDefault="00642BA9" w:rsidP="000D310A">
            <w:pPr>
              <w:tabs>
                <w:tab w:val="left" w:pos="360"/>
                <w:tab w:val="left" w:pos="810"/>
                <w:tab w:val="left" w:pos="2001"/>
                <w:tab w:val="left" w:pos="2577"/>
                <w:tab w:val="left" w:pos="3153"/>
                <w:tab w:val="left" w:pos="4737"/>
                <w:tab w:val="left" w:pos="6465"/>
              </w:tabs>
            </w:pPr>
          </w:p>
        </w:tc>
        <w:tc>
          <w:tcPr>
            <w:tcW w:w="1272" w:type="dxa"/>
            <w:shd w:val="clear" w:color="auto" w:fill="auto"/>
          </w:tcPr>
          <w:p w14:paraId="5E7DFC1B" w14:textId="77777777" w:rsidR="00642BA9" w:rsidRPr="004C03B4" w:rsidRDefault="00642BA9" w:rsidP="000D310A">
            <w:pPr>
              <w:tabs>
                <w:tab w:val="left" w:pos="360"/>
                <w:tab w:val="left" w:pos="810"/>
                <w:tab w:val="left" w:pos="2001"/>
                <w:tab w:val="left" w:pos="2577"/>
                <w:tab w:val="left" w:pos="3153"/>
                <w:tab w:val="left" w:pos="4737"/>
                <w:tab w:val="left" w:pos="6465"/>
              </w:tabs>
            </w:pPr>
          </w:p>
        </w:tc>
        <w:tc>
          <w:tcPr>
            <w:tcW w:w="1071" w:type="dxa"/>
            <w:shd w:val="clear" w:color="auto" w:fill="auto"/>
          </w:tcPr>
          <w:p w14:paraId="223D76AC" w14:textId="77777777" w:rsidR="00642BA9" w:rsidRPr="004C03B4" w:rsidRDefault="00642BA9" w:rsidP="000D310A">
            <w:pPr>
              <w:tabs>
                <w:tab w:val="left" w:pos="360"/>
                <w:tab w:val="left" w:pos="810"/>
                <w:tab w:val="left" w:pos="2001"/>
                <w:tab w:val="left" w:pos="2577"/>
                <w:tab w:val="left" w:pos="3153"/>
                <w:tab w:val="left" w:pos="4737"/>
                <w:tab w:val="left" w:pos="6465"/>
              </w:tabs>
            </w:pPr>
          </w:p>
        </w:tc>
        <w:tc>
          <w:tcPr>
            <w:tcW w:w="1028" w:type="dxa"/>
          </w:tcPr>
          <w:p w14:paraId="6D5DCBB3" w14:textId="77777777" w:rsidR="00642BA9" w:rsidRPr="004C03B4" w:rsidRDefault="00642BA9" w:rsidP="000D310A">
            <w:pPr>
              <w:tabs>
                <w:tab w:val="left" w:pos="360"/>
                <w:tab w:val="left" w:pos="810"/>
                <w:tab w:val="left" w:pos="2001"/>
                <w:tab w:val="left" w:pos="2577"/>
                <w:tab w:val="left" w:pos="3153"/>
                <w:tab w:val="left" w:pos="4737"/>
                <w:tab w:val="left" w:pos="6465"/>
              </w:tabs>
            </w:pPr>
          </w:p>
        </w:tc>
        <w:tc>
          <w:tcPr>
            <w:tcW w:w="1328" w:type="dxa"/>
            <w:shd w:val="clear" w:color="auto" w:fill="auto"/>
          </w:tcPr>
          <w:p w14:paraId="2AFE5650" w14:textId="57337D61" w:rsidR="00642BA9" w:rsidRPr="004C03B4" w:rsidRDefault="00642BA9" w:rsidP="000D310A">
            <w:pPr>
              <w:tabs>
                <w:tab w:val="left" w:pos="360"/>
                <w:tab w:val="left" w:pos="810"/>
                <w:tab w:val="left" w:pos="2001"/>
                <w:tab w:val="left" w:pos="2577"/>
                <w:tab w:val="left" w:pos="3153"/>
                <w:tab w:val="left" w:pos="4737"/>
                <w:tab w:val="left" w:pos="6465"/>
              </w:tabs>
            </w:pPr>
          </w:p>
        </w:tc>
        <w:tc>
          <w:tcPr>
            <w:tcW w:w="1225" w:type="dxa"/>
          </w:tcPr>
          <w:p w14:paraId="3771A8BE" w14:textId="77777777" w:rsidR="00642BA9" w:rsidRPr="004C03B4" w:rsidRDefault="00642BA9" w:rsidP="000D310A">
            <w:pPr>
              <w:tabs>
                <w:tab w:val="left" w:pos="360"/>
                <w:tab w:val="left" w:pos="810"/>
                <w:tab w:val="left" w:pos="2001"/>
                <w:tab w:val="left" w:pos="2577"/>
                <w:tab w:val="left" w:pos="3153"/>
                <w:tab w:val="left" w:pos="4737"/>
                <w:tab w:val="left" w:pos="6465"/>
              </w:tabs>
            </w:pPr>
          </w:p>
        </w:tc>
      </w:tr>
      <w:tr w:rsidR="00642BA9" w:rsidRPr="004C03B4" w14:paraId="523A49A5" w14:textId="1E6341EA" w:rsidTr="00CF4782">
        <w:tc>
          <w:tcPr>
            <w:tcW w:w="1221" w:type="dxa"/>
            <w:shd w:val="clear" w:color="auto" w:fill="auto"/>
          </w:tcPr>
          <w:p w14:paraId="52F5216D" w14:textId="77777777" w:rsidR="00642BA9" w:rsidRPr="004C03B4" w:rsidRDefault="00642BA9" w:rsidP="000D310A">
            <w:pPr>
              <w:tabs>
                <w:tab w:val="left" w:pos="360"/>
                <w:tab w:val="left" w:pos="810"/>
                <w:tab w:val="left" w:pos="2001"/>
                <w:tab w:val="left" w:pos="2577"/>
                <w:tab w:val="left" w:pos="3153"/>
                <w:tab w:val="left" w:pos="4737"/>
                <w:tab w:val="left" w:pos="6465"/>
              </w:tabs>
            </w:pPr>
            <w:r w:rsidRPr="004C03B4">
              <w:t>2.</w:t>
            </w:r>
          </w:p>
        </w:tc>
        <w:tc>
          <w:tcPr>
            <w:tcW w:w="1125" w:type="dxa"/>
          </w:tcPr>
          <w:p w14:paraId="32DF7C7D" w14:textId="77777777" w:rsidR="00642BA9" w:rsidRPr="004C03B4" w:rsidRDefault="00642BA9" w:rsidP="000D310A">
            <w:pPr>
              <w:tabs>
                <w:tab w:val="left" w:pos="360"/>
                <w:tab w:val="left" w:pos="810"/>
                <w:tab w:val="left" w:pos="2001"/>
                <w:tab w:val="left" w:pos="2577"/>
                <w:tab w:val="left" w:pos="3153"/>
                <w:tab w:val="left" w:pos="4737"/>
                <w:tab w:val="left" w:pos="6465"/>
              </w:tabs>
            </w:pPr>
          </w:p>
        </w:tc>
        <w:tc>
          <w:tcPr>
            <w:tcW w:w="1080" w:type="dxa"/>
            <w:shd w:val="clear" w:color="auto" w:fill="auto"/>
          </w:tcPr>
          <w:p w14:paraId="21103F05" w14:textId="6332E747" w:rsidR="00642BA9" w:rsidRPr="004C03B4" w:rsidRDefault="00642BA9" w:rsidP="000D310A">
            <w:pPr>
              <w:tabs>
                <w:tab w:val="left" w:pos="360"/>
                <w:tab w:val="left" w:pos="810"/>
                <w:tab w:val="left" w:pos="2001"/>
                <w:tab w:val="left" w:pos="2577"/>
                <w:tab w:val="left" w:pos="3153"/>
                <w:tab w:val="left" w:pos="4737"/>
                <w:tab w:val="left" w:pos="6465"/>
              </w:tabs>
            </w:pPr>
          </w:p>
        </w:tc>
        <w:tc>
          <w:tcPr>
            <w:tcW w:w="1272" w:type="dxa"/>
            <w:shd w:val="clear" w:color="auto" w:fill="auto"/>
          </w:tcPr>
          <w:p w14:paraId="074E764A" w14:textId="77777777" w:rsidR="00642BA9" w:rsidRPr="004C03B4" w:rsidRDefault="00642BA9" w:rsidP="000D310A">
            <w:pPr>
              <w:tabs>
                <w:tab w:val="left" w:pos="360"/>
                <w:tab w:val="left" w:pos="810"/>
                <w:tab w:val="left" w:pos="2001"/>
                <w:tab w:val="left" w:pos="2577"/>
                <w:tab w:val="left" w:pos="3153"/>
                <w:tab w:val="left" w:pos="4737"/>
                <w:tab w:val="left" w:pos="6465"/>
              </w:tabs>
            </w:pPr>
          </w:p>
        </w:tc>
        <w:tc>
          <w:tcPr>
            <w:tcW w:w="1071" w:type="dxa"/>
            <w:shd w:val="clear" w:color="auto" w:fill="auto"/>
          </w:tcPr>
          <w:p w14:paraId="681CB5B2" w14:textId="77777777" w:rsidR="00642BA9" w:rsidRPr="004C03B4" w:rsidRDefault="00642BA9" w:rsidP="000D310A">
            <w:pPr>
              <w:tabs>
                <w:tab w:val="left" w:pos="360"/>
                <w:tab w:val="left" w:pos="810"/>
                <w:tab w:val="left" w:pos="2001"/>
                <w:tab w:val="left" w:pos="2577"/>
                <w:tab w:val="left" w:pos="3153"/>
                <w:tab w:val="left" w:pos="4737"/>
                <w:tab w:val="left" w:pos="6465"/>
              </w:tabs>
            </w:pPr>
          </w:p>
        </w:tc>
        <w:tc>
          <w:tcPr>
            <w:tcW w:w="1028" w:type="dxa"/>
          </w:tcPr>
          <w:p w14:paraId="73B07B32" w14:textId="77777777" w:rsidR="00642BA9" w:rsidRPr="004C03B4" w:rsidRDefault="00642BA9" w:rsidP="000D310A">
            <w:pPr>
              <w:tabs>
                <w:tab w:val="left" w:pos="360"/>
                <w:tab w:val="left" w:pos="810"/>
                <w:tab w:val="left" w:pos="2001"/>
                <w:tab w:val="left" w:pos="2577"/>
                <w:tab w:val="left" w:pos="3153"/>
                <w:tab w:val="left" w:pos="4737"/>
                <w:tab w:val="left" w:pos="6465"/>
              </w:tabs>
            </w:pPr>
          </w:p>
        </w:tc>
        <w:tc>
          <w:tcPr>
            <w:tcW w:w="1328" w:type="dxa"/>
            <w:shd w:val="clear" w:color="auto" w:fill="auto"/>
          </w:tcPr>
          <w:p w14:paraId="30734C13" w14:textId="425C8D96" w:rsidR="00642BA9" w:rsidRPr="004C03B4" w:rsidRDefault="00642BA9" w:rsidP="000D310A">
            <w:pPr>
              <w:tabs>
                <w:tab w:val="left" w:pos="360"/>
                <w:tab w:val="left" w:pos="810"/>
                <w:tab w:val="left" w:pos="2001"/>
                <w:tab w:val="left" w:pos="2577"/>
                <w:tab w:val="left" w:pos="3153"/>
                <w:tab w:val="left" w:pos="4737"/>
                <w:tab w:val="left" w:pos="6465"/>
              </w:tabs>
            </w:pPr>
          </w:p>
        </w:tc>
        <w:tc>
          <w:tcPr>
            <w:tcW w:w="1225" w:type="dxa"/>
          </w:tcPr>
          <w:p w14:paraId="60E46D05" w14:textId="77777777" w:rsidR="00642BA9" w:rsidRPr="004C03B4" w:rsidRDefault="00642BA9" w:rsidP="000D310A">
            <w:pPr>
              <w:tabs>
                <w:tab w:val="left" w:pos="360"/>
                <w:tab w:val="left" w:pos="810"/>
                <w:tab w:val="left" w:pos="2001"/>
                <w:tab w:val="left" w:pos="2577"/>
                <w:tab w:val="left" w:pos="3153"/>
                <w:tab w:val="left" w:pos="4737"/>
                <w:tab w:val="left" w:pos="6465"/>
              </w:tabs>
            </w:pPr>
          </w:p>
        </w:tc>
      </w:tr>
      <w:tr w:rsidR="00642BA9" w:rsidRPr="004C03B4" w14:paraId="32B4EE3E" w14:textId="36374FCE" w:rsidTr="00CF4782">
        <w:tc>
          <w:tcPr>
            <w:tcW w:w="1221" w:type="dxa"/>
            <w:shd w:val="clear" w:color="auto" w:fill="auto"/>
          </w:tcPr>
          <w:p w14:paraId="2128297E" w14:textId="77777777" w:rsidR="00642BA9" w:rsidRPr="004C03B4" w:rsidRDefault="00642BA9" w:rsidP="000D310A">
            <w:pPr>
              <w:tabs>
                <w:tab w:val="left" w:pos="360"/>
                <w:tab w:val="left" w:pos="810"/>
                <w:tab w:val="left" w:pos="2001"/>
                <w:tab w:val="left" w:pos="2577"/>
                <w:tab w:val="left" w:pos="3153"/>
                <w:tab w:val="left" w:pos="4737"/>
                <w:tab w:val="left" w:pos="6465"/>
              </w:tabs>
            </w:pPr>
            <w:r w:rsidRPr="004C03B4">
              <w:t>3.</w:t>
            </w:r>
          </w:p>
        </w:tc>
        <w:tc>
          <w:tcPr>
            <w:tcW w:w="1125" w:type="dxa"/>
          </w:tcPr>
          <w:p w14:paraId="193EEB19" w14:textId="77777777" w:rsidR="00642BA9" w:rsidRPr="004C03B4" w:rsidRDefault="00642BA9" w:rsidP="000D310A">
            <w:pPr>
              <w:tabs>
                <w:tab w:val="left" w:pos="360"/>
                <w:tab w:val="left" w:pos="810"/>
                <w:tab w:val="left" w:pos="2001"/>
                <w:tab w:val="left" w:pos="2577"/>
                <w:tab w:val="left" w:pos="3153"/>
                <w:tab w:val="left" w:pos="4737"/>
                <w:tab w:val="left" w:pos="6465"/>
              </w:tabs>
            </w:pPr>
          </w:p>
        </w:tc>
        <w:tc>
          <w:tcPr>
            <w:tcW w:w="1080" w:type="dxa"/>
            <w:shd w:val="clear" w:color="auto" w:fill="auto"/>
          </w:tcPr>
          <w:p w14:paraId="1CCC857E" w14:textId="42B79E41" w:rsidR="00642BA9" w:rsidRPr="004C03B4" w:rsidRDefault="00642BA9" w:rsidP="000D310A">
            <w:pPr>
              <w:tabs>
                <w:tab w:val="left" w:pos="360"/>
                <w:tab w:val="left" w:pos="810"/>
                <w:tab w:val="left" w:pos="2001"/>
                <w:tab w:val="left" w:pos="2577"/>
                <w:tab w:val="left" w:pos="3153"/>
                <w:tab w:val="left" w:pos="4737"/>
                <w:tab w:val="left" w:pos="6465"/>
              </w:tabs>
            </w:pPr>
          </w:p>
        </w:tc>
        <w:tc>
          <w:tcPr>
            <w:tcW w:w="1272" w:type="dxa"/>
            <w:shd w:val="clear" w:color="auto" w:fill="auto"/>
          </w:tcPr>
          <w:p w14:paraId="6D29E785" w14:textId="77777777" w:rsidR="00642BA9" w:rsidRPr="004C03B4" w:rsidRDefault="00642BA9" w:rsidP="000D310A">
            <w:pPr>
              <w:tabs>
                <w:tab w:val="left" w:pos="360"/>
                <w:tab w:val="left" w:pos="810"/>
                <w:tab w:val="left" w:pos="2001"/>
                <w:tab w:val="left" w:pos="2577"/>
                <w:tab w:val="left" w:pos="3153"/>
                <w:tab w:val="left" w:pos="4737"/>
                <w:tab w:val="left" w:pos="6465"/>
              </w:tabs>
            </w:pPr>
          </w:p>
        </w:tc>
        <w:tc>
          <w:tcPr>
            <w:tcW w:w="1071" w:type="dxa"/>
            <w:shd w:val="clear" w:color="auto" w:fill="auto"/>
          </w:tcPr>
          <w:p w14:paraId="7BA3D4B8" w14:textId="77777777" w:rsidR="00642BA9" w:rsidRPr="004C03B4" w:rsidRDefault="00642BA9" w:rsidP="000D310A">
            <w:pPr>
              <w:tabs>
                <w:tab w:val="left" w:pos="360"/>
                <w:tab w:val="left" w:pos="810"/>
                <w:tab w:val="left" w:pos="2001"/>
                <w:tab w:val="left" w:pos="2577"/>
                <w:tab w:val="left" w:pos="3153"/>
                <w:tab w:val="left" w:pos="4737"/>
                <w:tab w:val="left" w:pos="6465"/>
              </w:tabs>
            </w:pPr>
          </w:p>
        </w:tc>
        <w:tc>
          <w:tcPr>
            <w:tcW w:w="1028" w:type="dxa"/>
          </w:tcPr>
          <w:p w14:paraId="60A62C12" w14:textId="77777777" w:rsidR="00642BA9" w:rsidRPr="004C03B4" w:rsidRDefault="00642BA9" w:rsidP="000D310A">
            <w:pPr>
              <w:tabs>
                <w:tab w:val="left" w:pos="360"/>
                <w:tab w:val="left" w:pos="810"/>
                <w:tab w:val="left" w:pos="2001"/>
                <w:tab w:val="left" w:pos="2577"/>
                <w:tab w:val="left" w:pos="3153"/>
                <w:tab w:val="left" w:pos="4737"/>
                <w:tab w:val="left" w:pos="6465"/>
              </w:tabs>
            </w:pPr>
          </w:p>
        </w:tc>
        <w:tc>
          <w:tcPr>
            <w:tcW w:w="1328" w:type="dxa"/>
            <w:shd w:val="clear" w:color="auto" w:fill="auto"/>
          </w:tcPr>
          <w:p w14:paraId="57249D57" w14:textId="547326D9" w:rsidR="00642BA9" w:rsidRPr="004C03B4" w:rsidRDefault="00642BA9" w:rsidP="000D310A">
            <w:pPr>
              <w:tabs>
                <w:tab w:val="left" w:pos="360"/>
                <w:tab w:val="left" w:pos="810"/>
                <w:tab w:val="left" w:pos="2001"/>
                <w:tab w:val="left" w:pos="2577"/>
                <w:tab w:val="left" w:pos="3153"/>
                <w:tab w:val="left" w:pos="4737"/>
                <w:tab w:val="left" w:pos="6465"/>
              </w:tabs>
            </w:pPr>
          </w:p>
        </w:tc>
        <w:tc>
          <w:tcPr>
            <w:tcW w:w="1225" w:type="dxa"/>
          </w:tcPr>
          <w:p w14:paraId="02FD5666" w14:textId="77777777" w:rsidR="00642BA9" w:rsidRPr="004C03B4" w:rsidRDefault="00642BA9" w:rsidP="000D310A">
            <w:pPr>
              <w:tabs>
                <w:tab w:val="left" w:pos="360"/>
                <w:tab w:val="left" w:pos="810"/>
                <w:tab w:val="left" w:pos="2001"/>
                <w:tab w:val="left" w:pos="2577"/>
                <w:tab w:val="left" w:pos="3153"/>
                <w:tab w:val="left" w:pos="4737"/>
                <w:tab w:val="left" w:pos="6465"/>
              </w:tabs>
            </w:pPr>
          </w:p>
        </w:tc>
      </w:tr>
      <w:tr w:rsidR="00642BA9" w:rsidRPr="004C03B4" w14:paraId="58C6C316" w14:textId="4BE8423F" w:rsidTr="00CF4782">
        <w:tc>
          <w:tcPr>
            <w:tcW w:w="1221" w:type="dxa"/>
            <w:shd w:val="clear" w:color="auto" w:fill="auto"/>
          </w:tcPr>
          <w:p w14:paraId="62249FFB" w14:textId="77777777" w:rsidR="00642BA9" w:rsidRPr="004C03B4" w:rsidRDefault="00642BA9" w:rsidP="000D310A">
            <w:pPr>
              <w:tabs>
                <w:tab w:val="left" w:pos="360"/>
                <w:tab w:val="left" w:pos="810"/>
                <w:tab w:val="left" w:pos="2001"/>
                <w:tab w:val="left" w:pos="2577"/>
                <w:tab w:val="left" w:pos="3153"/>
                <w:tab w:val="left" w:pos="4737"/>
                <w:tab w:val="left" w:pos="6465"/>
              </w:tabs>
            </w:pPr>
            <w:r w:rsidRPr="004C03B4">
              <w:t>4.</w:t>
            </w:r>
          </w:p>
        </w:tc>
        <w:tc>
          <w:tcPr>
            <w:tcW w:w="1125" w:type="dxa"/>
          </w:tcPr>
          <w:p w14:paraId="7D90D9BC" w14:textId="77777777" w:rsidR="00642BA9" w:rsidRPr="004C03B4" w:rsidRDefault="00642BA9" w:rsidP="000D310A">
            <w:pPr>
              <w:tabs>
                <w:tab w:val="left" w:pos="360"/>
                <w:tab w:val="left" w:pos="810"/>
                <w:tab w:val="left" w:pos="2001"/>
                <w:tab w:val="left" w:pos="2577"/>
                <w:tab w:val="left" w:pos="3153"/>
                <w:tab w:val="left" w:pos="4737"/>
                <w:tab w:val="left" w:pos="6465"/>
              </w:tabs>
            </w:pPr>
          </w:p>
        </w:tc>
        <w:tc>
          <w:tcPr>
            <w:tcW w:w="1080" w:type="dxa"/>
            <w:shd w:val="clear" w:color="auto" w:fill="auto"/>
          </w:tcPr>
          <w:p w14:paraId="321A49C2" w14:textId="1DCDDC80" w:rsidR="00642BA9" w:rsidRPr="004C03B4" w:rsidRDefault="00642BA9" w:rsidP="000D310A">
            <w:pPr>
              <w:tabs>
                <w:tab w:val="left" w:pos="360"/>
                <w:tab w:val="left" w:pos="810"/>
                <w:tab w:val="left" w:pos="2001"/>
                <w:tab w:val="left" w:pos="2577"/>
                <w:tab w:val="left" w:pos="3153"/>
                <w:tab w:val="left" w:pos="4737"/>
                <w:tab w:val="left" w:pos="6465"/>
              </w:tabs>
            </w:pPr>
          </w:p>
        </w:tc>
        <w:tc>
          <w:tcPr>
            <w:tcW w:w="1272" w:type="dxa"/>
            <w:shd w:val="clear" w:color="auto" w:fill="auto"/>
          </w:tcPr>
          <w:p w14:paraId="358C6EB2" w14:textId="77777777" w:rsidR="00642BA9" w:rsidRPr="004C03B4" w:rsidRDefault="00642BA9" w:rsidP="000D310A">
            <w:pPr>
              <w:tabs>
                <w:tab w:val="left" w:pos="360"/>
                <w:tab w:val="left" w:pos="810"/>
                <w:tab w:val="left" w:pos="2001"/>
                <w:tab w:val="left" w:pos="2577"/>
                <w:tab w:val="left" w:pos="3153"/>
                <w:tab w:val="left" w:pos="4737"/>
                <w:tab w:val="left" w:pos="6465"/>
              </w:tabs>
            </w:pPr>
          </w:p>
        </w:tc>
        <w:tc>
          <w:tcPr>
            <w:tcW w:w="1071" w:type="dxa"/>
            <w:shd w:val="clear" w:color="auto" w:fill="auto"/>
          </w:tcPr>
          <w:p w14:paraId="677F669F" w14:textId="77777777" w:rsidR="00642BA9" w:rsidRPr="004C03B4" w:rsidRDefault="00642BA9" w:rsidP="000D310A">
            <w:pPr>
              <w:tabs>
                <w:tab w:val="left" w:pos="360"/>
                <w:tab w:val="left" w:pos="810"/>
                <w:tab w:val="left" w:pos="2001"/>
                <w:tab w:val="left" w:pos="2577"/>
                <w:tab w:val="left" w:pos="3153"/>
                <w:tab w:val="left" w:pos="4737"/>
                <w:tab w:val="left" w:pos="6465"/>
              </w:tabs>
            </w:pPr>
          </w:p>
        </w:tc>
        <w:tc>
          <w:tcPr>
            <w:tcW w:w="1028" w:type="dxa"/>
          </w:tcPr>
          <w:p w14:paraId="25694CCC" w14:textId="77777777" w:rsidR="00642BA9" w:rsidRPr="004C03B4" w:rsidRDefault="00642BA9" w:rsidP="000D310A">
            <w:pPr>
              <w:tabs>
                <w:tab w:val="left" w:pos="360"/>
                <w:tab w:val="left" w:pos="810"/>
                <w:tab w:val="left" w:pos="2001"/>
                <w:tab w:val="left" w:pos="2577"/>
                <w:tab w:val="left" w:pos="3153"/>
                <w:tab w:val="left" w:pos="4737"/>
                <w:tab w:val="left" w:pos="6465"/>
              </w:tabs>
            </w:pPr>
          </w:p>
        </w:tc>
        <w:tc>
          <w:tcPr>
            <w:tcW w:w="1328" w:type="dxa"/>
            <w:shd w:val="clear" w:color="auto" w:fill="auto"/>
          </w:tcPr>
          <w:p w14:paraId="1D90D84D" w14:textId="61F59530" w:rsidR="00642BA9" w:rsidRPr="004C03B4" w:rsidRDefault="00642BA9" w:rsidP="000D310A">
            <w:pPr>
              <w:tabs>
                <w:tab w:val="left" w:pos="360"/>
                <w:tab w:val="left" w:pos="810"/>
                <w:tab w:val="left" w:pos="2001"/>
                <w:tab w:val="left" w:pos="2577"/>
                <w:tab w:val="left" w:pos="3153"/>
                <w:tab w:val="left" w:pos="4737"/>
                <w:tab w:val="left" w:pos="6465"/>
              </w:tabs>
            </w:pPr>
          </w:p>
        </w:tc>
        <w:tc>
          <w:tcPr>
            <w:tcW w:w="1225" w:type="dxa"/>
          </w:tcPr>
          <w:p w14:paraId="284257C3" w14:textId="77777777" w:rsidR="00642BA9" w:rsidRPr="004C03B4" w:rsidRDefault="00642BA9" w:rsidP="000D310A">
            <w:pPr>
              <w:tabs>
                <w:tab w:val="left" w:pos="360"/>
                <w:tab w:val="left" w:pos="810"/>
                <w:tab w:val="left" w:pos="2001"/>
                <w:tab w:val="left" w:pos="2577"/>
                <w:tab w:val="left" w:pos="3153"/>
                <w:tab w:val="left" w:pos="4737"/>
                <w:tab w:val="left" w:pos="6465"/>
              </w:tabs>
            </w:pPr>
          </w:p>
        </w:tc>
      </w:tr>
      <w:tr w:rsidR="00642BA9" w:rsidRPr="004C03B4" w14:paraId="3427CC97" w14:textId="142D9B66" w:rsidTr="00CF4782">
        <w:tc>
          <w:tcPr>
            <w:tcW w:w="1221" w:type="dxa"/>
            <w:shd w:val="clear" w:color="auto" w:fill="auto"/>
          </w:tcPr>
          <w:p w14:paraId="5C36F6E9" w14:textId="77777777" w:rsidR="00642BA9" w:rsidRPr="004C03B4" w:rsidRDefault="00642BA9" w:rsidP="000D310A">
            <w:pPr>
              <w:tabs>
                <w:tab w:val="left" w:pos="360"/>
                <w:tab w:val="left" w:pos="810"/>
                <w:tab w:val="left" w:pos="2001"/>
                <w:tab w:val="left" w:pos="2577"/>
                <w:tab w:val="left" w:pos="3153"/>
                <w:tab w:val="left" w:pos="4737"/>
                <w:tab w:val="left" w:pos="6465"/>
              </w:tabs>
            </w:pPr>
            <w:r w:rsidRPr="004C03B4">
              <w:t>5.</w:t>
            </w:r>
          </w:p>
        </w:tc>
        <w:tc>
          <w:tcPr>
            <w:tcW w:w="1125" w:type="dxa"/>
          </w:tcPr>
          <w:p w14:paraId="054CC913" w14:textId="77777777" w:rsidR="00642BA9" w:rsidRPr="004C03B4" w:rsidRDefault="00642BA9" w:rsidP="000D310A">
            <w:pPr>
              <w:tabs>
                <w:tab w:val="left" w:pos="360"/>
                <w:tab w:val="left" w:pos="810"/>
                <w:tab w:val="left" w:pos="2001"/>
                <w:tab w:val="left" w:pos="2577"/>
                <w:tab w:val="left" w:pos="3153"/>
                <w:tab w:val="left" w:pos="4737"/>
                <w:tab w:val="left" w:pos="6465"/>
              </w:tabs>
            </w:pPr>
          </w:p>
        </w:tc>
        <w:tc>
          <w:tcPr>
            <w:tcW w:w="1080" w:type="dxa"/>
            <w:shd w:val="clear" w:color="auto" w:fill="auto"/>
          </w:tcPr>
          <w:p w14:paraId="43AB3345" w14:textId="38FE0D30" w:rsidR="00642BA9" w:rsidRPr="004C03B4" w:rsidRDefault="00642BA9" w:rsidP="000D310A">
            <w:pPr>
              <w:tabs>
                <w:tab w:val="left" w:pos="360"/>
                <w:tab w:val="left" w:pos="810"/>
                <w:tab w:val="left" w:pos="2001"/>
                <w:tab w:val="left" w:pos="2577"/>
                <w:tab w:val="left" w:pos="3153"/>
                <w:tab w:val="left" w:pos="4737"/>
                <w:tab w:val="left" w:pos="6465"/>
              </w:tabs>
            </w:pPr>
          </w:p>
        </w:tc>
        <w:tc>
          <w:tcPr>
            <w:tcW w:w="1272" w:type="dxa"/>
            <w:shd w:val="clear" w:color="auto" w:fill="auto"/>
          </w:tcPr>
          <w:p w14:paraId="19DAA3C1" w14:textId="77777777" w:rsidR="00642BA9" w:rsidRPr="004C03B4" w:rsidRDefault="00642BA9" w:rsidP="000D310A">
            <w:pPr>
              <w:tabs>
                <w:tab w:val="left" w:pos="360"/>
                <w:tab w:val="left" w:pos="810"/>
                <w:tab w:val="left" w:pos="2001"/>
                <w:tab w:val="left" w:pos="2577"/>
                <w:tab w:val="left" w:pos="3153"/>
                <w:tab w:val="left" w:pos="4737"/>
                <w:tab w:val="left" w:pos="6465"/>
              </w:tabs>
            </w:pPr>
          </w:p>
        </w:tc>
        <w:tc>
          <w:tcPr>
            <w:tcW w:w="1071" w:type="dxa"/>
            <w:shd w:val="clear" w:color="auto" w:fill="auto"/>
          </w:tcPr>
          <w:p w14:paraId="73C8D3BD" w14:textId="77777777" w:rsidR="00642BA9" w:rsidRPr="004C03B4" w:rsidRDefault="00642BA9" w:rsidP="000D310A">
            <w:pPr>
              <w:tabs>
                <w:tab w:val="left" w:pos="360"/>
                <w:tab w:val="left" w:pos="810"/>
                <w:tab w:val="left" w:pos="2001"/>
                <w:tab w:val="left" w:pos="2577"/>
                <w:tab w:val="left" w:pos="3153"/>
                <w:tab w:val="left" w:pos="4737"/>
                <w:tab w:val="left" w:pos="6465"/>
              </w:tabs>
            </w:pPr>
          </w:p>
        </w:tc>
        <w:tc>
          <w:tcPr>
            <w:tcW w:w="1028" w:type="dxa"/>
          </w:tcPr>
          <w:p w14:paraId="3A71402B" w14:textId="77777777" w:rsidR="00642BA9" w:rsidRPr="004C03B4" w:rsidRDefault="00642BA9" w:rsidP="000D310A">
            <w:pPr>
              <w:tabs>
                <w:tab w:val="left" w:pos="360"/>
                <w:tab w:val="left" w:pos="810"/>
                <w:tab w:val="left" w:pos="2001"/>
                <w:tab w:val="left" w:pos="2577"/>
                <w:tab w:val="left" w:pos="3153"/>
                <w:tab w:val="left" w:pos="4737"/>
                <w:tab w:val="left" w:pos="6465"/>
              </w:tabs>
            </w:pPr>
          </w:p>
        </w:tc>
        <w:tc>
          <w:tcPr>
            <w:tcW w:w="1328" w:type="dxa"/>
            <w:shd w:val="clear" w:color="auto" w:fill="auto"/>
          </w:tcPr>
          <w:p w14:paraId="7A6FF570" w14:textId="53B3F956" w:rsidR="00642BA9" w:rsidRPr="004C03B4" w:rsidRDefault="00642BA9" w:rsidP="000D310A">
            <w:pPr>
              <w:tabs>
                <w:tab w:val="left" w:pos="360"/>
                <w:tab w:val="left" w:pos="810"/>
                <w:tab w:val="left" w:pos="2001"/>
                <w:tab w:val="left" w:pos="2577"/>
                <w:tab w:val="left" w:pos="3153"/>
                <w:tab w:val="left" w:pos="4737"/>
                <w:tab w:val="left" w:pos="6465"/>
              </w:tabs>
            </w:pPr>
          </w:p>
        </w:tc>
        <w:tc>
          <w:tcPr>
            <w:tcW w:w="1225" w:type="dxa"/>
          </w:tcPr>
          <w:p w14:paraId="34AF5D70" w14:textId="77777777" w:rsidR="00642BA9" w:rsidRPr="004C03B4" w:rsidRDefault="00642BA9" w:rsidP="000D310A">
            <w:pPr>
              <w:tabs>
                <w:tab w:val="left" w:pos="360"/>
                <w:tab w:val="left" w:pos="810"/>
                <w:tab w:val="left" w:pos="2001"/>
                <w:tab w:val="left" w:pos="2577"/>
                <w:tab w:val="left" w:pos="3153"/>
                <w:tab w:val="left" w:pos="4737"/>
                <w:tab w:val="left" w:pos="6465"/>
              </w:tabs>
            </w:pPr>
          </w:p>
        </w:tc>
      </w:tr>
    </w:tbl>
    <w:p w14:paraId="6F62AC83" w14:textId="77777777" w:rsidR="00C16AD2" w:rsidRPr="004C03B4" w:rsidRDefault="00C16AD2" w:rsidP="009038DC">
      <w:pPr>
        <w:tabs>
          <w:tab w:val="left" w:pos="360"/>
          <w:tab w:val="left" w:pos="810"/>
          <w:tab w:val="left" w:pos="2001"/>
          <w:tab w:val="left" w:pos="2577"/>
          <w:tab w:val="left" w:pos="3153"/>
          <w:tab w:val="left" w:pos="4737"/>
          <w:tab w:val="left" w:pos="6465"/>
        </w:tabs>
      </w:pPr>
    </w:p>
    <w:p w14:paraId="378111BB" w14:textId="77777777" w:rsidR="00C16AD2" w:rsidRPr="004C03B4" w:rsidRDefault="00C16AD2" w:rsidP="009038DC">
      <w:pPr>
        <w:tabs>
          <w:tab w:val="left" w:pos="360"/>
          <w:tab w:val="left" w:pos="810"/>
          <w:tab w:val="left" w:pos="2001"/>
          <w:tab w:val="left" w:pos="2577"/>
          <w:tab w:val="left" w:pos="3153"/>
          <w:tab w:val="left" w:pos="4737"/>
          <w:tab w:val="left" w:pos="6465"/>
        </w:tabs>
      </w:pPr>
    </w:p>
    <w:p w14:paraId="77DA59A4" w14:textId="77777777" w:rsidR="009038DC" w:rsidRPr="004C03B4" w:rsidRDefault="009038DC" w:rsidP="009038DC">
      <w:pPr>
        <w:tabs>
          <w:tab w:val="left" w:pos="360"/>
          <w:tab w:val="left" w:pos="810"/>
          <w:tab w:val="left" w:pos="2001"/>
          <w:tab w:val="left" w:pos="2577"/>
          <w:tab w:val="left" w:pos="3153"/>
          <w:tab w:val="left" w:pos="4737"/>
          <w:tab w:val="left" w:pos="6465"/>
        </w:tabs>
        <w:ind w:left="360" w:right="-600"/>
      </w:pPr>
      <w:r w:rsidRPr="004C03B4">
        <w:t>(b) Internal – Include sponsor, title of grant, period of the award, amount awarded, and role (principal investigator, co-principal investigator or other).  If other than principal investigator, indicate percentage effort of the candidate and the identity of the principal investigator or co-principal investigator(s).</w:t>
      </w:r>
    </w:p>
    <w:p w14:paraId="0816EE10"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72B7A1B8" w14:textId="77777777" w:rsidR="009038DC" w:rsidRPr="004C03B4" w:rsidRDefault="009038DC" w:rsidP="009038DC">
      <w:pPr>
        <w:tabs>
          <w:tab w:val="left" w:pos="360"/>
          <w:tab w:val="left" w:pos="810"/>
          <w:tab w:val="left" w:pos="2001"/>
          <w:tab w:val="left" w:pos="2577"/>
          <w:tab w:val="left" w:pos="3153"/>
          <w:tab w:val="left" w:pos="4737"/>
          <w:tab w:val="left" w:pos="6465"/>
        </w:tabs>
        <w:ind w:left="360" w:right="-600"/>
      </w:pPr>
      <w:r w:rsidRPr="004C03B4">
        <w:t>(c)  International Studies and Programs Grants - Include sponsor, title of grant, period of the award, amount awarded, and role (principal investigator, co-principal investigator or other).  If other than principal investigator, indicate percentage effort of the candidate and the identity of the principal investigator or co-principal investigator(s).</w:t>
      </w:r>
    </w:p>
    <w:p w14:paraId="09C3FBBE"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3E9D7114"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3907E9ED" w14:textId="16674424" w:rsidR="009038DC" w:rsidRPr="004C03B4" w:rsidRDefault="00D637BB" w:rsidP="009038DC">
      <w:pPr>
        <w:tabs>
          <w:tab w:val="left" w:pos="360"/>
          <w:tab w:val="left" w:pos="810"/>
          <w:tab w:val="left" w:pos="2001"/>
          <w:tab w:val="left" w:pos="2577"/>
          <w:tab w:val="left" w:pos="3153"/>
          <w:tab w:val="left" w:pos="4737"/>
          <w:tab w:val="left" w:pos="6465"/>
        </w:tabs>
        <w:ind w:right="-600"/>
      </w:pPr>
      <w:r>
        <w:t>11</w:t>
      </w:r>
      <w:r w:rsidR="009038DC" w:rsidRPr="004C03B4">
        <w:t xml:space="preserve">.  Grants pending/currently under review (be specific as above).  </w:t>
      </w:r>
    </w:p>
    <w:p w14:paraId="7FA604E2"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2461243B"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3DB7B8C3" w14:textId="2FD25DAA" w:rsidR="009038DC" w:rsidRPr="00521CA5" w:rsidRDefault="009038DC" w:rsidP="009038DC">
      <w:pPr>
        <w:tabs>
          <w:tab w:val="left" w:pos="360"/>
          <w:tab w:val="left" w:pos="810"/>
          <w:tab w:val="left" w:pos="2001"/>
          <w:tab w:val="left" w:pos="2577"/>
          <w:tab w:val="left" w:pos="3153"/>
          <w:tab w:val="left" w:pos="4737"/>
          <w:tab w:val="left" w:pos="6465"/>
        </w:tabs>
      </w:pPr>
      <w:r w:rsidRPr="00521CA5">
        <w:t>1</w:t>
      </w:r>
      <w:r w:rsidR="00D637BB" w:rsidRPr="00521CA5">
        <w:t>2</w:t>
      </w:r>
      <w:r w:rsidRPr="00521CA5">
        <w:t>.</w:t>
      </w:r>
      <w:r w:rsidRPr="00521CA5">
        <w:tab/>
        <w:t xml:space="preserve">Contracts </w:t>
      </w:r>
      <w:r w:rsidRPr="00521CA5">
        <w:rPr>
          <w:i/>
          <w:iCs/>
        </w:rPr>
        <w:t xml:space="preserve">(not book contracts) - </w:t>
      </w:r>
      <w:r w:rsidRPr="00521CA5">
        <w:t>Indicate (i) period of the contract, (ii) amount awarded.</w:t>
      </w:r>
    </w:p>
    <w:p w14:paraId="4C37D5B3" w14:textId="77777777" w:rsidR="009038DC" w:rsidRPr="00521CA5" w:rsidRDefault="009038DC" w:rsidP="009038DC">
      <w:pPr>
        <w:tabs>
          <w:tab w:val="left" w:pos="360"/>
          <w:tab w:val="left" w:pos="810"/>
          <w:tab w:val="left" w:pos="2001"/>
          <w:tab w:val="left" w:pos="2577"/>
          <w:tab w:val="left" w:pos="3153"/>
          <w:tab w:val="left" w:pos="4737"/>
          <w:tab w:val="left" w:pos="6465"/>
        </w:tabs>
      </w:pPr>
    </w:p>
    <w:p w14:paraId="19B86FA0" w14:textId="476EC1A5" w:rsidR="00BF7A77" w:rsidRPr="00521CA5" w:rsidRDefault="00BF7A77" w:rsidP="00521CA5">
      <w:pPr>
        <w:tabs>
          <w:tab w:val="left" w:pos="360"/>
          <w:tab w:val="left" w:pos="810"/>
          <w:tab w:val="left" w:pos="2001"/>
          <w:tab w:val="left" w:pos="2577"/>
          <w:tab w:val="left" w:pos="3153"/>
          <w:tab w:val="left" w:pos="4737"/>
          <w:tab w:val="left" w:pos="6465"/>
        </w:tabs>
      </w:pPr>
      <w:r w:rsidRPr="00521CA5">
        <w:t>1</w:t>
      </w:r>
      <w:r w:rsidR="00D637BB" w:rsidRPr="00521CA5">
        <w:t>3.</w:t>
      </w:r>
      <w:r w:rsidRPr="00521CA5">
        <w:t xml:space="preserve">  Innovations and Patents (if applicable). Be as specific as possible.</w:t>
      </w:r>
    </w:p>
    <w:p w14:paraId="539F0459" w14:textId="77777777" w:rsidR="00BF7A77" w:rsidRPr="00521CA5" w:rsidRDefault="00BF7A77" w:rsidP="00521CA5">
      <w:pPr>
        <w:tabs>
          <w:tab w:val="left" w:pos="360"/>
          <w:tab w:val="left" w:pos="810"/>
          <w:tab w:val="left" w:pos="2001"/>
          <w:tab w:val="left" w:pos="2577"/>
          <w:tab w:val="left" w:pos="3153"/>
          <w:tab w:val="left" w:pos="4737"/>
          <w:tab w:val="left" w:pos="6465"/>
        </w:tabs>
      </w:pPr>
    </w:p>
    <w:p w14:paraId="16769F27" w14:textId="77777777" w:rsidR="00BF7A77" w:rsidRPr="00521CA5" w:rsidRDefault="00BF7A77" w:rsidP="00521CA5">
      <w:pPr>
        <w:pStyle w:val="ListParagraph"/>
        <w:numPr>
          <w:ilvl w:val="0"/>
          <w:numId w:val="20"/>
        </w:numPr>
        <w:tabs>
          <w:tab w:val="left" w:pos="360"/>
          <w:tab w:val="left" w:pos="810"/>
          <w:tab w:val="left" w:pos="2001"/>
          <w:tab w:val="left" w:pos="2577"/>
          <w:tab w:val="left" w:pos="3153"/>
          <w:tab w:val="left" w:pos="4737"/>
          <w:tab w:val="left" w:pos="6465"/>
        </w:tabs>
      </w:pPr>
      <w:r w:rsidRPr="00521CA5">
        <w:t xml:space="preserve">Innovation disclosures (submitted to the Rutgers Office for Research) </w:t>
      </w:r>
    </w:p>
    <w:p w14:paraId="5FC46652" w14:textId="77777777" w:rsidR="00BF7A77" w:rsidRPr="00521CA5" w:rsidRDefault="00BF7A77" w:rsidP="00521CA5">
      <w:pPr>
        <w:tabs>
          <w:tab w:val="left" w:pos="360"/>
          <w:tab w:val="left" w:pos="810"/>
          <w:tab w:val="left" w:pos="2001"/>
          <w:tab w:val="left" w:pos="2577"/>
          <w:tab w:val="left" w:pos="3153"/>
          <w:tab w:val="left" w:pos="4737"/>
          <w:tab w:val="left" w:pos="6465"/>
        </w:tabs>
      </w:pPr>
    </w:p>
    <w:p w14:paraId="0C9638C0" w14:textId="77777777" w:rsidR="00BF7A77" w:rsidRPr="00521CA5" w:rsidRDefault="00BF7A77" w:rsidP="00521CA5">
      <w:pPr>
        <w:pStyle w:val="ListParagraph"/>
        <w:numPr>
          <w:ilvl w:val="0"/>
          <w:numId w:val="20"/>
        </w:numPr>
        <w:tabs>
          <w:tab w:val="left" w:pos="360"/>
          <w:tab w:val="left" w:pos="810"/>
          <w:tab w:val="left" w:pos="2001"/>
          <w:tab w:val="left" w:pos="2577"/>
          <w:tab w:val="left" w:pos="3153"/>
          <w:tab w:val="left" w:pos="4737"/>
          <w:tab w:val="left" w:pos="6465"/>
        </w:tabs>
      </w:pPr>
      <w:r w:rsidRPr="00521CA5">
        <w:t>Patents Pending</w:t>
      </w:r>
    </w:p>
    <w:p w14:paraId="7A0BD2DF" w14:textId="77777777" w:rsidR="00BF7A77" w:rsidRPr="00521CA5" w:rsidRDefault="00BF7A77" w:rsidP="00521CA5">
      <w:pPr>
        <w:tabs>
          <w:tab w:val="left" w:pos="360"/>
          <w:tab w:val="left" w:pos="810"/>
          <w:tab w:val="left" w:pos="2001"/>
          <w:tab w:val="left" w:pos="2577"/>
          <w:tab w:val="left" w:pos="3153"/>
          <w:tab w:val="left" w:pos="4737"/>
          <w:tab w:val="left" w:pos="6465"/>
        </w:tabs>
      </w:pPr>
    </w:p>
    <w:p w14:paraId="32A5ACE6" w14:textId="77777777" w:rsidR="00BF7A77" w:rsidRPr="00521CA5" w:rsidRDefault="00BF7A77" w:rsidP="00521CA5">
      <w:pPr>
        <w:pStyle w:val="ListParagraph"/>
        <w:numPr>
          <w:ilvl w:val="0"/>
          <w:numId w:val="20"/>
        </w:numPr>
        <w:tabs>
          <w:tab w:val="left" w:pos="360"/>
          <w:tab w:val="left" w:pos="810"/>
          <w:tab w:val="left" w:pos="2001"/>
          <w:tab w:val="left" w:pos="2577"/>
          <w:tab w:val="left" w:pos="3153"/>
          <w:tab w:val="left" w:pos="4737"/>
          <w:tab w:val="left" w:pos="6465"/>
        </w:tabs>
      </w:pPr>
      <w:r w:rsidRPr="00521CA5">
        <w:t>Patents Awarded</w:t>
      </w:r>
    </w:p>
    <w:p w14:paraId="18E6BF03" w14:textId="77777777" w:rsidR="00BF7A77" w:rsidRPr="00521CA5" w:rsidRDefault="00BF7A77" w:rsidP="00521CA5">
      <w:pPr>
        <w:tabs>
          <w:tab w:val="left" w:pos="360"/>
          <w:tab w:val="left" w:pos="810"/>
          <w:tab w:val="left" w:pos="2001"/>
          <w:tab w:val="left" w:pos="2577"/>
          <w:tab w:val="left" w:pos="3153"/>
          <w:tab w:val="left" w:pos="4737"/>
          <w:tab w:val="left" w:pos="6465"/>
        </w:tabs>
      </w:pPr>
    </w:p>
    <w:p w14:paraId="673A8631" w14:textId="77777777" w:rsidR="00BF7A77" w:rsidRPr="00521CA5" w:rsidRDefault="00BF7A77" w:rsidP="00521CA5">
      <w:pPr>
        <w:pStyle w:val="ListParagraph"/>
        <w:numPr>
          <w:ilvl w:val="0"/>
          <w:numId w:val="20"/>
        </w:numPr>
        <w:tabs>
          <w:tab w:val="left" w:pos="360"/>
          <w:tab w:val="left" w:pos="810"/>
          <w:tab w:val="left" w:pos="2001"/>
          <w:tab w:val="left" w:pos="2577"/>
          <w:tab w:val="left" w:pos="3153"/>
          <w:tab w:val="left" w:pos="4737"/>
          <w:tab w:val="left" w:pos="6465"/>
        </w:tabs>
      </w:pPr>
      <w:r w:rsidRPr="00521CA5">
        <w:lastRenderedPageBreak/>
        <w:t>Other Innovations: copyrighted works, software, trademarks, tangible property (cell  lines), novel data products</w:t>
      </w:r>
    </w:p>
    <w:p w14:paraId="4B3AF72B" w14:textId="77777777" w:rsidR="00BF7A77" w:rsidRPr="00521CA5" w:rsidRDefault="00BF7A77" w:rsidP="00521CA5">
      <w:pPr>
        <w:tabs>
          <w:tab w:val="left" w:pos="360"/>
          <w:tab w:val="left" w:pos="810"/>
          <w:tab w:val="left" w:pos="2001"/>
          <w:tab w:val="left" w:pos="2577"/>
          <w:tab w:val="left" w:pos="3153"/>
          <w:tab w:val="left" w:pos="4737"/>
          <w:tab w:val="left" w:pos="6465"/>
        </w:tabs>
      </w:pPr>
    </w:p>
    <w:p w14:paraId="3028FFA5" w14:textId="77777777" w:rsidR="00BF7A77" w:rsidRPr="00521CA5" w:rsidRDefault="00BF7A77" w:rsidP="00521CA5">
      <w:pPr>
        <w:tabs>
          <w:tab w:val="left" w:pos="360"/>
          <w:tab w:val="left" w:pos="810"/>
          <w:tab w:val="left" w:pos="2001"/>
          <w:tab w:val="left" w:pos="2577"/>
          <w:tab w:val="left" w:pos="3153"/>
          <w:tab w:val="left" w:pos="4737"/>
          <w:tab w:val="left" w:pos="6465"/>
        </w:tabs>
      </w:pPr>
      <w:r w:rsidRPr="00521CA5">
        <w:t>14. Commercialization: Options, Licenses, Revenue, Products (if applicable). Be as specific as possible.</w:t>
      </w:r>
    </w:p>
    <w:p w14:paraId="2FE41A4F" w14:textId="77777777" w:rsidR="00BF7A77" w:rsidRPr="00521CA5" w:rsidRDefault="00BF7A77" w:rsidP="00521CA5">
      <w:pPr>
        <w:tabs>
          <w:tab w:val="left" w:pos="360"/>
          <w:tab w:val="left" w:pos="810"/>
          <w:tab w:val="left" w:pos="2001"/>
          <w:tab w:val="left" w:pos="2577"/>
          <w:tab w:val="left" w:pos="3153"/>
          <w:tab w:val="left" w:pos="4737"/>
          <w:tab w:val="left" w:pos="6465"/>
        </w:tabs>
      </w:pPr>
      <w:r w:rsidRPr="00521CA5">
        <w:tab/>
      </w:r>
    </w:p>
    <w:p w14:paraId="5CD21978" w14:textId="77F264B9" w:rsidR="00BF7A77" w:rsidRDefault="00BF7A77" w:rsidP="00521CA5">
      <w:pPr>
        <w:pStyle w:val="ListParagraph"/>
        <w:numPr>
          <w:ilvl w:val="0"/>
          <w:numId w:val="21"/>
        </w:numPr>
        <w:tabs>
          <w:tab w:val="left" w:pos="360"/>
          <w:tab w:val="left" w:pos="810"/>
          <w:tab w:val="left" w:pos="2001"/>
          <w:tab w:val="left" w:pos="2577"/>
          <w:tab w:val="left" w:pos="3153"/>
          <w:tab w:val="left" w:pos="4737"/>
          <w:tab w:val="left" w:pos="6465"/>
        </w:tabs>
      </w:pPr>
      <w:r w:rsidRPr="00521CA5">
        <w:t>Option or License agreements signed for commercialization of innovations, patents</w:t>
      </w:r>
    </w:p>
    <w:p w14:paraId="290F0D69" w14:textId="77777777" w:rsidR="00521CA5" w:rsidRPr="00521CA5" w:rsidRDefault="00521CA5" w:rsidP="00521CA5">
      <w:pPr>
        <w:pStyle w:val="ListParagraph"/>
        <w:tabs>
          <w:tab w:val="left" w:pos="360"/>
          <w:tab w:val="left" w:pos="810"/>
          <w:tab w:val="left" w:pos="2001"/>
          <w:tab w:val="left" w:pos="2577"/>
          <w:tab w:val="left" w:pos="3153"/>
          <w:tab w:val="left" w:pos="4737"/>
          <w:tab w:val="left" w:pos="6465"/>
        </w:tabs>
      </w:pPr>
    </w:p>
    <w:p w14:paraId="5AE7F1FA" w14:textId="77777777" w:rsidR="00521CA5" w:rsidRDefault="00BF7A77" w:rsidP="00521CA5">
      <w:pPr>
        <w:pStyle w:val="ListParagraph"/>
        <w:numPr>
          <w:ilvl w:val="0"/>
          <w:numId w:val="21"/>
        </w:numPr>
        <w:tabs>
          <w:tab w:val="left" w:pos="360"/>
          <w:tab w:val="left" w:pos="810"/>
          <w:tab w:val="left" w:pos="2001"/>
          <w:tab w:val="left" w:pos="2577"/>
          <w:tab w:val="left" w:pos="3153"/>
          <w:tab w:val="left" w:pos="4737"/>
          <w:tab w:val="left" w:pos="6465"/>
        </w:tabs>
      </w:pPr>
      <w:r w:rsidRPr="00521CA5">
        <w:t>Option or Licensing revenue</w:t>
      </w:r>
    </w:p>
    <w:p w14:paraId="0F3AF916" w14:textId="77777777" w:rsidR="00521CA5" w:rsidRDefault="00521CA5" w:rsidP="00521CA5">
      <w:pPr>
        <w:pStyle w:val="ListParagraph"/>
      </w:pPr>
    </w:p>
    <w:p w14:paraId="31FF8075" w14:textId="0F195BEB" w:rsidR="00BF7A77" w:rsidRPr="00521CA5" w:rsidRDefault="00BF7A77" w:rsidP="00521CA5">
      <w:pPr>
        <w:pStyle w:val="ListParagraph"/>
        <w:numPr>
          <w:ilvl w:val="0"/>
          <w:numId w:val="21"/>
        </w:numPr>
        <w:tabs>
          <w:tab w:val="left" w:pos="360"/>
          <w:tab w:val="left" w:pos="810"/>
          <w:tab w:val="left" w:pos="2001"/>
          <w:tab w:val="left" w:pos="2577"/>
          <w:tab w:val="left" w:pos="3153"/>
          <w:tab w:val="left" w:pos="4737"/>
          <w:tab w:val="left" w:pos="6465"/>
        </w:tabs>
      </w:pPr>
      <w:r w:rsidRPr="00521CA5">
        <w:t>Commercialization success, products on the market, societal impact</w:t>
      </w:r>
    </w:p>
    <w:p w14:paraId="31EFCFC4" w14:textId="77777777" w:rsidR="00BF7A77" w:rsidRPr="00521CA5" w:rsidRDefault="00BF7A77" w:rsidP="00521CA5">
      <w:pPr>
        <w:tabs>
          <w:tab w:val="left" w:pos="360"/>
          <w:tab w:val="left" w:pos="810"/>
          <w:tab w:val="left" w:pos="2001"/>
          <w:tab w:val="left" w:pos="2577"/>
          <w:tab w:val="left" w:pos="3153"/>
          <w:tab w:val="left" w:pos="4737"/>
          <w:tab w:val="left" w:pos="6465"/>
        </w:tabs>
      </w:pPr>
    </w:p>
    <w:p w14:paraId="580252B7" w14:textId="77777777" w:rsidR="00BF7A77" w:rsidRPr="00521CA5" w:rsidRDefault="00BF7A77" w:rsidP="00521CA5">
      <w:pPr>
        <w:tabs>
          <w:tab w:val="left" w:pos="360"/>
          <w:tab w:val="left" w:pos="810"/>
          <w:tab w:val="left" w:pos="2001"/>
          <w:tab w:val="left" w:pos="2577"/>
          <w:tab w:val="left" w:pos="3153"/>
          <w:tab w:val="left" w:pos="4737"/>
          <w:tab w:val="left" w:pos="6465"/>
        </w:tabs>
      </w:pPr>
      <w:r w:rsidRPr="00521CA5">
        <w:t>15. Other innovative practices and activities (if applicable).Examples include, but are not limited to, successfully obtaining commercialization funding; engagement in Innovation and Entrepreneurial related training and mentoring of students and/or researchers.</w:t>
      </w:r>
    </w:p>
    <w:p w14:paraId="6C2C1F61" w14:textId="77777777" w:rsidR="00BF7A77" w:rsidRPr="00521CA5" w:rsidRDefault="00BF7A77" w:rsidP="00521CA5">
      <w:pPr>
        <w:tabs>
          <w:tab w:val="left" w:pos="360"/>
          <w:tab w:val="left" w:pos="810"/>
          <w:tab w:val="left" w:pos="2001"/>
          <w:tab w:val="left" w:pos="2577"/>
          <w:tab w:val="left" w:pos="3153"/>
          <w:tab w:val="left" w:pos="4737"/>
          <w:tab w:val="left" w:pos="6465"/>
        </w:tabs>
      </w:pPr>
    </w:p>
    <w:p w14:paraId="73BCB177" w14:textId="77777777" w:rsidR="00BF7A77" w:rsidRPr="00521CA5" w:rsidRDefault="00BF7A77" w:rsidP="00521CA5">
      <w:pPr>
        <w:tabs>
          <w:tab w:val="left" w:pos="360"/>
          <w:tab w:val="left" w:pos="810"/>
          <w:tab w:val="left" w:pos="2001"/>
          <w:tab w:val="left" w:pos="2577"/>
          <w:tab w:val="left" w:pos="3153"/>
          <w:tab w:val="left" w:pos="4737"/>
          <w:tab w:val="left" w:pos="6465"/>
        </w:tabs>
      </w:pPr>
      <w:r w:rsidRPr="00521CA5">
        <w:t>16. Other entrepreneurial practices and activities (if applicable).Examples include, but are not limited to, activities related to formation of a Rutgers start-up; venture fund raising; participation in accelerator or incubator programming.</w:t>
      </w:r>
    </w:p>
    <w:p w14:paraId="150E0B19" w14:textId="77777777" w:rsidR="009038DC" w:rsidRPr="00521CA5" w:rsidRDefault="009038DC" w:rsidP="009038DC">
      <w:pPr>
        <w:tabs>
          <w:tab w:val="left" w:pos="360"/>
          <w:tab w:val="left" w:pos="810"/>
          <w:tab w:val="left" w:pos="2001"/>
          <w:tab w:val="left" w:pos="2577"/>
          <w:tab w:val="left" w:pos="3153"/>
          <w:tab w:val="left" w:pos="4737"/>
          <w:tab w:val="left" w:pos="6465"/>
        </w:tabs>
      </w:pPr>
    </w:p>
    <w:p w14:paraId="52FD6AD2" w14:textId="5EC1C65F" w:rsidR="00E25835" w:rsidRPr="00521CA5" w:rsidRDefault="009038DC" w:rsidP="009038DC">
      <w:pPr>
        <w:tabs>
          <w:tab w:val="left" w:pos="360"/>
          <w:tab w:val="left" w:pos="810"/>
          <w:tab w:val="left" w:pos="2001"/>
          <w:tab w:val="left" w:pos="2577"/>
          <w:tab w:val="left" w:pos="3153"/>
          <w:tab w:val="left" w:pos="4737"/>
          <w:tab w:val="left" w:pos="6465"/>
        </w:tabs>
      </w:pPr>
      <w:r w:rsidRPr="00521CA5">
        <w:t>1</w:t>
      </w:r>
      <w:r w:rsidR="00D637BB" w:rsidRPr="00521CA5">
        <w:t>7</w:t>
      </w:r>
      <w:r w:rsidRPr="00521CA5">
        <w:t>.</w:t>
      </w:r>
      <w:r w:rsidRPr="00521CA5">
        <w:tab/>
        <w:t>Prizes and awards</w:t>
      </w:r>
      <w:r w:rsidR="009919D9">
        <w:t xml:space="preserve"> </w:t>
      </w:r>
      <w:r w:rsidR="009919D9" w:rsidRPr="00604C95">
        <w:rPr>
          <w:highlight w:val="yellow"/>
        </w:rPr>
        <w:t>(Scholarship)</w:t>
      </w:r>
      <w:r w:rsidR="009919D9" w:rsidRPr="00604C95">
        <w:t>.</w:t>
      </w:r>
    </w:p>
    <w:p w14:paraId="163B5970" w14:textId="21303F69" w:rsidR="009038DC" w:rsidRPr="004C03B4" w:rsidRDefault="009038DC" w:rsidP="009038DC">
      <w:pPr>
        <w:tabs>
          <w:tab w:val="left" w:pos="360"/>
          <w:tab w:val="left" w:pos="810"/>
          <w:tab w:val="left" w:pos="2001"/>
          <w:tab w:val="left" w:pos="2577"/>
          <w:tab w:val="left" w:pos="3153"/>
          <w:tab w:val="left" w:pos="4737"/>
          <w:tab w:val="left" w:pos="6465"/>
        </w:tabs>
      </w:pPr>
      <w:r w:rsidRPr="00521CA5">
        <w:t>.</w:t>
      </w:r>
    </w:p>
    <w:p w14:paraId="5EEDB817" w14:textId="05D03AF7" w:rsidR="009E4104" w:rsidRPr="004C03B4" w:rsidRDefault="009E4104" w:rsidP="00E25835">
      <w:r w:rsidRPr="004C03B4">
        <w:rPr>
          <w:u w:val="single"/>
        </w:rPr>
        <w:t>Teaching</w:t>
      </w:r>
      <w:r w:rsidRPr="004C03B4">
        <w:t xml:space="preserve"> </w:t>
      </w:r>
    </w:p>
    <w:p w14:paraId="60BC42FD"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3162CEAF" w14:textId="7AE02272" w:rsidR="009E4104" w:rsidRPr="004C03B4" w:rsidRDefault="009E4104">
      <w:pPr>
        <w:tabs>
          <w:tab w:val="left" w:pos="-783"/>
          <w:tab w:val="left" w:pos="-63"/>
          <w:tab w:val="left" w:pos="480"/>
          <w:tab w:val="left" w:pos="1521"/>
          <w:tab w:val="left" w:pos="2097"/>
          <w:tab w:val="left" w:pos="2385"/>
          <w:tab w:val="left" w:pos="2961"/>
          <w:tab w:val="left" w:pos="3537"/>
          <w:tab w:val="left" w:pos="6705"/>
        </w:tabs>
        <w:ind w:left="480" w:hanging="480"/>
      </w:pPr>
      <w:r w:rsidRPr="004C03B4">
        <w:t>1.</w:t>
      </w:r>
      <w:r w:rsidRPr="004C03B4">
        <w:tab/>
        <w:t xml:space="preserve">Using the format in the example below, </w:t>
      </w:r>
      <w:r w:rsidRPr="006C2F56">
        <w:rPr>
          <w:bCs/>
        </w:rPr>
        <w:t>list in reverse chronological order</w:t>
      </w:r>
      <w:r w:rsidRPr="004C03B4">
        <w:t xml:space="preserve"> the teaching assignments of the candidate for every semester since the </w:t>
      </w:r>
      <w:r w:rsidRPr="006C2F56">
        <w:rPr>
          <w:b/>
          <w:bCs/>
          <w:u w:val="single"/>
        </w:rPr>
        <w:t xml:space="preserve">last successful </w:t>
      </w:r>
      <w:r w:rsidR="000D0D30" w:rsidRPr="006C2F56">
        <w:rPr>
          <w:b/>
          <w:bCs/>
          <w:u w:val="single"/>
        </w:rPr>
        <w:t xml:space="preserve">promotion </w:t>
      </w:r>
      <w:r w:rsidRPr="006C2F56">
        <w:rPr>
          <w:b/>
          <w:bCs/>
          <w:u w:val="single"/>
        </w:rPr>
        <w:t>evaluation</w:t>
      </w:r>
      <w:r w:rsidRPr="004C03B4">
        <w:t xml:space="preserve">, including the assignment </w:t>
      </w:r>
      <w:r w:rsidRPr="00521CA5">
        <w:t xml:space="preserve">for </w:t>
      </w:r>
      <w:r w:rsidRPr="000233DD">
        <w:rPr>
          <w:highlight w:val="yellow"/>
        </w:rPr>
        <w:t>fall 20</w:t>
      </w:r>
      <w:r w:rsidR="00D448A4" w:rsidRPr="000233DD">
        <w:rPr>
          <w:highlight w:val="yellow"/>
        </w:rPr>
        <w:t>2</w:t>
      </w:r>
      <w:r w:rsidR="000233DD" w:rsidRPr="000233DD">
        <w:rPr>
          <w:highlight w:val="yellow"/>
        </w:rPr>
        <w:t>3</w:t>
      </w:r>
      <w:r w:rsidR="00874F1B" w:rsidRPr="000233DD">
        <w:rPr>
          <w:highlight w:val="yellow"/>
        </w:rPr>
        <w:t>.</w:t>
      </w:r>
      <w:r w:rsidRPr="004C03B4">
        <w:t xml:space="preserve"> </w:t>
      </w:r>
      <w:r w:rsidR="008B69F6" w:rsidRPr="004C03B4">
        <w:t xml:space="preserve">  Please number all entries, starting with the number 1 in each subsection. </w:t>
      </w:r>
      <w:r w:rsidRPr="004C03B4">
        <w:t xml:space="preserve"> </w:t>
      </w:r>
      <w:r w:rsidRPr="0099210D">
        <w:rPr>
          <w:b/>
          <w:bCs/>
          <w:u w:val="single"/>
        </w:rPr>
        <w:t>In the case of candidates for tenure, list the teaching assignments for the entire probationary period</w:t>
      </w:r>
      <w:r w:rsidR="000D0D30" w:rsidRPr="0099210D">
        <w:rPr>
          <w:b/>
          <w:bCs/>
          <w:u w:val="single"/>
        </w:rPr>
        <w:t xml:space="preserve"> (the entire period while on the tenure-track)</w:t>
      </w:r>
      <w:r w:rsidRPr="0099210D">
        <w:rPr>
          <w:b/>
          <w:bCs/>
          <w:u w:val="single"/>
        </w:rPr>
        <w:t>.  If there is no formal teaching assignment for a semester, then indicate "none" and give the reason</w:t>
      </w:r>
      <w:r w:rsidRPr="004C03B4">
        <w:t xml:space="preserve"> (sabbatical leave, chairperson of major committee, leave without pay, etc.).</w:t>
      </w:r>
      <w:r w:rsidR="00876922" w:rsidRPr="004C03B4">
        <w:t xml:space="preserve">  </w:t>
      </w:r>
      <w:r w:rsidR="00D850DD" w:rsidRPr="004C03B4">
        <w:t>The teaching chart is to be used only for typical classroom teaching (including lecture courses, seminars, colloquia, etc.) in credit-bearing courses that involve formal and consistent evaluative processes, typically the Student Instructional Rating Form.  Independent studies and other forms of student mentorship or advising, including dissertation supervision, are to be listed under items 3 to 6; do not list these on the teaching chart.</w:t>
      </w:r>
    </w:p>
    <w:p w14:paraId="369FE332"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2EDBC3EA"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ind w:firstLine="480"/>
      </w:pPr>
      <w:r w:rsidRPr="004C03B4">
        <w:t>Course Information:</w:t>
      </w:r>
    </w:p>
    <w:p w14:paraId="3FF7BE2D"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219CB1FA" w14:textId="79EE1A96" w:rsidR="000E070D" w:rsidRPr="004C03B4" w:rsidRDefault="009E4104" w:rsidP="0039705D">
      <w:pPr>
        <w:tabs>
          <w:tab w:val="left" w:pos="-783"/>
          <w:tab w:val="left" w:pos="-63"/>
          <w:tab w:val="left" w:pos="480"/>
          <w:tab w:val="left" w:pos="1521"/>
          <w:tab w:val="left" w:pos="2097"/>
          <w:tab w:val="left" w:pos="2385"/>
          <w:tab w:val="left" w:pos="2961"/>
          <w:tab w:val="left" w:pos="3537"/>
          <w:tab w:val="left" w:pos="6705"/>
        </w:tabs>
        <w:ind w:left="480"/>
      </w:pPr>
      <w:r w:rsidRPr="004C03B4">
        <w:lastRenderedPageBreak/>
        <w:t xml:space="preserve">For each course, include year, semester, course title and number, number of credits, mode of instruction, main audience, </w:t>
      </w:r>
      <w:proofErr w:type="gramStart"/>
      <w:r w:rsidRPr="004C03B4">
        <w:t>responsibilities</w:t>
      </w:r>
      <w:proofErr w:type="gramEnd"/>
      <w:r w:rsidRPr="004C03B4">
        <w:t xml:space="preserve"> and enrollment</w:t>
      </w:r>
      <w:r w:rsidRPr="004C03B4">
        <w:rPr>
          <w:vertAlign w:val="superscript"/>
        </w:rPr>
        <w:t>.</w:t>
      </w:r>
      <w:r w:rsidR="002F6389" w:rsidRPr="004C03B4">
        <w:rPr>
          <w:rStyle w:val="FootnoteReference"/>
          <w:vertAlign w:val="superscript"/>
        </w:rPr>
        <w:footnoteReference w:id="4"/>
      </w:r>
    </w:p>
    <w:p w14:paraId="436EA6C7" w14:textId="41E0E5C0" w:rsidR="009E4104" w:rsidRPr="004C03B4" w:rsidRDefault="009E4104" w:rsidP="00D14CB1">
      <w:pPr>
        <w:pStyle w:val="ListParagraph"/>
        <w:numPr>
          <w:ilvl w:val="0"/>
          <w:numId w:val="8"/>
        </w:numPr>
        <w:tabs>
          <w:tab w:val="left" w:pos="-783"/>
          <w:tab w:val="left" w:pos="-63"/>
          <w:tab w:val="left" w:pos="480"/>
          <w:tab w:val="left" w:pos="1521"/>
          <w:tab w:val="left" w:pos="2097"/>
          <w:tab w:val="left" w:pos="2385"/>
          <w:tab w:val="left" w:pos="2961"/>
          <w:tab w:val="left" w:pos="3537"/>
          <w:tab w:val="left" w:pos="6705"/>
        </w:tabs>
      </w:pPr>
      <w:r w:rsidRPr="004C03B4">
        <w:t>Course Evaluation:</w:t>
      </w:r>
    </w:p>
    <w:p w14:paraId="0700F8A3" w14:textId="1D32B3B9" w:rsidR="009E4104" w:rsidRPr="004C03B4" w:rsidRDefault="009E4104">
      <w:pPr>
        <w:tabs>
          <w:tab w:val="left" w:pos="-783"/>
          <w:tab w:val="left" w:pos="-63"/>
          <w:tab w:val="left" w:pos="480"/>
          <w:tab w:val="left" w:pos="1521"/>
          <w:tab w:val="left" w:pos="2097"/>
          <w:tab w:val="left" w:pos="2385"/>
          <w:tab w:val="left" w:pos="2961"/>
          <w:tab w:val="left" w:pos="3537"/>
          <w:tab w:val="left" w:pos="6705"/>
        </w:tabs>
        <w:ind w:left="480"/>
        <w:rPr>
          <w:b/>
        </w:rPr>
      </w:pPr>
      <w:r w:rsidRPr="004C03B4">
        <w:t>For each course</w:t>
      </w:r>
      <w:r w:rsidR="009E1DB5" w:rsidRPr="004C03B4">
        <w:t>, clerkship or other educational program</w:t>
      </w:r>
      <w:r w:rsidRPr="004C03B4">
        <w:t xml:space="preserve"> for which summary student evaluation data are available, include the number of student evaluation responses received, and the instructor and departmental mean values for questions 9 and 10 on the University's Student Instructional Rating Form.  If units use a different rating form, please indicate maximum rating value.</w:t>
      </w:r>
      <w:r w:rsidR="00961B2A" w:rsidRPr="004C03B4">
        <w:t xml:space="preserve">  If evaluations are not included for a specific course, please account for missing evaluations</w:t>
      </w:r>
      <w:r w:rsidR="000550A0" w:rsidRPr="004C03B4">
        <w:t>.</w:t>
      </w:r>
    </w:p>
    <w:p w14:paraId="4B4F3E9C" w14:textId="1E77BAFF" w:rsidR="002F6389" w:rsidRPr="004C03B4" w:rsidRDefault="002F6389"/>
    <w:p w14:paraId="08469E7F"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3A21C5C2"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ind w:firstLine="480"/>
      </w:pPr>
      <w:r w:rsidRPr="004C03B4">
        <w:t>Example:</w:t>
      </w:r>
    </w:p>
    <w:p w14:paraId="6C3BDA66" w14:textId="77777777" w:rsidR="002F6389" w:rsidRPr="004C03B4" w:rsidRDefault="002F6389">
      <w:pPr>
        <w:tabs>
          <w:tab w:val="left" w:pos="-783"/>
          <w:tab w:val="left" w:pos="-63"/>
          <w:tab w:val="left" w:pos="480"/>
          <w:tab w:val="left" w:pos="1521"/>
          <w:tab w:val="left" w:pos="2097"/>
          <w:tab w:val="left" w:pos="2385"/>
          <w:tab w:val="left" w:pos="2961"/>
          <w:tab w:val="left" w:pos="3537"/>
          <w:tab w:val="left" w:pos="6705"/>
        </w:tabs>
        <w:ind w:firstLine="480"/>
        <w:rPr>
          <w:b/>
          <w:bCs/>
          <w:sz w:val="16"/>
          <w:szCs w:val="16"/>
        </w:rPr>
      </w:pPr>
    </w:p>
    <w:tbl>
      <w:tblPr>
        <w:tblW w:w="0" w:type="auto"/>
        <w:tblInd w:w="-725" w:type="dxa"/>
        <w:tblLayout w:type="fixed"/>
        <w:tblCellMar>
          <w:left w:w="115" w:type="dxa"/>
          <w:right w:w="115" w:type="dxa"/>
        </w:tblCellMar>
        <w:tblLook w:val="0000" w:firstRow="0" w:lastRow="0" w:firstColumn="0" w:lastColumn="0" w:noHBand="0" w:noVBand="0"/>
      </w:tblPr>
      <w:tblGrid>
        <w:gridCol w:w="5940"/>
        <w:gridCol w:w="4950"/>
      </w:tblGrid>
      <w:tr w:rsidR="009E4104" w:rsidRPr="004C03B4" w14:paraId="5FFBADBB" w14:textId="77777777">
        <w:tc>
          <w:tcPr>
            <w:tcW w:w="5940" w:type="dxa"/>
            <w:tcBorders>
              <w:top w:val="single" w:sz="7" w:space="0" w:color="000000"/>
              <w:left w:val="single" w:sz="7" w:space="0" w:color="000000"/>
              <w:bottom w:val="single" w:sz="7" w:space="0" w:color="000000"/>
              <w:right w:val="single" w:sz="6" w:space="0" w:color="FFFFFF"/>
            </w:tcBorders>
            <w:shd w:val="pct10" w:color="000000" w:fill="FFFFFF"/>
          </w:tcPr>
          <w:p w14:paraId="3CAC6A36" w14:textId="77777777" w:rsidR="009E4104" w:rsidRPr="004C03B4" w:rsidRDefault="009E4104">
            <w:pPr>
              <w:spacing w:line="120" w:lineRule="exact"/>
              <w:rPr>
                <w:b/>
                <w:bCs/>
                <w:sz w:val="16"/>
                <w:szCs w:val="16"/>
              </w:rPr>
            </w:pPr>
          </w:p>
          <w:p w14:paraId="3D735F14"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58"/>
              <w:rPr>
                <w:b/>
                <w:bCs/>
                <w:sz w:val="16"/>
                <w:szCs w:val="16"/>
              </w:rPr>
            </w:pPr>
            <w:r w:rsidRPr="004C03B4">
              <w:rPr>
                <w:b/>
                <w:bCs/>
                <w:sz w:val="16"/>
                <w:szCs w:val="16"/>
              </w:rPr>
              <w:t xml:space="preserve">                           - COURSE INFORMATION -</w:t>
            </w:r>
          </w:p>
        </w:tc>
        <w:tc>
          <w:tcPr>
            <w:tcW w:w="4950" w:type="dxa"/>
            <w:tcBorders>
              <w:top w:val="single" w:sz="7" w:space="0" w:color="000000"/>
              <w:left w:val="single" w:sz="7" w:space="0" w:color="000000"/>
              <w:bottom w:val="single" w:sz="7" w:space="0" w:color="000000"/>
              <w:right w:val="single" w:sz="7" w:space="0" w:color="000000"/>
            </w:tcBorders>
            <w:shd w:val="pct10" w:color="000000" w:fill="FFFFFF"/>
          </w:tcPr>
          <w:p w14:paraId="0E13445B" w14:textId="77777777" w:rsidR="009E4104" w:rsidRPr="004C03B4" w:rsidRDefault="009E4104">
            <w:pPr>
              <w:spacing w:line="120" w:lineRule="exact"/>
              <w:rPr>
                <w:b/>
                <w:bCs/>
                <w:sz w:val="16"/>
                <w:szCs w:val="16"/>
              </w:rPr>
            </w:pPr>
          </w:p>
          <w:p w14:paraId="1432127B"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58"/>
              <w:rPr>
                <w:b/>
                <w:bCs/>
                <w:sz w:val="16"/>
                <w:szCs w:val="16"/>
              </w:rPr>
            </w:pPr>
            <w:r w:rsidRPr="004C03B4">
              <w:rPr>
                <w:b/>
                <w:bCs/>
                <w:sz w:val="16"/>
                <w:szCs w:val="16"/>
              </w:rPr>
              <w:t xml:space="preserve">                     - COURSE EVALUATION -</w:t>
            </w:r>
          </w:p>
        </w:tc>
      </w:tr>
    </w:tbl>
    <w:p w14:paraId="5544CFD9"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rPr>
          <w:b/>
          <w:bCs/>
          <w:sz w:val="16"/>
          <w:szCs w:val="16"/>
        </w:rPr>
      </w:pPr>
    </w:p>
    <w:tbl>
      <w:tblPr>
        <w:tblW w:w="0" w:type="auto"/>
        <w:tblInd w:w="-730" w:type="dxa"/>
        <w:tblLayout w:type="fixed"/>
        <w:tblCellMar>
          <w:left w:w="110" w:type="dxa"/>
          <w:right w:w="110" w:type="dxa"/>
        </w:tblCellMar>
        <w:tblLook w:val="0000" w:firstRow="0" w:lastRow="0" w:firstColumn="0" w:lastColumn="0" w:noHBand="0" w:noVBand="0"/>
      </w:tblPr>
      <w:tblGrid>
        <w:gridCol w:w="540"/>
        <w:gridCol w:w="1170"/>
        <w:gridCol w:w="1170"/>
        <w:gridCol w:w="540"/>
        <w:gridCol w:w="630"/>
        <w:gridCol w:w="630"/>
        <w:gridCol w:w="630"/>
        <w:gridCol w:w="630"/>
        <w:gridCol w:w="1080"/>
        <w:gridCol w:w="1080"/>
        <w:gridCol w:w="990"/>
        <w:gridCol w:w="1080"/>
        <w:gridCol w:w="720"/>
      </w:tblGrid>
      <w:tr w:rsidR="009E4104" w:rsidRPr="004C03B4" w14:paraId="27191994" w14:textId="77777777">
        <w:tc>
          <w:tcPr>
            <w:tcW w:w="5940" w:type="dxa"/>
            <w:gridSpan w:val="8"/>
            <w:tcBorders>
              <w:top w:val="single" w:sz="7" w:space="0" w:color="000000"/>
              <w:left w:val="single" w:sz="7" w:space="0" w:color="000000"/>
              <w:bottom w:val="single" w:sz="6" w:space="0" w:color="FFFFFF"/>
              <w:right w:val="nil"/>
            </w:tcBorders>
          </w:tcPr>
          <w:p w14:paraId="4BE6ADC5" w14:textId="77777777" w:rsidR="009E4104" w:rsidRPr="004C03B4" w:rsidRDefault="009E4104">
            <w:pPr>
              <w:spacing w:line="120" w:lineRule="exact"/>
              <w:rPr>
                <w:b/>
                <w:bCs/>
                <w:sz w:val="16"/>
                <w:szCs w:val="16"/>
              </w:rPr>
            </w:pPr>
          </w:p>
          <w:p w14:paraId="6BA534A8"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p>
        </w:tc>
        <w:tc>
          <w:tcPr>
            <w:tcW w:w="1080" w:type="dxa"/>
            <w:tcBorders>
              <w:top w:val="single" w:sz="7" w:space="0" w:color="000000"/>
              <w:left w:val="single" w:sz="7" w:space="0" w:color="000000"/>
              <w:bottom w:val="single" w:sz="6" w:space="0" w:color="FFFFFF"/>
              <w:right w:val="single" w:sz="6" w:space="0" w:color="FFFFFF"/>
            </w:tcBorders>
          </w:tcPr>
          <w:p w14:paraId="3BE205EC" w14:textId="77777777" w:rsidR="009E4104" w:rsidRPr="004C03B4" w:rsidRDefault="009E4104">
            <w:pPr>
              <w:spacing w:line="120" w:lineRule="exact"/>
              <w:rPr>
                <w:b/>
                <w:bCs/>
                <w:sz w:val="16"/>
                <w:szCs w:val="16"/>
              </w:rPr>
            </w:pPr>
          </w:p>
          <w:p w14:paraId="6909EFFF"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rPr>
                <w:b/>
                <w:bCs/>
                <w:sz w:val="16"/>
                <w:szCs w:val="16"/>
              </w:rPr>
            </w:pPr>
            <w:r w:rsidRPr="004C03B4">
              <w:rPr>
                <w:b/>
                <w:bCs/>
                <w:sz w:val="16"/>
                <w:szCs w:val="16"/>
              </w:rPr>
              <w:t>Evaluation</w:t>
            </w:r>
          </w:p>
          <w:p w14:paraId="3D48EB7E"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r w:rsidRPr="004C03B4">
              <w:rPr>
                <w:b/>
                <w:bCs/>
                <w:sz w:val="16"/>
                <w:szCs w:val="16"/>
              </w:rPr>
              <w:t>Responses</w:t>
            </w:r>
          </w:p>
        </w:tc>
        <w:tc>
          <w:tcPr>
            <w:tcW w:w="2070" w:type="dxa"/>
            <w:gridSpan w:val="2"/>
            <w:tcBorders>
              <w:top w:val="single" w:sz="7" w:space="0" w:color="000000"/>
              <w:left w:val="single" w:sz="7" w:space="0" w:color="000000"/>
              <w:bottom w:val="single" w:sz="6" w:space="0" w:color="FFFFFF"/>
              <w:right w:val="nil"/>
            </w:tcBorders>
          </w:tcPr>
          <w:p w14:paraId="317F2328" w14:textId="77777777" w:rsidR="009E4104" w:rsidRPr="004C03B4" w:rsidRDefault="009E4104">
            <w:pPr>
              <w:spacing w:line="120" w:lineRule="exact"/>
              <w:rPr>
                <w:b/>
                <w:bCs/>
                <w:sz w:val="16"/>
                <w:szCs w:val="16"/>
              </w:rPr>
            </w:pPr>
          </w:p>
          <w:p w14:paraId="75747BF6"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r w:rsidRPr="004C03B4">
              <w:rPr>
                <w:b/>
                <w:bCs/>
                <w:sz w:val="16"/>
                <w:szCs w:val="16"/>
              </w:rPr>
              <w:t xml:space="preserve">Teaching Effectiveness           </w:t>
            </w:r>
            <w:proofErr w:type="gramStart"/>
            <w:r w:rsidRPr="004C03B4">
              <w:rPr>
                <w:b/>
                <w:bCs/>
                <w:sz w:val="16"/>
                <w:szCs w:val="16"/>
              </w:rPr>
              <w:t xml:space="preserve">   (</w:t>
            </w:r>
            <w:proofErr w:type="gramEnd"/>
            <w:r w:rsidRPr="004C03B4">
              <w:rPr>
                <w:b/>
                <w:bCs/>
                <w:sz w:val="16"/>
                <w:szCs w:val="16"/>
              </w:rPr>
              <w:t>Max = 5)</w:t>
            </w:r>
          </w:p>
        </w:tc>
        <w:tc>
          <w:tcPr>
            <w:tcW w:w="1800" w:type="dxa"/>
            <w:gridSpan w:val="2"/>
            <w:tcBorders>
              <w:top w:val="single" w:sz="7" w:space="0" w:color="000000"/>
              <w:left w:val="single" w:sz="7" w:space="0" w:color="000000"/>
              <w:bottom w:val="single" w:sz="6" w:space="0" w:color="FFFFFF"/>
              <w:right w:val="nil"/>
            </w:tcBorders>
          </w:tcPr>
          <w:p w14:paraId="10C482AF" w14:textId="77777777" w:rsidR="009E4104" w:rsidRPr="004C03B4" w:rsidRDefault="009E4104">
            <w:pPr>
              <w:spacing w:line="120" w:lineRule="exact"/>
              <w:rPr>
                <w:b/>
                <w:bCs/>
                <w:sz w:val="16"/>
                <w:szCs w:val="16"/>
              </w:rPr>
            </w:pPr>
          </w:p>
          <w:p w14:paraId="5DD61FDB"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rPr>
                <w:b/>
                <w:bCs/>
                <w:sz w:val="16"/>
                <w:szCs w:val="16"/>
              </w:rPr>
            </w:pPr>
            <w:r w:rsidRPr="004C03B4">
              <w:rPr>
                <w:b/>
                <w:bCs/>
                <w:sz w:val="16"/>
                <w:szCs w:val="16"/>
              </w:rPr>
              <w:t xml:space="preserve">     Course Quality </w:t>
            </w:r>
          </w:p>
          <w:p w14:paraId="7A90FBCE"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r w:rsidRPr="004C03B4">
              <w:rPr>
                <w:b/>
                <w:bCs/>
                <w:sz w:val="16"/>
                <w:szCs w:val="16"/>
              </w:rPr>
              <w:t xml:space="preserve">        (Max = 5)</w:t>
            </w:r>
          </w:p>
        </w:tc>
      </w:tr>
      <w:tr w:rsidR="009E4104" w:rsidRPr="004C03B4" w14:paraId="45F9CA66" w14:textId="77777777">
        <w:tc>
          <w:tcPr>
            <w:tcW w:w="540" w:type="dxa"/>
            <w:tcBorders>
              <w:top w:val="single" w:sz="7" w:space="0" w:color="000000"/>
              <w:left w:val="single" w:sz="7" w:space="0" w:color="000000"/>
              <w:bottom w:val="single" w:sz="6" w:space="0" w:color="FFFFFF"/>
              <w:right w:val="single" w:sz="6" w:space="0" w:color="FFFFFF"/>
            </w:tcBorders>
          </w:tcPr>
          <w:p w14:paraId="08F71378" w14:textId="77777777" w:rsidR="009E4104" w:rsidRPr="004C03B4" w:rsidRDefault="009E4104">
            <w:pPr>
              <w:spacing w:line="120" w:lineRule="exact"/>
              <w:rPr>
                <w:b/>
                <w:bCs/>
                <w:sz w:val="16"/>
                <w:szCs w:val="16"/>
              </w:rPr>
            </w:pPr>
          </w:p>
          <w:p w14:paraId="09B287C3"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r w:rsidRPr="004C03B4">
              <w:rPr>
                <w:b/>
                <w:bCs/>
                <w:sz w:val="16"/>
                <w:szCs w:val="16"/>
              </w:rPr>
              <w:t xml:space="preserve">S/ </w:t>
            </w:r>
            <w:proofErr w:type="spellStart"/>
            <w:r w:rsidRPr="004C03B4">
              <w:rPr>
                <w:b/>
                <w:bCs/>
                <w:sz w:val="16"/>
                <w:szCs w:val="16"/>
              </w:rPr>
              <w:t>Yr</w:t>
            </w:r>
            <w:proofErr w:type="spellEnd"/>
          </w:p>
        </w:tc>
        <w:tc>
          <w:tcPr>
            <w:tcW w:w="1170" w:type="dxa"/>
            <w:tcBorders>
              <w:top w:val="single" w:sz="7" w:space="0" w:color="000000"/>
              <w:left w:val="single" w:sz="7" w:space="0" w:color="000000"/>
              <w:bottom w:val="single" w:sz="6" w:space="0" w:color="FFFFFF"/>
              <w:right w:val="single" w:sz="6" w:space="0" w:color="FFFFFF"/>
            </w:tcBorders>
          </w:tcPr>
          <w:p w14:paraId="210EFAEA" w14:textId="77777777" w:rsidR="009E4104" w:rsidRPr="004C03B4" w:rsidRDefault="009E4104">
            <w:pPr>
              <w:spacing w:line="120" w:lineRule="exact"/>
              <w:rPr>
                <w:b/>
                <w:bCs/>
                <w:sz w:val="16"/>
                <w:szCs w:val="16"/>
              </w:rPr>
            </w:pPr>
          </w:p>
          <w:p w14:paraId="56BCA9E4"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r w:rsidRPr="004C03B4">
              <w:rPr>
                <w:b/>
                <w:bCs/>
                <w:sz w:val="16"/>
                <w:szCs w:val="16"/>
              </w:rPr>
              <w:t>Course Title</w:t>
            </w:r>
          </w:p>
        </w:tc>
        <w:tc>
          <w:tcPr>
            <w:tcW w:w="1170" w:type="dxa"/>
            <w:tcBorders>
              <w:top w:val="single" w:sz="7" w:space="0" w:color="000000"/>
              <w:left w:val="single" w:sz="7" w:space="0" w:color="000000"/>
              <w:bottom w:val="single" w:sz="6" w:space="0" w:color="FFFFFF"/>
              <w:right w:val="single" w:sz="6" w:space="0" w:color="FFFFFF"/>
            </w:tcBorders>
          </w:tcPr>
          <w:p w14:paraId="1ECE633A" w14:textId="77777777" w:rsidR="009E4104" w:rsidRPr="004C03B4" w:rsidRDefault="009E4104">
            <w:pPr>
              <w:spacing w:line="120" w:lineRule="exact"/>
              <w:rPr>
                <w:b/>
                <w:bCs/>
                <w:sz w:val="16"/>
                <w:szCs w:val="16"/>
              </w:rPr>
            </w:pPr>
          </w:p>
          <w:p w14:paraId="6EC161EA"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lang w:val="fr-FR"/>
              </w:rPr>
            </w:pPr>
            <w:r w:rsidRPr="004C03B4">
              <w:rPr>
                <w:b/>
                <w:bCs/>
                <w:sz w:val="16"/>
                <w:szCs w:val="16"/>
              </w:rPr>
              <w:t xml:space="preserve">   </w:t>
            </w:r>
            <w:proofErr w:type="spellStart"/>
            <w:r w:rsidRPr="004C03B4">
              <w:rPr>
                <w:b/>
                <w:bCs/>
                <w:sz w:val="16"/>
                <w:szCs w:val="16"/>
                <w:lang w:val="fr-FR"/>
              </w:rPr>
              <w:t>Number</w:t>
            </w:r>
            <w:proofErr w:type="spellEnd"/>
          </w:p>
        </w:tc>
        <w:tc>
          <w:tcPr>
            <w:tcW w:w="540" w:type="dxa"/>
            <w:tcBorders>
              <w:top w:val="single" w:sz="7" w:space="0" w:color="000000"/>
              <w:left w:val="single" w:sz="7" w:space="0" w:color="000000"/>
              <w:bottom w:val="single" w:sz="6" w:space="0" w:color="FFFFFF"/>
              <w:right w:val="single" w:sz="6" w:space="0" w:color="FFFFFF"/>
            </w:tcBorders>
          </w:tcPr>
          <w:p w14:paraId="0BD6308B" w14:textId="77777777" w:rsidR="009E4104" w:rsidRPr="004C03B4" w:rsidRDefault="009E4104">
            <w:pPr>
              <w:spacing w:line="120" w:lineRule="exact"/>
              <w:rPr>
                <w:b/>
                <w:bCs/>
                <w:sz w:val="16"/>
                <w:szCs w:val="16"/>
                <w:lang w:val="fr-FR"/>
              </w:rPr>
            </w:pPr>
          </w:p>
          <w:p w14:paraId="3310F294"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lang w:val="fr-FR"/>
              </w:rPr>
            </w:pPr>
            <w:r w:rsidRPr="004C03B4">
              <w:rPr>
                <w:b/>
                <w:bCs/>
                <w:sz w:val="16"/>
                <w:szCs w:val="16"/>
                <w:lang w:val="fr-FR"/>
              </w:rPr>
              <w:t xml:space="preserve">  Cr   </w:t>
            </w:r>
          </w:p>
        </w:tc>
        <w:tc>
          <w:tcPr>
            <w:tcW w:w="630" w:type="dxa"/>
            <w:tcBorders>
              <w:top w:val="single" w:sz="7" w:space="0" w:color="000000"/>
              <w:left w:val="single" w:sz="7" w:space="0" w:color="000000"/>
              <w:bottom w:val="single" w:sz="6" w:space="0" w:color="FFFFFF"/>
              <w:right w:val="single" w:sz="6" w:space="0" w:color="FFFFFF"/>
            </w:tcBorders>
          </w:tcPr>
          <w:p w14:paraId="2C36E671" w14:textId="77777777" w:rsidR="009E4104" w:rsidRPr="004C03B4" w:rsidRDefault="009E4104">
            <w:pPr>
              <w:spacing w:line="120" w:lineRule="exact"/>
              <w:rPr>
                <w:b/>
                <w:bCs/>
                <w:sz w:val="16"/>
                <w:szCs w:val="16"/>
                <w:lang w:val="fr-FR"/>
              </w:rPr>
            </w:pPr>
          </w:p>
          <w:p w14:paraId="51334C40"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lang w:val="fr-FR"/>
              </w:rPr>
            </w:pPr>
            <w:r w:rsidRPr="004C03B4">
              <w:rPr>
                <w:b/>
                <w:bCs/>
                <w:sz w:val="16"/>
                <w:szCs w:val="16"/>
                <w:lang w:val="fr-FR"/>
              </w:rPr>
              <w:t>MOI</w:t>
            </w:r>
          </w:p>
        </w:tc>
        <w:tc>
          <w:tcPr>
            <w:tcW w:w="630" w:type="dxa"/>
            <w:tcBorders>
              <w:top w:val="single" w:sz="7" w:space="0" w:color="000000"/>
              <w:left w:val="single" w:sz="7" w:space="0" w:color="000000"/>
              <w:bottom w:val="single" w:sz="6" w:space="0" w:color="FFFFFF"/>
              <w:right w:val="single" w:sz="6" w:space="0" w:color="FFFFFF"/>
            </w:tcBorders>
          </w:tcPr>
          <w:p w14:paraId="38010CDD" w14:textId="77777777" w:rsidR="009E4104" w:rsidRPr="004C03B4" w:rsidRDefault="009E4104">
            <w:pPr>
              <w:spacing w:line="120" w:lineRule="exact"/>
              <w:rPr>
                <w:b/>
                <w:bCs/>
                <w:sz w:val="16"/>
                <w:szCs w:val="16"/>
                <w:lang w:val="fr-FR"/>
              </w:rPr>
            </w:pPr>
          </w:p>
          <w:p w14:paraId="1B575D6B"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lang w:val="fr-FR"/>
              </w:rPr>
            </w:pPr>
            <w:proofErr w:type="spellStart"/>
            <w:r w:rsidRPr="004C03B4">
              <w:rPr>
                <w:b/>
                <w:bCs/>
                <w:sz w:val="16"/>
                <w:szCs w:val="16"/>
                <w:lang w:val="fr-FR"/>
              </w:rPr>
              <w:t>Aud</w:t>
            </w:r>
            <w:proofErr w:type="spellEnd"/>
          </w:p>
        </w:tc>
        <w:tc>
          <w:tcPr>
            <w:tcW w:w="630" w:type="dxa"/>
            <w:tcBorders>
              <w:top w:val="single" w:sz="7" w:space="0" w:color="000000"/>
              <w:left w:val="single" w:sz="7" w:space="0" w:color="000000"/>
              <w:bottom w:val="single" w:sz="6" w:space="0" w:color="FFFFFF"/>
              <w:right w:val="single" w:sz="6" w:space="0" w:color="FFFFFF"/>
            </w:tcBorders>
          </w:tcPr>
          <w:p w14:paraId="01A79144" w14:textId="77777777" w:rsidR="009E4104" w:rsidRPr="004C03B4" w:rsidRDefault="009E4104">
            <w:pPr>
              <w:spacing w:line="120" w:lineRule="exact"/>
              <w:rPr>
                <w:b/>
                <w:bCs/>
                <w:sz w:val="16"/>
                <w:szCs w:val="16"/>
                <w:lang w:val="fr-FR"/>
              </w:rPr>
            </w:pPr>
          </w:p>
          <w:p w14:paraId="147C8472"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r w:rsidRPr="004C03B4">
              <w:rPr>
                <w:b/>
                <w:bCs/>
                <w:sz w:val="16"/>
                <w:szCs w:val="16"/>
              </w:rPr>
              <w:t>Resp</w:t>
            </w:r>
          </w:p>
        </w:tc>
        <w:tc>
          <w:tcPr>
            <w:tcW w:w="630" w:type="dxa"/>
            <w:tcBorders>
              <w:top w:val="single" w:sz="7" w:space="0" w:color="000000"/>
              <w:left w:val="single" w:sz="7" w:space="0" w:color="000000"/>
              <w:bottom w:val="single" w:sz="6" w:space="0" w:color="FFFFFF"/>
              <w:right w:val="single" w:sz="6" w:space="0" w:color="FFFFFF"/>
            </w:tcBorders>
          </w:tcPr>
          <w:p w14:paraId="07F1B960" w14:textId="77777777" w:rsidR="009E4104" w:rsidRPr="004C03B4" w:rsidRDefault="009E4104">
            <w:pPr>
              <w:spacing w:line="120" w:lineRule="exact"/>
              <w:rPr>
                <w:b/>
                <w:bCs/>
                <w:sz w:val="16"/>
                <w:szCs w:val="16"/>
              </w:rPr>
            </w:pPr>
          </w:p>
          <w:p w14:paraId="5F613A14"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proofErr w:type="spellStart"/>
            <w:r w:rsidRPr="004C03B4">
              <w:rPr>
                <w:b/>
                <w:bCs/>
                <w:sz w:val="16"/>
                <w:szCs w:val="16"/>
              </w:rPr>
              <w:t>Enrl</w:t>
            </w:r>
            <w:proofErr w:type="spellEnd"/>
          </w:p>
        </w:tc>
        <w:tc>
          <w:tcPr>
            <w:tcW w:w="1080" w:type="dxa"/>
            <w:tcBorders>
              <w:top w:val="single" w:sz="7" w:space="0" w:color="000000"/>
              <w:left w:val="single" w:sz="7" w:space="0" w:color="000000"/>
              <w:bottom w:val="single" w:sz="6" w:space="0" w:color="FFFFFF"/>
              <w:right w:val="single" w:sz="6" w:space="0" w:color="FFFFFF"/>
            </w:tcBorders>
          </w:tcPr>
          <w:p w14:paraId="2FFDFB2E" w14:textId="77777777" w:rsidR="009E4104" w:rsidRPr="004C03B4" w:rsidRDefault="009E4104">
            <w:pPr>
              <w:spacing w:line="120" w:lineRule="exact"/>
              <w:rPr>
                <w:b/>
                <w:bCs/>
                <w:sz w:val="16"/>
                <w:szCs w:val="16"/>
              </w:rPr>
            </w:pPr>
          </w:p>
          <w:p w14:paraId="3D99D0B4"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p>
        </w:tc>
        <w:tc>
          <w:tcPr>
            <w:tcW w:w="1080" w:type="dxa"/>
            <w:tcBorders>
              <w:top w:val="single" w:sz="7" w:space="0" w:color="000000"/>
              <w:left w:val="single" w:sz="7" w:space="0" w:color="000000"/>
              <w:bottom w:val="single" w:sz="6" w:space="0" w:color="FFFFFF"/>
              <w:right w:val="single" w:sz="6" w:space="0" w:color="FFFFFF"/>
            </w:tcBorders>
          </w:tcPr>
          <w:p w14:paraId="50E85DAF" w14:textId="77777777" w:rsidR="009E4104" w:rsidRPr="004C03B4" w:rsidRDefault="009E4104">
            <w:pPr>
              <w:spacing w:line="120" w:lineRule="exact"/>
              <w:rPr>
                <w:b/>
                <w:bCs/>
                <w:sz w:val="16"/>
                <w:szCs w:val="16"/>
              </w:rPr>
            </w:pPr>
          </w:p>
          <w:p w14:paraId="7D5EE9AC"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r w:rsidRPr="004C03B4">
              <w:rPr>
                <w:b/>
                <w:bCs/>
                <w:sz w:val="16"/>
                <w:szCs w:val="16"/>
              </w:rPr>
              <w:t>Instructor</w:t>
            </w:r>
          </w:p>
        </w:tc>
        <w:tc>
          <w:tcPr>
            <w:tcW w:w="990" w:type="dxa"/>
            <w:tcBorders>
              <w:top w:val="single" w:sz="7" w:space="0" w:color="000000"/>
              <w:left w:val="single" w:sz="7" w:space="0" w:color="000000"/>
              <w:bottom w:val="single" w:sz="6" w:space="0" w:color="FFFFFF"/>
              <w:right w:val="single" w:sz="6" w:space="0" w:color="FFFFFF"/>
            </w:tcBorders>
          </w:tcPr>
          <w:p w14:paraId="3D37694A" w14:textId="77777777" w:rsidR="009E4104" w:rsidRPr="004C03B4" w:rsidRDefault="009E4104">
            <w:pPr>
              <w:spacing w:line="120" w:lineRule="exact"/>
              <w:rPr>
                <w:b/>
                <w:bCs/>
                <w:sz w:val="16"/>
                <w:szCs w:val="16"/>
              </w:rPr>
            </w:pPr>
          </w:p>
          <w:p w14:paraId="11CF14D3"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r w:rsidRPr="004C03B4">
              <w:rPr>
                <w:b/>
                <w:bCs/>
                <w:sz w:val="16"/>
                <w:szCs w:val="16"/>
              </w:rPr>
              <w:t xml:space="preserve">  Dept          Mean</w:t>
            </w:r>
          </w:p>
        </w:tc>
        <w:tc>
          <w:tcPr>
            <w:tcW w:w="1080" w:type="dxa"/>
            <w:tcBorders>
              <w:top w:val="single" w:sz="7" w:space="0" w:color="000000"/>
              <w:left w:val="single" w:sz="7" w:space="0" w:color="000000"/>
              <w:bottom w:val="single" w:sz="6" w:space="0" w:color="FFFFFF"/>
              <w:right w:val="single" w:sz="6" w:space="0" w:color="FFFFFF"/>
            </w:tcBorders>
          </w:tcPr>
          <w:p w14:paraId="505EAD6E" w14:textId="77777777" w:rsidR="009E4104" w:rsidRPr="004C03B4" w:rsidRDefault="009E4104">
            <w:pPr>
              <w:spacing w:line="120" w:lineRule="exact"/>
              <w:rPr>
                <w:b/>
                <w:bCs/>
                <w:sz w:val="16"/>
                <w:szCs w:val="16"/>
              </w:rPr>
            </w:pPr>
          </w:p>
          <w:p w14:paraId="5B303970"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r w:rsidRPr="004C03B4">
              <w:rPr>
                <w:b/>
                <w:bCs/>
                <w:sz w:val="16"/>
                <w:szCs w:val="16"/>
              </w:rPr>
              <w:t>Instructor</w:t>
            </w:r>
          </w:p>
        </w:tc>
        <w:tc>
          <w:tcPr>
            <w:tcW w:w="720" w:type="dxa"/>
            <w:tcBorders>
              <w:top w:val="single" w:sz="7" w:space="0" w:color="000000"/>
              <w:left w:val="single" w:sz="7" w:space="0" w:color="000000"/>
              <w:bottom w:val="single" w:sz="6" w:space="0" w:color="FFFFFF"/>
              <w:right w:val="single" w:sz="7" w:space="0" w:color="000000"/>
            </w:tcBorders>
          </w:tcPr>
          <w:p w14:paraId="64186DC7" w14:textId="77777777" w:rsidR="009E4104" w:rsidRPr="004C03B4" w:rsidRDefault="009E4104">
            <w:pPr>
              <w:spacing w:line="120" w:lineRule="exact"/>
              <w:rPr>
                <w:b/>
                <w:bCs/>
                <w:sz w:val="16"/>
                <w:szCs w:val="16"/>
              </w:rPr>
            </w:pPr>
          </w:p>
          <w:p w14:paraId="1838614F"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r w:rsidRPr="004C03B4">
              <w:rPr>
                <w:b/>
                <w:bCs/>
                <w:sz w:val="16"/>
                <w:szCs w:val="16"/>
              </w:rPr>
              <w:t xml:space="preserve">  </w:t>
            </w:r>
            <w:proofErr w:type="gramStart"/>
            <w:r w:rsidRPr="004C03B4">
              <w:rPr>
                <w:b/>
                <w:bCs/>
                <w:sz w:val="16"/>
                <w:szCs w:val="16"/>
              </w:rPr>
              <w:t>Dept  Mean</w:t>
            </w:r>
            <w:proofErr w:type="gramEnd"/>
          </w:p>
        </w:tc>
      </w:tr>
      <w:tr w:rsidR="009E4104" w:rsidRPr="004C03B4" w14:paraId="0AE6BD44" w14:textId="77777777">
        <w:tc>
          <w:tcPr>
            <w:tcW w:w="540" w:type="dxa"/>
            <w:tcBorders>
              <w:top w:val="single" w:sz="7" w:space="0" w:color="000000"/>
              <w:left w:val="single" w:sz="7" w:space="0" w:color="000000"/>
              <w:bottom w:val="single" w:sz="7" w:space="0" w:color="000000"/>
              <w:right w:val="single" w:sz="6" w:space="0" w:color="FFFFFF"/>
            </w:tcBorders>
          </w:tcPr>
          <w:p w14:paraId="1AD67576" w14:textId="77777777" w:rsidR="009E4104" w:rsidRPr="004C03B4" w:rsidRDefault="00DE7F4A">
            <w:pPr>
              <w:spacing w:line="120" w:lineRule="exact"/>
              <w:rPr>
                <w:b/>
                <w:bCs/>
                <w:sz w:val="16"/>
                <w:szCs w:val="16"/>
              </w:rPr>
            </w:pPr>
            <w:r w:rsidRPr="004C03B4">
              <w:rPr>
                <w:b/>
                <w:bCs/>
                <w:sz w:val="16"/>
                <w:szCs w:val="16"/>
              </w:rPr>
              <w:t>i.e.:</w:t>
            </w:r>
          </w:p>
          <w:p w14:paraId="3064F181" w14:textId="322F0797" w:rsidR="009E4104" w:rsidRPr="004C03B4" w:rsidRDefault="00EA7C13">
            <w:pPr>
              <w:tabs>
                <w:tab w:val="left" w:pos="-783"/>
                <w:tab w:val="left" w:pos="-63"/>
                <w:tab w:val="left" w:pos="480"/>
                <w:tab w:val="left" w:pos="1521"/>
                <w:tab w:val="left" w:pos="2097"/>
                <w:tab w:val="left" w:pos="2385"/>
                <w:tab w:val="left" w:pos="2961"/>
                <w:tab w:val="left" w:pos="3537"/>
                <w:tab w:val="left" w:pos="6705"/>
              </w:tabs>
              <w:spacing w:after="69"/>
              <w:rPr>
                <w:b/>
                <w:bCs/>
                <w:sz w:val="16"/>
                <w:szCs w:val="16"/>
              </w:rPr>
            </w:pPr>
            <w:r w:rsidRPr="004C03B4">
              <w:rPr>
                <w:b/>
                <w:bCs/>
                <w:sz w:val="16"/>
                <w:szCs w:val="16"/>
              </w:rPr>
              <w:t>F13</w:t>
            </w:r>
          </w:p>
        </w:tc>
        <w:tc>
          <w:tcPr>
            <w:tcW w:w="1170" w:type="dxa"/>
            <w:tcBorders>
              <w:top w:val="single" w:sz="7" w:space="0" w:color="000000"/>
              <w:left w:val="single" w:sz="7" w:space="0" w:color="000000"/>
              <w:bottom w:val="single" w:sz="7" w:space="0" w:color="000000"/>
              <w:right w:val="single" w:sz="6" w:space="0" w:color="FFFFFF"/>
            </w:tcBorders>
          </w:tcPr>
          <w:p w14:paraId="1187324E" w14:textId="3F94DFF9" w:rsidR="009E4104" w:rsidRPr="004C03B4" w:rsidRDefault="0039705D">
            <w:pPr>
              <w:tabs>
                <w:tab w:val="left" w:pos="-783"/>
                <w:tab w:val="left" w:pos="-63"/>
                <w:tab w:val="left" w:pos="480"/>
                <w:tab w:val="left" w:pos="1521"/>
                <w:tab w:val="left" w:pos="2097"/>
                <w:tab w:val="left" w:pos="2385"/>
                <w:tab w:val="left" w:pos="2961"/>
                <w:tab w:val="left" w:pos="3537"/>
                <w:tab w:val="left" w:pos="6705"/>
              </w:tabs>
              <w:spacing w:after="69"/>
              <w:rPr>
                <w:b/>
                <w:bCs/>
                <w:sz w:val="16"/>
                <w:szCs w:val="16"/>
              </w:rPr>
            </w:pPr>
            <w:r w:rsidRPr="004C03B4">
              <w:rPr>
                <w:b/>
                <w:bCs/>
                <w:sz w:val="16"/>
                <w:szCs w:val="16"/>
              </w:rPr>
              <w:t>Health Systems &amp; Policy</w:t>
            </w:r>
          </w:p>
        </w:tc>
        <w:tc>
          <w:tcPr>
            <w:tcW w:w="1170" w:type="dxa"/>
            <w:tcBorders>
              <w:top w:val="single" w:sz="7" w:space="0" w:color="000000"/>
              <w:left w:val="single" w:sz="7" w:space="0" w:color="000000"/>
              <w:bottom w:val="single" w:sz="7" w:space="0" w:color="000000"/>
              <w:right w:val="single" w:sz="6" w:space="0" w:color="FFFFFF"/>
            </w:tcBorders>
          </w:tcPr>
          <w:p w14:paraId="0AA1A2A5" w14:textId="77777777" w:rsidR="009E4104" w:rsidRPr="004C03B4" w:rsidRDefault="009E4104">
            <w:pPr>
              <w:spacing w:line="120" w:lineRule="exact"/>
              <w:rPr>
                <w:b/>
                <w:bCs/>
                <w:sz w:val="16"/>
                <w:szCs w:val="16"/>
              </w:rPr>
            </w:pPr>
          </w:p>
          <w:p w14:paraId="75E95247" w14:textId="5D4D4F75" w:rsidR="009E4104" w:rsidRPr="004C03B4" w:rsidRDefault="0039705D">
            <w:pPr>
              <w:tabs>
                <w:tab w:val="left" w:pos="-783"/>
                <w:tab w:val="left" w:pos="-63"/>
                <w:tab w:val="left" w:pos="480"/>
                <w:tab w:val="left" w:pos="1521"/>
                <w:tab w:val="left" w:pos="2097"/>
                <w:tab w:val="left" w:pos="2385"/>
                <w:tab w:val="left" w:pos="2961"/>
                <w:tab w:val="left" w:pos="3537"/>
                <w:tab w:val="left" w:pos="6705"/>
              </w:tabs>
              <w:spacing w:after="69"/>
              <w:rPr>
                <w:b/>
                <w:bCs/>
                <w:sz w:val="16"/>
                <w:szCs w:val="16"/>
                <w:lang w:val="fr-FR"/>
              </w:rPr>
            </w:pPr>
            <w:r w:rsidRPr="004C03B4">
              <w:rPr>
                <w:b/>
                <w:bCs/>
                <w:sz w:val="16"/>
                <w:szCs w:val="16"/>
                <w:lang w:val="fr-FR"/>
              </w:rPr>
              <w:t>PHCO-0501</w:t>
            </w:r>
          </w:p>
        </w:tc>
        <w:tc>
          <w:tcPr>
            <w:tcW w:w="540" w:type="dxa"/>
            <w:tcBorders>
              <w:top w:val="single" w:sz="7" w:space="0" w:color="000000"/>
              <w:left w:val="single" w:sz="7" w:space="0" w:color="000000"/>
              <w:bottom w:val="single" w:sz="7" w:space="0" w:color="000000"/>
              <w:right w:val="single" w:sz="6" w:space="0" w:color="FFFFFF"/>
            </w:tcBorders>
          </w:tcPr>
          <w:p w14:paraId="130672CB" w14:textId="77777777" w:rsidR="009E4104" w:rsidRPr="004C03B4" w:rsidRDefault="009E4104">
            <w:pPr>
              <w:spacing w:line="120" w:lineRule="exact"/>
              <w:rPr>
                <w:b/>
                <w:bCs/>
                <w:sz w:val="16"/>
                <w:szCs w:val="16"/>
                <w:lang w:val="fr-FR"/>
              </w:rPr>
            </w:pPr>
          </w:p>
          <w:p w14:paraId="796E991A"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69"/>
              <w:rPr>
                <w:b/>
                <w:bCs/>
                <w:sz w:val="16"/>
                <w:szCs w:val="16"/>
                <w:lang w:val="fr-FR"/>
              </w:rPr>
            </w:pPr>
            <w:r w:rsidRPr="004C03B4">
              <w:rPr>
                <w:b/>
                <w:bCs/>
                <w:sz w:val="16"/>
                <w:szCs w:val="16"/>
                <w:lang w:val="fr-FR"/>
              </w:rPr>
              <w:t xml:space="preserve">  4</w:t>
            </w:r>
          </w:p>
        </w:tc>
        <w:tc>
          <w:tcPr>
            <w:tcW w:w="630" w:type="dxa"/>
            <w:tcBorders>
              <w:top w:val="single" w:sz="7" w:space="0" w:color="000000"/>
              <w:left w:val="single" w:sz="7" w:space="0" w:color="000000"/>
              <w:bottom w:val="single" w:sz="7" w:space="0" w:color="000000"/>
              <w:right w:val="single" w:sz="6" w:space="0" w:color="FFFFFF"/>
            </w:tcBorders>
          </w:tcPr>
          <w:p w14:paraId="22F485F7" w14:textId="77777777" w:rsidR="009E4104" w:rsidRPr="004C03B4" w:rsidRDefault="009E4104">
            <w:pPr>
              <w:spacing w:line="120" w:lineRule="exact"/>
              <w:rPr>
                <w:b/>
                <w:bCs/>
                <w:sz w:val="16"/>
                <w:szCs w:val="16"/>
                <w:lang w:val="fr-FR"/>
              </w:rPr>
            </w:pPr>
          </w:p>
          <w:p w14:paraId="19C4109A"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69"/>
              <w:rPr>
                <w:b/>
                <w:bCs/>
                <w:sz w:val="16"/>
                <w:szCs w:val="16"/>
                <w:lang w:val="fr-FR"/>
              </w:rPr>
            </w:pPr>
            <w:proofErr w:type="spellStart"/>
            <w:r w:rsidRPr="004C03B4">
              <w:rPr>
                <w:b/>
                <w:bCs/>
                <w:sz w:val="16"/>
                <w:szCs w:val="16"/>
                <w:lang w:val="fr-FR"/>
              </w:rPr>
              <w:t>Lec</w:t>
            </w:r>
            <w:proofErr w:type="spellEnd"/>
          </w:p>
        </w:tc>
        <w:tc>
          <w:tcPr>
            <w:tcW w:w="630" w:type="dxa"/>
            <w:tcBorders>
              <w:top w:val="single" w:sz="7" w:space="0" w:color="000000"/>
              <w:left w:val="single" w:sz="7" w:space="0" w:color="000000"/>
              <w:bottom w:val="single" w:sz="7" w:space="0" w:color="000000"/>
              <w:right w:val="single" w:sz="6" w:space="0" w:color="FFFFFF"/>
            </w:tcBorders>
          </w:tcPr>
          <w:p w14:paraId="11BD9C72" w14:textId="77777777" w:rsidR="009E4104" w:rsidRPr="004C03B4" w:rsidRDefault="009E4104">
            <w:pPr>
              <w:spacing w:line="120" w:lineRule="exact"/>
              <w:rPr>
                <w:b/>
                <w:bCs/>
                <w:sz w:val="16"/>
                <w:szCs w:val="16"/>
                <w:lang w:val="fr-FR"/>
              </w:rPr>
            </w:pPr>
          </w:p>
          <w:p w14:paraId="3227733E" w14:textId="3087E5D4" w:rsidR="009E4104" w:rsidRPr="004C03B4" w:rsidRDefault="0039705D">
            <w:pPr>
              <w:tabs>
                <w:tab w:val="left" w:pos="-783"/>
                <w:tab w:val="left" w:pos="-63"/>
                <w:tab w:val="left" w:pos="480"/>
                <w:tab w:val="left" w:pos="1521"/>
                <w:tab w:val="left" w:pos="2097"/>
                <w:tab w:val="left" w:pos="2385"/>
                <w:tab w:val="left" w:pos="2961"/>
                <w:tab w:val="left" w:pos="3537"/>
                <w:tab w:val="left" w:pos="6705"/>
              </w:tabs>
              <w:spacing w:after="69"/>
              <w:rPr>
                <w:b/>
                <w:bCs/>
                <w:sz w:val="16"/>
                <w:szCs w:val="16"/>
                <w:lang w:val="fr-FR"/>
              </w:rPr>
            </w:pPr>
            <w:proofErr w:type="spellStart"/>
            <w:proofErr w:type="gramStart"/>
            <w:r w:rsidRPr="004C03B4">
              <w:rPr>
                <w:b/>
                <w:bCs/>
                <w:sz w:val="16"/>
                <w:szCs w:val="16"/>
                <w:lang w:val="fr-FR"/>
              </w:rPr>
              <w:t>grad</w:t>
            </w:r>
            <w:proofErr w:type="spellEnd"/>
            <w:proofErr w:type="gramEnd"/>
          </w:p>
        </w:tc>
        <w:tc>
          <w:tcPr>
            <w:tcW w:w="630" w:type="dxa"/>
            <w:tcBorders>
              <w:top w:val="single" w:sz="7" w:space="0" w:color="000000"/>
              <w:left w:val="single" w:sz="7" w:space="0" w:color="000000"/>
              <w:bottom w:val="single" w:sz="7" w:space="0" w:color="000000"/>
              <w:right w:val="single" w:sz="6" w:space="0" w:color="FFFFFF"/>
            </w:tcBorders>
          </w:tcPr>
          <w:p w14:paraId="2E7CE359" w14:textId="77777777" w:rsidR="009E4104" w:rsidRPr="004C03B4" w:rsidRDefault="009E4104">
            <w:pPr>
              <w:spacing w:line="120" w:lineRule="exact"/>
              <w:rPr>
                <w:b/>
                <w:bCs/>
                <w:sz w:val="16"/>
                <w:szCs w:val="16"/>
                <w:lang w:val="fr-FR"/>
              </w:rPr>
            </w:pPr>
          </w:p>
          <w:p w14:paraId="082A8E4C"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69"/>
              <w:rPr>
                <w:b/>
                <w:bCs/>
                <w:sz w:val="16"/>
                <w:szCs w:val="16"/>
                <w:lang w:val="fr-FR"/>
              </w:rPr>
            </w:pPr>
            <w:r w:rsidRPr="004C03B4">
              <w:rPr>
                <w:b/>
                <w:bCs/>
                <w:sz w:val="16"/>
                <w:szCs w:val="16"/>
                <w:lang w:val="fr-FR"/>
              </w:rPr>
              <w:t>Total</w:t>
            </w:r>
          </w:p>
        </w:tc>
        <w:tc>
          <w:tcPr>
            <w:tcW w:w="630" w:type="dxa"/>
            <w:tcBorders>
              <w:top w:val="single" w:sz="7" w:space="0" w:color="000000"/>
              <w:left w:val="single" w:sz="7" w:space="0" w:color="000000"/>
              <w:bottom w:val="single" w:sz="7" w:space="0" w:color="000000"/>
              <w:right w:val="single" w:sz="6" w:space="0" w:color="FFFFFF"/>
            </w:tcBorders>
          </w:tcPr>
          <w:p w14:paraId="63A1BF97" w14:textId="77777777" w:rsidR="009E4104" w:rsidRPr="004C03B4" w:rsidRDefault="009E4104">
            <w:pPr>
              <w:spacing w:line="120" w:lineRule="exact"/>
              <w:rPr>
                <w:b/>
                <w:bCs/>
                <w:sz w:val="16"/>
                <w:szCs w:val="16"/>
                <w:lang w:val="fr-FR"/>
              </w:rPr>
            </w:pPr>
          </w:p>
          <w:p w14:paraId="4F3FF6B8"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69"/>
              <w:rPr>
                <w:b/>
                <w:bCs/>
                <w:sz w:val="16"/>
                <w:szCs w:val="16"/>
              </w:rPr>
            </w:pPr>
            <w:r w:rsidRPr="004C03B4">
              <w:rPr>
                <w:b/>
                <w:bCs/>
                <w:sz w:val="16"/>
                <w:szCs w:val="16"/>
              </w:rPr>
              <w:t>55</w:t>
            </w:r>
          </w:p>
        </w:tc>
        <w:tc>
          <w:tcPr>
            <w:tcW w:w="1080" w:type="dxa"/>
            <w:tcBorders>
              <w:top w:val="single" w:sz="7" w:space="0" w:color="000000"/>
              <w:left w:val="single" w:sz="7" w:space="0" w:color="000000"/>
              <w:bottom w:val="single" w:sz="7" w:space="0" w:color="000000"/>
              <w:right w:val="single" w:sz="6" w:space="0" w:color="FFFFFF"/>
            </w:tcBorders>
          </w:tcPr>
          <w:p w14:paraId="63E8DC24" w14:textId="77777777" w:rsidR="009E4104" w:rsidRPr="004C03B4" w:rsidRDefault="009E4104">
            <w:pPr>
              <w:spacing w:line="120" w:lineRule="exact"/>
              <w:rPr>
                <w:b/>
                <w:bCs/>
                <w:sz w:val="16"/>
                <w:szCs w:val="16"/>
              </w:rPr>
            </w:pPr>
          </w:p>
          <w:p w14:paraId="77522F1C"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69"/>
              <w:rPr>
                <w:b/>
                <w:bCs/>
                <w:sz w:val="16"/>
                <w:szCs w:val="16"/>
              </w:rPr>
            </w:pPr>
            <w:r w:rsidRPr="004C03B4">
              <w:rPr>
                <w:b/>
                <w:bCs/>
                <w:sz w:val="16"/>
                <w:szCs w:val="16"/>
              </w:rPr>
              <w:t xml:space="preserve">     50</w:t>
            </w:r>
          </w:p>
        </w:tc>
        <w:tc>
          <w:tcPr>
            <w:tcW w:w="1080" w:type="dxa"/>
            <w:tcBorders>
              <w:top w:val="single" w:sz="7" w:space="0" w:color="000000"/>
              <w:left w:val="single" w:sz="7" w:space="0" w:color="000000"/>
              <w:bottom w:val="single" w:sz="7" w:space="0" w:color="000000"/>
              <w:right w:val="single" w:sz="6" w:space="0" w:color="FFFFFF"/>
            </w:tcBorders>
          </w:tcPr>
          <w:p w14:paraId="26E643CD" w14:textId="77777777" w:rsidR="009E4104" w:rsidRPr="004C03B4" w:rsidRDefault="009E4104">
            <w:pPr>
              <w:spacing w:line="120" w:lineRule="exact"/>
              <w:rPr>
                <w:b/>
                <w:bCs/>
                <w:sz w:val="16"/>
                <w:szCs w:val="16"/>
              </w:rPr>
            </w:pPr>
          </w:p>
          <w:p w14:paraId="6AC3E869"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69"/>
              <w:rPr>
                <w:b/>
                <w:bCs/>
                <w:sz w:val="16"/>
                <w:szCs w:val="16"/>
              </w:rPr>
            </w:pPr>
            <w:r w:rsidRPr="004C03B4">
              <w:rPr>
                <w:b/>
                <w:bCs/>
                <w:sz w:val="16"/>
                <w:szCs w:val="16"/>
              </w:rPr>
              <w:t xml:space="preserve">   4.44</w:t>
            </w:r>
          </w:p>
        </w:tc>
        <w:tc>
          <w:tcPr>
            <w:tcW w:w="990" w:type="dxa"/>
            <w:tcBorders>
              <w:top w:val="single" w:sz="7" w:space="0" w:color="000000"/>
              <w:left w:val="single" w:sz="7" w:space="0" w:color="000000"/>
              <w:bottom w:val="single" w:sz="7" w:space="0" w:color="000000"/>
              <w:right w:val="single" w:sz="6" w:space="0" w:color="FFFFFF"/>
            </w:tcBorders>
          </w:tcPr>
          <w:p w14:paraId="78B7F548" w14:textId="77777777" w:rsidR="009E4104" w:rsidRPr="004C03B4" w:rsidRDefault="009E4104">
            <w:pPr>
              <w:spacing w:line="120" w:lineRule="exact"/>
              <w:rPr>
                <w:b/>
                <w:bCs/>
                <w:sz w:val="16"/>
                <w:szCs w:val="16"/>
              </w:rPr>
            </w:pPr>
          </w:p>
          <w:p w14:paraId="4449D600"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69"/>
              <w:rPr>
                <w:b/>
                <w:bCs/>
                <w:sz w:val="16"/>
                <w:szCs w:val="16"/>
              </w:rPr>
            </w:pPr>
            <w:r w:rsidRPr="004C03B4">
              <w:rPr>
                <w:b/>
                <w:bCs/>
                <w:sz w:val="16"/>
                <w:szCs w:val="16"/>
              </w:rPr>
              <w:t xml:space="preserve">     4.10</w:t>
            </w:r>
          </w:p>
        </w:tc>
        <w:tc>
          <w:tcPr>
            <w:tcW w:w="1080" w:type="dxa"/>
            <w:tcBorders>
              <w:top w:val="single" w:sz="7" w:space="0" w:color="000000"/>
              <w:left w:val="single" w:sz="7" w:space="0" w:color="000000"/>
              <w:bottom w:val="single" w:sz="7" w:space="0" w:color="000000"/>
              <w:right w:val="single" w:sz="6" w:space="0" w:color="FFFFFF"/>
            </w:tcBorders>
          </w:tcPr>
          <w:p w14:paraId="5FA387CE" w14:textId="77777777" w:rsidR="009E4104" w:rsidRPr="004C03B4" w:rsidRDefault="009E4104">
            <w:pPr>
              <w:spacing w:line="120" w:lineRule="exact"/>
              <w:rPr>
                <w:b/>
                <w:bCs/>
                <w:sz w:val="16"/>
                <w:szCs w:val="16"/>
              </w:rPr>
            </w:pPr>
          </w:p>
          <w:p w14:paraId="1F9DC075"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69"/>
              <w:rPr>
                <w:b/>
                <w:bCs/>
                <w:sz w:val="16"/>
                <w:szCs w:val="16"/>
              </w:rPr>
            </w:pPr>
            <w:r w:rsidRPr="004C03B4">
              <w:rPr>
                <w:b/>
                <w:bCs/>
                <w:sz w:val="16"/>
                <w:szCs w:val="16"/>
              </w:rPr>
              <w:t xml:space="preserve">    4.19</w:t>
            </w:r>
          </w:p>
        </w:tc>
        <w:tc>
          <w:tcPr>
            <w:tcW w:w="720" w:type="dxa"/>
            <w:tcBorders>
              <w:top w:val="single" w:sz="7" w:space="0" w:color="000000"/>
              <w:left w:val="single" w:sz="7" w:space="0" w:color="000000"/>
              <w:bottom w:val="single" w:sz="7" w:space="0" w:color="000000"/>
              <w:right w:val="single" w:sz="7" w:space="0" w:color="000000"/>
            </w:tcBorders>
          </w:tcPr>
          <w:p w14:paraId="01ECFB16" w14:textId="77777777" w:rsidR="009E4104" w:rsidRPr="004C03B4" w:rsidRDefault="009E4104">
            <w:pPr>
              <w:spacing w:line="120" w:lineRule="exact"/>
              <w:rPr>
                <w:b/>
                <w:bCs/>
                <w:sz w:val="16"/>
                <w:szCs w:val="16"/>
              </w:rPr>
            </w:pPr>
          </w:p>
          <w:p w14:paraId="7B691F67"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69"/>
              <w:rPr>
                <w:b/>
                <w:bCs/>
                <w:sz w:val="16"/>
                <w:szCs w:val="16"/>
              </w:rPr>
            </w:pPr>
            <w:r w:rsidRPr="004C03B4">
              <w:rPr>
                <w:b/>
                <w:bCs/>
                <w:sz w:val="16"/>
                <w:szCs w:val="16"/>
              </w:rPr>
              <w:t xml:space="preserve">  4.20</w:t>
            </w:r>
          </w:p>
        </w:tc>
      </w:tr>
    </w:tbl>
    <w:p w14:paraId="50F79412" w14:textId="35F77407" w:rsidR="009E4104" w:rsidRPr="004C03B4" w:rsidRDefault="009555D2">
      <w:pPr>
        <w:tabs>
          <w:tab w:val="left" w:pos="-783"/>
          <w:tab w:val="left" w:pos="-63"/>
          <w:tab w:val="left" w:pos="480"/>
          <w:tab w:val="left" w:pos="1521"/>
          <w:tab w:val="left" w:pos="2097"/>
          <w:tab w:val="left" w:pos="2385"/>
          <w:tab w:val="left" w:pos="2961"/>
          <w:tab w:val="left" w:pos="3537"/>
          <w:tab w:val="left" w:pos="6705"/>
        </w:tabs>
      </w:pPr>
      <w:r w:rsidRPr="004C03B4">
        <w:lastRenderedPageBreak/>
        <w:t xml:space="preserve">For items 2 through 11 include information </w:t>
      </w:r>
      <w:r w:rsidR="000D0D30" w:rsidRPr="004C03B4">
        <w:t xml:space="preserve">since </w:t>
      </w:r>
      <w:r w:rsidRPr="004C03B4">
        <w:t xml:space="preserve">the last successful </w:t>
      </w:r>
      <w:r w:rsidR="000D0D30" w:rsidRPr="004C03B4">
        <w:t xml:space="preserve">promotion </w:t>
      </w:r>
      <w:r w:rsidR="00E203C5" w:rsidRPr="004C03B4">
        <w:t xml:space="preserve">evaluation </w:t>
      </w:r>
      <w:r w:rsidR="00C43B74" w:rsidRPr="004C03B4">
        <w:t>by the University Promotion Review Committee</w:t>
      </w:r>
      <w:r w:rsidRPr="004C03B4">
        <w:t>.</w:t>
      </w:r>
      <w:r w:rsidR="00E203C5" w:rsidRPr="004C03B4">
        <w:t xml:space="preserve">  </w:t>
      </w:r>
      <w:r w:rsidR="000D0D30" w:rsidRPr="004C03B4">
        <w:t xml:space="preserve">In the case of candidates for tenure, </w:t>
      </w:r>
      <w:r w:rsidR="000C7786" w:rsidRPr="004C03B4">
        <w:t xml:space="preserve">include information for </w:t>
      </w:r>
      <w:r w:rsidR="000D0D30" w:rsidRPr="004C03B4">
        <w:t xml:space="preserve">the entire period while on the tenure-track.  </w:t>
      </w:r>
    </w:p>
    <w:p w14:paraId="6206547D" w14:textId="77777777" w:rsidR="009555D2" w:rsidRPr="004C03B4" w:rsidRDefault="009555D2">
      <w:pPr>
        <w:tabs>
          <w:tab w:val="left" w:pos="-783"/>
          <w:tab w:val="left" w:pos="-63"/>
          <w:tab w:val="left" w:pos="480"/>
          <w:tab w:val="left" w:pos="1521"/>
          <w:tab w:val="left" w:pos="2097"/>
          <w:tab w:val="left" w:pos="2385"/>
          <w:tab w:val="left" w:pos="2961"/>
          <w:tab w:val="left" w:pos="3537"/>
          <w:tab w:val="left" w:pos="6705"/>
        </w:tabs>
      </w:pPr>
    </w:p>
    <w:p w14:paraId="44F8637C"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ind w:left="480" w:hanging="480"/>
      </w:pPr>
      <w:r w:rsidRPr="004C03B4">
        <w:t>2.</w:t>
      </w:r>
      <w:r w:rsidRPr="004C03B4">
        <w:tab/>
        <w:t>Special honors courses, interdisciplinary courses or collegiate mission courses taught.</w:t>
      </w:r>
      <w:r w:rsidR="001041BA" w:rsidRPr="004C03B4">
        <w:t xml:space="preserve">  Also list international courses taught on campus or abroad.</w:t>
      </w:r>
    </w:p>
    <w:p w14:paraId="080D69F0" w14:textId="77777777" w:rsidR="002E447B" w:rsidRPr="004C03B4" w:rsidRDefault="002E447B">
      <w:pPr>
        <w:tabs>
          <w:tab w:val="left" w:pos="-783"/>
          <w:tab w:val="left" w:pos="-63"/>
          <w:tab w:val="left" w:pos="480"/>
          <w:tab w:val="left" w:pos="1521"/>
          <w:tab w:val="left" w:pos="2097"/>
          <w:tab w:val="left" w:pos="2385"/>
          <w:tab w:val="left" w:pos="2961"/>
          <w:tab w:val="left" w:pos="3537"/>
          <w:tab w:val="left" w:pos="6705"/>
        </w:tabs>
        <w:ind w:left="480" w:hanging="480"/>
      </w:pPr>
    </w:p>
    <w:p w14:paraId="05A5C028" w14:textId="77777777" w:rsidR="002E447B" w:rsidRPr="004C03B4" w:rsidRDefault="002E447B">
      <w:pPr>
        <w:tabs>
          <w:tab w:val="left" w:pos="-783"/>
          <w:tab w:val="left" w:pos="-63"/>
          <w:tab w:val="left" w:pos="480"/>
          <w:tab w:val="left" w:pos="1521"/>
          <w:tab w:val="left" w:pos="2097"/>
          <w:tab w:val="left" w:pos="2385"/>
          <w:tab w:val="left" w:pos="2961"/>
          <w:tab w:val="left" w:pos="3537"/>
          <w:tab w:val="left" w:pos="6705"/>
        </w:tabs>
        <w:ind w:left="480" w:hanging="480"/>
      </w:pPr>
    </w:p>
    <w:p w14:paraId="42C97933" w14:textId="3D25867E" w:rsidR="002E447B" w:rsidRPr="004C03B4" w:rsidRDefault="002E447B">
      <w:pPr>
        <w:tabs>
          <w:tab w:val="left" w:pos="-783"/>
          <w:tab w:val="left" w:pos="-63"/>
          <w:tab w:val="left" w:pos="480"/>
          <w:tab w:val="left" w:pos="1521"/>
          <w:tab w:val="left" w:pos="2097"/>
          <w:tab w:val="left" w:pos="2385"/>
          <w:tab w:val="left" w:pos="2961"/>
          <w:tab w:val="left" w:pos="3537"/>
          <w:tab w:val="left" w:pos="6705"/>
        </w:tabs>
        <w:ind w:left="480" w:hanging="480"/>
      </w:pPr>
      <w:r w:rsidRPr="004C03B4">
        <w:t xml:space="preserve">3.    </w:t>
      </w:r>
      <w:r w:rsidR="00B3768F" w:rsidRPr="004C03B4">
        <w:t>If relevant, l</w:t>
      </w:r>
      <w:r w:rsidRPr="004C03B4">
        <w:t xml:space="preserve">ist didactic lectures presented to Residents and Fellows (numbers of lectures given and number of times per year lectures were given).  </w:t>
      </w:r>
      <w:r w:rsidR="00A561D8" w:rsidRPr="004C03B4">
        <w:t>If available, i</w:t>
      </w:r>
      <w:r w:rsidRPr="004C03B4">
        <w:t>ndicate metrics of effective mentoring.</w:t>
      </w:r>
    </w:p>
    <w:p w14:paraId="463B7BFC" w14:textId="77777777" w:rsidR="002E447B" w:rsidRPr="004C03B4" w:rsidRDefault="002E447B">
      <w:pPr>
        <w:tabs>
          <w:tab w:val="left" w:pos="-783"/>
          <w:tab w:val="left" w:pos="-63"/>
          <w:tab w:val="left" w:pos="480"/>
          <w:tab w:val="left" w:pos="1521"/>
          <w:tab w:val="left" w:pos="2097"/>
          <w:tab w:val="left" w:pos="2385"/>
          <w:tab w:val="left" w:pos="2961"/>
          <w:tab w:val="left" w:pos="3537"/>
          <w:tab w:val="left" w:pos="6705"/>
        </w:tabs>
        <w:ind w:left="480" w:hanging="480"/>
      </w:pPr>
    </w:p>
    <w:p w14:paraId="2139F3C2" w14:textId="77777777" w:rsidR="002E447B" w:rsidRPr="004C03B4" w:rsidRDefault="002E447B">
      <w:pPr>
        <w:tabs>
          <w:tab w:val="left" w:pos="-783"/>
          <w:tab w:val="left" w:pos="-63"/>
          <w:tab w:val="left" w:pos="480"/>
          <w:tab w:val="left" w:pos="1521"/>
          <w:tab w:val="left" w:pos="2097"/>
          <w:tab w:val="left" w:pos="2385"/>
          <w:tab w:val="left" w:pos="2961"/>
          <w:tab w:val="left" w:pos="3537"/>
          <w:tab w:val="left" w:pos="6705"/>
        </w:tabs>
        <w:ind w:left="480" w:hanging="480"/>
      </w:pPr>
    </w:p>
    <w:p w14:paraId="47490FE0" w14:textId="63A551C9" w:rsidR="002E447B" w:rsidRPr="004C03B4" w:rsidRDefault="002E447B">
      <w:pPr>
        <w:tabs>
          <w:tab w:val="left" w:pos="-783"/>
          <w:tab w:val="left" w:pos="-63"/>
          <w:tab w:val="left" w:pos="480"/>
          <w:tab w:val="left" w:pos="1521"/>
          <w:tab w:val="left" w:pos="2097"/>
          <w:tab w:val="left" w:pos="2385"/>
          <w:tab w:val="left" w:pos="2961"/>
          <w:tab w:val="left" w:pos="3537"/>
          <w:tab w:val="left" w:pos="6705"/>
        </w:tabs>
        <w:ind w:left="480" w:hanging="480"/>
      </w:pPr>
      <w:r w:rsidRPr="004C03B4">
        <w:t xml:space="preserve">4.    </w:t>
      </w:r>
      <w:r w:rsidR="00B3768F" w:rsidRPr="004C03B4">
        <w:t>If relevant, l</w:t>
      </w:r>
      <w:r w:rsidRPr="004C03B4">
        <w:t>ist weeks spent annually as attending physician</w:t>
      </w:r>
      <w:r w:rsidR="000659A2" w:rsidRPr="004C03B4">
        <w:t>/provider</w:t>
      </w:r>
      <w:r w:rsidRPr="004C03B4">
        <w:t xml:space="preserve"> on bedside and out-patient clinic teaching.</w:t>
      </w:r>
    </w:p>
    <w:p w14:paraId="6A755445"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322EDD5E"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4AEF341E" w14:textId="61F54BC5" w:rsidR="009E4104" w:rsidRPr="004C03B4" w:rsidRDefault="002E447B">
      <w:pPr>
        <w:tabs>
          <w:tab w:val="left" w:pos="-783"/>
          <w:tab w:val="left" w:pos="-63"/>
          <w:tab w:val="left" w:pos="480"/>
          <w:tab w:val="left" w:pos="1521"/>
          <w:tab w:val="left" w:pos="2097"/>
          <w:tab w:val="left" w:pos="2385"/>
          <w:tab w:val="left" w:pos="2961"/>
          <w:tab w:val="left" w:pos="3537"/>
          <w:tab w:val="left" w:pos="6705"/>
        </w:tabs>
        <w:ind w:left="480" w:hanging="480"/>
      </w:pPr>
      <w:r w:rsidRPr="004C03B4">
        <w:t>5</w:t>
      </w:r>
      <w:r w:rsidR="009E4104" w:rsidRPr="004C03B4">
        <w:t>.</w:t>
      </w:r>
      <w:r w:rsidR="009E4104" w:rsidRPr="004C03B4">
        <w:tab/>
      </w:r>
      <w:r w:rsidR="00B3768F" w:rsidRPr="004C03B4">
        <w:t>If relevant, l</w:t>
      </w:r>
      <w:r w:rsidR="009E4104" w:rsidRPr="004C03B4">
        <w:t>ist by year, the undergraduate</w:t>
      </w:r>
      <w:r w:rsidR="003348EF" w:rsidRPr="004C03B4">
        <w:t xml:space="preserve"> (including medical</w:t>
      </w:r>
      <w:r w:rsidR="000659A2" w:rsidRPr="004C03B4">
        <w:t>/dental and other health professions</w:t>
      </w:r>
      <w:r w:rsidR="003348EF" w:rsidRPr="004C03B4">
        <w:t xml:space="preserve"> students)</w:t>
      </w:r>
      <w:r w:rsidR="009E4104" w:rsidRPr="004C03B4">
        <w:t xml:space="preserve"> and graduate students </w:t>
      </w:r>
      <w:r w:rsidRPr="004C03B4">
        <w:t xml:space="preserve">(including residents and fellows) </w:t>
      </w:r>
      <w:r w:rsidR="009E4104" w:rsidRPr="004C03B4">
        <w:t xml:space="preserve">whose independent studies, honors theses and research internships were supervised since the last successful evaluation and explain the nature of the work supervised.  </w:t>
      </w:r>
      <w:proofErr w:type="gramStart"/>
      <w:r w:rsidR="009E4104" w:rsidRPr="004C03B4">
        <w:t>Provide also</w:t>
      </w:r>
      <w:proofErr w:type="gramEnd"/>
      <w:r w:rsidR="009E4104" w:rsidRPr="004C03B4">
        <w:t xml:space="preserve"> the title of the </w:t>
      </w:r>
      <w:r w:rsidR="009E4104" w:rsidRPr="00521CA5">
        <w:t>project, if relevant.</w:t>
      </w:r>
      <w:r w:rsidR="00876922" w:rsidRPr="00521CA5">
        <w:t xml:space="preserve">  List each student once only</w:t>
      </w:r>
      <w:r w:rsidR="006404F0" w:rsidRPr="00521CA5">
        <w:t xml:space="preserve"> and include the year(s) supervised with the most recent first.</w:t>
      </w:r>
      <w:r w:rsidR="00144F26" w:rsidRPr="00521CA5">
        <w:t xml:space="preserve"> </w:t>
      </w:r>
      <w:r w:rsidR="00144F26" w:rsidRPr="00521CA5">
        <w:rPr>
          <w:b/>
        </w:rPr>
        <w:t>For this section, include information since last successful evaluation only</w:t>
      </w:r>
      <w:r w:rsidR="00521CA5">
        <w:rPr>
          <w:b/>
        </w:rPr>
        <w:t xml:space="preserve"> (for the initial award of tenure, this would be the </w:t>
      </w:r>
      <w:r w:rsidR="00521CA5" w:rsidRPr="00521CA5">
        <w:rPr>
          <w:b/>
          <w:u w:val="single"/>
        </w:rPr>
        <w:t>entire</w:t>
      </w:r>
      <w:r w:rsidR="00521CA5">
        <w:rPr>
          <w:b/>
        </w:rPr>
        <w:t xml:space="preserve"> probationary period). </w:t>
      </w:r>
    </w:p>
    <w:p w14:paraId="3E9D31A0"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2F85A35D"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34D8F144" w14:textId="26D4111F" w:rsidR="009E4104" w:rsidRPr="00521CA5" w:rsidRDefault="002E447B">
      <w:pPr>
        <w:tabs>
          <w:tab w:val="left" w:pos="-783"/>
          <w:tab w:val="left" w:pos="-63"/>
          <w:tab w:val="left" w:pos="480"/>
          <w:tab w:val="left" w:pos="1521"/>
          <w:tab w:val="left" w:pos="2097"/>
          <w:tab w:val="left" w:pos="2385"/>
          <w:tab w:val="left" w:pos="2961"/>
          <w:tab w:val="left" w:pos="3537"/>
          <w:tab w:val="left" w:pos="6705"/>
        </w:tabs>
        <w:ind w:left="480" w:hanging="480"/>
      </w:pPr>
      <w:r w:rsidRPr="004C03B4">
        <w:t>6</w:t>
      </w:r>
      <w:r w:rsidR="009E4104" w:rsidRPr="004C03B4">
        <w:t>.</w:t>
      </w:r>
      <w:r w:rsidR="009E4104" w:rsidRPr="004C03B4">
        <w:tab/>
      </w:r>
      <w:r w:rsidR="00A41686" w:rsidRPr="004C03B4">
        <w:t>If relevant, l</w:t>
      </w:r>
      <w:r w:rsidR="009E4104" w:rsidRPr="004C03B4">
        <w:t xml:space="preserve">ist by year of completion, the graduate students </w:t>
      </w:r>
      <w:proofErr w:type="gramStart"/>
      <w:r w:rsidR="009E4104" w:rsidRPr="004C03B4">
        <w:t>whose</w:t>
      </w:r>
      <w:proofErr w:type="gramEnd"/>
      <w:r w:rsidR="009E4104" w:rsidRPr="004C03B4">
        <w:t xml:space="preserve"> </w:t>
      </w:r>
      <w:r w:rsidR="00961B2A" w:rsidRPr="004C03B4">
        <w:t>Doctoral and M</w:t>
      </w:r>
      <w:r w:rsidR="009E4104" w:rsidRPr="004C03B4">
        <w:t xml:space="preserve">aster's theses were supervised since the last successful evaluation.  </w:t>
      </w:r>
      <w:r w:rsidR="00961B2A" w:rsidRPr="004C03B4">
        <w:t>Also include those curre</w:t>
      </w:r>
      <w:r w:rsidR="009E4104" w:rsidRPr="004C03B4">
        <w:t xml:space="preserve">ntly </w:t>
      </w:r>
      <w:r w:rsidR="009E4104" w:rsidRPr="00521CA5">
        <w:t>being supervised.</w:t>
      </w:r>
      <w:r w:rsidR="00876922" w:rsidRPr="00521CA5">
        <w:t xml:space="preserve">  List each student once only</w:t>
      </w:r>
      <w:r w:rsidR="006404F0" w:rsidRPr="00521CA5">
        <w:t xml:space="preserve"> and include the year(s) supervised with the most recent first</w:t>
      </w:r>
      <w:r w:rsidR="00876922" w:rsidRPr="00521CA5">
        <w:t xml:space="preserve">. </w:t>
      </w:r>
    </w:p>
    <w:p w14:paraId="409169F4" w14:textId="615884BE" w:rsidR="00144F26" w:rsidRPr="000233DD" w:rsidRDefault="00144F26" w:rsidP="00144F26">
      <w:pPr>
        <w:tabs>
          <w:tab w:val="left" w:pos="360"/>
          <w:tab w:val="left" w:pos="810"/>
          <w:tab w:val="left" w:pos="2001"/>
          <w:tab w:val="left" w:pos="2577"/>
          <w:tab w:val="left" w:pos="3153"/>
          <w:tab w:val="left" w:pos="4737"/>
          <w:tab w:val="left" w:pos="6465"/>
        </w:tabs>
        <w:ind w:left="360" w:hanging="360"/>
        <w:rPr>
          <w:b/>
          <w:bCs/>
        </w:rPr>
      </w:pPr>
      <w:r w:rsidRPr="00521CA5">
        <w:tab/>
      </w:r>
      <w:r w:rsidRPr="000233DD">
        <w:rPr>
          <w:b/>
          <w:bCs/>
        </w:rPr>
        <w:t>If your department/school has specific policies</w:t>
      </w:r>
      <w:r w:rsidR="000233DD" w:rsidRPr="000233DD">
        <w:rPr>
          <w:b/>
          <w:bCs/>
        </w:rPr>
        <w:t xml:space="preserve"> </w:t>
      </w:r>
      <w:r w:rsidR="000233DD" w:rsidRPr="000233DD">
        <w:rPr>
          <w:b/>
          <w:bCs/>
          <w:highlight w:val="yellow"/>
        </w:rPr>
        <w:t>or practices</w:t>
      </w:r>
      <w:r w:rsidRPr="000233DD">
        <w:rPr>
          <w:b/>
          <w:bCs/>
        </w:rPr>
        <w:t xml:space="preserve"> prohibiting or restricting Tenure Track faculty from supervising graduate students, please include that information below.</w:t>
      </w:r>
    </w:p>
    <w:p w14:paraId="30A18C55" w14:textId="77777777" w:rsidR="00144F26" w:rsidRPr="004C03B4" w:rsidRDefault="00144F26">
      <w:pPr>
        <w:tabs>
          <w:tab w:val="left" w:pos="-783"/>
          <w:tab w:val="left" w:pos="-63"/>
          <w:tab w:val="left" w:pos="480"/>
          <w:tab w:val="left" w:pos="1521"/>
          <w:tab w:val="left" w:pos="2097"/>
          <w:tab w:val="left" w:pos="2385"/>
          <w:tab w:val="left" w:pos="2961"/>
          <w:tab w:val="left" w:pos="3537"/>
          <w:tab w:val="left" w:pos="6705"/>
        </w:tabs>
        <w:ind w:left="480" w:hanging="480"/>
      </w:pPr>
    </w:p>
    <w:p w14:paraId="01AC8650"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52A95EE9" w14:textId="77777777" w:rsidR="00961B2A" w:rsidRPr="004C03B4" w:rsidRDefault="00961B2A" w:rsidP="00961B2A">
      <w:pPr>
        <w:numPr>
          <w:ilvl w:val="0"/>
          <w:numId w:val="1"/>
        </w:numPr>
        <w:tabs>
          <w:tab w:val="left" w:pos="-783"/>
          <w:tab w:val="left" w:pos="-63"/>
          <w:tab w:val="left" w:pos="480"/>
          <w:tab w:val="left" w:pos="1521"/>
          <w:tab w:val="left" w:pos="2097"/>
          <w:tab w:val="left" w:pos="2385"/>
          <w:tab w:val="left" w:pos="2961"/>
          <w:tab w:val="left" w:pos="3537"/>
          <w:tab w:val="left" w:pos="6705"/>
        </w:tabs>
      </w:pPr>
      <w:r w:rsidRPr="004C03B4">
        <w:t>Doctoral theses supervised as primary advisor.</w:t>
      </w:r>
    </w:p>
    <w:p w14:paraId="46AB0529" w14:textId="77777777" w:rsidR="00961B2A" w:rsidRPr="004C03B4" w:rsidRDefault="00961B2A" w:rsidP="00961B2A">
      <w:pPr>
        <w:tabs>
          <w:tab w:val="left" w:pos="-783"/>
          <w:tab w:val="left" w:pos="-63"/>
          <w:tab w:val="left" w:pos="480"/>
          <w:tab w:val="left" w:pos="1521"/>
          <w:tab w:val="left" w:pos="2097"/>
          <w:tab w:val="left" w:pos="2385"/>
          <w:tab w:val="left" w:pos="2961"/>
          <w:tab w:val="left" w:pos="3537"/>
          <w:tab w:val="left" w:pos="6705"/>
        </w:tabs>
      </w:pPr>
    </w:p>
    <w:p w14:paraId="29F1D1AF" w14:textId="77777777" w:rsidR="00961B2A" w:rsidRPr="004C03B4" w:rsidRDefault="00961B2A" w:rsidP="00961B2A">
      <w:pPr>
        <w:numPr>
          <w:ilvl w:val="0"/>
          <w:numId w:val="1"/>
        </w:numPr>
        <w:tabs>
          <w:tab w:val="left" w:pos="-783"/>
          <w:tab w:val="left" w:pos="-63"/>
          <w:tab w:val="left" w:pos="480"/>
          <w:tab w:val="left" w:pos="1521"/>
          <w:tab w:val="left" w:pos="2097"/>
          <w:tab w:val="left" w:pos="2385"/>
          <w:tab w:val="left" w:pos="2961"/>
          <w:tab w:val="left" w:pos="3537"/>
          <w:tab w:val="left" w:pos="6705"/>
        </w:tabs>
      </w:pPr>
      <w:r w:rsidRPr="004C03B4">
        <w:t>Membership on doctoral theses committees or other (specify).</w:t>
      </w:r>
    </w:p>
    <w:p w14:paraId="3D05ED9B" w14:textId="77777777" w:rsidR="00961B2A" w:rsidRPr="004C03B4" w:rsidRDefault="00961B2A" w:rsidP="00961B2A">
      <w:pPr>
        <w:tabs>
          <w:tab w:val="left" w:pos="-783"/>
          <w:tab w:val="left" w:pos="-63"/>
          <w:tab w:val="left" w:pos="480"/>
          <w:tab w:val="left" w:pos="1521"/>
          <w:tab w:val="left" w:pos="2097"/>
          <w:tab w:val="left" w:pos="2385"/>
          <w:tab w:val="left" w:pos="2961"/>
          <w:tab w:val="left" w:pos="3537"/>
          <w:tab w:val="left" w:pos="6705"/>
        </w:tabs>
      </w:pPr>
    </w:p>
    <w:p w14:paraId="277934A4" w14:textId="77777777" w:rsidR="00961B2A" w:rsidRPr="004C03B4" w:rsidRDefault="00961B2A" w:rsidP="00961B2A">
      <w:pPr>
        <w:numPr>
          <w:ilvl w:val="0"/>
          <w:numId w:val="1"/>
        </w:numPr>
        <w:tabs>
          <w:tab w:val="left" w:pos="-783"/>
          <w:tab w:val="left" w:pos="-63"/>
          <w:tab w:val="left" w:pos="480"/>
          <w:tab w:val="left" w:pos="1521"/>
          <w:tab w:val="left" w:pos="2097"/>
          <w:tab w:val="left" w:pos="2385"/>
          <w:tab w:val="left" w:pos="2961"/>
          <w:tab w:val="left" w:pos="3537"/>
          <w:tab w:val="left" w:pos="6705"/>
        </w:tabs>
      </w:pPr>
      <w:r w:rsidRPr="004C03B4">
        <w:lastRenderedPageBreak/>
        <w:t>Master’s theses supervised as primary advisor.</w:t>
      </w:r>
    </w:p>
    <w:p w14:paraId="6FE54F8B" w14:textId="77777777" w:rsidR="00961B2A" w:rsidRPr="004C03B4" w:rsidRDefault="00961B2A" w:rsidP="00961B2A">
      <w:pPr>
        <w:tabs>
          <w:tab w:val="left" w:pos="-783"/>
          <w:tab w:val="left" w:pos="-63"/>
          <w:tab w:val="left" w:pos="480"/>
          <w:tab w:val="left" w:pos="1521"/>
          <w:tab w:val="left" w:pos="2097"/>
          <w:tab w:val="left" w:pos="2385"/>
          <w:tab w:val="left" w:pos="2961"/>
          <w:tab w:val="left" w:pos="3537"/>
          <w:tab w:val="left" w:pos="6705"/>
        </w:tabs>
      </w:pPr>
    </w:p>
    <w:p w14:paraId="4B296AC7" w14:textId="77777777" w:rsidR="00961B2A" w:rsidRPr="004C03B4" w:rsidRDefault="00961B2A" w:rsidP="00961B2A">
      <w:pPr>
        <w:numPr>
          <w:ilvl w:val="0"/>
          <w:numId w:val="1"/>
        </w:numPr>
        <w:tabs>
          <w:tab w:val="left" w:pos="-783"/>
          <w:tab w:val="left" w:pos="-63"/>
          <w:tab w:val="left" w:pos="480"/>
          <w:tab w:val="left" w:pos="1521"/>
          <w:tab w:val="left" w:pos="2097"/>
          <w:tab w:val="left" w:pos="2385"/>
          <w:tab w:val="left" w:pos="2961"/>
          <w:tab w:val="left" w:pos="3537"/>
          <w:tab w:val="left" w:pos="6705"/>
        </w:tabs>
      </w:pPr>
      <w:r w:rsidRPr="004C03B4">
        <w:t xml:space="preserve">Membership on </w:t>
      </w:r>
      <w:proofErr w:type="gramStart"/>
      <w:r w:rsidRPr="004C03B4">
        <w:t>Master’s</w:t>
      </w:r>
      <w:proofErr w:type="gramEnd"/>
      <w:r w:rsidRPr="004C03B4">
        <w:t xml:space="preserve"> theses committees or other (specify). </w:t>
      </w:r>
    </w:p>
    <w:p w14:paraId="0EF221B2" w14:textId="77777777" w:rsidR="003E2F84" w:rsidRPr="004C03B4" w:rsidRDefault="003E2F84" w:rsidP="00961B2A">
      <w:pPr>
        <w:tabs>
          <w:tab w:val="left" w:pos="-783"/>
          <w:tab w:val="left" w:pos="-63"/>
          <w:tab w:val="left" w:pos="480"/>
          <w:tab w:val="left" w:pos="1521"/>
          <w:tab w:val="left" w:pos="2097"/>
          <w:tab w:val="left" w:pos="2385"/>
          <w:tab w:val="left" w:pos="2961"/>
          <w:tab w:val="left" w:pos="3537"/>
          <w:tab w:val="left" w:pos="6705"/>
        </w:tabs>
        <w:ind w:left="480" w:hanging="480"/>
      </w:pPr>
    </w:p>
    <w:p w14:paraId="7A03757D" w14:textId="77777777" w:rsidR="003E2F84" w:rsidRPr="004C03B4" w:rsidRDefault="003E2F84" w:rsidP="00961B2A">
      <w:pPr>
        <w:tabs>
          <w:tab w:val="left" w:pos="-783"/>
          <w:tab w:val="left" w:pos="-63"/>
          <w:tab w:val="left" w:pos="480"/>
          <w:tab w:val="left" w:pos="1521"/>
          <w:tab w:val="left" w:pos="2097"/>
          <w:tab w:val="left" w:pos="2385"/>
          <w:tab w:val="left" w:pos="2961"/>
          <w:tab w:val="left" w:pos="3537"/>
          <w:tab w:val="left" w:pos="6705"/>
        </w:tabs>
        <w:ind w:left="480" w:hanging="480"/>
      </w:pPr>
    </w:p>
    <w:p w14:paraId="71BF35B7" w14:textId="1C3D6537" w:rsidR="009E4104" w:rsidRPr="004C03B4" w:rsidRDefault="002E447B" w:rsidP="00961B2A">
      <w:pPr>
        <w:tabs>
          <w:tab w:val="left" w:pos="-783"/>
          <w:tab w:val="left" w:pos="-63"/>
          <w:tab w:val="left" w:pos="480"/>
          <w:tab w:val="left" w:pos="1521"/>
          <w:tab w:val="left" w:pos="2097"/>
          <w:tab w:val="left" w:pos="2385"/>
          <w:tab w:val="left" w:pos="2961"/>
          <w:tab w:val="left" w:pos="3537"/>
          <w:tab w:val="left" w:pos="6705"/>
        </w:tabs>
        <w:ind w:left="480" w:hanging="480"/>
      </w:pPr>
      <w:r w:rsidRPr="004C03B4">
        <w:t>7</w:t>
      </w:r>
      <w:r w:rsidR="009E4104" w:rsidRPr="004C03B4">
        <w:t>.</w:t>
      </w:r>
      <w:r w:rsidR="009E4104" w:rsidRPr="004C03B4">
        <w:tab/>
      </w:r>
      <w:r w:rsidR="00A41686" w:rsidRPr="004C03B4">
        <w:t>If relevant, p</w:t>
      </w:r>
      <w:r w:rsidR="009E4104" w:rsidRPr="004C03B4">
        <w:t xml:space="preserve">ostdoctoral trainees </w:t>
      </w:r>
      <w:r w:rsidR="00260EA3" w:rsidRPr="004C03B4">
        <w:t>or medical</w:t>
      </w:r>
      <w:r w:rsidR="004E3B39" w:rsidRPr="004C03B4">
        <w:t>/dental</w:t>
      </w:r>
      <w:r w:rsidR="00260EA3" w:rsidRPr="004C03B4">
        <w:t xml:space="preserve"> fellows </w:t>
      </w:r>
      <w:r w:rsidR="009E4104" w:rsidRPr="004C03B4">
        <w:t>(identify by name and years of training).</w:t>
      </w:r>
      <w:r w:rsidR="00D42D0E" w:rsidRPr="004C03B4">
        <w:t xml:space="preserve">  Indicate your role in </w:t>
      </w:r>
      <w:r w:rsidR="001C710B" w:rsidRPr="004C03B4">
        <w:t>training.</w:t>
      </w:r>
    </w:p>
    <w:p w14:paraId="4F7CB0AE"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7D92DF25"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068789C7" w14:textId="77777777" w:rsidR="003E2F84" w:rsidRPr="004C03B4" w:rsidRDefault="003E2F84">
      <w:pPr>
        <w:tabs>
          <w:tab w:val="left" w:pos="-783"/>
          <w:tab w:val="left" w:pos="-63"/>
          <w:tab w:val="left" w:pos="480"/>
          <w:tab w:val="left" w:pos="1521"/>
          <w:tab w:val="left" w:pos="2097"/>
          <w:tab w:val="left" w:pos="2385"/>
          <w:tab w:val="left" w:pos="2961"/>
          <w:tab w:val="left" w:pos="3537"/>
          <w:tab w:val="left" w:pos="6705"/>
        </w:tabs>
      </w:pPr>
    </w:p>
    <w:p w14:paraId="18BD4A2C" w14:textId="7A60AA05" w:rsidR="009E4104" w:rsidRPr="004C03B4" w:rsidRDefault="002E447B">
      <w:pPr>
        <w:tabs>
          <w:tab w:val="left" w:pos="-783"/>
          <w:tab w:val="left" w:pos="-63"/>
          <w:tab w:val="left" w:pos="480"/>
          <w:tab w:val="left" w:pos="1521"/>
          <w:tab w:val="left" w:pos="2097"/>
          <w:tab w:val="left" w:pos="2385"/>
          <w:tab w:val="left" w:pos="2961"/>
          <w:tab w:val="left" w:pos="3537"/>
          <w:tab w:val="left" w:pos="6705"/>
        </w:tabs>
        <w:ind w:left="480" w:hanging="480"/>
      </w:pPr>
      <w:r w:rsidRPr="004C03B4">
        <w:t>8</w:t>
      </w:r>
      <w:r w:rsidR="009E4104" w:rsidRPr="004C03B4">
        <w:t>.</w:t>
      </w:r>
      <w:r w:rsidR="009E4104" w:rsidRPr="004C03B4">
        <w:tab/>
        <w:t>Academic</w:t>
      </w:r>
      <w:r w:rsidR="009E1DB5" w:rsidRPr="004C03B4">
        <w:t xml:space="preserve"> and clinical</w:t>
      </w:r>
      <w:r w:rsidR="009E4104" w:rsidRPr="004C03B4">
        <w:t xml:space="preserve"> advisement</w:t>
      </w:r>
      <w:r w:rsidR="009E1DB5" w:rsidRPr="004C03B4">
        <w:t>, including mentoring</w:t>
      </w:r>
      <w:r w:rsidR="009E4104" w:rsidRPr="004C03B4">
        <w:t xml:space="preserve"> (describe role in departmental and collegiate student advisement programs</w:t>
      </w:r>
      <w:r w:rsidR="001041BA" w:rsidRPr="004C03B4">
        <w:t>, including international student advising,</w:t>
      </w:r>
      <w:r w:rsidR="009E4104" w:rsidRPr="004C03B4">
        <w:t xml:space="preserve"> and approximate number of advisees per year</w:t>
      </w:r>
      <w:r w:rsidR="000550A0" w:rsidRPr="004C03B4">
        <w:t>).</w:t>
      </w:r>
    </w:p>
    <w:p w14:paraId="30D33A46"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326F636D" w14:textId="77777777" w:rsidR="003E2F84" w:rsidRPr="004C03B4" w:rsidRDefault="003E2F84">
      <w:pPr>
        <w:tabs>
          <w:tab w:val="left" w:pos="-783"/>
          <w:tab w:val="left" w:pos="-63"/>
          <w:tab w:val="left" w:pos="480"/>
          <w:tab w:val="left" w:pos="1521"/>
          <w:tab w:val="left" w:pos="2097"/>
          <w:tab w:val="left" w:pos="2385"/>
          <w:tab w:val="left" w:pos="2961"/>
          <w:tab w:val="left" w:pos="3537"/>
          <w:tab w:val="left" w:pos="6705"/>
        </w:tabs>
      </w:pPr>
    </w:p>
    <w:p w14:paraId="764617D3" w14:textId="77777777" w:rsidR="00961B2A" w:rsidRPr="004C03B4" w:rsidRDefault="00961B2A">
      <w:pPr>
        <w:tabs>
          <w:tab w:val="left" w:pos="-783"/>
          <w:tab w:val="left" w:pos="-63"/>
          <w:tab w:val="left" w:pos="480"/>
          <w:tab w:val="left" w:pos="1521"/>
          <w:tab w:val="left" w:pos="2097"/>
          <w:tab w:val="left" w:pos="2385"/>
          <w:tab w:val="left" w:pos="2961"/>
          <w:tab w:val="left" w:pos="3537"/>
          <w:tab w:val="left" w:pos="6705"/>
        </w:tabs>
      </w:pPr>
    </w:p>
    <w:p w14:paraId="7A0CE193" w14:textId="2EA1852F" w:rsidR="009E4104" w:rsidRPr="004C03B4" w:rsidRDefault="009E1DB5">
      <w:pPr>
        <w:tabs>
          <w:tab w:val="left" w:pos="-783"/>
          <w:tab w:val="left" w:pos="-63"/>
          <w:tab w:val="left" w:pos="480"/>
          <w:tab w:val="left" w:pos="1521"/>
          <w:tab w:val="left" w:pos="2097"/>
          <w:tab w:val="left" w:pos="2385"/>
          <w:tab w:val="left" w:pos="2961"/>
          <w:tab w:val="left" w:pos="3537"/>
          <w:tab w:val="left" w:pos="6705"/>
        </w:tabs>
        <w:ind w:left="480" w:hanging="480"/>
      </w:pPr>
      <w:r w:rsidRPr="004C03B4">
        <w:t>9</w:t>
      </w:r>
      <w:r w:rsidR="009E4104" w:rsidRPr="004C03B4">
        <w:t>.</w:t>
      </w:r>
      <w:r w:rsidR="009E4104" w:rsidRPr="004C03B4">
        <w:tab/>
        <w:t>Curriculum development (</w:t>
      </w:r>
      <w:r w:rsidR="009555D2" w:rsidRPr="004C03B4">
        <w:t xml:space="preserve">be specific and indicate </w:t>
      </w:r>
      <w:r w:rsidR="009E4104" w:rsidRPr="004C03B4">
        <w:t xml:space="preserve">textbooks, anthologies or other edited collections, software programs to enhance learning, grant support for curriculum or course development, newly created courses and/or programs, major revisions of existing courses and/or programs, etc.).  For textbooks, </w:t>
      </w:r>
      <w:proofErr w:type="gramStart"/>
      <w:r w:rsidR="009E4104" w:rsidRPr="004C03B4">
        <w:t>anthologies</w:t>
      </w:r>
      <w:proofErr w:type="gramEnd"/>
      <w:r w:rsidR="009E4104" w:rsidRPr="004C03B4">
        <w:t xml:space="preserve"> and software, indicate scope of dissemination, i.e., local, statewide, national or international.</w:t>
      </w:r>
    </w:p>
    <w:p w14:paraId="3C558E08"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393692A3" w14:textId="6423744D" w:rsidR="009E4104" w:rsidRPr="004C03B4" w:rsidRDefault="009E1DB5">
      <w:pPr>
        <w:tabs>
          <w:tab w:val="left" w:pos="-783"/>
          <w:tab w:val="left" w:pos="-63"/>
          <w:tab w:val="left" w:pos="480"/>
          <w:tab w:val="left" w:pos="1521"/>
          <w:tab w:val="left" w:pos="2097"/>
          <w:tab w:val="left" w:pos="2385"/>
          <w:tab w:val="left" w:pos="2961"/>
          <w:tab w:val="left" w:pos="3537"/>
          <w:tab w:val="left" w:pos="6705"/>
        </w:tabs>
        <w:ind w:left="480" w:hanging="480"/>
      </w:pPr>
      <w:r w:rsidRPr="004C03B4">
        <w:t>10</w:t>
      </w:r>
      <w:r w:rsidR="009E4104" w:rsidRPr="004C03B4">
        <w:t>.</w:t>
      </w:r>
      <w:r w:rsidR="009E4104" w:rsidRPr="004C03B4">
        <w:tab/>
        <w:t>Instructional development.  List activities aimed at enhancing</w:t>
      </w:r>
      <w:r w:rsidR="009555D2" w:rsidRPr="004C03B4">
        <w:t xml:space="preserve"> </w:t>
      </w:r>
      <w:r w:rsidR="009555D2" w:rsidRPr="00823A7B">
        <w:rPr>
          <w:b/>
          <w:bCs/>
          <w:u w:val="single"/>
        </w:rPr>
        <w:t>your</w:t>
      </w:r>
      <w:r w:rsidR="009E4104" w:rsidRPr="004C03B4">
        <w:t xml:space="preserve"> classroom teaching (e.g., </w:t>
      </w:r>
      <w:r w:rsidR="009555D2" w:rsidRPr="004C03B4">
        <w:t xml:space="preserve">your </w:t>
      </w:r>
      <w:r w:rsidR="009E4104" w:rsidRPr="004C03B4">
        <w:t xml:space="preserve">participation in workshops or programs offered at professional conferences or by the </w:t>
      </w:r>
      <w:r w:rsidR="00CE54A3" w:rsidRPr="004C03B4">
        <w:t xml:space="preserve">Center for </w:t>
      </w:r>
      <w:r w:rsidR="009E4104" w:rsidRPr="004C03B4">
        <w:t xml:space="preserve">Teaching </w:t>
      </w:r>
      <w:r w:rsidR="00CE54A3" w:rsidRPr="004C03B4">
        <w:t>Advancement and Assessment Research</w:t>
      </w:r>
      <w:r w:rsidR="009E4104" w:rsidRPr="004C03B4">
        <w:t>, etc.).</w:t>
      </w:r>
    </w:p>
    <w:p w14:paraId="7DA446DC" w14:textId="77777777" w:rsidR="009E1DB5" w:rsidRPr="004C03B4" w:rsidRDefault="009E1DB5">
      <w:pPr>
        <w:tabs>
          <w:tab w:val="left" w:pos="-783"/>
          <w:tab w:val="left" w:pos="-63"/>
          <w:tab w:val="left" w:pos="480"/>
          <w:tab w:val="left" w:pos="1521"/>
          <w:tab w:val="left" w:pos="2097"/>
          <w:tab w:val="left" w:pos="2385"/>
          <w:tab w:val="left" w:pos="2961"/>
          <w:tab w:val="left" w:pos="3537"/>
          <w:tab w:val="left" w:pos="6705"/>
        </w:tabs>
        <w:ind w:left="480" w:hanging="480"/>
      </w:pPr>
    </w:p>
    <w:p w14:paraId="223F6959" w14:textId="77777777" w:rsidR="009E1DB5" w:rsidRPr="004C03B4" w:rsidRDefault="009E1DB5">
      <w:pPr>
        <w:tabs>
          <w:tab w:val="left" w:pos="-783"/>
          <w:tab w:val="left" w:pos="-63"/>
          <w:tab w:val="left" w:pos="480"/>
          <w:tab w:val="left" w:pos="1521"/>
          <w:tab w:val="left" w:pos="2097"/>
          <w:tab w:val="left" w:pos="2385"/>
          <w:tab w:val="left" w:pos="2961"/>
          <w:tab w:val="left" w:pos="3537"/>
          <w:tab w:val="left" w:pos="6705"/>
        </w:tabs>
        <w:ind w:left="480" w:hanging="480"/>
      </w:pPr>
      <w:r w:rsidRPr="004C03B4">
        <w:t>11. Continuing Education Programs.</w:t>
      </w:r>
    </w:p>
    <w:p w14:paraId="75B945E2"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0FD01BD7"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3DC8C020" w14:textId="6889543C" w:rsidR="007C41D4" w:rsidRPr="004C03B4" w:rsidRDefault="009E1DB5" w:rsidP="007C41D4">
      <w:pPr>
        <w:tabs>
          <w:tab w:val="left" w:pos="360"/>
          <w:tab w:val="left" w:pos="810"/>
          <w:tab w:val="left" w:pos="2001"/>
          <w:tab w:val="left" w:pos="2577"/>
          <w:tab w:val="left" w:pos="3153"/>
          <w:tab w:val="left" w:pos="4737"/>
          <w:tab w:val="left" w:pos="6465"/>
        </w:tabs>
        <w:ind w:left="360" w:hanging="360"/>
      </w:pPr>
      <w:r w:rsidRPr="004C03B4">
        <w:t>12</w:t>
      </w:r>
      <w:r w:rsidR="007C41D4" w:rsidRPr="004C03B4">
        <w:t>.</w:t>
      </w:r>
      <w:r w:rsidR="007C41D4" w:rsidRPr="004C03B4">
        <w:tab/>
        <w:t>Syllabi.  Provide links to course syllabi (including course learning goals and assessment methods), or related course materials, if available.</w:t>
      </w:r>
    </w:p>
    <w:p w14:paraId="597F6E3B" w14:textId="77777777" w:rsidR="007C41D4" w:rsidRPr="004C03B4" w:rsidRDefault="007C41D4">
      <w:pPr>
        <w:tabs>
          <w:tab w:val="left" w:pos="-783"/>
          <w:tab w:val="left" w:pos="-63"/>
          <w:tab w:val="left" w:pos="480"/>
          <w:tab w:val="left" w:pos="1521"/>
          <w:tab w:val="left" w:pos="2097"/>
          <w:tab w:val="left" w:pos="2385"/>
          <w:tab w:val="left" w:pos="2961"/>
          <w:tab w:val="left" w:pos="3537"/>
          <w:tab w:val="left" w:pos="6705"/>
        </w:tabs>
      </w:pPr>
    </w:p>
    <w:p w14:paraId="08B4A8C6" w14:textId="77777777" w:rsidR="007C41D4" w:rsidRPr="004C03B4" w:rsidRDefault="007C41D4">
      <w:pPr>
        <w:tabs>
          <w:tab w:val="left" w:pos="-783"/>
          <w:tab w:val="left" w:pos="-63"/>
          <w:tab w:val="left" w:pos="480"/>
          <w:tab w:val="left" w:pos="1521"/>
          <w:tab w:val="left" w:pos="2097"/>
          <w:tab w:val="left" w:pos="2385"/>
          <w:tab w:val="left" w:pos="2961"/>
          <w:tab w:val="left" w:pos="3537"/>
          <w:tab w:val="left" w:pos="6705"/>
        </w:tabs>
      </w:pPr>
    </w:p>
    <w:p w14:paraId="15BB7785" w14:textId="0E5C82F4" w:rsidR="009E4104" w:rsidRPr="004C03B4" w:rsidRDefault="009E1DB5">
      <w:pPr>
        <w:tabs>
          <w:tab w:val="left" w:pos="-783"/>
          <w:tab w:val="left" w:pos="-63"/>
          <w:tab w:val="left" w:pos="480"/>
          <w:tab w:val="left" w:pos="1521"/>
          <w:tab w:val="left" w:pos="2097"/>
          <w:tab w:val="left" w:pos="2385"/>
          <w:tab w:val="left" w:pos="2961"/>
          <w:tab w:val="left" w:pos="3537"/>
          <w:tab w:val="left" w:pos="6705"/>
        </w:tabs>
      </w:pPr>
      <w:r w:rsidRPr="004C03B4">
        <w:t>13</w:t>
      </w:r>
      <w:r w:rsidR="009E4104" w:rsidRPr="004C03B4">
        <w:t>.</w:t>
      </w:r>
      <w:r w:rsidR="009E4104" w:rsidRPr="004C03B4">
        <w:tab/>
        <w:t>Prizes</w:t>
      </w:r>
      <w:r w:rsidR="00A561D8" w:rsidRPr="004C03B4">
        <w:t>,</w:t>
      </w:r>
      <w:r w:rsidR="009E4104" w:rsidRPr="004C03B4">
        <w:t xml:space="preserve"> awards</w:t>
      </w:r>
      <w:r w:rsidR="00A561D8" w:rsidRPr="004C03B4">
        <w:t>, and honors</w:t>
      </w:r>
      <w:r w:rsidR="000233DD">
        <w:t xml:space="preserve"> </w:t>
      </w:r>
      <w:r w:rsidR="000233DD" w:rsidRPr="000233DD">
        <w:rPr>
          <w:highlight w:val="yellow"/>
        </w:rPr>
        <w:t>(Teaching).</w:t>
      </w:r>
    </w:p>
    <w:p w14:paraId="53E4D6A6"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0D0B7407"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0B6EDC3B"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370372F0"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1A5D412C" w14:textId="0E187B6C" w:rsidR="009E4104" w:rsidRPr="004C03B4" w:rsidRDefault="009E1DB5">
      <w:pPr>
        <w:tabs>
          <w:tab w:val="left" w:pos="-783"/>
          <w:tab w:val="left" w:pos="-63"/>
          <w:tab w:val="left" w:pos="480"/>
          <w:tab w:val="left" w:pos="1521"/>
          <w:tab w:val="left" w:pos="2097"/>
          <w:tab w:val="left" w:pos="2385"/>
          <w:tab w:val="left" w:pos="2961"/>
          <w:tab w:val="left" w:pos="3537"/>
          <w:tab w:val="left" w:pos="6705"/>
        </w:tabs>
      </w:pPr>
      <w:r w:rsidRPr="004C03B4">
        <w:t>14</w:t>
      </w:r>
      <w:r w:rsidR="009E4104" w:rsidRPr="004C03B4">
        <w:t>.</w:t>
      </w:r>
      <w:r w:rsidR="009E4104" w:rsidRPr="004C03B4">
        <w:tab/>
        <w:t>Other</w:t>
      </w:r>
      <w:r w:rsidR="000233DD">
        <w:t>.</w:t>
      </w:r>
    </w:p>
    <w:p w14:paraId="069A029D"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55164CAB" w14:textId="77777777" w:rsidR="003E2F84" w:rsidRPr="004C03B4" w:rsidRDefault="003E2F84">
      <w:pPr>
        <w:tabs>
          <w:tab w:val="left" w:pos="-783"/>
          <w:tab w:val="left" w:pos="-63"/>
          <w:tab w:val="left" w:pos="480"/>
          <w:tab w:val="left" w:pos="1521"/>
          <w:tab w:val="left" w:pos="2097"/>
          <w:tab w:val="left" w:pos="2385"/>
          <w:tab w:val="left" w:pos="2961"/>
          <w:tab w:val="left" w:pos="3537"/>
          <w:tab w:val="left" w:pos="6705"/>
        </w:tabs>
      </w:pPr>
    </w:p>
    <w:p w14:paraId="26BEFDDD" w14:textId="77777777" w:rsidR="00144F26" w:rsidRDefault="00144F26" w:rsidP="00521CA5">
      <w:pPr>
        <w:tabs>
          <w:tab w:val="left" w:pos="-783"/>
          <w:tab w:val="left" w:pos="-63"/>
          <w:tab w:val="left" w:pos="480"/>
          <w:tab w:val="left" w:pos="1521"/>
          <w:tab w:val="left" w:pos="2097"/>
          <w:tab w:val="left" w:pos="2385"/>
          <w:tab w:val="left" w:pos="2961"/>
          <w:tab w:val="left" w:pos="3537"/>
          <w:tab w:val="left" w:pos="6705"/>
        </w:tabs>
      </w:pPr>
    </w:p>
    <w:p w14:paraId="081DDB95" w14:textId="0DBEC728" w:rsidR="00144F26" w:rsidRPr="00521CA5" w:rsidRDefault="00144F26" w:rsidP="00521CA5">
      <w:pPr>
        <w:tabs>
          <w:tab w:val="left" w:pos="-783"/>
          <w:tab w:val="left" w:pos="-63"/>
          <w:tab w:val="left" w:pos="480"/>
          <w:tab w:val="left" w:pos="1521"/>
          <w:tab w:val="left" w:pos="2097"/>
          <w:tab w:val="left" w:pos="2385"/>
          <w:tab w:val="left" w:pos="2961"/>
          <w:tab w:val="left" w:pos="3537"/>
          <w:tab w:val="left" w:pos="6705"/>
        </w:tabs>
      </w:pPr>
      <w:r w:rsidRPr="00521CA5">
        <w:t xml:space="preserve">15.  Additional evidence of teaching effectiveness.  Check the box below if any evidence of teaching effectiveness not mentioned above is listed in Appendix </w:t>
      </w:r>
      <w:r w:rsidR="003E21D2" w:rsidRPr="00521CA5">
        <w:t>I</w:t>
      </w:r>
      <w:r w:rsidRPr="00521CA5">
        <w:t xml:space="preserve"> (Inventory Listing of Supplemental Materials) and included in the supplemental materials. </w:t>
      </w:r>
      <w:bookmarkStart w:id="0" w:name="_Hlk96072080"/>
      <w:r w:rsidRPr="00521CA5">
        <w:t xml:space="preserve">Examples include, but are not limited </w:t>
      </w:r>
      <w:proofErr w:type="gramStart"/>
      <w:r w:rsidRPr="00521CA5">
        <w:t>to:</w:t>
      </w:r>
      <w:proofErr w:type="gramEnd"/>
      <w:r w:rsidRPr="00521CA5">
        <w:t xml:space="preserve"> peer review, mentoring, scholarship of learning, statement of teaching philosophy, and/or a teaching portfolio.</w:t>
      </w:r>
    </w:p>
    <w:bookmarkEnd w:id="0"/>
    <w:p w14:paraId="7C7DA3DD" w14:textId="77777777" w:rsidR="00144F26" w:rsidRPr="00521CA5" w:rsidRDefault="00144F26" w:rsidP="00521CA5">
      <w:pPr>
        <w:tabs>
          <w:tab w:val="left" w:pos="-783"/>
          <w:tab w:val="left" w:pos="-63"/>
          <w:tab w:val="left" w:pos="480"/>
          <w:tab w:val="left" w:pos="1521"/>
          <w:tab w:val="left" w:pos="2097"/>
          <w:tab w:val="left" w:pos="2385"/>
          <w:tab w:val="left" w:pos="2961"/>
          <w:tab w:val="left" w:pos="3537"/>
          <w:tab w:val="left" w:pos="6705"/>
        </w:tabs>
      </w:pPr>
    </w:p>
    <w:p w14:paraId="7B045316" w14:textId="4FDFD455" w:rsidR="00144F26" w:rsidRPr="00521CA5" w:rsidRDefault="00144F26" w:rsidP="00521CA5">
      <w:pPr>
        <w:tabs>
          <w:tab w:val="left" w:pos="-783"/>
          <w:tab w:val="left" w:pos="-63"/>
          <w:tab w:val="left" w:pos="480"/>
          <w:tab w:val="left" w:pos="1521"/>
          <w:tab w:val="left" w:pos="2097"/>
          <w:tab w:val="left" w:pos="2385"/>
          <w:tab w:val="left" w:pos="2961"/>
          <w:tab w:val="left" w:pos="3537"/>
          <w:tab w:val="left" w:pos="6705"/>
        </w:tabs>
      </w:pPr>
      <w:r w:rsidRPr="00521CA5">
        <w:rPr>
          <w:noProof/>
        </w:rPr>
        <mc:AlternateContent>
          <mc:Choice Requires="wps">
            <w:drawing>
              <wp:anchor distT="0" distB="0" distL="114300" distR="114300" simplePos="0" relativeHeight="251678720" behindDoc="0" locked="0" layoutInCell="1" allowOverlap="1" wp14:anchorId="75578F89" wp14:editId="2A6716BB">
                <wp:simplePos x="0" y="0"/>
                <wp:positionH relativeFrom="column">
                  <wp:posOffset>476250</wp:posOffset>
                </wp:positionH>
                <wp:positionV relativeFrom="paragraph">
                  <wp:posOffset>84455</wp:posOffset>
                </wp:positionV>
                <wp:extent cx="300355" cy="293370"/>
                <wp:effectExtent l="9525" t="11430" r="13970" b="952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355" cy="293370"/>
                        </a:xfrm>
                        <a:prstGeom prst="rect">
                          <a:avLst/>
                        </a:prstGeom>
                        <a:solidFill>
                          <a:srgbClr val="FFFFFF"/>
                        </a:solidFill>
                        <a:ln w="9525">
                          <a:solidFill>
                            <a:srgbClr val="000000"/>
                          </a:solidFill>
                          <a:miter lim="800000"/>
                          <a:headEnd/>
                          <a:tailEnd/>
                        </a:ln>
                      </wps:spPr>
                      <wps:txbx>
                        <w:txbxContent>
                          <w:p w14:paraId="3B2A65FE" w14:textId="77777777" w:rsidR="00144F26" w:rsidRDefault="00144F26" w:rsidP="00144F2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578F89" id="_x0000_t202" coordsize="21600,21600" o:spt="202" path="m,l,21600r21600,l21600,xe">
                <v:stroke joinstyle="miter"/>
                <v:path gradientshapeok="t" o:connecttype="rect"/>
              </v:shapetype>
              <v:shape id="Text Box 6" o:spid="_x0000_s1026" type="#_x0000_t202" style="position:absolute;margin-left:37.5pt;margin-top:6.65pt;width:23.65pt;height:23.1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">
                <v:textbox>
                  <w:txbxContent>
                    <w:p w14:paraId="3B2A65FE" w14:textId="77777777" w:rsidR="00144F26" w:rsidRDefault="00144F26" w:rsidP="00144F26"/>
                  </w:txbxContent>
                </v:textbox>
              </v:shape>
            </w:pict>
          </mc:Fallback>
        </mc:AlternateContent>
      </w:r>
      <w:r w:rsidRPr="00521CA5">
        <w:tab/>
      </w:r>
      <w:r w:rsidRPr="00521CA5">
        <w:tab/>
        <w:t> </w:t>
      </w:r>
    </w:p>
    <w:p w14:paraId="6FF4724B" w14:textId="5599D4A5" w:rsidR="00144F26" w:rsidRPr="0072656F" w:rsidRDefault="00144F26" w:rsidP="00521CA5">
      <w:pPr>
        <w:tabs>
          <w:tab w:val="left" w:pos="-783"/>
          <w:tab w:val="left" w:pos="-63"/>
          <w:tab w:val="left" w:pos="480"/>
          <w:tab w:val="left" w:pos="1521"/>
          <w:tab w:val="left" w:pos="2097"/>
          <w:tab w:val="left" w:pos="2385"/>
          <w:tab w:val="left" w:pos="2961"/>
          <w:tab w:val="left" w:pos="3537"/>
          <w:tab w:val="left" w:pos="6705"/>
        </w:tabs>
      </w:pPr>
      <w:r w:rsidRPr="00521CA5">
        <w:t xml:space="preserve">  </w:t>
      </w:r>
      <w:r w:rsidRPr="00521CA5">
        <w:tab/>
      </w:r>
      <w:r w:rsidRPr="00521CA5">
        <w:tab/>
        <w:t xml:space="preserve">Additional evidence of teaching effectiveness included (see Appendix </w:t>
      </w:r>
      <w:r w:rsidR="003E21D2" w:rsidRPr="00521CA5">
        <w:t>I</w:t>
      </w:r>
      <w:r w:rsidRPr="00521CA5">
        <w:t>).</w:t>
      </w:r>
    </w:p>
    <w:p w14:paraId="71C90B35" w14:textId="77777777" w:rsidR="001D1326" w:rsidRPr="004C03B4" w:rsidRDefault="001D1326">
      <w:pPr>
        <w:tabs>
          <w:tab w:val="left" w:pos="-783"/>
          <w:tab w:val="left" w:pos="-63"/>
          <w:tab w:val="left" w:pos="480"/>
          <w:tab w:val="left" w:pos="1521"/>
          <w:tab w:val="left" w:pos="2097"/>
          <w:tab w:val="left" w:pos="2385"/>
          <w:tab w:val="left" w:pos="2961"/>
          <w:tab w:val="left" w:pos="3537"/>
          <w:tab w:val="left" w:pos="6705"/>
        </w:tabs>
      </w:pPr>
    </w:p>
    <w:p w14:paraId="48BFED29" w14:textId="77777777" w:rsidR="001D1326" w:rsidRPr="004C03B4" w:rsidRDefault="001D1326">
      <w:pPr>
        <w:tabs>
          <w:tab w:val="left" w:pos="-783"/>
          <w:tab w:val="left" w:pos="-63"/>
          <w:tab w:val="left" w:pos="480"/>
          <w:tab w:val="left" w:pos="1521"/>
          <w:tab w:val="left" w:pos="2097"/>
          <w:tab w:val="left" w:pos="2385"/>
          <w:tab w:val="left" w:pos="2961"/>
          <w:tab w:val="left" w:pos="3537"/>
          <w:tab w:val="left" w:pos="6705"/>
        </w:tabs>
      </w:pPr>
    </w:p>
    <w:p w14:paraId="05FA0FF2" w14:textId="77777777" w:rsidR="001D1326" w:rsidRPr="004C03B4" w:rsidRDefault="001D1326">
      <w:pPr>
        <w:tabs>
          <w:tab w:val="left" w:pos="-783"/>
          <w:tab w:val="left" w:pos="-63"/>
          <w:tab w:val="left" w:pos="480"/>
          <w:tab w:val="left" w:pos="1521"/>
          <w:tab w:val="left" w:pos="2097"/>
          <w:tab w:val="left" w:pos="2385"/>
          <w:tab w:val="left" w:pos="2961"/>
          <w:tab w:val="left" w:pos="3537"/>
          <w:tab w:val="left" w:pos="6705"/>
        </w:tabs>
      </w:pPr>
    </w:p>
    <w:p w14:paraId="53882CD0" w14:textId="77777777" w:rsidR="003E2F84" w:rsidRPr="004C03B4" w:rsidRDefault="003E2F84">
      <w:pPr>
        <w:tabs>
          <w:tab w:val="left" w:pos="-783"/>
          <w:tab w:val="left" w:pos="-63"/>
          <w:tab w:val="left" w:pos="480"/>
          <w:tab w:val="left" w:pos="1521"/>
          <w:tab w:val="left" w:pos="2097"/>
          <w:tab w:val="left" w:pos="2385"/>
          <w:tab w:val="left" w:pos="2961"/>
          <w:tab w:val="left" w:pos="3537"/>
          <w:tab w:val="left" w:pos="6705"/>
        </w:tabs>
      </w:pPr>
    </w:p>
    <w:p w14:paraId="2A2C0899" w14:textId="71D79EE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r w:rsidRPr="004C03B4">
        <w:rPr>
          <w:u w:val="single"/>
        </w:rPr>
        <w:t>Clinical Practice</w:t>
      </w:r>
      <w:r w:rsidR="000D0E54" w:rsidRPr="004C03B4">
        <w:rPr>
          <w:u w:val="single"/>
        </w:rPr>
        <w:t xml:space="preserve"> (if relevant)</w:t>
      </w:r>
    </w:p>
    <w:p w14:paraId="765291AC"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58AB673F"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r w:rsidRPr="004C03B4">
        <w:t xml:space="preserve">For each entry under the following areas identify, as applicable, the date, institutional, patient or client group served, and any associated publications, conferences, service to committees, lectures, </w:t>
      </w:r>
      <w:proofErr w:type="gramStart"/>
      <w:r w:rsidRPr="004C03B4">
        <w:t>presentations</w:t>
      </w:r>
      <w:proofErr w:type="gramEnd"/>
      <w:r w:rsidRPr="004C03B4">
        <w:t xml:space="preserve"> and demonstrations (there will not necessarily be an entry for each item).  </w:t>
      </w:r>
      <w:r w:rsidRPr="004C03B4">
        <w:rPr>
          <w:b/>
        </w:rPr>
        <w:t>Please provide all entries in reverse chronological order</w:t>
      </w:r>
      <w:r w:rsidRPr="004C03B4">
        <w:t>.</w:t>
      </w:r>
    </w:p>
    <w:p w14:paraId="42A4CE27"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42FCC3D8" w14:textId="42F9CF67" w:rsidR="00CD68D3" w:rsidRPr="004C03B4" w:rsidRDefault="00760260" w:rsidP="000550A0">
      <w:pPr>
        <w:tabs>
          <w:tab w:val="left" w:pos="-783"/>
          <w:tab w:val="left" w:pos="-63"/>
          <w:tab w:val="left" w:pos="480"/>
          <w:tab w:val="left" w:pos="900"/>
          <w:tab w:val="left" w:pos="2097"/>
          <w:tab w:val="left" w:pos="2385"/>
          <w:tab w:val="left" w:pos="2961"/>
          <w:tab w:val="left" w:pos="3537"/>
          <w:tab w:val="left" w:pos="6705"/>
        </w:tabs>
        <w:ind w:left="360" w:hanging="90"/>
      </w:pPr>
      <w:r w:rsidRPr="004C03B4">
        <w:t xml:space="preserve">1. </w:t>
      </w:r>
      <w:r w:rsidRPr="004C03B4">
        <w:rPr>
          <w:u w:val="single"/>
        </w:rPr>
        <w:t>Clinical Productivity</w:t>
      </w:r>
      <w:r w:rsidRPr="004C03B4">
        <w:t xml:space="preserve">.  </w:t>
      </w:r>
      <w:r w:rsidR="009E1DB5" w:rsidRPr="004C03B4">
        <w:t>Whe</w:t>
      </w:r>
      <w:r w:rsidR="000550A0" w:rsidRPr="004C03B4">
        <w:t>n</w:t>
      </w:r>
      <w:r w:rsidR="009E1DB5" w:rsidRPr="004C03B4">
        <w:t xml:space="preserve"> available</w:t>
      </w:r>
      <w:r w:rsidR="00A41686" w:rsidRPr="004C03B4">
        <w:t xml:space="preserve"> and relevant</w:t>
      </w:r>
      <w:r w:rsidR="009E1DB5" w:rsidRPr="004C03B4">
        <w:t>, i</w:t>
      </w:r>
      <w:r w:rsidRPr="004C03B4">
        <w:t>ndicate percent effort spent on clinical care (patient contact hours per week)</w:t>
      </w:r>
      <w:r w:rsidR="00B63C53" w:rsidRPr="004C03B4">
        <w:t>, work</w:t>
      </w:r>
      <w:r w:rsidR="007C3FBC" w:rsidRPr="004C03B4">
        <w:t xml:space="preserve"> </w:t>
      </w:r>
      <w:r w:rsidRPr="004C03B4">
        <w:t>Relative Value Units (</w:t>
      </w:r>
      <w:proofErr w:type="spellStart"/>
      <w:r w:rsidR="007C3FBC" w:rsidRPr="004C03B4">
        <w:t>w</w:t>
      </w:r>
      <w:r w:rsidRPr="004C03B4">
        <w:t>RVUs</w:t>
      </w:r>
      <w:proofErr w:type="spellEnd"/>
      <w:r w:rsidRPr="004C03B4">
        <w:t>) generated annually and percent</w:t>
      </w:r>
      <w:r w:rsidR="00A561D8" w:rsidRPr="004C03B4">
        <w:t>ile</w:t>
      </w:r>
      <w:r w:rsidRPr="004C03B4">
        <w:t xml:space="preserve"> of</w:t>
      </w:r>
      <w:r w:rsidR="009E1DB5" w:rsidRPr="004C03B4">
        <w:t xml:space="preserve"> any national</w:t>
      </w:r>
      <w:r w:rsidRPr="004C03B4">
        <w:t xml:space="preserve"> benchmark</w:t>
      </w:r>
      <w:r w:rsidR="000550A0" w:rsidRPr="004C03B4">
        <w:t>s</w:t>
      </w:r>
      <w:r w:rsidR="009E1DB5" w:rsidRPr="004C03B4">
        <w:t xml:space="preserve"> for academic health centers</w:t>
      </w:r>
      <w:r w:rsidRPr="004C03B4">
        <w:t>.</w:t>
      </w:r>
      <w:r w:rsidR="00A561D8" w:rsidRPr="004C03B4">
        <w:t xml:space="preserve">  If work RVUs are not applicable, include any other </w:t>
      </w:r>
      <w:r w:rsidR="00F96A7C" w:rsidRPr="004C03B4">
        <w:t xml:space="preserve">measure of </w:t>
      </w:r>
      <w:r w:rsidR="00A561D8" w:rsidRPr="004C03B4">
        <w:t>clinical productivity.</w:t>
      </w:r>
    </w:p>
    <w:p w14:paraId="75F1FDB2" w14:textId="77777777" w:rsidR="00CD68D3" w:rsidRPr="004C03B4" w:rsidRDefault="00CD68D3" w:rsidP="000550A0">
      <w:pPr>
        <w:tabs>
          <w:tab w:val="left" w:pos="-783"/>
          <w:tab w:val="left" w:pos="-63"/>
          <w:tab w:val="left" w:pos="480"/>
          <w:tab w:val="left" w:pos="900"/>
          <w:tab w:val="left" w:pos="2097"/>
          <w:tab w:val="left" w:pos="2385"/>
          <w:tab w:val="left" w:pos="2961"/>
          <w:tab w:val="left" w:pos="3537"/>
          <w:tab w:val="left" w:pos="6705"/>
        </w:tabs>
      </w:pPr>
    </w:p>
    <w:p w14:paraId="4F862A08" w14:textId="77777777" w:rsidR="00CD68D3" w:rsidRPr="004C03B4" w:rsidRDefault="00CD68D3" w:rsidP="000550A0">
      <w:pPr>
        <w:tabs>
          <w:tab w:val="left" w:pos="-783"/>
          <w:tab w:val="left" w:pos="-63"/>
          <w:tab w:val="left" w:pos="480"/>
          <w:tab w:val="left" w:pos="900"/>
          <w:tab w:val="left" w:pos="2097"/>
          <w:tab w:val="left" w:pos="2385"/>
          <w:tab w:val="left" w:pos="2961"/>
          <w:tab w:val="left" w:pos="3537"/>
          <w:tab w:val="left" w:pos="6705"/>
        </w:tabs>
      </w:pPr>
    </w:p>
    <w:p w14:paraId="690755DC" w14:textId="0CADFB37" w:rsidR="00CD68D3" w:rsidRPr="004C03B4" w:rsidRDefault="00195375" w:rsidP="000550A0">
      <w:pPr>
        <w:tabs>
          <w:tab w:val="left" w:pos="-783"/>
          <w:tab w:val="left" w:pos="-63"/>
          <w:tab w:val="left" w:pos="480"/>
          <w:tab w:val="left" w:pos="900"/>
          <w:tab w:val="left" w:pos="2097"/>
          <w:tab w:val="left" w:pos="2385"/>
          <w:tab w:val="left" w:pos="2961"/>
          <w:tab w:val="left" w:pos="3537"/>
          <w:tab w:val="left" w:pos="6705"/>
        </w:tabs>
      </w:pPr>
      <w:r w:rsidRPr="004C03B4">
        <w:t xml:space="preserve">    </w:t>
      </w:r>
      <w:r w:rsidR="00760260" w:rsidRPr="004C03B4">
        <w:t xml:space="preserve">2.  </w:t>
      </w:r>
      <w:r w:rsidR="00A60FED" w:rsidRPr="004C03B4">
        <w:rPr>
          <w:u w:val="single"/>
        </w:rPr>
        <w:t>Quality of Care M</w:t>
      </w:r>
      <w:r w:rsidR="00760260" w:rsidRPr="004C03B4">
        <w:rPr>
          <w:u w:val="single"/>
        </w:rPr>
        <w:t>easures</w:t>
      </w:r>
      <w:r w:rsidR="00760260" w:rsidRPr="004C03B4">
        <w:t xml:space="preserve"> (as applicable</w:t>
      </w:r>
      <w:r w:rsidR="00F61836" w:rsidRPr="004C03B4">
        <w:t xml:space="preserve"> and available</w:t>
      </w:r>
      <w:r w:rsidR="00760260" w:rsidRPr="004C03B4">
        <w:t>)</w:t>
      </w:r>
    </w:p>
    <w:p w14:paraId="1956AF74" w14:textId="0389F54B" w:rsidR="00CD68D3" w:rsidRPr="004C03B4" w:rsidRDefault="00760260" w:rsidP="000550A0">
      <w:pPr>
        <w:numPr>
          <w:ilvl w:val="0"/>
          <w:numId w:val="6"/>
        </w:numPr>
        <w:tabs>
          <w:tab w:val="left" w:pos="-783"/>
          <w:tab w:val="left" w:pos="-63"/>
          <w:tab w:val="left" w:pos="480"/>
          <w:tab w:val="left" w:pos="900"/>
          <w:tab w:val="left" w:pos="2097"/>
          <w:tab w:val="left" w:pos="2385"/>
          <w:tab w:val="left" w:pos="2961"/>
          <w:tab w:val="left" w:pos="3537"/>
          <w:tab w:val="left" w:pos="6705"/>
        </w:tabs>
      </w:pPr>
      <w:r w:rsidRPr="004C03B4">
        <w:t>Patient satisfaction</w:t>
      </w:r>
      <w:r w:rsidR="00A561D8" w:rsidRPr="004C03B4">
        <w:t xml:space="preserve"> survey</w:t>
      </w:r>
      <w:r w:rsidR="00F538A7" w:rsidRPr="004C03B4">
        <w:t>s</w:t>
      </w:r>
    </w:p>
    <w:p w14:paraId="203F8776" w14:textId="77777777" w:rsidR="00F0491A" w:rsidRPr="004C03B4" w:rsidRDefault="00F0491A" w:rsidP="00F0491A">
      <w:pPr>
        <w:tabs>
          <w:tab w:val="left" w:pos="-783"/>
          <w:tab w:val="left" w:pos="-63"/>
          <w:tab w:val="left" w:pos="480"/>
          <w:tab w:val="left" w:pos="900"/>
          <w:tab w:val="left" w:pos="2097"/>
          <w:tab w:val="left" w:pos="2385"/>
          <w:tab w:val="left" w:pos="2961"/>
          <w:tab w:val="left" w:pos="3537"/>
          <w:tab w:val="left" w:pos="6705"/>
        </w:tabs>
        <w:ind w:left="720"/>
      </w:pPr>
    </w:p>
    <w:p w14:paraId="4FFD4358" w14:textId="6888C211" w:rsidR="00E0539E" w:rsidRPr="004C03B4" w:rsidRDefault="00E0539E" w:rsidP="00E0539E">
      <w:pPr>
        <w:pStyle w:val="ListParagraph"/>
        <w:numPr>
          <w:ilvl w:val="0"/>
          <w:numId w:val="6"/>
        </w:numPr>
        <w:tabs>
          <w:tab w:val="left" w:pos="-783"/>
          <w:tab w:val="left" w:pos="-63"/>
          <w:tab w:val="left" w:pos="480"/>
          <w:tab w:val="left" w:pos="900"/>
          <w:tab w:val="left" w:pos="2097"/>
          <w:tab w:val="left" w:pos="2385"/>
          <w:tab w:val="left" w:pos="2961"/>
          <w:tab w:val="left" w:pos="3537"/>
          <w:tab w:val="left" w:pos="6705"/>
        </w:tabs>
        <w:rPr>
          <w:color w:val="C00000"/>
        </w:rPr>
      </w:pPr>
      <w:r w:rsidRPr="004C03B4">
        <w:t>Frequency of consults with</w:t>
      </w:r>
      <w:r w:rsidR="00F538A7" w:rsidRPr="004C03B4">
        <w:t>in</w:t>
      </w:r>
      <w:r w:rsidRPr="004C03B4">
        <w:t xml:space="preserve"> and outside of the institution</w:t>
      </w:r>
      <w:r w:rsidR="00934B1F" w:rsidRPr="004C03B4">
        <w:t xml:space="preserve">, </w:t>
      </w:r>
      <w:proofErr w:type="gramStart"/>
      <w:r w:rsidRPr="004C03B4">
        <w:t>recruitment</w:t>
      </w:r>
      <w:proofErr w:type="gramEnd"/>
      <w:r w:rsidRPr="004C03B4">
        <w:t xml:space="preserve"> and retention of patients</w:t>
      </w:r>
      <w:r w:rsidR="0039705D" w:rsidRPr="004C03B4">
        <w:t>/clients</w:t>
      </w:r>
      <w:r w:rsidRPr="004C03B4">
        <w:rPr>
          <w:color w:val="C00000"/>
        </w:rPr>
        <w:t xml:space="preserve"> </w:t>
      </w:r>
    </w:p>
    <w:p w14:paraId="403C7FB3" w14:textId="77777777" w:rsidR="00F0491A" w:rsidRPr="004C03B4" w:rsidRDefault="00F0491A" w:rsidP="00F0491A">
      <w:pPr>
        <w:pStyle w:val="ListParagraph"/>
        <w:tabs>
          <w:tab w:val="left" w:pos="-783"/>
          <w:tab w:val="left" w:pos="-63"/>
          <w:tab w:val="left" w:pos="480"/>
          <w:tab w:val="left" w:pos="900"/>
          <w:tab w:val="left" w:pos="2097"/>
          <w:tab w:val="left" w:pos="2385"/>
          <w:tab w:val="left" w:pos="2961"/>
          <w:tab w:val="left" w:pos="3537"/>
          <w:tab w:val="left" w:pos="6705"/>
        </w:tabs>
        <w:rPr>
          <w:color w:val="C00000"/>
        </w:rPr>
      </w:pPr>
    </w:p>
    <w:p w14:paraId="27733793" w14:textId="206AE84C" w:rsidR="00CD68D3" w:rsidRPr="004C03B4" w:rsidRDefault="00934B1F" w:rsidP="00934B1F">
      <w:pPr>
        <w:pStyle w:val="ListParagraph"/>
        <w:numPr>
          <w:ilvl w:val="0"/>
          <w:numId w:val="6"/>
        </w:numPr>
        <w:tabs>
          <w:tab w:val="left" w:pos="-783"/>
          <w:tab w:val="left" w:pos="-63"/>
          <w:tab w:val="left" w:pos="480"/>
          <w:tab w:val="left" w:pos="1521"/>
          <w:tab w:val="left" w:pos="2097"/>
          <w:tab w:val="left" w:pos="2385"/>
          <w:tab w:val="left" w:pos="2961"/>
          <w:tab w:val="left" w:pos="3537"/>
          <w:tab w:val="left" w:pos="6705"/>
        </w:tabs>
      </w:pPr>
      <w:r w:rsidRPr="004C03B4">
        <w:t>Include other measures of quality of care</w:t>
      </w:r>
      <w:r w:rsidR="00A60FED" w:rsidRPr="004C03B4">
        <w:t>, if</w:t>
      </w:r>
      <w:r w:rsidRPr="004C03B4">
        <w:t xml:space="preserve"> available</w:t>
      </w:r>
    </w:p>
    <w:p w14:paraId="58F66653" w14:textId="77777777" w:rsidR="00934B1F" w:rsidRPr="004C03B4" w:rsidRDefault="00934B1F" w:rsidP="00934B1F">
      <w:pPr>
        <w:pStyle w:val="ListParagraph"/>
        <w:tabs>
          <w:tab w:val="left" w:pos="-783"/>
          <w:tab w:val="left" w:pos="-63"/>
          <w:tab w:val="left" w:pos="480"/>
          <w:tab w:val="left" w:pos="1521"/>
          <w:tab w:val="left" w:pos="2097"/>
          <w:tab w:val="left" w:pos="2385"/>
          <w:tab w:val="left" w:pos="2961"/>
          <w:tab w:val="left" w:pos="3537"/>
          <w:tab w:val="left" w:pos="6705"/>
        </w:tabs>
      </w:pPr>
    </w:p>
    <w:p w14:paraId="0A27BFC6" w14:textId="77777777" w:rsidR="00CD68D3" w:rsidRPr="004C03B4" w:rsidRDefault="00CD68D3" w:rsidP="000550A0">
      <w:pPr>
        <w:tabs>
          <w:tab w:val="left" w:pos="-783"/>
          <w:tab w:val="left" w:pos="-63"/>
          <w:tab w:val="left" w:pos="480"/>
          <w:tab w:val="left" w:pos="1521"/>
          <w:tab w:val="left" w:pos="2097"/>
          <w:tab w:val="left" w:pos="2385"/>
          <w:tab w:val="left" w:pos="2961"/>
          <w:tab w:val="left" w:pos="3537"/>
          <w:tab w:val="left" w:pos="6705"/>
        </w:tabs>
        <w:ind w:left="720"/>
      </w:pPr>
    </w:p>
    <w:p w14:paraId="1560E0A5" w14:textId="195AAA3D" w:rsidR="009E4104" w:rsidRPr="004C03B4" w:rsidRDefault="00CD1BD0" w:rsidP="00CD1BD0">
      <w:pPr>
        <w:pStyle w:val="ListParagraph"/>
        <w:numPr>
          <w:ilvl w:val="0"/>
          <w:numId w:val="9"/>
        </w:numPr>
        <w:tabs>
          <w:tab w:val="left" w:pos="-783"/>
          <w:tab w:val="left" w:pos="-63"/>
          <w:tab w:val="left" w:pos="480"/>
          <w:tab w:val="left" w:pos="1521"/>
          <w:tab w:val="left" w:pos="2097"/>
          <w:tab w:val="left" w:pos="2385"/>
          <w:tab w:val="left" w:pos="2961"/>
          <w:tab w:val="left" w:pos="3537"/>
          <w:tab w:val="left" w:pos="6705"/>
        </w:tabs>
        <w:rPr>
          <w:color w:val="C00000"/>
        </w:rPr>
      </w:pPr>
      <w:r w:rsidRPr="004C03B4">
        <w:rPr>
          <w:u w:val="single"/>
        </w:rPr>
        <w:t>Internal and/or External Recognition in the C</w:t>
      </w:r>
      <w:r w:rsidR="00A60FED" w:rsidRPr="004C03B4">
        <w:rPr>
          <w:u w:val="single"/>
        </w:rPr>
        <w:t>linical Mission.</w:t>
      </w:r>
    </w:p>
    <w:p w14:paraId="4641A879" w14:textId="2A31ED12" w:rsidR="00A60FED" w:rsidRPr="004C03B4" w:rsidRDefault="00A60FED" w:rsidP="00A60FED">
      <w:pPr>
        <w:pStyle w:val="ListParagraph"/>
        <w:numPr>
          <w:ilvl w:val="0"/>
          <w:numId w:val="11"/>
        </w:numPr>
        <w:tabs>
          <w:tab w:val="left" w:pos="-783"/>
          <w:tab w:val="left" w:pos="-63"/>
          <w:tab w:val="left" w:pos="480"/>
          <w:tab w:val="left" w:pos="1521"/>
          <w:tab w:val="left" w:pos="2097"/>
          <w:tab w:val="left" w:pos="2385"/>
          <w:tab w:val="left" w:pos="2961"/>
          <w:tab w:val="left" w:pos="3537"/>
          <w:tab w:val="left" w:pos="6705"/>
        </w:tabs>
      </w:pPr>
      <w:r w:rsidRPr="004C03B4">
        <w:t>Development of new and/or innovative clinical techniques or services or interprofessional clinical programs</w:t>
      </w:r>
    </w:p>
    <w:p w14:paraId="6BE57A85" w14:textId="77777777" w:rsidR="00F0491A" w:rsidRPr="004C03B4" w:rsidRDefault="00F0491A" w:rsidP="00F0491A">
      <w:pPr>
        <w:pStyle w:val="ListParagraph"/>
        <w:tabs>
          <w:tab w:val="left" w:pos="-783"/>
          <w:tab w:val="left" w:pos="-63"/>
          <w:tab w:val="left" w:pos="480"/>
          <w:tab w:val="left" w:pos="1521"/>
          <w:tab w:val="left" w:pos="2097"/>
          <w:tab w:val="left" w:pos="2385"/>
          <w:tab w:val="left" w:pos="2961"/>
          <w:tab w:val="left" w:pos="3537"/>
          <w:tab w:val="left" w:pos="6705"/>
        </w:tabs>
      </w:pPr>
    </w:p>
    <w:p w14:paraId="7CBAED63" w14:textId="0D005F92" w:rsidR="00A60FED" w:rsidRPr="004C03B4" w:rsidRDefault="00A60FED" w:rsidP="00A60FED">
      <w:pPr>
        <w:pStyle w:val="ListParagraph"/>
        <w:numPr>
          <w:ilvl w:val="0"/>
          <w:numId w:val="11"/>
        </w:numPr>
        <w:tabs>
          <w:tab w:val="left" w:pos="-783"/>
          <w:tab w:val="left" w:pos="-63"/>
          <w:tab w:val="left" w:pos="480"/>
          <w:tab w:val="left" w:pos="1521"/>
          <w:tab w:val="left" w:pos="2097"/>
          <w:tab w:val="left" w:pos="2385"/>
          <w:tab w:val="left" w:pos="2961"/>
          <w:tab w:val="left" w:pos="3537"/>
          <w:tab w:val="left" w:pos="6705"/>
        </w:tabs>
      </w:pPr>
      <w:r w:rsidRPr="004C03B4">
        <w:lastRenderedPageBreak/>
        <w:t>Development of new methods to evaluate outcomes and effectiveness</w:t>
      </w:r>
    </w:p>
    <w:p w14:paraId="5D9A3B0C" w14:textId="77777777" w:rsidR="00F0491A" w:rsidRPr="004C03B4" w:rsidRDefault="00F0491A" w:rsidP="00F0491A">
      <w:pPr>
        <w:pStyle w:val="ListParagraph"/>
        <w:tabs>
          <w:tab w:val="left" w:pos="-783"/>
          <w:tab w:val="left" w:pos="-63"/>
          <w:tab w:val="left" w:pos="480"/>
          <w:tab w:val="left" w:pos="1521"/>
          <w:tab w:val="left" w:pos="2097"/>
          <w:tab w:val="left" w:pos="2385"/>
          <w:tab w:val="left" w:pos="2961"/>
          <w:tab w:val="left" w:pos="3537"/>
          <w:tab w:val="left" w:pos="6705"/>
        </w:tabs>
      </w:pPr>
    </w:p>
    <w:p w14:paraId="586099FD" w14:textId="76E79FAC" w:rsidR="00A60FED" w:rsidRPr="004C03B4" w:rsidRDefault="00A60FED" w:rsidP="00A60FED">
      <w:pPr>
        <w:pStyle w:val="ListParagraph"/>
        <w:numPr>
          <w:ilvl w:val="0"/>
          <w:numId w:val="11"/>
        </w:numPr>
        <w:tabs>
          <w:tab w:val="left" w:pos="-783"/>
          <w:tab w:val="left" w:pos="-63"/>
          <w:tab w:val="left" w:pos="480"/>
          <w:tab w:val="left" w:pos="1521"/>
          <w:tab w:val="left" w:pos="2097"/>
          <w:tab w:val="left" w:pos="2385"/>
          <w:tab w:val="left" w:pos="2961"/>
          <w:tab w:val="left" w:pos="3537"/>
          <w:tab w:val="left" w:pos="6705"/>
        </w:tabs>
      </w:pPr>
      <w:r w:rsidRPr="004C03B4">
        <w:t>Translation of research into clinical practice</w:t>
      </w:r>
    </w:p>
    <w:p w14:paraId="42585FF4" w14:textId="77777777" w:rsidR="00F0491A" w:rsidRPr="004C03B4" w:rsidRDefault="00F0491A" w:rsidP="00F0491A">
      <w:pPr>
        <w:pStyle w:val="ListParagraph"/>
        <w:tabs>
          <w:tab w:val="left" w:pos="-783"/>
          <w:tab w:val="left" w:pos="-63"/>
          <w:tab w:val="left" w:pos="480"/>
          <w:tab w:val="left" w:pos="1521"/>
          <w:tab w:val="left" w:pos="2097"/>
          <w:tab w:val="left" w:pos="2385"/>
          <w:tab w:val="left" w:pos="2961"/>
          <w:tab w:val="left" w:pos="3537"/>
          <w:tab w:val="left" w:pos="6705"/>
        </w:tabs>
      </w:pPr>
    </w:p>
    <w:p w14:paraId="625F23A7" w14:textId="2B3EB8AD" w:rsidR="00A60FED" w:rsidRPr="004C03B4" w:rsidRDefault="00F0491A" w:rsidP="00A60FED">
      <w:pPr>
        <w:pStyle w:val="ListParagraph"/>
        <w:numPr>
          <w:ilvl w:val="0"/>
          <w:numId w:val="11"/>
        </w:numPr>
        <w:tabs>
          <w:tab w:val="left" w:pos="-783"/>
          <w:tab w:val="left" w:pos="-63"/>
          <w:tab w:val="left" w:pos="480"/>
          <w:tab w:val="left" w:pos="1521"/>
          <w:tab w:val="left" w:pos="2097"/>
          <w:tab w:val="left" w:pos="2385"/>
          <w:tab w:val="left" w:pos="2961"/>
          <w:tab w:val="left" w:pos="3537"/>
          <w:tab w:val="left" w:pos="6705"/>
        </w:tabs>
      </w:pPr>
      <w:r w:rsidRPr="004C03B4">
        <w:t>Membership or leadership of regional, national, or international clinical organizations.</w:t>
      </w:r>
    </w:p>
    <w:p w14:paraId="06ED0986" w14:textId="77777777" w:rsidR="00F0491A" w:rsidRPr="004C03B4" w:rsidRDefault="00F0491A" w:rsidP="00F0491A">
      <w:pPr>
        <w:pStyle w:val="ListParagraph"/>
        <w:rPr>
          <w:color w:val="C00000"/>
        </w:rPr>
      </w:pPr>
    </w:p>
    <w:p w14:paraId="2D40D52C" w14:textId="76964A1A" w:rsidR="00F0491A" w:rsidRPr="004C03B4" w:rsidRDefault="00F0491A" w:rsidP="00F36B88">
      <w:pPr>
        <w:pStyle w:val="ListParagraph"/>
        <w:numPr>
          <w:ilvl w:val="0"/>
          <w:numId w:val="11"/>
        </w:numPr>
        <w:tabs>
          <w:tab w:val="left" w:pos="-783"/>
          <w:tab w:val="left" w:pos="-63"/>
          <w:tab w:val="left" w:pos="480"/>
          <w:tab w:val="left" w:pos="1521"/>
          <w:tab w:val="left" w:pos="2097"/>
          <w:tab w:val="left" w:pos="2385"/>
          <w:tab w:val="left" w:pos="2961"/>
          <w:tab w:val="left" w:pos="3537"/>
          <w:tab w:val="left" w:pos="6705"/>
        </w:tabs>
      </w:pPr>
      <w:r w:rsidRPr="004C03B4">
        <w:t xml:space="preserve">Recognition as a leader in a clinical field by local, </w:t>
      </w:r>
      <w:proofErr w:type="gramStart"/>
      <w:r w:rsidRPr="004C03B4">
        <w:t>regional</w:t>
      </w:r>
      <w:proofErr w:type="gramEnd"/>
      <w:r w:rsidRPr="004C03B4">
        <w:t xml:space="preserve"> or national peers </w:t>
      </w:r>
    </w:p>
    <w:p w14:paraId="77700792" w14:textId="77777777" w:rsidR="00F36B88" w:rsidRPr="004C03B4" w:rsidRDefault="00F36B88" w:rsidP="00F36B88">
      <w:pPr>
        <w:pStyle w:val="ListParagraph"/>
        <w:rPr>
          <w:color w:val="C00000"/>
        </w:rPr>
      </w:pPr>
    </w:p>
    <w:p w14:paraId="246CA7D9" w14:textId="77777777" w:rsidR="00F36B88" w:rsidRPr="004C03B4" w:rsidRDefault="00F36B88" w:rsidP="00F36B88">
      <w:pPr>
        <w:pStyle w:val="ListParagraph"/>
        <w:tabs>
          <w:tab w:val="left" w:pos="-783"/>
          <w:tab w:val="left" w:pos="-63"/>
          <w:tab w:val="left" w:pos="480"/>
          <w:tab w:val="left" w:pos="1521"/>
          <w:tab w:val="left" w:pos="2097"/>
          <w:tab w:val="left" w:pos="2385"/>
          <w:tab w:val="left" w:pos="2961"/>
          <w:tab w:val="left" w:pos="3537"/>
          <w:tab w:val="left" w:pos="6705"/>
        </w:tabs>
        <w:rPr>
          <w:color w:val="C00000"/>
        </w:rPr>
      </w:pPr>
    </w:p>
    <w:p w14:paraId="440A0187" w14:textId="1987BEB8" w:rsidR="009E4104" w:rsidRDefault="00E0539E" w:rsidP="00E52A8E">
      <w:pPr>
        <w:pStyle w:val="ListParagraph"/>
        <w:numPr>
          <w:ilvl w:val="0"/>
          <w:numId w:val="9"/>
        </w:numPr>
        <w:tabs>
          <w:tab w:val="left" w:pos="-783"/>
          <w:tab w:val="left" w:pos="-63"/>
          <w:tab w:val="left" w:pos="480"/>
          <w:tab w:val="left" w:pos="1521"/>
          <w:tab w:val="left" w:pos="2097"/>
          <w:tab w:val="left" w:pos="2385"/>
          <w:tab w:val="left" w:pos="2961"/>
          <w:tab w:val="left" w:pos="3537"/>
          <w:tab w:val="left" w:pos="6705"/>
        </w:tabs>
        <w:rPr>
          <w:u w:val="single"/>
        </w:rPr>
      </w:pPr>
      <w:r w:rsidRPr="004C03B4">
        <w:rPr>
          <w:u w:val="single"/>
        </w:rPr>
        <w:t xml:space="preserve">Clinical </w:t>
      </w:r>
      <w:r w:rsidR="009734F2" w:rsidRPr="004C03B4">
        <w:rPr>
          <w:u w:val="single"/>
        </w:rPr>
        <w:t>honors</w:t>
      </w:r>
      <w:r w:rsidRPr="004C03B4">
        <w:rPr>
          <w:u w:val="single"/>
        </w:rPr>
        <w:t xml:space="preserve"> and awards</w:t>
      </w:r>
    </w:p>
    <w:p w14:paraId="07AC6B6B" w14:textId="6EE69C5A" w:rsidR="00D637BB" w:rsidRDefault="00D637BB" w:rsidP="00D637BB">
      <w:pPr>
        <w:tabs>
          <w:tab w:val="left" w:pos="-783"/>
          <w:tab w:val="left" w:pos="-63"/>
          <w:tab w:val="left" w:pos="480"/>
          <w:tab w:val="left" w:pos="1521"/>
          <w:tab w:val="left" w:pos="2097"/>
          <w:tab w:val="left" w:pos="2385"/>
          <w:tab w:val="left" w:pos="2961"/>
          <w:tab w:val="left" w:pos="3537"/>
          <w:tab w:val="left" w:pos="6705"/>
        </w:tabs>
        <w:rPr>
          <w:u w:val="single"/>
        </w:rPr>
      </w:pPr>
    </w:p>
    <w:p w14:paraId="20091139" w14:textId="16E67A2C" w:rsidR="00D637BB" w:rsidRDefault="00D637BB" w:rsidP="00D637BB">
      <w:pPr>
        <w:tabs>
          <w:tab w:val="left" w:pos="-783"/>
          <w:tab w:val="left" w:pos="-63"/>
          <w:tab w:val="left" w:pos="480"/>
          <w:tab w:val="left" w:pos="1521"/>
          <w:tab w:val="left" w:pos="2097"/>
          <w:tab w:val="left" w:pos="2385"/>
          <w:tab w:val="left" w:pos="2961"/>
          <w:tab w:val="left" w:pos="3537"/>
          <w:tab w:val="left" w:pos="6705"/>
        </w:tabs>
        <w:rPr>
          <w:u w:val="single"/>
        </w:rPr>
      </w:pPr>
    </w:p>
    <w:p w14:paraId="22E9A1E2" w14:textId="77777777" w:rsidR="00D637BB" w:rsidRPr="00D637BB" w:rsidRDefault="00D637BB" w:rsidP="00D637BB">
      <w:pPr>
        <w:tabs>
          <w:tab w:val="left" w:pos="-783"/>
          <w:tab w:val="left" w:pos="-63"/>
          <w:tab w:val="left" w:pos="480"/>
          <w:tab w:val="left" w:pos="1521"/>
          <w:tab w:val="left" w:pos="2097"/>
          <w:tab w:val="left" w:pos="2385"/>
          <w:tab w:val="left" w:pos="2961"/>
          <w:tab w:val="left" w:pos="3537"/>
          <w:tab w:val="left" w:pos="6705"/>
        </w:tabs>
        <w:rPr>
          <w:u w:val="single"/>
        </w:rPr>
      </w:pPr>
    </w:p>
    <w:p w14:paraId="52E54C27" w14:textId="65EB9388" w:rsidR="00D637BB" w:rsidRPr="004C03B4" w:rsidRDefault="00D637BB" w:rsidP="00E52A8E">
      <w:pPr>
        <w:pStyle w:val="ListParagraph"/>
        <w:numPr>
          <w:ilvl w:val="0"/>
          <w:numId w:val="9"/>
        </w:numPr>
        <w:tabs>
          <w:tab w:val="left" w:pos="-783"/>
          <w:tab w:val="left" w:pos="-63"/>
          <w:tab w:val="left" w:pos="480"/>
          <w:tab w:val="left" w:pos="1521"/>
          <w:tab w:val="left" w:pos="2097"/>
          <w:tab w:val="left" w:pos="2385"/>
          <w:tab w:val="left" w:pos="2961"/>
          <w:tab w:val="left" w:pos="3537"/>
          <w:tab w:val="left" w:pos="6705"/>
        </w:tabs>
        <w:rPr>
          <w:u w:val="single"/>
        </w:rPr>
      </w:pPr>
      <w:r>
        <w:rPr>
          <w:u w:val="single"/>
        </w:rPr>
        <w:t xml:space="preserve"> Other</w:t>
      </w:r>
    </w:p>
    <w:p w14:paraId="4EE96DC3"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51193F7C" w14:textId="77777777" w:rsidR="00E25835" w:rsidRPr="004C03B4" w:rsidRDefault="00E25835" w:rsidP="00E25835">
      <w:pPr>
        <w:pStyle w:val="ListParagraph"/>
        <w:tabs>
          <w:tab w:val="left" w:pos="-783"/>
          <w:tab w:val="left" w:pos="-63"/>
          <w:tab w:val="left" w:pos="480"/>
          <w:tab w:val="left" w:pos="1521"/>
          <w:tab w:val="left" w:pos="2097"/>
          <w:tab w:val="left" w:pos="2385"/>
          <w:tab w:val="left" w:pos="2961"/>
          <w:tab w:val="left" w:pos="3537"/>
          <w:tab w:val="left" w:pos="6705"/>
        </w:tabs>
        <w:rPr>
          <w:u w:val="single"/>
        </w:rPr>
      </w:pPr>
    </w:p>
    <w:p w14:paraId="64B42AB0" w14:textId="50307DE3"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r w:rsidRPr="004C03B4">
        <w:rPr>
          <w:u w:val="single"/>
        </w:rPr>
        <w:t>Service</w:t>
      </w:r>
    </w:p>
    <w:p w14:paraId="6ED69733"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397363A2" w14:textId="171BF8C6" w:rsidR="009E4104" w:rsidRPr="004C03B4" w:rsidRDefault="009E4104">
      <w:pPr>
        <w:tabs>
          <w:tab w:val="left" w:pos="-783"/>
          <w:tab w:val="left" w:pos="-63"/>
          <w:tab w:val="left" w:pos="480"/>
          <w:tab w:val="left" w:pos="1521"/>
          <w:tab w:val="left" w:pos="2097"/>
          <w:tab w:val="left" w:pos="2385"/>
          <w:tab w:val="left" w:pos="2961"/>
          <w:tab w:val="left" w:pos="3537"/>
          <w:tab w:val="left" w:pos="6705"/>
        </w:tabs>
        <w:ind w:left="480" w:hanging="480"/>
      </w:pPr>
      <w:r w:rsidRPr="004C03B4">
        <w:t>1.</w:t>
      </w:r>
      <w:r w:rsidRPr="004C03B4">
        <w:tab/>
        <w:t xml:space="preserve">Contributions to the advancement of </w:t>
      </w:r>
      <w:r w:rsidR="0077076D" w:rsidRPr="004C03B4">
        <w:t xml:space="preserve">the academic profession.  (For example, include Review responsibilities such as Editorships (dates), Editorial Board memberships (dates), </w:t>
      </w:r>
      <w:r w:rsidR="00823A7B" w:rsidRPr="004C03B4">
        <w:t>ad hoc</w:t>
      </w:r>
      <w:r w:rsidR="0077076D" w:rsidRPr="004C03B4">
        <w:t xml:space="preserve"> reviewer for journals (list journals), </w:t>
      </w:r>
      <w:r w:rsidR="00823A7B" w:rsidRPr="004C03B4">
        <w:t>ad hoc</w:t>
      </w:r>
      <w:r w:rsidR="0077076D" w:rsidRPr="004C03B4">
        <w:t xml:space="preserve"> reviewer for grant agencies (local, regional, national, international), appointed membership on study section, agency advisory boards; Activities on behalf of professional organizations such as chair of committees, programming, appointed or elected leadership roles in professional societies, directorships, workshops and symposia organizer, etc.). </w:t>
      </w:r>
    </w:p>
    <w:p w14:paraId="1AC20B1B"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58A217BB" w14:textId="77777777" w:rsidR="00F30679" w:rsidRPr="004C03B4" w:rsidRDefault="00F30679">
      <w:pPr>
        <w:tabs>
          <w:tab w:val="left" w:pos="-783"/>
          <w:tab w:val="left" w:pos="-63"/>
          <w:tab w:val="left" w:pos="480"/>
          <w:tab w:val="left" w:pos="1521"/>
          <w:tab w:val="left" w:pos="2097"/>
          <w:tab w:val="left" w:pos="2385"/>
          <w:tab w:val="left" w:pos="2961"/>
          <w:tab w:val="left" w:pos="3537"/>
          <w:tab w:val="left" w:pos="6705"/>
        </w:tabs>
      </w:pPr>
    </w:p>
    <w:p w14:paraId="2130C8B4"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1D648736" w14:textId="74C1BA03" w:rsidR="009E4104" w:rsidRPr="004C03B4" w:rsidRDefault="009E4104">
      <w:pPr>
        <w:tabs>
          <w:tab w:val="left" w:pos="-783"/>
          <w:tab w:val="left" w:pos="-63"/>
          <w:tab w:val="left" w:pos="480"/>
          <w:tab w:val="left" w:pos="1521"/>
          <w:tab w:val="left" w:pos="2097"/>
          <w:tab w:val="left" w:pos="2385"/>
          <w:tab w:val="left" w:pos="2961"/>
          <w:tab w:val="left" w:pos="3537"/>
          <w:tab w:val="left" w:pos="6705"/>
        </w:tabs>
        <w:ind w:left="480" w:hanging="480"/>
      </w:pPr>
      <w:r w:rsidRPr="004C03B4">
        <w:t>2.</w:t>
      </w:r>
      <w:r w:rsidRPr="004C03B4">
        <w:tab/>
        <w:t xml:space="preserve">Contributions to the effective operation of the University, including contributions to the department, </w:t>
      </w:r>
      <w:proofErr w:type="gramStart"/>
      <w:r w:rsidRPr="004C03B4">
        <w:t>school</w:t>
      </w:r>
      <w:proofErr w:type="gramEnd"/>
      <w:r w:rsidRPr="004C03B4">
        <w:t xml:space="preserve"> </w:t>
      </w:r>
      <w:r w:rsidR="00A05025" w:rsidRPr="004C03B4">
        <w:t>and university</w:t>
      </w:r>
      <w:r w:rsidRPr="004C03B4">
        <w:t>.</w:t>
      </w:r>
    </w:p>
    <w:p w14:paraId="34A3F796" w14:textId="77777777" w:rsidR="00C92B9B" w:rsidRPr="004C03B4" w:rsidRDefault="00C92B9B" w:rsidP="00C92B9B">
      <w:pPr>
        <w:tabs>
          <w:tab w:val="left" w:pos="360"/>
          <w:tab w:val="left" w:pos="810"/>
          <w:tab w:val="left" w:pos="2001"/>
          <w:tab w:val="left" w:pos="2577"/>
          <w:tab w:val="left" w:pos="3153"/>
          <w:tab w:val="left" w:pos="4737"/>
          <w:tab w:val="left" w:pos="6465"/>
        </w:tabs>
      </w:pPr>
    </w:p>
    <w:p w14:paraId="115E0E96" w14:textId="77777777" w:rsidR="00C92B9B" w:rsidRPr="004C03B4" w:rsidRDefault="00C92B9B" w:rsidP="00C92B9B">
      <w:pPr>
        <w:tabs>
          <w:tab w:val="left" w:pos="360"/>
          <w:tab w:val="left" w:pos="810"/>
          <w:tab w:val="left" w:pos="2001"/>
          <w:tab w:val="left" w:pos="2577"/>
          <w:tab w:val="left" w:pos="3153"/>
          <w:tab w:val="left" w:pos="4737"/>
          <w:tab w:val="left" w:pos="6465"/>
        </w:tabs>
      </w:pPr>
    </w:p>
    <w:p w14:paraId="606242D8" w14:textId="77777777" w:rsidR="00C92B9B" w:rsidRPr="004C03B4" w:rsidRDefault="00C92B9B" w:rsidP="00C92B9B">
      <w:pPr>
        <w:tabs>
          <w:tab w:val="left" w:pos="360"/>
          <w:tab w:val="left" w:pos="810"/>
          <w:tab w:val="left" w:pos="2001"/>
          <w:tab w:val="left" w:pos="2577"/>
          <w:tab w:val="left" w:pos="3153"/>
          <w:tab w:val="left" w:pos="4737"/>
          <w:tab w:val="left" w:pos="6465"/>
        </w:tabs>
      </w:pPr>
    </w:p>
    <w:p w14:paraId="5D754410" w14:textId="77777777" w:rsidR="00F30679" w:rsidRPr="004C03B4" w:rsidRDefault="00F30679" w:rsidP="00C92B9B">
      <w:pPr>
        <w:tabs>
          <w:tab w:val="left" w:pos="360"/>
          <w:tab w:val="left" w:pos="810"/>
          <w:tab w:val="left" w:pos="2001"/>
          <w:tab w:val="left" w:pos="2577"/>
          <w:tab w:val="left" w:pos="3153"/>
          <w:tab w:val="left" w:pos="4737"/>
          <w:tab w:val="left" w:pos="6465"/>
        </w:tabs>
      </w:pPr>
    </w:p>
    <w:p w14:paraId="34AB34B5" w14:textId="1C1F74FB" w:rsidR="00C92B9B" w:rsidRPr="004C03B4" w:rsidRDefault="00C92B9B" w:rsidP="008D679D">
      <w:pPr>
        <w:tabs>
          <w:tab w:val="left" w:pos="360"/>
          <w:tab w:val="left" w:pos="810"/>
          <w:tab w:val="left" w:pos="2001"/>
          <w:tab w:val="left" w:pos="2577"/>
          <w:tab w:val="left" w:pos="3153"/>
          <w:tab w:val="left" w:pos="4737"/>
          <w:tab w:val="left" w:pos="6465"/>
        </w:tabs>
        <w:ind w:left="360" w:hanging="360"/>
      </w:pPr>
      <w:r w:rsidRPr="004C03B4">
        <w:t xml:space="preserve">3.  </w:t>
      </w:r>
      <w:r w:rsidR="008D679D" w:rsidRPr="004C03B4">
        <w:tab/>
      </w:r>
      <w:r w:rsidR="00520B18" w:rsidRPr="004C03B4">
        <w:t>List a</w:t>
      </w:r>
      <w:r w:rsidRPr="004C03B4">
        <w:t>dministrative positions held (</w:t>
      </w:r>
      <w:proofErr w:type="gramStart"/>
      <w:r w:rsidR="001041BA" w:rsidRPr="004C03B4">
        <w:t>e.</w:t>
      </w:r>
      <w:r w:rsidR="0085335E" w:rsidRPr="004C03B4">
        <w:t>g.</w:t>
      </w:r>
      <w:proofErr w:type="gramEnd"/>
      <w:r w:rsidR="001041BA" w:rsidRPr="004C03B4">
        <w:t xml:space="preserve"> Department Chair, Associate Dean</w:t>
      </w:r>
      <w:r w:rsidR="00B63C53" w:rsidRPr="004C03B4">
        <w:t xml:space="preserve">, </w:t>
      </w:r>
      <w:r w:rsidR="001041BA" w:rsidRPr="004C03B4">
        <w:t xml:space="preserve">Graduate Program Director, </w:t>
      </w:r>
      <w:r w:rsidR="000550A0" w:rsidRPr="004C03B4">
        <w:t>C</w:t>
      </w:r>
      <w:r w:rsidR="00F61836" w:rsidRPr="004C03B4">
        <w:t xml:space="preserve">lerkship or </w:t>
      </w:r>
      <w:r w:rsidR="000550A0" w:rsidRPr="004C03B4">
        <w:t>R</w:t>
      </w:r>
      <w:r w:rsidR="00F61836" w:rsidRPr="004C03B4">
        <w:t xml:space="preserve">esidency </w:t>
      </w:r>
      <w:r w:rsidR="00A561D8" w:rsidRPr="004C03B4">
        <w:t xml:space="preserve">Co-Director and </w:t>
      </w:r>
      <w:r w:rsidR="000550A0" w:rsidRPr="004C03B4">
        <w:t>D</w:t>
      </w:r>
      <w:r w:rsidR="00F61836" w:rsidRPr="004C03B4">
        <w:t xml:space="preserve">irector, </w:t>
      </w:r>
      <w:r w:rsidR="001041BA" w:rsidRPr="004C03B4">
        <w:t xml:space="preserve">major committee or taskforce head, </w:t>
      </w:r>
      <w:r w:rsidR="001041BA" w:rsidRPr="004C03B4">
        <w:rPr>
          <w:b/>
          <w:i/>
        </w:rPr>
        <w:t>etc.</w:t>
      </w:r>
      <w:r w:rsidRPr="004C03B4">
        <w:t xml:space="preserve">).  </w:t>
      </w:r>
      <w:r w:rsidR="00520B18" w:rsidRPr="004C03B4">
        <w:rPr>
          <w:b/>
        </w:rPr>
        <w:t xml:space="preserve">Indicate time served and provide brief explanation of your contributions to the advancement of the school, unit, department, program, etc.     </w:t>
      </w:r>
    </w:p>
    <w:p w14:paraId="2711CE3C" w14:textId="77777777" w:rsidR="00C92B9B" w:rsidRPr="004C03B4" w:rsidRDefault="00C92B9B" w:rsidP="00C92B9B">
      <w:pPr>
        <w:tabs>
          <w:tab w:val="left" w:pos="360"/>
          <w:tab w:val="left" w:pos="810"/>
          <w:tab w:val="left" w:pos="2001"/>
          <w:tab w:val="left" w:pos="2577"/>
          <w:tab w:val="left" w:pos="3153"/>
          <w:tab w:val="left" w:pos="4737"/>
          <w:tab w:val="left" w:pos="6465"/>
        </w:tabs>
      </w:pPr>
    </w:p>
    <w:p w14:paraId="76C0FF90" w14:textId="77777777" w:rsidR="00F30679" w:rsidRPr="004C03B4" w:rsidRDefault="00F30679" w:rsidP="00C92B9B">
      <w:pPr>
        <w:tabs>
          <w:tab w:val="left" w:pos="360"/>
          <w:tab w:val="left" w:pos="810"/>
          <w:tab w:val="left" w:pos="2001"/>
          <w:tab w:val="left" w:pos="2577"/>
          <w:tab w:val="left" w:pos="3153"/>
          <w:tab w:val="left" w:pos="4737"/>
          <w:tab w:val="left" w:pos="6465"/>
        </w:tabs>
      </w:pPr>
    </w:p>
    <w:p w14:paraId="65192AC6" w14:textId="77777777" w:rsidR="00F30679" w:rsidRPr="004C03B4" w:rsidRDefault="00F30679" w:rsidP="00C92B9B">
      <w:pPr>
        <w:tabs>
          <w:tab w:val="left" w:pos="360"/>
          <w:tab w:val="left" w:pos="810"/>
          <w:tab w:val="left" w:pos="2001"/>
          <w:tab w:val="left" w:pos="2577"/>
          <w:tab w:val="left" w:pos="3153"/>
          <w:tab w:val="left" w:pos="4737"/>
          <w:tab w:val="left" w:pos="6465"/>
        </w:tabs>
      </w:pPr>
    </w:p>
    <w:p w14:paraId="6125328B" w14:textId="6B10E5AC" w:rsidR="008D679D" w:rsidRPr="004C03B4" w:rsidRDefault="008D679D" w:rsidP="008D679D">
      <w:pPr>
        <w:tabs>
          <w:tab w:val="left" w:pos="360"/>
          <w:tab w:val="left" w:pos="810"/>
          <w:tab w:val="left" w:pos="2001"/>
          <w:tab w:val="left" w:pos="2577"/>
          <w:tab w:val="left" w:pos="3153"/>
          <w:tab w:val="left" w:pos="4737"/>
          <w:tab w:val="left" w:pos="6465"/>
        </w:tabs>
        <w:ind w:left="360" w:hanging="360"/>
      </w:pPr>
      <w:r w:rsidRPr="004C03B4">
        <w:t>4.</w:t>
      </w:r>
      <w:r w:rsidRPr="004C03B4">
        <w:tab/>
        <w:t>Faculty mentoring (list, by year, faculty members you mentored and describe the mentoring provided).</w:t>
      </w:r>
    </w:p>
    <w:p w14:paraId="71219C66" w14:textId="77777777" w:rsidR="00C92B9B" w:rsidRPr="004C03B4" w:rsidRDefault="00C92B9B" w:rsidP="00C92B9B">
      <w:pPr>
        <w:tabs>
          <w:tab w:val="left" w:pos="360"/>
          <w:tab w:val="left" w:pos="810"/>
          <w:tab w:val="left" w:pos="2001"/>
          <w:tab w:val="left" w:pos="2577"/>
          <w:tab w:val="left" w:pos="3153"/>
          <w:tab w:val="left" w:pos="4737"/>
          <w:tab w:val="left" w:pos="6465"/>
        </w:tabs>
      </w:pPr>
    </w:p>
    <w:p w14:paraId="3179F5A2" w14:textId="77777777" w:rsidR="00C92B9B" w:rsidRPr="004C03B4" w:rsidRDefault="00C92B9B" w:rsidP="00C92B9B">
      <w:pPr>
        <w:tabs>
          <w:tab w:val="left" w:pos="360"/>
          <w:tab w:val="left" w:pos="810"/>
          <w:tab w:val="left" w:pos="2001"/>
          <w:tab w:val="left" w:pos="2577"/>
          <w:tab w:val="left" w:pos="3153"/>
          <w:tab w:val="left" w:pos="4737"/>
          <w:tab w:val="left" w:pos="6465"/>
        </w:tabs>
      </w:pPr>
    </w:p>
    <w:p w14:paraId="08649B0F" w14:textId="77777777" w:rsidR="00262138" w:rsidRPr="004C03B4" w:rsidRDefault="00262138" w:rsidP="00C92B9B">
      <w:pPr>
        <w:tabs>
          <w:tab w:val="left" w:pos="360"/>
          <w:tab w:val="left" w:pos="810"/>
          <w:tab w:val="left" w:pos="2001"/>
          <w:tab w:val="left" w:pos="2577"/>
          <w:tab w:val="left" w:pos="3153"/>
          <w:tab w:val="left" w:pos="4737"/>
          <w:tab w:val="left" w:pos="6465"/>
        </w:tabs>
      </w:pPr>
    </w:p>
    <w:p w14:paraId="2ED11601" w14:textId="547B33F5" w:rsidR="00C92B9B" w:rsidRPr="004C03B4" w:rsidRDefault="00262138" w:rsidP="00262138">
      <w:pPr>
        <w:tabs>
          <w:tab w:val="left" w:pos="360"/>
          <w:tab w:val="left" w:pos="810"/>
          <w:tab w:val="left" w:pos="2001"/>
          <w:tab w:val="left" w:pos="2577"/>
          <w:tab w:val="left" w:pos="3153"/>
          <w:tab w:val="left" w:pos="4737"/>
          <w:tab w:val="left" w:pos="6465"/>
        </w:tabs>
        <w:ind w:left="360" w:hanging="360"/>
      </w:pPr>
      <w:r w:rsidRPr="004C03B4">
        <w:t>5</w:t>
      </w:r>
      <w:r w:rsidR="00C92B9B" w:rsidRPr="004C03B4">
        <w:t xml:space="preserve">.  </w:t>
      </w:r>
      <w:r w:rsidR="00C92B9B" w:rsidRPr="004C03B4">
        <w:tab/>
        <w:t>Contributions to society at large</w:t>
      </w:r>
      <w:r w:rsidR="001041BA" w:rsidRPr="004C03B4">
        <w:t xml:space="preserve"> (list significant contributions to local, national, or international communities</w:t>
      </w:r>
      <w:r w:rsidR="00C569E3" w:rsidRPr="004C03B4">
        <w:t>, service to professional societies, etc.</w:t>
      </w:r>
      <w:r w:rsidR="001041BA" w:rsidRPr="004C03B4">
        <w:t xml:space="preserve"> that have not been listed elsewhere)</w:t>
      </w:r>
      <w:r w:rsidR="00C92B9B" w:rsidRPr="004C03B4">
        <w:t>.</w:t>
      </w:r>
    </w:p>
    <w:p w14:paraId="2645E926" w14:textId="77777777" w:rsidR="00C92B9B" w:rsidRPr="004C03B4" w:rsidRDefault="00C92B9B" w:rsidP="00C92B9B">
      <w:pPr>
        <w:tabs>
          <w:tab w:val="left" w:pos="360"/>
          <w:tab w:val="left" w:pos="810"/>
          <w:tab w:val="left" w:pos="2001"/>
          <w:tab w:val="left" w:pos="2577"/>
          <w:tab w:val="left" w:pos="3153"/>
          <w:tab w:val="left" w:pos="4737"/>
          <w:tab w:val="left" w:pos="6465"/>
        </w:tabs>
      </w:pPr>
    </w:p>
    <w:p w14:paraId="630E26E7" w14:textId="77777777" w:rsidR="00C92B9B" w:rsidRPr="004C03B4" w:rsidRDefault="00C92B9B" w:rsidP="00C92B9B">
      <w:pPr>
        <w:tabs>
          <w:tab w:val="left" w:pos="360"/>
          <w:tab w:val="left" w:pos="810"/>
          <w:tab w:val="left" w:pos="2001"/>
          <w:tab w:val="left" w:pos="2577"/>
          <w:tab w:val="left" w:pos="3153"/>
          <w:tab w:val="left" w:pos="4737"/>
          <w:tab w:val="left" w:pos="6465"/>
        </w:tabs>
      </w:pPr>
    </w:p>
    <w:p w14:paraId="30F74C6D" w14:textId="77777777" w:rsidR="00C92B9B" w:rsidRPr="004C03B4" w:rsidRDefault="00C92B9B" w:rsidP="00C92B9B">
      <w:pPr>
        <w:tabs>
          <w:tab w:val="left" w:pos="720"/>
          <w:tab w:val="left" w:pos="1440"/>
        </w:tabs>
      </w:pPr>
      <w:r w:rsidRPr="004C03B4">
        <w:tab/>
      </w:r>
      <w:r w:rsidRPr="004C03B4">
        <w:tab/>
      </w:r>
      <w:r w:rsidRPr="004C03B4">
        <w:tab/>
      </w:r>
    </w:p>
    <w:p w14:paraId="520036DF" w14:textId="6AC8EB8B" w:rsidR="000713BD" w:rsidRPr="004C03B4" w:rsidRDefault="00262138" w:rsidP="00E25835">
      <w:pPr>
        <w:rPr>
          <w:u w:val="single"/>
        </w:rPr>
      </w:pPr>
      <w:r w:rsidRPr="004C03B4">
        <w:t>6</w:t>
      </w:r>
      <w:r w:rsidR="00C92B9B" w:rsidRPr="004C03B4">
        <w:t>.</w:t>
      </w:r>
      <w:r w:rsidR="00C92B9B" w:rsidRPr="004C03B4">
        <w:tab/>
        <w:t>Prizes</w:t>
      </w:r>
      <w:r w:rsidR="00B5544B" w:rsidRPr="004C03B4">
        <w:t>,</w:t>
      </w:r>
      <w:r w:rsidR="00C92B9B" w:rsidRPr="004C03B4">
        <w:t xml:space="preserve"> </w:t>
      </w:r>
      <w:proofErr w:type="gramStart"/>
      <w:r w:rsidR="00C92B9B" w:rsidRPr="004C03B4">
        <w:t>awards</w:t>
      </w:r>
      <w:proofErr w:type="gramEnd"/>
      <w:r w:rsidR="00B5544B" w:rsidRPr="004C03B4">
        <w:t xml:space="preserve"> and honors</w:t>
      </w:r>
      <w:r w:rsidR="009919D9">
        <w:t xml:space="preserve"> </w:t>
      </w:r>
      <w:r w:rsidR="009919D9" w:rsidRPr="009919D9">
        <w:rPr>
          <w:highlight w:val="yellow"/>
        </w:rPr>
        <w:t>(Service).</w:t>
      </w:r>
      <w:r w:rsidR="009919D9">
        <w:t xml:space="preserve"> </w:t>
      </w:r>
    </w:p>
    <w:p w14:paraId="18DDE101" w14:textId="77777777" w:rsidR="00823A7B" w:rsidRDefault="00823A7B">
      <w:pPr>
        <w:tabs>
          <w:tab w:val="left" w:pos="-783"/>
          <w:tab w:val="left" w:pos="-63"/>
          <w:tab w:val="left" w:pos="480"/>
          <w:tab w:val="left" w:pos="1521"/>
          <w:tab w:val="left" w:pos="2097"/>
          <w:tab w:val="left" w:pos="2385"/>
          <w:tab w:val="left" w:pos="2961"/>
          <w:tab w:val="left" w:pos="3537"/>
          <w:tab w:val="left" w:pos="6705"/>
        </w:tabs>
        <w:rPr>
          <w:u w:val="single"/>
        </w:rPr>
      </w:pPr>
    </w:p>
    <w:p w14:paraId="09555E21" w14:textId="70A22E7A" w:rsidR="00F30679" w:rsidRPr="004C03B4" w:rsidRDefault="00D83BAA">
      <w:pPr>
        <w:tabs>
          <w:tab w:val="left" w:pos="-783"/>
          <w:tab w:val="left" w:pos="-63"/>
          <w:tab w:val="left" w:pos="480"/>
          <w:tab w:val="left" w:pos="1521"/>
          <w:tab w:val="left" w:pos="2097"/>
          <w:tab w:val="left" w:pos="2385"/>
          <w:tab w:val="left" w:pos="2961"/>
          <w:tab w:val="left" w:pos="3537"/>
          <w:tab w:val="left" w:pos="6705"/>
        </w:tabs>
        <w:rPr>
          <w:u w:val="single"/>
        </w:rPr>
      </w:pPr>
      <w:r w:rsidRPr="004C03B4">
        <w:rPr>
          <w:u w:val="single"/>
        </w:rPr>
        <w:t>Professionalism</w:t>
      </w:r>
    </w:p>
    <w:p w14:paraId="2B08D3A2" w14:textId="77777777" w:rsidR="00F30679" w:rsidRPr="004C03B4" w:rsidRDefault="00F30679">
      <w:pPr>
        <w:tabs>
          <w:tab w:val="left" w:pos="-783"/>
          <w:tab w:val="left" w:pos="-63"/>
          <w:tab w:val="left" w:pos="480"/>
          <w:tab w:val="left" w:pos="1521"/>
          <w:tab w:val="left" w:pos="2097"/>
          <w:tab w:val="left" w:pos="2385"/>
          <w:tab w:val="left" w:pos="2961"/>
          <w:tab w:val="left" w:pos="3537"/>
          <w:tab w:val="left" w:pos="6705"/>
        </w:tabs>
      </w:pPr>
    </w:p>
    <w:p w14:paraId="2A8C1147" w14:textId="4387494B" w:rsidR="00D83BAA" w:rsidRPr="00D637BB" w:rsidRDefault="00D637BB" w:rsidP="00D637BB">
      <w:pPr>
        <w:tabs>
          <w:tab w:val="left" w:pos="-783"/>
          <w:tab w:val="left" w:pos="-63"/>
          <w:tab w:val="left" w:pos="480"/>
          <w:tab w:val="left" w:pos="1521"/>
          <w:tab w:val="left" w:pos="2097"/>
          <w:tab w:val="left" w:pos="2385"/>
          <w:tab w:val="left" w:pos="2961"/>
          <w:tab w:val="left" w:pos="3537"/>
          <w:tab w:val="left" w:pos="6705"/>
        </w:tabs>
        <w:rPr>
          <w:u w:val="single"/>
        </w:rPr>
      </w:pPr>
      <w:r>
        <w:t>1.</w:t>
      </w:r>
      <w:r w:rsidR="00D83BAA" w:rsidRPr="004C03B4">
        <w:t>Briefly describe your commitment to creating and maintaining a safe and healthful work environment that is collegial and respectful (</w:t>
      </w:r>
      <w:proofErr w:type="gramStart"/>
      <w:r w:rsidR="00D83BAA" w:rsidRPr="004C03B4">
        <w:t>e.g.</w:t>
      </w:r>
      <w:proofErr w:type="gramEnd"/>
      <w:r w:rsidR="00D83BAA" w:rsidRPr="004C03B4">
        <w:t xml:space="preserve"> </w:t>
      </w:r>
      <w:r w:rsidR="00756477" w:rsidRPr="004C03B4">
        <w:t xml:space="preserve">describe your interactions with faculty, staff, learners, patients, families; </w:t>
      </w:r>
      <w:r w:rsidR="00E52A8E" w:rsidRPr="004C03B4">
        <w:t>timely completion of medical records;</w:t>
      </w:r>
      <w:r w:rsidR="00D83BAA" w:rsidRPr="004C03B4">
        <w:t xml:space="preserve"> compliance with University </w:t>
      </w:r>
      <w:r w:rsidR="00E52A8E" w:rsidRPr="004C03B4">
        <w:t>p</w:t>
      </w:r>
      <w:r w:rsidR="00D83BAA" w:rsidRPr="004C03B4">
        <w:t>olic</w:t>
      </w:r>
      <w:r w:rsidR="00E52A8E" w:rsidRPr="004C03B4">
        <w:t>ies</w:t>
      </w:r>
      <w:r w:rsidR="00D83BAA" w:rsidRPr="004C03B4">
        <w:t>, etc.</w:t>
      </w:r>
      <w:r w:rsidR="00E24093" w:rsidRPr="004C03B4">
        <w:t>)</w:t>
      </w:r>
    </w:p>
    <w:p w14:paraId="6FCECF1A" w14:textId="77777777" w:rsidR="00E25835" w:rsidRPr="004C03B4" w:rsidRDefault="00E25835" w:rsidP="00E25835">
      <w:pPr>
        <w:tabs>
          <w:tab w:val="left" w:pos="-783"/>
          <w:tab w:val="left" w:pos="-63"/>
          <w:tab w:val="left" w:pos="480"/>
          <w:tab w:val="left" w:pos="1521"/>
          <w:tab w:val="left" w:pos="2097"/>
          <w:tab w:val="left" w:pos="2385"/>
          <w:tab w:val="left" w:pos="2961"/>
          <w:tab w:val="left" w:pos="3537"/>
          <w:tab w:val="left" w:pos="6705"/>
        </w:tabs>
        <w:rPr>
          <w:u w:val="single"/>
        </w:rPr>
      </w:pPr>
    </w:p>
    <w:p w14:paraId="0019BE3D" w14:textId="1D348759" w:rsidR="00C92B9B" w:rsidRPr="004C03B4" w:rsidRDefault="00C92B9B" w:rsidP="00C92B9B">
      <w:pPr>
        <w:tabs>
          <w:tab w:val="left" w:pos="360"/>
          <w:tab w:val="left" w:pos="810"/>
          <w:tab w:val="left" w:pos="2001"/>
          <w:tab w:val="left" w:pos="2577"/>
          <w:tab w:val="left" w:pos="3153"/>
          <w:tab w:val="left" w:pos="4737"/>
          <w:tab w:val="left" w:pos="6465"/>
        </w:tabs>
      </w:pPr>
      <w:r w:rsidRPr="004C03B4">
        <w:rPr>
          <w:u w:val="single"/>
        </w:rPr>
        <w:t>Candidate's Certification</w:t>
      </w:r>
      <w:r w:rsidRPr="004C03B4">
        <w:tab/>
      </w:r>
      <w:r w:rsidRPr="004C03B4">
        <w:tab/>
      </w:r>
      <w:r w:rsidRPr="004C03B4">
        <w:tab/>
      </w:r>
      <w:r w:rsidRPr="004C03B4">
        <w:rPr>
          <w:u w:val="single"/>
        </w:rPr>
        <w:t>Departmental Certification</w:t>
      </w:r>
    </w:p>
    <w:p w14:paraId="76A3DEE8" w14:textId="1C3E495B" w:rsidR="00C92B9B" w:rsidRPr="004C03B4" w:rsidRDefault="00C92B9B" w:rsidP="00C92B9B">
      <w:pPr>
        <w:tabs>
          <w:tab w:val="left" w:pos="360"/>
          <w:tab w:val="left" w:pos="810"/>
          <w:tab w:val="left" w:pos="2001"/>
          <w:tab w:val="left" w:pos="2577"/>
          <w:tab w:val="left" w:pos="3153"/>
          <w:tab w:val="left" w:pos="4737"/>
          <w:tab w:val="left" w:pos="6465"/>
        </w:tabs>
      </w:pPr>
      <w:r w:rsidRPr="004C03B4">
        <w:t>Check:</w:t>
      </w:r>
      <w:r w:rsidR="00E506F0" w:rsidRPr="004C03B4">
        <w:tab/>
      </w:r>
      <w:r w:rsidR="00E506F0" w:rsidRPr="004C03B4">
        <w:tab/>
      </w:r>
      <w:r w:rsidR="00E506F0" w:rsidRPr="004C03B4">
        <w:tab/>
      </w:r>
      <w:r w:rsidR="00E506F0" w:rsidRPr="004C03B4">
        <w:tab/>
      </w:r>
      <w:r w:rsidR="00E506F0" w:rsidRPr="004C03B4">
        <w:tab/>
        <w:t>Check</w:t>
      </w:r>
      <w:r w:rsidR="00E25835" w:rsidRPr="004C03B4">
        <w:t xml:space="preserve"> one:</w:t>
      </w:r>
    </w:p>
    <w:p w14:paraId="07AB65B1" w14:textId="77777777" w:rsidR="00C92B9B" w:rsidRPr="004C03B4" w:rsidRDefault="00C92B9B" w:rsidP="00C92B9B">
      <w:pPr>
        <w:tabs>
          <w:tab w:val="left" w:pos="360"/>
          <w:tab w:val="left" w:pos="810"/>
          <w:tab w:val="left" w:pos="2001"/>
          <w:tab w:val="left" w:pos="2577"/>
          <w:tab w:val="left" w:pos="3153"/>
          <w:tab w:val="left" w:pos="4737"/>
          <w:tab w:val="left" w:pos="6465"/>
        </w:tabs>
      </w:pPr>
    </w:p>
    <w:p w14:paraId="5568FEB5" w14:textId="77777777" w:rsidR="00C92B9B" w:rsidRPr="004C03B4" w:rsidRDefault="009E1DB5" w:rsidP="00C92B9B">
      <w:pPr>
        <w:tabs>
          <w:tab w:val="left" w:pos="360"/>
          <w:tab w:val="left" w:pos="810"/>
          <w:tab w:val="left" w:pos="2001"/>
          <w:tab w:val="left" w:pos="2577"/>
          <w:tab w:val="left" w:pos="3153"/>
          <w:tab w:val="left" w:pos="4737"/>
          <w:tab w:val="left" w:pos="6465"/>
        </w:tabs>
      </w:pPr>
      <w:r w:rsidRPr="004C03B4">
        <w:rPr>
          <w:rFonts w:ascii="WP TypographicSymbols" w:hAnsi="WP TypographicSymbols"/>
          <w:noProof/>
        </w:rPr>
        <mc:AlternateContent>
          <mc:Choice Requires="wps">
            <w:drawing>
              <wp:anchor distT="0" distB="0" distL="114300" distR="114300" simplePos="0" relativeHeight="251652096" behindDoc="0" locked="0" layoutInCell="1" allowOverlap="1" wp14:anchorId="507091F6" wp14:editId="099C6509">
                <wp:simplePos x="0" y="0"/>
                <wp:positionH relativeFrom="column">
                  <wp:posOffset>-48895</wp:posOffset>
                </wp:positionH>
                <wp:positionV relativeFrom="paragraph">
                  <wp:posOffset>8255</wp:posOffset>
                </wp:positionV>
                <wp:extent cx="186690" cy="165735"/>
                <wp:effectExtent l="0" t="0" r="22860" b="2476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52A1BC" id="Rectangle 4" o:spid="_x0000_s1026" style="position:absolute;margin-left:-3.85pt;margin-top:.65pt;width:14.7pt;height:13.0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"/>
            </w:pict>
          </mc:Fallback>
        </mc:AlternateContent>
      </w:r>
      <w:r w:rsidRPr="004C03B4">
        <w:rPr>
          <w:rFonts w:ascii="WP TypographicSymbols" w:hAnsi="WP TypographicSymbols"/>
          <w:noProof/>
        </w:rPr>
        <mc:AlternateContent>
          <mc:Choice Requires="wps">
            <w:drawing>
              <wp:anchor distT="0" distB="0" distL="114300" distR="114300" simplePos="0" relativeHeight="251650048" behindDoc="0" locked="0" layoutInCell="1" allowOverlap="1" wp14:anchorId="4FDCB581" wp14:editId="612BE848">
                <wp:simplePos x="0" y="0"/>
                <wp:positionH relativeFrom="column">
                  <wp:posOffset>2910205</wp:posOffset>
                </wp:positionH>
                <wp:positionV relativeFrom="paragraph">
                  <wp:posOffset>8255</wp:posOffset>
                </wp:positionV>
                <wp:extent cx="186690" cy="165735"/>
                <wp:effectExtent l="0" t="0" r="22860" b="24765"/>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2BB161" id="Rectangle 2" o:spid="_x0000_s1026" style="position:absolute;margin-left:229.15pt;margin-top:.65pt;width:14.7pt;height:13.0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"/>
            </w:pict>
          </mc:Fallback>
        </mc:AlternateContent>
      </w:r>
      <w:r w:rsidR="00C92B9B" w:rsidRPr="004C03B4">
        <w:t xml:space="preserve">     I have been informed of the URL where </w:t>
      </w:r>
      <w:r w:rsidR="00C92B9B" w:rsidRPr="004C03B4">
        <w:tab/>
        <w:t xml:space="preserve">    </w:t>
      </w:r>
      <w:proofErr w:type="gramStart"/>
      <w:r w:rsidR="00C92B9B" w:rsidRPr="004C03B4">
        <w:t>The</w:t>
      </w:r>
      <w:proofErr w:type="gramEnd"/>
      <w:r w:rsidR="00C92B9B" w:rsidRPr="004C03B4">
        <w:t xml:space="preserve"> above information is accurate.</w:t>
      </w:r>
    </w:p>
    <w:p w14:paraId="38004391" w14:textId="77777777" w:rsidR="00C92B9B" w:rsidRPr="004C03B4" w:rsidRDefault="00C92B9B" w:rsidP="00C92B9B">
      <w:pPr>
        <w:tabs>
          <w:tab w:val="left" w:pos="360"/>
          <w:tab w:val="left" w:pos="810"/>
          <w:tab w:val="left" w:pos="2001"/>
          <w:tab w:val="left" w:pos="2577"/>
          <w:tab w:val="left" w:pos="3153"/>
          <w:tab w:val="left" w:pos="4737"/>
          <w:tab w:val="left" w:pos="6465"/>
        </w:tabs>
      </w:pPr>
      <w:r w:rsidRPr="004C03B4">
        <w:t xml:space="preserve">     a copy of the Academic Reappointment/</w:t>
      </w:r>
      <w:r w:rsidRPr="004C03B4">
        <w:tab/>
      </w:r>
      <w:r w:rsidRPr="004C03B4">
        <w:tab/>
      </w:r>
    </w:p>
    <w:p w14:paraId="7D2CD508" w14:textId="77777777" w:rsidR="00C92B9B" w:rsidRPr="004C03B4" w:rsidRDefault="009E1DB5" w:rsidP="00C92B9B">
      <w:pPr>
        <w:tabs>
          <w:tab w:val="left" w:pos="360"/>
          <w:tab w:val="left" w:pos="810"/>
          <w:tab w:val="left" w:pos="2001"/>
          <w:tab w:val="left" w:pos="2577"/>
          <w:tab w:val="left" w:pos="3153"/>
          <w:tab w:val="left" w:pos="4737"/>
          <w:tab w:val="left" w:pos="6465"/>
        </w:tabs>
      </w:pPr>
      <w:r w:rsidRPr="004C03B4">
        <w:rPr>
          <w:noProof/>
        </w:rPr>
        <mc:AlternateContent>
          <mc:Choice Requires="wps">
            <w:drawing>
              <wp:anchor distT="0" distB="0" distL="114300" distR="114300" simplePos="0" relativeHeight="251651072" behindDoc="0" locked="0" layoutInCell="1" allowOverlap="1" wp14:anchorId="6C7B0ADD" wp14:editId="475CB207">
                <wp:simplePos x="0" y="0"/>
                <wp:positionH relativeFrom="column">
                  <wp:posOffset>2910205</wp:posOffset>
                </wp:positionH>
                <wp:positionV relativeFrom="paragraph">
                  <wp:posOffset>-1905</wp:posOffset>
                </wp:positionV>
                <wp:extent cx="186690" cy="165735"/>
                <wp:effectExtent l="0" t="0" r="22860" b="24765"/>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C3D21E" id="Rectangle 3" o:spid="_x0000_s1026" style="position:absolute;margin-left:229.15pt;margin-top:-.15pt;width:14.7pt;height:13.0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"/>
            </w:pict>
          </mc:Fallback>
        </mc:AlternateContent>
      </w:r>
      <w:r w:rsidR="00C92B9B" w:rsidRPr="004C03B4">
        <w:t xml:space="preserve">     Promotion Instructions can be accessed.</w:t>
      </w:r>
      <w:r w:rsidR="00C92B9B" w:rsidRPr="004C03B4">
        <w:tab/>
        <w:t xml:space="preserve">    The above information is</w:t>
      </w:r>
    </w:p>
    <w:p w14:paraId="3BF59F6C" w14:textId="77777777" w:rsidR="00C92B9B" w:rsidRPr="004C03B4" w:rsidRDefault="00C92B9B" w:rsidP="00C92B9B">
      <w:pPr>
        <w:tabs>
          <w:tab w:val="left" w:pos="360"/>
          <w:tab w:val="left" w:pos="810"/>
          <w:tab w:val="left" w:pos="2001"/>
          <w:tab w:val="left" w:pos="2577"/>
          <w:tab w:val="left" w:pos="3153"/>
          <w:tab w:val="left" w:pos="4737"/>
          <w:tab w:val="left" w:pos="6465"/>
        </w:tabs>
      </w:pPr>
      <w:r w:rsidRPr="004C03B4">
        <w:t xml:space="preserve">     </w:t>
      </w:r>
      <w:r w:rsidRPr="004C03B4">
        <w:tab/>
      </w:r>
      <w:r w:rsidRPr="004C03B4">
        <w:tab/>
      </w:r>
      <w:r w:rsidRPr="004C03B4">
        <w:tab/>
      </w:r>
      <w:r w:rsidRPr="004C03B4">
        <w:tab/>
      </w:r>
      <w:r w:rsidRPr="004C03B4">
        <w:tab/>
      </w:r>
      <w:r w:rsidRPr="004C03B4">
        <w:tab/>
        <w:t xml:space="preserve"> </w:t>
      </w:r>
      <w:proofErr w:type="gramStart"/>
      <w:r w:rsidRPr="004C03B4">
        <w:t>inaccurate.*</w:t>
      </w:r>
      <w:proofErr w:type="gramEnd"/>
    </w:p>
    <w:p w14:paraId="58F1D477" w14:textId="77777777" w:rsidR="00C92B9B" w:rsidRPr="004C03B4" w:rsidRDefault="00C92B9B" w:rsidP="00C92B9B">
      <w:pPr>
        <w:tabs>
          <w:tab w:val="left" w:pos="360"/>
          <w:tab w:val="left" w:pos="810"/>
          <w:tab w:val="left" w:pos="2001"/>
          <w:tab w:val="left" w:pos="2577"/>
          <w:tab w:val="left" w:pos="3153"/>
          <w:tab w:val="left" w:pos="4737"/>
          <w:tab w:val="left" w:pos="6465"/>
        </w:tabs>
      </w:pPr>
    </w:p>
    <w:p w14:paraId="5070B817" w14:textId="77777777" w:rsidR="00C92B9B" w:rsidRPr="004C03B4" w:rsidRDefault="009E1DB5" w:rsidP="00C92B9B">
      <w:pPr>
        <w:tabs>
          <w:tab w:val="left" w:pos="360"/>
          <w:tab w:val="left" w:pos="810"/>
          <w:tab w:val="left" w:pos="2001"/>
          <w:tab w:val="left" w:pos="2577"/>
          <w:tab w:val="left" w:pos="3153"/>
          <w:tab w:val="left" w:pos="4737"/>
          <w:tab w:val="left" w:pos="6465"/>
        </w:tabs>
      </w:pPr>
      <w:r w:rsidRPr="004C03B4">
        <w:rPr>
          <w:rFonts w:ascii="WP TypographicSymbols" w:hAnsi="WP TypographicSymbols"/>
          <w:noProof/>
        </w:rPr>
        <mc:AlternateContent>
          <mc:Choice Requires="wps">
            <w:drawing>
              <wp:anchor distT="0" distB="0" distL="114300" distR="114300" simplePos="0" relativeHeight="251653120" behindDoc="0" locked="0" layoutInCell="1" allowOverlap="1" wp14:anchorId="4A268631" wp14:editId="42F6E2DD">
                <wp:simplePos x="0" y="0"/>
                <wp:positionH relativeFrom="column">
                  <wp:posOffset>-99060</wp:posOffset>
                </wp:positionH>
                <wp:positionV relativeFrom="paragraph">
                  <wp:posOffset>18415</wp:posOffset>
                </wp:positionV>
                <wp:extent cx="186690" cy="165735"/>
                <wp:effectExtent l="0" t="0" r="22860" b="24765"/>
                <wp:wrapNone/>
                <wp:docPr id="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6E6D9E" id="Rectangle 5" o:spid="_x0000_s1026" style="position:absolute;margin-left:-7.8pt;margin-top:1.45pt;width:14.7pt;height:13.0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"/>
            </w:pict>
          </mc:Fallback>
        </mc:AlternateContent>
      </w:r>
      <w:r w:rsidR="00C92B9B" w:rsidRPr="004C03B4">
        <w:rPr>
          <w:rFonts w:ascii="WP TypographicSymbols" w:hAnsi="WP TypographicSymbols"/>
        </w:rPr>
        <w:t xml:space="preserve"> </w:t>
      </w:r>
      <w:r w:rsidR="00C92B9B" w:rsidRPr="004C03B4">
        <w:t xml:space="preserve">  The above information is</w:t>
      </w:r>
    </w:p>
    <w:p w14:paraId="0F53228D" w14:textId="77777777" w:rsidR="00C92B9B" w:rsidRPr="004C03B4" w:rsidRDefault="00C92B9B" w:rsidP="00C92B9B">
      <w:pPr>
        <w:tabs>
          <w:tab w:val="left" w:pos="360"/>
          <w:tab w:val="left" w:pos="810"/>
          <w:tab w:val="left" w:pos="2001"/>
          <w:tab w:val="left" w:pos="2577"/>
          <w:tab w:val="left" w:pos="3153"/>
          <w:tab w:val="left" w:pos="4737"/>
          <w:tab w:val="left" w:pos="6465"/>
        </w:tabs>
      </w:pPr>
      <w:r w:rsidRPr="004C03B4">
        <w:t xml:space="preserve">     accurate.</w:t>
      </w:r>
    </w:p>
    <w:p w14:paraId="036126AF" w14:textId="77777777" w:rsidR="00C92B9B" w:rsidRPr="004C03B4" w:rsidRDefault="00C92B9B" w:rsidP="00C92B9B">
      <w:pPr>
        <w:tabs>
          <w:tab w:val="left" w:pos="360"/>
          <w:tab w:val="left" w:pos="810"/>
          <w:tab w:val="left" w:pos="2001"/>
          <w:tab w:val="left" w:pos="2577"/>
          <w:tab w:val="left" w:pos="3153"/>
          <w:tab w:val="left" w:pos="4737"/>
          <w:tab w:val="left" w:pos="6465"/>
        </w:tabs>
      </w:pPr>
    </w:p>
    <w:p w14:paraId="4115C88A"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7BBB1C1D" w14:textId="77777777" w:rsidR="00C92B9B" w:rsidRPr="004C03B4" w:rsidRDefault="00C92B9B">
      <w:pPr>
        <w:tabs>
          <w:tab w:val="left" w:pos="-783"/>
          <w:tab w:val="left" w:pos="-63"/>
          <w:tab w:val="left" w:pos="480"/>
          <w:tab w:val="left" w:pos="1521"/>
          <w:tab w:val="left" w:pos="2097"/>
          <w:tab w:val="left" w:pos="2385"/>
          <w:tab w:val="left" w:pos="2961"/>
          <w:tab w:val="left" w:pos="3537"/>
          <w:tab w:val="left" w:pos="5100"/>
          <w:tab w:val="left" w:pos="5160"/>
          <w:tab w:val="left" w:pos="6705"/>
        </w:tabs>
        <w:ind w:left="-30"/>
        <w:rPr>
          <w:u w:val="single"/>
        </w:rPr>
      </w:pPr>
    </w:p>
    <w:p w14:paraId="54327766" w14:textId="77777777" w:rsidR="009E4104" w:rsidRPr="004C03B4" w:rsidRDefault="009E4104" w:rsidP="00C92B9B">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2F1B6F6E"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5100"/>
          <w:tab w:val="left" w:pos="5160"/>
          <w:tab w:val="left" w:pos="6705"/>
        </w:tabs>
        <w:ind w:left="-30"/>
      </w:pPr>
      <w:r w:rsidRPr="004C03B4">
        <w:rPr>
          <w:u w:val="single"/>
        </w:rPr>
        <w:t xml:space="preserve">                                                         </w:t>
      </w:r>
      <w:r w:rsidRPr="004C03B4">
        <w:t xml:space="preserve"> </w:t>
      </w:r>
      <w:r w:rsidRPr="004C03B4">
        <w:tab/>
      </w:r>
      <w:r w:rsidRPr="004C03B4">
        <w:tab/>
        <w:t xml:space="preserve">_________________________________                                                </w:t>
      </w:r>
    </w:p>
    <w:p w14:paraId="4A8E8D9A"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5100"/>
          <w:tab w:val="left" w:pos="5160"/>
          <w:tab w:val="left" w:pos="6705"/>
        </w:tabs>
        <w:ind w:left="-30"/>
      </w:pPr>
      <w:r w:rsidRPr="004C03B4">
        <w:t>Signature of Candidate</w:t>
      </w:r>
      <w:r w:rsidRPr="004C03B4">
        <w:tab/>
        <w:t xml:space="preserve">     Date</w:t>
      </w:r>
      <w:r w:rsidRPr="004C03B4">
        <w:tab/>
      </w:r>
      <w:r w:rsidRPr="004C03B4">
        <w:tab/>
        <w:t>Signature of Department Chair        Date</w:t>
      </w:r>
    </w:p>
    <w:p w14:paraId="59DB2117" w14:textId="77777777" w:rsidR="00874F1B" w:rsidRPr="004C03B4" w:rsidRDefault="00874F1B">
      <w:pPr>
        <w:tabs>
          <w:tab w:val="left" w:pos="-783"/>
          <w:tab w:val="left" w:pos="-63"/>
          <w:tab w:val="left" w:pos="480"/>
          <w:tab w:val="left" w:pos="1521"/>
          <w:tab w:val="left" w:pos="2097"/>
          <w:tab w:val="left" w:pos="2385"/>
          <w:tab w:val="left" w:pos="2961"/>
          <w:tab w:val="left" w:pos="3537"/>
          <w:tab w:val="left" w:pos="5100"/>
          <w:tab w:val="left" w:pos="5160"/>
          <w:tab w:val="left" w:pos="6705"/>
        </w:tabs>
        <w:ind w:left="-30"/>
      </w:pPr>
    </w:p>
    <w:p w14:paraId="46914885" w14:textId="77777777" w:rsidR="00874F1B" w:rsidRPr="004C03B4" w:rsidRDefault="00874F1B">
      <w:pPr>
        <w:tabs>
          <w:tab w:val="left" w:pos="-783"/>
          <w:tab w:val="left" w:pos="-63"/>
          <w:tab w:val="left" w:pos="480"/>
          <w:tab w:val="left" w:pos="1521"/>
          <w:tab w:val="left" w:pos="2097"/>
          <w:tab w:val="left" w:pos="2385"/>
          <w:tab w:val="left" w:pos="2961"/>
          <w:tab w:val="left" w:pos="3537"/>
          <w:tab w:val="left" w:pos="5100"/>
          <w:tab w:val="left" w:pos="5160"/>
          <w:tab w:val="left" w:pos="6705"/>
        </w:tabs>
        <w:ind w:left="-30"/>
      </w:pPr>
    </w:p>
    <w:p w14:paraId="4E97F600" w14:textId="77777777" w:rsidR="00874F1B" w:rsidRPr="004C03B4" w:rsidRDefault="00874F1B">
      <w:pPr>
        <w:tabs>
          <w:tab w:val="left" w:pos="-783"/>
          <w:tab w:val="left" w:pos="-63"/>
          <w:tab w:val="left" w:pos="480"/>
          <w:tab w:val="left" w:pos="1521"/>
          <w:tab w:val="left" w:pos="2097"/>
          <w:tab w:val="left" w:pos="2385"/>
          <w:tab w:val="left" w:pos="2961"/>
          <w:tab w:val="left" w:pos="3537"/>
          <w:tab w:val="left" w:pos="5100"/>
          <w:tab w:val="left" w:pos="5160"/>
          <w:tab w:val="left" w:pos="6705"/>
        </w:tabs>
        <w:ind w:left="-30"/>
      </w:pPr>
      <w:r w:rsidRPr="004C03B4">
        <w:t>____________________________</w:t>
      </w:r>
      <w:r w:rsidRPr="004C03B4">
        <w:tab/>
      </w:r>
      <w:r w:rsidRPr="004C03B4">
        <w:tab/>
        <w:t>_________________________________</w:t>
      </w:r>
    </w:p>
    <w:p w14:paraId="36C5361E" w14:textId="77777777" w:rsidR="00874F1B" w:rsidRPr="004C03B4" w:rsidRDefault="00874F1B">
      <w:pPr>
        <w:tabs>
          <w:tab w:val="left" w:pos="-783"/>
          <w:tab w:val="left" w:pos="-63"/>
          <w:tab w:val="left" w:pos="480"/>
          <w:tab w:val="left" w:pos="1521"/>
          <w:tab w:val="left" w:pos="2097"/>
          <w:tab w:val="left" w:pos="2385"/>
          <w:tab w:val="left" w:pos="2961"/>
          <w:tab w:val="left" w:pos="3537"/>
          <w:tab w:val="left" w:pos="5100"/>
          <w:tab w:val="left" w:pos="5160"/>
          <w:tab w:val="left" w:pos="6705"/>
        </w:tabs>
        <w:ind w:left="-30"/>
      </w:pPr>
      <w:r w:rsidRPr="004C03B4">
        <w:lastRenderedPageBreak/>
        <w:t>Print Name of Candidate</w:t>
      </w:r>
      <w:r w:rsidRPr="004C03B4">
        <w:tab/>
      </w:r>
      <w:r w:rsidRPr="004C03B4">
        <w:tab/>
      </w:r>
      <w:r w:rsidRPr="004C03B4">
        <w:tab/>
      </w:r>
      <w:r w:rsidRPr="004C03B4">
        <w:tab/>
      </w:r>
      <w:r w:rsidRPr="004C03B4">
        <w:tab/>
        <w:t>Print Name of Department Chair</w:t>
      </w:r>
    </w:p>
    <w:p w14:paraId="46B9E7C0"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ind w:left="-30"/>
      </w:pPr>
    </w:p>
    <w:p w14:paraId="64FC9C32" w14:textId="6680FD87" w:rsidR="009E4104"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ind w:left="-30"/>
      </w:pPr>
      <w:r w:rsidRPr="004C03B4">
        <w:t xml:space="preserve">*Note:  If the </w:t>
      </w:r>
      <w:r w:rsidR="00DE7F4A" w:rsidRPr="004C03B4">
        <w:t>department chair</w:t>
      </w:r>
      <w:r w:rsidRPr="004C03B4">
        <w:t xml:space="preserve"> disagrees with the information presented in </w:t>
      </w:r>
      <w:r w:rsidR="00002AC4" w:rsidRPr="004C03B4">
        <w:t xml:space="preserve">RBHS </w:t>
      </w:r>
      <w:r w:rsidRPr="004C03B4">
        <w:t xml:space="preserve">Form 1 </w:t>
      </w:r>
      <w:r w:rsidR="00F4075D" w:rsidRPr="004C03B4">
        <w:t xml:space="preserve">under Scholarship, Teaching, Clinical Practice and/or Service </w:t>
      </w:r>
      <w:r w:rsidRPr="004C03B4">
        <w:t>abov</w:t>
      </w:r>
      <w:r w:rsidR="00F4075D" w:rsidRPr="004C03B4">
        <w:t>e</w:t>
      </w:r>
      <w:r w:rsidRPr="004C03B4">
        <w:t>, he/she must submit written arguments of dissent within ten working days, explaining the specific points of disagreement.</w:t>
      </w:r>
      <w:r w:rsidR="00DE7F4A" w:rsidRPr="004C03B4">
        <w:t xml:space="preserve">  Such dissent shall be attached to </w:t>
      </w:r>
      <w:r w:rsidR="00002AC4" w:rsidRPr="004C03B4">
        <w:t xml:space="preserve">RBHS </w:t>
      </w:r>
      <w:r w:rsidR="00DE7F4A" w:rsidRPr="004C03B4">
        <w:t>Form 1 and made part of the candidate’s reappointment/promotion packet.</w:t>
      </w:r>
      <w:r w:rsidR="00DE7F4A">
        <w:t xml:space="preserve"> </w:t>
      </w:r>
    </w:p>
    <w:sectPr w:rsidR="009E4104" w:rsidSect="00A737CF">
      <w:headerReference w:type="default" r:id="rId12"/>
      <w:footerReference w:type="default" r:id="rId13"/>
      <w:pgSz w:w="12240" w:h="15840" w:code="1"/>
      <w:pgMar w:top="1440" w:right="1440" w:bottom="1440" w:left="1440" w:header="1440" w:footer="1440" w:gutter="0"/>
      <w:paperSrc w:first="260" w:other="15"/>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AACCF" w14:textId="77777777" w:rsidR="007C3FBC" w:rsidRDefault="007C3FBC">
      <w:r>
        <w:separator/>
      </w:r>
    </w:p>
  </w:endnote>
  <w:endnote w:type="continuationSeparator" w:id="0">
    <w:p w14:paraId="38D62D8E" w14:textId="77777777" w:rsidR="007C3FBC" w:rsidRDefault="007C3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P TypographicSymbols">
    <w:altName w:val="Courier New"/>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0B567" w14:textId="77777777" w:rsidR="007C3FBC" w:rsidRDefault="007C3FBC">
    <w:pPr>
      <w:spacing w:line="240" w:lineRule="exact"/>
    </w:pPr>
  </w:p>
  <w:p w14:paraId="233C01CB" w14:textId="021F10FA" w:rsidR="007C3FBC" w:rsidRDefault="00002AC4">
    <w:pPr>
      <w:framePr w:w="10081" w:wrap="notBeside" w:vAnchor="text" w:hAnchor="text" w:x="1" w:y="1"/>
      <w:jc w:val="center"/>
    </w:pPr>
    <w:r>
      <w:t xml:space="preserve">RBHS </w:t>
    </w:r>
    <w:r w:rsidR="007C3FBC">
      <w:t xml:space="preserve">Form 1, Page </w:t>
    </w:r>
    <w:r w:rsidR="00A737CF">
      <w:fldChar w:fldCharType="begin"/>
    </w:r>
    <w:r w:rsidR="007C3FBC">
      <w:instrText xml:space="preserve">PAGE </w:instrText>
    </w:r>
    <w:r w:rsidR="00A737CF">
      <w:fldChar w:fldCharType="separate"/>
    </w:r>
    <w:r w:rsidR="005A3D7A">
      <w:rPr>
        <w:noProof/>
      </w:rPr>
      <w:t>1</w:t>
    </w:r>
    <w:r w:rsidR="00A737CF">
      <w:rPr>
        <w:noProof/>
      </w:rPr>
      <w:fldChar w:fldCharType="end"/>
    </w:r>
  </w:p>
  <w:p w14:paraId="501D8643" w14:textId="77777777" w:rsidR="007C3FBC" w:rsidRDefault="007C3FBC">
    <w:pPr>
      <w:ind w:left="240" w:right="4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6A02B1" w14:textId="77777777" w:rsidR="007C3FBC" w:rsidRDefault="007C3FBC">
      <w:r>
        <w:separator/>
      </w:r>
    </w:p>
  </w:footnote>
  <w:footnote w:type="continuationSeparator" w:id="0">
    <w:p w14:paraId="15B53286" w14:textId="77777777" w:rsidR="007C3FBC" w:rsidRDefault="007C3FBC">
      <w:r>
        <w:continuationSeparator/>
      </w:r>
    </w:p>
  </w:footnote>
  <w:footnote w:id="1">
    <w:p w14:paraId="400AE720" w14:textId="63B14816" w:rsidR="000747A5" w:rsidRDefault="000747A5">
      <w:pPr>
        <w:pStyle w:val="FootnoteText"/>
      </w:pPr>
      <w:r>
        <w:rPr>
          <w:rStyle w:val="FootnoteReference"/>
        </w:rPr>
        <w:footnoteRef/>
      </w:r>
      <w:r>
        <w:t xml:space="preserve"> These forms do not apply to faculty in the School of Pharmacy or </w:t>
      </w:r>
      <w:r w:rsidR="00514D70">
        <w:t xml:space="preserve">to </w:t>
      </w:r>
      <w:r>
        <w:t>faculty in the College of Nursing who are in the AAUP-AFT unit</w:t>
      </w:r>
      <w:r w:rsidR="00EA7C13">
        <w:t>.</w:t>
      </w:r>
    </w:p>
  </w:footnote>
  <w:footnote w:id="2">
    <w:p w14:paraId="3761F55F" w14:textId="77777777" w:rsidR="00AC3F66" w:rsidRDefault="00AC3F66" w:rsidP="00AC3F66">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s>
        <w:spacing w:after="240"/>
      </w:pPr>
      <w:r w:rsidRPr="005563A7">
        <w:rPr>
          <w:sz w:val="22"/>
        </w:rPr>
        <w:t xml:space="preserve">   </w:t>
      </w:r>
      <w:r w:rsidRPr="005563A7">
        <w:rPr>
          <w:rStyle w:val="FootnoteReference"/>
          <w:sz w:val="22"/>
          <w:vertAlign w:val="superscript"/>
        </w:rPr>
        <w:t>1</w:t>
      </w:r>
      <w:r w:rsidRPr="005563A7">
        <w:rPr>
          <w:sz w:val="22"/>
        </w:rPr>
        <w:t xml:space="preserve"> "Rank review" refers to the circumstance where an evaluation is granted by request of a tenured faculty member who has been at the same rank for six years and has not been evaluated for the past four years</w:t>
      </w:r>
      <w:r>
        <w:t>.</w:t>
      </w:r>
    </w:p>
  </w:footnote>
  <w:footnote w:id="3">
    <w:p w14:paraId="7B6651EA" w14:textId="0C4DEECD" w:rsidR="002F6389" w:rsidRDefault="002F6389">
      <w:pPr>
        <w:pStyle w:val="FootnoteText"/>
      </w:pPr>
      <w:r>
        <w:rPr>
          <w:rStyle w:val="FootnoteReference"/>
        </w:rPr>
        <w:footnoteRef/>
      </w:r>
      <w:r>
        <w:t xml:space="preserve"> In cases in which candidates have publications in a foreign language, </w:t>
      </w:r>
      <w:proofErr w:type="gramStart"/>
      <w:r>
        <w:t>reviews</w:t>
      </w:r>
      <w:proofErr w:type="gramEnd"/>
      <w:r>
        <w:t xml:space="preserve"> or comments on these publications from appropriate referees should be included in the packet.  For materials distributed by foreign publishers, or awards from other nations, a description of the press or award and its reputation should be included in the narrative.</w:t>
      </w:r>
    </w:p>
  </w:footnote>
  <w:footnote w:id="4">
    <w:p w14:paraId="7D06B357" w14:textId="77777777" w:rsidR="002F6389" w:rsidRDefault="002F6389" w:rsidP="002F638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s>
        <w:ind w:right="264"/>
        <w:rPr>
          <w:sz w:val="20"/>
          <w:szCs w:val="20"/>
        </w:rPr>
      </w:pPr>
      <w:r w:rsidRPr="00213969">
        <w:rPr>
          <w:sz w:val="20"/>
          <w:szCs w:val="20"/>
        </w:rPr>
        <w:footnoteRef/>
      </w:r>
      <w:r w:rsidRPr="00213969">
        <w:rPr>
          <w:sz w:val="20"/>
          <w:szCs w:val="20"/>
        </w:rPr>
        <w:t xml:space="preserve"> "Mode of instruction" (MOI) means lecture, laboratory, recitation, seminar, or other, as appropriate.</w:t>
      </w:r>
    </w:p>
    <w:p w14:paraId="2BD7C4F5" w14:textId="77777777" w:rsidR="002F6389" w:rsidRPr="00213969" w:rsidRDefault="002F6389" w:rsidP="002F638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s>
        <w:ind w:right="264"/>
        <w:rPr>
          <w:sz w:val="20"/>
          <w:szCs w:val="20"/>
        </w:rPr>
      </w:pPr>
    </w:p>
    <w:p w14:paraId="051B1502" w14:textId="77777777" w:rsidR="002F6389" w:rsidRDefault="002F6389" w:rsidP="002F638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s>
        <w:ind w:right="264"/>
        <w:rPr>
          <w:sz w:val="20"/>
          <w:szCs w:val="20"/>
        </w:rPr>
      </w:pPr>
      <w:r w:rsidRPr="00213969">
        <w:rPr>
          <w:sz w:val="20"/>
          <w:szCs w:val="20"/>
        </w:rPr>
        <w:t>"Main audience" (</w:t>
      </w:r>
      <w:proofErr w:type="spellStart"/>
      <w:r w:rsidRPr="00213969">
        <w:rPr>
          <w:sz w:val="20"/>
          <w:szCs w:val="20"/>
        </w:rPr>
        <w:t>Aud</w:t>
      </w:r>
      <w:proofErr w:type="spellEnd"/>
      <w:r w:rsidRPr="00213969">
        <w:rPr>
          <w:sz w:val="20"/>
          <w:szCs w:val="20"/>
        </w:rPr>
        <w:t>) means the group most likely to take the course (graduate students, undergraduate majors, undergraduate non-majors or other).</w:t>
      </w:r>
    </w:p>
    <w:p w14:paraId="0FABAC0C" w14:textId="77777777" w:rsidR="002F6389" w:rsidRPr="00213969" w:rsidRDefault="002F6389" w:rsidP="002F638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s>
        <w:ind w:right="264"/>
        <w:rPr>
          <w:sz w:val="20"/>
          <w:szCs w:val="20"/>
        </w:rPr>
      </w:pPr>
    </w:p>
    <w:p w14:paraId="19C4CB2F" w14:textId="1DC38C02" w:rsidR="005C1F36" w:rsidRPr="00A05025" w:rsidRDefault="002F6389" w:rsidP="005C1F36">
      <w:pPr>
        <w:pStyle w:val="FootnoteText"/>
        <w:ind w:left="600" w:firstLine="30"/>
      </w:pPr>
      <w:r w:rsidRPr="00213969">
        <w:t>"Responsibilities" (Resp) describes the candidate's participation in the course, e.g.</w:t>
      </w:r>
      <w:r w:rsidR="005C1F36">
        <w:t xml:space="preserve"> (</w:t>
      </w:r>
      <w:r w:rsidR="005C1F36" w:rsidRPr="00A05025">
        <w:rPr>
          <w:b/>
        </w:rPr>
        <w:t>Provide a numerical reflection of participation, e.g.,100%, 50%, 33%, etc.</w:t>
      </w:r>
      <w:r w:rsidR="005C1F36">
        <w:rPr>
          <w:b/>
        </w:rPr>
        <w:t>; i</w:t>
      </w:r>
      <w:r w:rsidR="005C1F36" w:rsidRPr="00A05025">
        <w:rPr>
          <w:b/>
        </w:rPr>
        <w:t>f it was one guest lecture, state specifically as “one guest lecture.”</w:t>
      </w:r>
      <w:r w:rsidR="005C1F36">
        <w:rPr>
          <w:b/>
        </w:rPr>
        <w:t>):</w:t>
      </w:r>
    </w:p>
    <w:p w14:paraId="7B019FB3" w14:textId="714CB71B" w:rsidR="002F6389" w:rsidRPr="00213969" w:rsidRDefault="002F6389" w:rsidP="002F638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s>
        <w:ind w:right="264"/>
        <w:rPr>
          <w:sz w:val="20"/>
          <w:szCs w:val="20"/>
        </w:rPr>
      </w:pPr>
    </w:p>
    <w:p w14:paraId="08589C27" w14:textId="77777777" w:rsidR="002F6389" w:rsidRDefault="002F6389" w:rsidP="002F638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s>
        <w:ind w:left="600" w:right="264"/>
        <w:rPr>
          <w:sz w:val="20"/>
          <w:szCs w:val="20"/>
        </w:rPr>
      </w:pPr>
      <w:r w:rsidRPr="00213969">
        <w:rPr>
          <w:sz w:val="20"/>
          <w:szCs w:val="20"/>
        </w:rPr>
        <w:t>The candidate essentially had total responsibility for the course, i.e., for the design of the syllabus, the choice of text, the great majority of lectures or other form of class leadership, grading and the writing of examinations; and/or</w:t>
      </w:r>
    </w:p>
    <w:p w14:paraId="66D04B67" w14:textId="77777777" w:rsidR="002F6389" w:rsidRPr="00213969" w:rsidRDefault="002F6389" w:rsidP="002F638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s>
        <w:ind w:left="600" w:right="264"/>
        <w:rPr>
          <w:sz w:val="20"/>
          <w:szCs w:val="20"/>
        </w:rPr>
      </w:pPr>
    </w:p>
    <w:p w14:paraId="4A6B3D0A" w14:textId="77777777" w:rsidR="002F6389" w:rsidRDefault="002F6389" w:rsidP="002F638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s>
        <w:ind w:left="600" w:right="264"/>
        <w:rPr>
          <w:sz w:val="20"/>
          <w:szCs w:val="20"/>
        </w:rPr>
      </w:pPr>
      <w:r w:rsidRPr="00213969">
        <w:rPr>
          <w:sz w:val="20"/>
          <w:szCs w:val="20"/>
        </w:rPr>
        <w:t>The candidate had responsibilities beyond those described above, e.g., the administration of a large introductory lecture or laboratory course.  Describe those responsibilities; and/or</w:t>
      </w:r>
    </w:p>
    <w:p w14:paraId="5FE99CA3" w14:textId="77777777" w:rsidR="002F6389" w:rsidRPr="00213969" w:rsidRDefault="002F6389" w:rsidP="002F638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s>
        <w:ind w:left="600" w:right="264"/>
        <w:rPr>
          <w:sz w:val="20"/>
          <w:szCs w:val="20"/>
        </w:rPr>
      </w:pPr>
    </w:p>
    <w:p w14:paraId="0F117D4E" w14:textId="77777777" w:rsidR="002F6389" w:rsidRDefault="002F6389" w:rsidP="002F638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s>
        <w:ind w:left="600" w:right="264"/>
        <w:rPr>
          <w:sz w:val="20"/>
          <w:szCs w:val="20"/>
        </w:rPr>
      </w:pPr>
      <w:r w:rsidRPr="00213969">
        <w:rPr>
          <w:sz w:val="20"/>
          <w:szCs w:val="20"/>
        </w:rPr>
        <w:t xml:space="preserve">The candidate had shared responsibility.  If the candidate had shared responsibility, describe the nature of that </w:t>
      </w:r>
      <w:proofErr w:type="gramStart"/>
      <w:r w:rsidRPr="00213969">
        <w:rPr>
          <w:sz w:val="20"/>
          <w:szCs w:val="20"/>
        </w:rPr>
        <w:t>responsibility</w:t>
      </w:r>
      <w:proofErr w:type="gramEnd"/>
      <w:r w:rsidRPr="00213969">
        <w:rPr>
          <w:sz w:val="20"/>
          <w:szCs w:val="20"/>
        </w:rPr>
        <w:t xml:space="preserve"> or explain fraction of candidate’s effort (e.g., taught two lecture sections for 0.5 semester; organized series of invited lectures; 50%); and/or</w:t>
      </w:r>
    </w:p>
    <w:p w14:paraId="202AFA79" w14:textId="77777777" w:rsidR="002F6389" w:rsidRPr="00213969" w:rsidRDefault="002F6389" w:rsidP="002F638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s>
        <w:ind w:left="600" w:right="264"/>
        <w:rPr>
          <w:sz w:val="20"/>
          <w:szCs w:val="20"/>
        </w:rPr>
      </w:pPr>
    </w:p>
    <w:p w14:paraId="74C7DB62" w14:textId="7089CB64" w:rsidR="00A05025" w:rsidRDefault="002F6389" w:rsidP="002F6389">
      <w:pPr>
        <w:pStyle w:val="FootnoteText"/>
      </w:pPr>
      <w:r>
        <w:t xml:space="preserve">         </w:t>
      </w:r>
      <w:r w:rsidR="00A05025">
        <w:t xml:space="preserve">   </w:t>
      </w:r>
      <w:r>
        <w:t>Other.  Describe the candidate's participation</w:t>
      </w:r>
      <w:r w:rsidR="00A05025">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A4032" w14:textId="77777777" w:rsidR="007C3FBC" w:rsidRDefault="007C3FBC">
    <w:pPr>
      <w:tabs>
        <w:tab w:val="left" w:pos="660"/>
        <w:tab w:val="left" w:pos="1260"/>
        <w:tab w:val="left" w:pos="1860"/>
        <w:tab w:val="left" w:pos="2460"/>
        <w:tab w:val="left" w:pos="3060"/>
        <w:tab w:val="left" w:pos="3660"/>
        <w:tab w:val="left" w:pos="4260"/>
        <w:tab w:val="left" w:pos="4860"/>
        <w:tab w:val="left" w:pos="5460"/>
        <w:tab w:val="left" w:pos="6060"/>
        <w:tab w:val="left" w:pos="6660"/>
        <w:tab w:val="left" w:pos="7260"/>
        <w:tab w:val="left" w:pos="7860"/>
        <w:tab w:val="left" w:pos="8460"/>
      </w:tabs>
      <w:ind w:left="60" w:right="1080"/>
    </w:pPr>
    <w:r>
      <w:t xml:space="preserve">Candidate’s Name:                                                                   Date:                                     </w:t>
    </w:r>
  </w:p>
  <w:p w14:paraId="452DA45E" w14:textId="77777777" w:rsidR="007C3FBC" w:rsidRDefault="007C3FBC">
    <w:pPr>
      <w:tabs>
        <w:tab w:val="left" w:pos="660"/>
        <w:tab w:val="left" w:pos="1260"/>
        <w:tab w:val="left" w:pos="1860"/>
        <w:tab w:val="left" w:pos="2460"/>
        <w:tab w:val="left" w:pos="3060"/>
        <w:tab w:val="left" w:pos="3660"/>
        <w:tab w:val="left" w:pos="4260"/>
        <w:tab w:val="left" w:pos="4860"/>
        <w:tab w:val="left" w:pos="5460"/>
        <w:tab w:val="left" w:pos="6060"/>
        <w:tab w:val="left" w:pos="6660"/>
        <w:tab w:val="left" w:pos="7260"/>
        <w:tab w:val="left" w:pos="7860"/>
        <w:tab w:val="left" w:pos="8460"/>
      </w:tabs>
      <w:ind w:left="8460" w:right="1080" w:hanging="8400"/>
    </w:pPr>
  </w:p>
  <w:p w14:paraId="03077AB3" w14:textId="3244B550" w:rsidR="007C3FBC" w:rsidRDefault="007C3FBC">
    <w:pPr>
      <w:tabs>
        <w:tab w:val="left" w:pos="660"/>
        <w:tab w:val="left" w:pos="1260"/>
        <w:tab w:val="left" w:pos="1860"/>
        <w:tab w:val="left" w:pos="2460"/>
        <w:tab w:val="left" w:pos="3060"/>
        <w:tab w:val="left" w:pos="3660"/>
        <w:tab w:val="left" w:pos="4260"/>
        <w:tab w:val="left" w:pos="4860"/>
        <w:tab w:val="left" w:pos="5460"/>
        <w:tab w:val="left" w:pos="6060"/>
        <w:tab w:val="left" w:pos="6660"/>
        <w:tab w:val="left" w:pos="7260"/>
        <w:tab w:val="left" w:pos="7860"/>
        <w:tab w:val="left" w:pos="8460"/>
      </w:tabs>
      <w:ind w:left="8460" w:right="1080" w:hanging="8400"/>
    </w:pPr>
    <w:r>
      <w:t>Department:</w:t>
    </w:r>
    <w:r>
      <w:tab/>
      <w:t xml:space="preserve">                   </w:t>
    </w:r>
    <w:r>
      <w:tab/>
    </w:r>
    <w:r>
      <w:tab/>
    </w:r>
    <w:r>
      <w:tab/>
    </w:r>
    <w:r>
      <w:tab/>
    </w:r>
    <w:r>
      <w:tab/>
    </w:r>
    <w:r>
      <w:tab/>
      <w:t xml:space="preserve">    </w:t>
    </w:r>
    <w:r w:rsidR="00AC3F66" w:rsidRPr="00AC3F66">
      <w:rPr>
        <w:highlight w:val="yellow"/>
      </w:rPr>
      <w:t>2023-2024</w:t>
    </w:r>
  </w:p>
  <w:p w14:paraId="50FAE29E" w14:textId="77777777" w:rsidR="007C3FBC" w:rsidRDefault="007C3FBC">
    <w:pPr>
      <w:spacing w:line="210" w:lineRule="exac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921A3"/>
    <w:multiLevelType w:val="multilevel"/>
    <w:tmpl w:val="CD2EDC98"/>
    <w:lvl w:ilvl="0">
      <w:start w:val="1"/>
      <w:numFmt w:val="decimal"/>
      <w:lvlText w:val="%1."/>
      <w:lvlJc w:val="left"/>
      <w:pPr>
        <w:ind w:left="720" w:hanging="36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5364784"/>
    <w:multiLevelType w:val="hybridMultilevel"/>
    <w:tmpl w:val="F5043542"/>
    <w:lvl w:ilvl="0" w:tplc="977033FA">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313FB0"/>
    <w:multiLevelType w:val="hybridMultilevel"/>
    <w:tmpl w:val="886AC6AA"/>
    <w:lvl w:ilvl="0" w:tplc="B50AD28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D01FE0"/>
    <w:multiLevelType w:val="hybridMultilevel"/>
    <w:tmpl w:val="F70E9910"/>
    <w:lvl w:ilvl="0" w:tplc="888CD39E">
      <w:start w:val="1"/>
      <w:numFmt w:val="upperLetter"/>
      <w:lvlText w:val="%1."/>
      <w:lvlJc w:val="left"/>
      <w:pPr>
        <w:ind w:left="1170" w:hanging="360"/>
      </w:pPr>
      <w:rPr>
        <w:rFonts w:hint="default"/>
        <w:b w:val="0"/>
        <w:bCs/>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 w15:restartNumberingAfterBreak="0">
    <w:nsid w:val="29611BCB"/>
    <w:multiLevelType w:val="hybridMultilevel"/>
    <w:tmpl w:val="E7F443F8"/>
    <w:lvl w:ilvl="0" w:tplc="F4C245D2">
      <w:start w:val="1"/>
      <w:numFmt w:val="lowerLetter"/>
      <w:lvlText w:val="(%1)"/>
      <w:lvlJc w:val="left"/>
      <w:pPr>
        <w:ind w:left="1410" w:hanging="360"/>
      </w:pPr>
      <w:rPr>
        <w:rFonts w:hint="default"/>
      </w:rPr>
    </w:lvl>
    <w:lvl w:ilvl="1" w:tplc="04090019" w:tentative="1">
      <w:start w:val="1"/>
      <w:numFmt w:val="lowerLetter"/>
      <w:lvlText w:val="%2."/>
      <w:lvlJc w:val="left"/>
      <w:pPr>
        <w:ind w:left="2130" w:hanging="360"/>
      </w:pPr>
    </w:lvl>
    <w:lvl w:ilvl="2" w:tplc="0409001B" w:tentative="1">
      <w:start w:val="1"/>
      <w:numFmt w:val="lowerRoman"/>
      <w:lvlText w:val="%3."/>
      <w:lvlJc w:val="right"/>
      <w:pPr>
        <w:ind w:left="2850" w:hanging="180"/>
      </w:pPr>
    </w:lvl>
    <w:lvl w:ilvl="3" w:tplc="0409000F" w:tentative="1">
      <w:start w:val="1"/>
      <w:numFmt w:val="decimal"/>
      <w:lvlText w:val="%4."/>
      <w:lvlJc w:val="left"/>
      <w:pPr>
        <w:ind w:left="3570" w:hanging="360"/>
      </w:pPr>
    </w:lvl>
    <w:lvl w:ilvl="4" w:tplc="04090019" w:tentative="1">
      <w:start w:val="1"/>
      <w:numFmt w:val="lowerLetter"/>
      <w:lvlText w:val="%5."/>
      <w:lvlJc w:val="left"/>
      <w:pPr>
        <w:ind w:left="4290" w:hanging="360"/>
      </w:pPr>
    </w:lvl>
    <w:lvl w:ilvl="5" w:tplc="0409001B" w:tentative="1">
      <w:start w:val="1"/>
      <w:numFmt w:val="lowerRoman"/>
      <w:lvlText w:val="%6."/>
      <w:lvlJc w:val="right"/>
      <w:pPr>
        <w:ind w:left="5010" w:hanging="180"/>
      </w:pPr>
    </w:lvl>
    <w:lvl w:ilvl="6" w:tplc="0409000F" w:tentative="1">
      <w:start w:val="1"/>
      <w:numFmt w:val="decimal"/>
      <w:lvlText w:val="%7."/>
      <w:lvlJc w:val="left"/>
      <w:pPr>
        <w:ind w:left="5730" w:hanging="360"/>
      </w:pPr>
    </w:lvl>
    <w:lvl w:ilvl="7" w:tplc="04090019" w:tentative="1">
      <w:start w:val="1"/>
      <w:numFmt w:val="lowerLetter"/>
      <w:lvlText w:val="%8."/>
      <w:lvlJc w:val="left"/>
      <w:pPr>
        <w:ind w:left="6450" w:hanging="360"/>
      </w:pPr>
    </w:lvl>
    <w:lvl w:ilvl="8" w:tplc="0409001B" w:tentative="1">
      <w:start w:val="1"/>
      <w:numFmt w:val="lowerRoman"/>
      <w:lvlText w:val="%9."/>
      <w:lvlJc w:val="right"/>
      <w:pPr>
        <w:ind w:left="7170" w:hanging="180"/>
      </w:pPr>
    </w:lvl>
  </w:abstractNum>
  <w:abstractNum w:abstractNumId="5" w15:restartNumberingAfterBreak="0">
    <w:nsid w:val="2F7A14C4"/>
    <w:multiLevelType w:val="hybridMultilevel"/>
    <w:tmpl w:val="92A8D8C0"/>
    <w:lvl w:ilvl="0" w:tplc="731EE840">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 w15:restartNumberingAfterBreak="0">
    <w:nsid w:val="358E400C"/>
    <w:multiLevelType w:val="hybridMultilevel"/>
    <w:tmpl w:val="E04075BC"/>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A17394B"/>
    <w:multiLevelType w:val="hybridMultilevel"/>
    <w:tmpl w:val="AE208F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FA5637"/>
    <w:multiLevelType w:val="hybridMultilevel"/>
    <w:tmpl w:val="5350BC32"/>
    <w:lvl w:ilvl="0" w:tplc="A6102BD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2C0681"/>
    <w:multiLevelType w:val="hybridMultilevel"/>
    <w:tmpl w:val="CEB22E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E8243A1"/>
    <w:multiLevelType w:val="hybridMultilevel"/>
    <w:tmpl w:val="CD667C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F35FDF"/>
    <w:multiLevelType w:val="hybridMultilevel"/>
    <w:tmpl w:val="AF248B24"/>
    <w:lvl w:ilvl="0" w:tplc="04090015">
      <w:start w:val="1"/>
      <w:numFmt w:val="upperLetter"/>
      <w:lvlText w:val="%1."/>
      <w:lvlJc w:val="left"/>
      <w:pPr>
        <w:ind w:left="720" w:hanging="360"/>
      </w:pPr>
      <w:rPr>
        <w:rFonts w:hint="default"/>
      </w:rPr>
    </w:lvl>
    <w:lvl w:ilvl="1" w:tplc="1D56D104">
      <w:start w:val="1"/>
      <w:numFmt w:val="lowerLetter"/>
      <w:lvlText w:val="(%2)"/>
      <w:lvlJc w:val="left"/>
      <w:pPr>
        <w:ind w:left="1440" w:hanging="360"/>
      </w:pPr>
      <w:rPr>
        <w:rFonts w:ascii="Times New Roman" w:eastAsia="Times New Roman" w:hAnsi="Times New Roman" w:cs="Times New Roman"/>
      </w:rPr>
    </w:lvl>
    <w:lvl w:ilvl="2" w:tplc="0409001B">
      <w:start w:val="1"/>
      <w:numFmt w:val="lowerRoman"/>
      <w:lvlText w:val="%3."/>
      <w:lvlJc w:val="right"/>
      <w:pPr>
        <w:ind w:left="2160" w:hanging="180"/>
      </w:pPr>
    </w:lvl>
    <w:lvl w:ilvl="3" w:tplc="5674FDA4">
      <w:start w:val="1"/>
      <w:numFmt w:val="decimal"/>
      <w:lvlText w:val="%4."/>
      <w:lvlJc w:val="left"/>
      <w:pPr>
        <w:ind w:left="2880" w:hanging="360"/>
      </w:pPr>
      <w:rPr>
        <w:rFonts w:hint="default"/>
        <w:u w:val="none"/>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DB4EF9"/>
    <w:multiLevelType w:val="hybridMultilevel"/>
    <w:tmpl w:val="953E03BE"/>
    <w:lvl w:ilvl="0" w:tplc="ACB4EAE2">
      <w:start w:val="1"/>
      <w:numFmt w:val="lowerLetter"/>
      <w:lvlText w:val="%1."/>
      <w:lvlJc w:val="left"/>
      <w:pPr>
        <w:ind w:left="1080" w:hanging="360"/>
      </w:pPr>
      <w:rPr>
        <w:rFonts w:hint="default"/>
        <w:color w:val="auto"/>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A636C1F"/>
    <w:multiLevelType w:val="hybridMultilevel"/>
    <w:tmpl w:val="94FC28B2"/>
    <w:lvl w:ilvl="0" w:tplc="1D56D104">
      <w:start w:val="1"/>
      <w:numFmt w:val="lowerLetter"/>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FE7041C"/>
    <w:multiLevelType w:val="hybridMultilevel"/>
    <w:tmpl w:val="34A65280"/>
    <w:lvl w:ilvl="0" w:tplc="0409000F">
      <w:start w:val="3"/>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537AF2"/>
    <w:multiLevelType w:val="hybridMultilevel"/>
    <w:tmpl w:val="CA129576"/>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0E4E83"/>
    <w:multiLevelType w:val="hybridMultilevel"/>
    <w:tmpl w:val="79C60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E42C64"/>
    <w:multiLevelType w:val="hybridMultilevel"/>
    <w:tmpl w:val="E8CA0DB0"/>
    <w:lvl w:ilvl="0" w:tplc="71927C02">
      <w:start w:val="1"/>
      <w:numFmt w:val="lowerLetter"/>
      <w:lvlText w:val="%1."/>
      <w:lvlJc w:val="left"/>
      <w:pPr>
        <w:ind w:left="360" w:hanging="360"/>
      </w:pPr>
      <w:rPr>
        <w:rFonts w:hint="default"/>
        <w:color w:val="auto"/>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8" w15:restartNumberingAfterBreak="0">
    <w:nsid w:val="63BA2FD6"/>
    <w:multiLevelType w:val="hybridMultilevel"/>
    <w:tmpl w:val="4A32BBDE"/>
    <w:lvl w:ilvl="0" w:tplc="1D56D104">
      <w:start w:val="1"/>
      <w:numFmt w:val="lowerLetter"/>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6186B5B"/>
    <w:multiLevelType w:val="hybridMultilevel"/>
    <w:tmpl w:val="49B2C882"/>
    <w:lvl w:ilvl="0" w:tplc="7D0A588C">
      <w:start w:val="1"/>
      <w:numFmt w:val="upperLetter"/>
      <w:lvlText w:val="%1."/>
      <w:lvlJc w:val="left"/>
      <w:pPr>
        <w:tabs>
          <w:tab w:val="num" w:pos="840"/>
        </w:tabs>
        <w:ind w:left="840" w:hanging="360"/>
      </w:pPr>
      <w:rPr>
        <w:rFonts w:hint="default"/>
      </w:rPr>
    </w:lvl>
    <w:lvl w:ilvl="1" w:tplc="04090019" w:tentative="1">
      <w:start w:val="1"/>
      <w:numFmt w:val="lowerLetter"/>
      <w:lvlText w:val="%2."/>
      <w:lvlJc w:val="left"/>
      <w:pPr>
        <w:tabs>
          <w:tab w:val="num" w:pos="1560"/>
        </w:tabs>
        <w:ind w:left="1560" w:hanging="360"/>
      </w:pPr>
    </w:lvl>
    <w:lvl w:ilvl="2" w:tplc="0409001B" w:tentative="1">
      <w:start w:val="1"/>
      <w:numFmt w:val="lowerRoman"/>
      <w:lvlText w:val="%3."/>
      <w:lvlJc w:val="right"/>
      <w:pPr>
        <w:tabs>
          <w:tab w:val="num" w:pos="2280"/>
        </w:tabs>
        <w:ind w:left="2280" w:hanging="180"/>
      </w:pPr>
    </w:lvl>
    <w:lvl w:ilvl="3" w:tplc="0409000F" w:tentative="1">
      <w:start w:val="1"/>
      <w:numFmt w:val="decimal"/>
      <w:lvlText w:val="%4."/>
      <w:lvlJc w:val="left"/>
      <w:pPr>
        <w:tabs>
          <w:tab w:val="num" w:pos="3000"/>
        </w:tabs>
        <w:ind w:left="3000" w:hanging="360"/>
      </w:pPr>
    </w:lvl>
    <w:lvl w:ilvl="4" w:tplc="04090019" w:tentative="1">
      <w:start w:val="1"/>
      <w:numFmt w:val="lowerLetter"/>
      <w:lvlText w:val="%5."/>
      <w:lvlJc w:val="left"/>
      <w:pPr>
        <w:tabs>
          <w:tab w:val="num" w:pos="3720"/>
        </w:tabs>
        <w:ind w:left="3720" w:hanging="360"/>
      </w:pPr>
    </w:lvl>
    <w:lvl w:ilvl="5" w:tplc="0409001B" w:tentative="1">
      <w:start w:val="1"/>
      <w:numFmt w:val="lowerRoman"/>
      <w:lvlText w:val="%6."/>
      <w:lvlJc w:val="right"/>
      <w:pPr>
        <w:tabs>
          <w:tab w:val="num" w:pos="4440"/>
        </w:tabs>
        <w:ind w:left="4440" w:hanging="180"/>
      </w:p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abstractNum w:abstractNumId="20" w15:restartNumberingAfterBreak="0">
    <w:nsid w:val="674938E8"/>
    <w:multiLevelType w:val="hybridMultilevel"/>
    <w:tmpl w:val="29F4C35E"/>
    <w:lvl w:ilvl="0" w:tplc="F872C848">
      <w:start w:val="1"/>
      <w:numFmt w:val="upperLetter"/>
      <w:lvlText w:val="%1."/>
      <w:lvlJc w:val="left"/>
      <w:pPr>
        <w:ind w:left="1260" w:hanging="450"/>
      </w:pPr>
      <w:rPr>
        <w:strike w:val="0"/>
        <w:dstrike w:val="0"/>
        <w:u w:val="none"/>
        <w:effect w:val="none"/>
      </w:rPr>
    </w:lvl>
    <w:lvl w:ilvl="1" w:tplc="04090019">
      <w:start w:val="1"/>
      <w:numFmt w:val="lowerLetter"/>
      <w:lvlText w:val="%2."/>
      <w:lvlJc w:val="left"/>
      <w:pPr>
        <w:ind w:left="1890" w:hanging="360"/>
      </w:pPr>
    </w:lvl>
    <w:lvl w:ilvl="2" w:tplc="0409001B">
      <w:start w:val="1"/>
      <w:numFmt w:val="lowerRoman"/>
      <w:lvlText w:val="%3."/>
      <w:lvlJc w:val="right"/>
      <w:pPr>
        <w:ind w:left="2610" w:hanging="180"/>
      </w:pPr>
    </w:lvl>
    <w:lvl w:ilvl="3" w:tplc="0409000F">
      <w:start w:val="1"/>
      <w:numFmt w:val="decimal"/>
      <w:lvlText w:val="%4."/>
      <w:lvlJc w:val="left"/>
      <w:pPr>
        <w:ind w:left="3330" w:hanging="360"/>
      </w:pPr>
    </w:lvl>
    <w:lvl w:ilvl="4" w:tplc="04090019">
      <w:start w:val="1"/>
      <w:numFmt w:val="lowerLetter"/>
      <w:lvlText w:val="%5."/>
      <w:lvlJc w:val="left"/>
      <w:pPr>
        <w:ind w:left="4050" w:hanging="360"/>
      </w:pPr>
    </w:lvl>
    <w:lvl w:ilvl="5" w:tplc="0409001B">
      <w:start w:val="1"/>
      <w:numFmt w:val="lowerRoman"/>
      <w:lvlText w:val="%6."/>
      <w:lvlJc w:val="right"/>
      <w:pPr>
        <w:ind w:left="4770" w:hanging="180"/>
      </w:pPr>
    </w:lvl>
    <w:lvl w:ilvl="6" w:tplc="0409000F">
      <w:start w:val="1"/>
      <w:numFmt w:val="decimal"/>
      <w:lvlText w:val="%7."/>
      <w:lvlJc w:val="left"/>
      <w:pPr>
        <w:ind w:left="5490" w:hanging="360"/>
      </w:pPr>
    </w:lvl>
    <w:lvl w:ilvl="7" w:tplc="04090019">
      <w:start w:val="1"/>
      <w:numFmt w:val="lowerLetter"/>
      <w:lvlText w:val="%8."/>
      <w:lvlJc w:val="left"/>
      <w:pPr>
        <w:ind w:left="6210" w:hanging="360"/>
      </w:pPr>
    </w:lvl>
    <w:lvl w:ilvl="8" w:tplc="0409001B">
      <w:start w:val="1"/>
      <w:numFmt w:val="lowerRoman"/>
      <w:lvlText w:val="%9."/>
      <w:lvlJc w:val="right"/>
      <w:pPr>
        <w:ind w:left="6930" w:hanging="180"/>
      </w:pPr>
    </w:lvl>
  </w:abstractNum>
  <w:abstractNum w:abstractNumId="21" w15:restartNumberingAfterBreak="0">
    <w:nsid w:val="778574DC"/>
    <w:multiLevelType w:val="hybridMultilevel"/>
    <w:tmpl w:val="35A2D85E"/>
    <w:lvl w:ilvl="0" w:tplc="EB301A60">
      <w:start w:val="1"/>
      <w:numFmt w:val="decimal"/>
      <w:lvlText w:val="%1."/>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2F067E"/>
    <w:multiLevelType w:val="hybridMultilevel"/>
    <w:tmpl w:val="3AC032B2"/>
    <w:lvl w:ilvl="0" w:tplc="5650CA7C">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3948334">
    <w:abstractNumId w:val="19"/>
  </w:num>
  <w:num w:numId="2" w16cid:durableId="104422443">
    <w:abstractNumId w:val="1"/>
  </w:num>
  <w:num w:numId="3" w16cid:durableId="562300186">
    <w:abstractNumId w:val="21"/>
  </w:num>
  <w:num w:numId="4" w16cid:durableId="76289701">
    <w:abstractNumId w:val="0"/>
  </w:num>
  <w:num w:numId="5" w16cid:durableId="1219627678">
    <w:abstractNumId w:val="5"/>
  </w:num>
  <w:num w:numId="6" w16cid:durableId="1884322499">
    <w:abstractNumId w:val="22"/>
  </w:num>
  <w:num w:numId="7" w16cid:durableId="1498810876">
    <w:abstractNumId w:val="6"/>
  </w:num>
  <w:num w:numId="8" w16cid:durableId="1039815143">
    <w:abstractNumId w:val="9"/>
  </w:num>
  <w:num w:numId="9" w16cid:durableId="1383165683">
    <w:abstractNumId w:val="14"/>
  </w:num>
  <w:num w:numId="10" w16cid:durableId="491873599">
    <w:abstractNumId w:val="12"/>
  </w:num>
  <w:num w:numId="11" w16cid:durableId="1876887395">
    <w:abstractNumId w:val="10"/>
  </w:num>
  <w:num w:numId="12" w16cid:durableId="774443089">
    <w:abstractNumId w:val="17"/>
  </w:num>
  <w:num w:numId="13" w16cid:durableId="1880969900">
    <w:abstractNumId w:val="7"/>
  </w:num>
  <w:num w:numId="14" w16cid:durableId="1562131206">
    <w:abstractNumId w:val="15"/>
  </w:num>
  <w:num w:numId="15" w16cid:durableId="239412186">
    <w:abstractNumId w:val="8"/>
  </w:num>
  <w:num w:numId="16" w16cid:durableId="576014699">
    <w:abstractNumId w:val="2"/>
  </w:num>
  <w:num w:numId="17" w16cid:durableId="1184856617">
    <w:abstractNumId w:val="3"/>
  </w:num>
  <w:num w:numId="18" w16cid:durableId="1668436893">
    <w:abstractNumId w:val="11"/>
  </w:num>
  <w:num w:numId="19" w16cid:durableId="760831371">
    <w:abstractNumId w:val="4"/>
  </w:num>
  <w:num w:numId="20" w16cid:durableId="2037460093">
    <w:abstractNumId w:val="18"/>
  </w:num>
  <w:num w:numId="21" w16cid:durableId="1059521584">
    <w:abstractNumId w:val="13"/>
  </w:num>
  <w:num w:numId="22" w16cid:durableId="1806970748">
    <w:abstractNumId w:val="16"/>
  </w:num>
  <w:num w:numId="23" w16cid:durableId="166705543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fr-FR" w:vendorID="64" w:dllVersion="6" w:nlCheck="1" w:checkStyle="0"/>
  <w:activeWritingStyle w:appName="MSWord" w:lang="en-US" w:vendorID="64" w:dllVersion="6"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NTYzMTUwNLE0MbVQ0lEKTi0uzszPAykwqgUA22V+7CwAAAA="/>
  </w:docVars>
  <w:rsids>
    <w:rsidRoot w:val="001A275A"/>
    <w:rsid w:val="00002AC4"/>
    <w:rsid w:val="000062D3"/>
    <w:rsid w:val="000108B3"/>
    <w:rsid w:val="000233DD"/>
    <w:rsid w:val="0004751E"/>
    <w:rsid w:val="000550A0"/>
    <w:rsid w:val="000659A2"/>
    <w:rsid w:val="000713BD"/>
    <w:rsid w:val="000747A5"/>
    <w:rsid w:val="00090B60"/>
    <w:rsid w:val="00095C8D"/>
    <w:rsid w:val="000C1644"/>
    <w:rsid w:val="000C62D3"/>
    <w:rsid w:val="000C7786"/>
    <w:rsid w:val="000D0D30"/>
    <w:rsid w:val="000D0E54"/>
    <w:rsid w:val="000D24FE"/>
    <w:rsid w:val="000D310A"/>
    <w:rsid w:val="000E070D"/>
    <w:rsid w:val="001041BA"/>
    <w:rsid w:val="001045F2"/>
    <w:rsid w:val="001127EC"/>
    <w:rsid w:val="00116978"/>
    <w:rsid w:val="00135EDF"/>
    <w:rsid w:val="00144F26"/>
    <w:rsid w:val="00153776"/>
    <w:rsid w:val="001638DB"/>
    <w:rsid w:val="0016714C"/>
    <w:rsid w:val="00195375"/>
    <w:rsid w:val="001A275A"/>
    <w:rsid w:val="001B5466"/>
    <w:rsid w:val="001C710B"/>
    <w:rsid w:val="001D1326"/>
    <w:rsid w:val="001D26CF"/>
    <w:rsid w:val="001E4234"/>
    <w:rsid w:val="00213969"/>
    <w:rsid w:val="00230550"/>
    <w:rsid w:val="00234833"/>
    <w:rsid w:val="00244C0C"/>
    <w:rsid w:val="00260EA3"/>
    <w:rsid w:val="00261461"/>
    <w:rsid w:val="002619ED"/>
    <w:rsid w:val="00262138"/>
    <w:rsid w:val="00265950"/>
    <w:rsid w:val="002726A6"/>
    <w:rsid w:val="002A74DB"/>
    <w:rsid w:val="002B4C22"/>
    <w:rsid w:val="002D5FED"/>
    <w:rsid w:val="002E447B"/>
    <w:rsid w:val="002F6389"/>
    <w:rsid w:val="003214FB"/>
    <w:rsid w:val="00323430"/>
    <w:rsid w:val="003348EF"/>
    <w:rsid w:val="00341A74"/>
    <w:rsid w:val="00346CB8"/>
    <w:rsid w:val="0039705D"/>
    <w:rsid w:val="003C74D2"/>
    <w:rsid w:val="003E21D2"/>
    <w:rsid w:val="003E2F84"/>
    <w:rsid w:val="003F0AD2"/>
    <w:rsid w:val="003F16D8"/>
    <w:rsid w:val="00411E79"/>
    <w:rsid w:val="004266B8"/>
    <w:rsid w:val="00465127"/>
    <w:rsid w:val="004749D9"/>
    <w:rsid w:val="004821A1"/>
    <w:rsid w:val="0049619E"/>
    <w:rsid w:val="004B4CEA"/>
    <w:rsid w:val="004C03B4"/>
    <w:rsid w:val="004E3B39"/>
    <w:rsid w:val="005043B9"/>
    <w:rsid w:val="00514D70"/>
    <w:rsid w:val="00517263"/>
    <w:rsid w:val="00520B18"/>
    <w:rsid w:val="00521CA5"/>
    <w:rsid w:val="00525373"/>
    <w:rsid w:val="005668E2"/>
    <w:rsid w:val="00596DE1"/>
    <w:rsid w:val="005A3D7A"/>
    <w:rsid w:val="005B4288"/>
    <w:rsid w:val="005B62F3"/>
    <w:rsid w:val="005C1F36"/>
    <w:rsid w:val="00624309"/>
    <w:rsid w:val="006312C3"/>
    <w:rsid w:val="006404F0"/>
    <w:rsid w:val="00642BA9"/>
    <w:rsid w:val="00642D6D"/>
    <w:rsid w:val="00666960"/>
    <w:rsid w:val="006674B0"/>
    <w:rsid w:val="00684474"/>
    <w:rsid w:val="006856AE"/>
    <w:rsid w:val="006C2F56"/>
    <w:rsid w:val="006D05DE"/>
    <w:rsid w:val="006E7E01"/>
    <w:rsid w:val="00716CE2"/>
    <w:rsid w:val="00737960"/>
    <w:rsid w:val="0074145A"/>
    <w:rsid w:val="00752A49"/>
    <w:rsid w:val="00756477"/>
    <w:rsid w:val="00760260"/>
    <w:rsid w:val="0076692A"/>
    <w:rsid w:val="0077076D"/>
    <w:rsid w:val="007C3FBC"/>
    <w:rsid w:val="007C41D4"/>
    <w:rsid w:val="007D7CE5"/>
    <w:rsid w:val="007E3BCA"/>
    <w:rsid w:val="008006EA"/>
    <w:rsid w:val="00801E10"/>
    <w:rsid w:val="00807D01"/>
    <w:rsid w:val="00823A7B"/>
    <w:rsid w:val="0085335E"/>
    <w:rsid w:val="00874F1B"/>
    <w:rsid w:val="00876922"/>
    <w:rsid w:val="008A2D67"/>
    <w:rsid w:val="008B69F6"/>
    <w:rsid w:val="008C0E23"/>
    <w:rsid w:val="008D679D"/>
    <w:rsid w:val="009038DC"/>
    <w:rsid w:val="00920BF2"/>
    <w:rsid w:val="00934B1F"/>
    <w:rsid w:val="009373A5"/>
    <w:rsid w:val="0094753F"/>
    <w:rsid w:val="009555D2"/>
    <w:rsid w:val="00961B2A"/>
    <w:rsid w:val="009723F4"/>
    <w:rsid w:val="009734F2"/>
    <w:rsid w:val="009760BD"/>
    <w:rsid w:val="009919D9"/>
    <w:rsid w:val="0099210D"/>
    <w:rsid w:val="009C20FC"/>
    <w:rsid w:val="009E1DB5"/>
    <w:rsid w:val="009E4104"/>
    <w:rsid w:val="00A05025"/>
    <w:rsid w:val="00A15C84"/>
    <w:rsid w:val="00A26491"/>
    <w:rsid w:val="00A41686"/>
    <w:rsid w:val="00A515F8"/>
    <w:rsid w:val="00A547AA"/>
    <w:rsid w:val="00A561D8"/>
    <w:rsid w:val="00A60FED"/>
    <w:rsid w:val="00A70961"/>
    <w:rsid w:val="00A737CF"/>
    <w:rsid w:val="00A7723A"/>
    <w:rsid w:val="00A77FFA"/>
    <w:rsid w:val="00AA0C8A"/>
    <w:rsid w:val="00AB429C"/>
    <w:rsid w:val="00AC3F66"/>
    <w:rsid w:val="00AF6D9F"/>
    <w:rsid w:val="00B11C04"/>
    <w:rsid w:val="00B3768F"/>
    <w:rsid w:val="00B410CB"/>
    <w:rsid w:val="00B5544B"/>
    <w:rsid w:val="00B63C53"/>
    <w:rsid w:val="00B90AF4"/>
    <w:rsid w:val="00BA05C2"/>
    <w:rsid w:val="00BB0D9B"/>
    <w:rsid w:val="00BE4043"/>
    <w:rsid w:val="00BE4617"/>
    <w:rsid w:val="00BE53AF"/>
    <w:rsid w:val="00BE6D1A"/>
    <w:rsid w:val="00BF7A77"/>
    <w:rsid w:val="00C107CA"/>
    <w:rsid w:val="00C12A90"/>
    <w:rsid w:val="00C16AD2"/>
    <w:rsid w:val="00C32381"/>
    <w:rsid w:val="00C43B74"/>
    <w:rsid w:val="00C45F07"/>
    <w:rsid w:val="00C569E3"/>
    <w:rsid w:val="00C73DDE"/>
    <w:rsid w:val="00C83321"/>
    <w:rsid w:val="00C86FA6"/>
    <w:rsid w:val="00C92B9B"/>
    <w:rsid w:val="00CD1BD0"/>
    <w:rsid w:val="00CD68D3"/>
    <w:rsid w:val="00CE54A3"/>
    <w:rsid w:val="00CF4782"/>
    <w:rsid w:val="00D0159F"/>
    <w:rsid w:val="00D14CB1"/>
    <w:rsid w:val="00D26B88"/>
    <w:rsid w:val="00D42D0E"/>
    <w:rsid w:val="00D448A4"/>
    <w:rsid w:val="00D56CF8"/>
    <w:rsid w:val="00D637BB"/>
    <w:rsid w:val="00D667EC"/>
    <w:rsid w:val="00D80822"/>
    <w:rsid w:val="00D80BEF"/>
    <w:rsid w:val="00D83BAA"/>
    <w:rsid w:val="00D850DD"/>
    <w:rsid w:val="00D96858"/>
    <w:rsid w:val="00DA753C"/>
    <w:rsid w:val="00DB1A7B"/>
    <w:rsid w:val="00DE3577"/>
    <w:rsid w:val="00DE7F4A"/>
    <w:rsid w:val="00E0160C"/>
    <w:rsid w:val="00E0539E"/>
    <w:rsid w:val="00E14FF0"/>
    <w:rsid w:val="00E203C5"/>
    <w:rsid w:val="00E24093"/>
    <w:rsid w:val="00E25835"/>
    <w:rsid w:val="00E25D6A"/>
    <w:rsid w:val="00E26C5F"/>
    <w:rsid w:val="00E3776B"/>
    <w:rsid w:val="00E506F0"/>
    <w:rsid w:val="00E52A8E"/>
    <w:rsid w:val="00E60D98"/>
    <w:rsid w:val="00EA7C13"/>
    <w:rsid w:val="00EB37EA"/>
    <w:rsid w:val="00ED6584"/>
    <w:rsid w:val="00EF3439"/>
    <w:rsid w:val="00F0491A"/>
    <w:rsid w:val="00F20BED"/>
    <w:rsid w:val="00F257CD"/>
    <w:rsid w:val="00F30679"/>
    <w:rsid w:val="00F36B88"/>
    <w:rsid w:val="00F4075D"/>
    <w:rsid w:val="00F420C0"/>
    <w:rsid w:val="00F538A7"/>
    <w:rsid w:val="00F60045"/>
    <w:rsid w:val="00F61836"/>
    <w:rsid w:val="00F75BF6"/>
    <w:rsid w:val="00F7672D"/>
    <w:rsid w:val="00F924D1"/>
    <w:rsid w:val="00F96A7C"/>
    <w:rsid w:val="00FA3462"/>
    <w:rsid w:val="00FB78F3"/>
    <w:rsid w:val="00FC5469"/>
    <w:rsid w:val="00FF1337"/>
    <w:rsid w:val="00FF25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9"/>
    <o:shapelayout v:ext="edit">
      <o:idmap v:ext="edit" data="1"/>
    </o:shapelayout>
  </w:shapeDefaults>
  <w:decimalSymbol w:val="."/>
  <w:listSeparator w:val=","/>
  <w14:docId w14:val="2EBC1A27"/>
  <w15:docId w15:val="{9850F0F6-857B-491D-AC9E-E5E4CF504D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rFonts w:cs="Arial"/>
    </w:rPr>
  </w:style>
  <w:style w:type="character" w:styleId="FootnoteReference">
    <w:name w:val="footnote reference"/>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semiHidden/>
    <w:rsid w:val="0094753F"/>
    <w:rPr>
      <w:rFonts w:ascii="Tahoma" w:hAnsi="Tahoma" w:cs="Tahoma"/>
      <w:sz w:val="16"/>
      <w:szCs w:val="16"/>
    </w:rPr>
  </w:style>
  <w:style w:type="character" w:styleId="CommentReference">
    <w:name w:val="annotation reference"/>
    <w:rsid w:val="00DE3577"/>
    <w:rPr>
      <w:sz w:val="16"/>
      <w:szCs w:val="16"/>
    </w:rPr>
  </w:style>
  <w:style w:type="paragraph" w:styleId="CommentText">
    <w:name w:val="annotation text"/>
    <w:basedOn w:val="Normal"/>
    <w:link w:val="CommentTextChar"/>
    <w:rsid w:val="00DE3577"/>
    <w:rPr>
      <w:sz w:val="20"/>
      <w:szCs w:val="20"/>
    </w:rPr>
  </w:style>
  <w:style w:type="character" w:customStyle="1" w:styleId="CommentTextChar">
    <w:name w:val="Comment Text Char"/>
    <w:basedOn w:val="DefaultParagraphFont"/>
    <w:link w:val="CommentText"/>
    <w:rsid w:val="00DE3577"/>
  </w:style>
  <w:style w:type="paragraph" w:styleId="CommentSubject">
    <w:name w:val="annotation subject"/>
    <w:basedOn w:val="CommentText"/>
    <w:next w:val="CommentText"/>
    <w:link w:val="CommentSubjectChar"/>
    <w:rsid w:val="00DE3577"/>
    <w:rPr>
      <w:b/>
      <w:bCs/>
    </w:rPr>
  </w:style>
  <w:style w:type="character" w:customStyle="1" w:styleId="CommentSubjectChar">
    <w:name w:val="Comment Subject Char"/>
    <w:link w:val="CommentSubject"/>
    <w:rsid w:val="00DE3577"/>
    <w:rPr>
      <w:b/>
      <w:bCs/>
    </w:rPr>
  </w:style>
  <w:style w:type="paragraph" w:styleId="ListParagraph">
    <w:name w:val="List Paragraph"/>
    <w:basedOn w:val="Normal"/>
    <w:uiPriority w:val="34"/>
    <w:qFormat/>
    <w:rsid w:val="00A561D8"/>
    <w:pPr>
      <w:ind w:left="720"/>
      <w:contextualSpacing/>
    </w:pPr>
  </w:style>
  <w:style w:type="paragraph" w:styleId="EndnoteText">
    <w:name w:val="endnote text"/>
    <w:basedOn w:val="Normal"/>
    <w:link w:val="EndnoteTextChar"/>
    <w:rsid w:val="000747A5"/>
    <w:rPr>
      <w:sz w:val="20"/>
      <w:szCs w:val="20"/>
    </w:rPr>
  </w:style>
  <w:style w:type="character" w:customStyle="1" w:styleId="EndnoteTextChar">
    <w:name w:val="Endnote Text Char"/>
    <w:basedOn w:val="DefaultParagraphFont"/>
    <w:link w:val="EndnoteText"/>
    <w:rsid w:val="000747A5"/>
  </w:style>
  <w:style w:type="character" w:styleId="EndnoteReference">
    <w:name w:val="endnote reference"/>
    <w:basedOn w:val="DefaultParagraphFont"/>
    <w:rsid w:val="000747A5"/>
    <w:rPr>
      <w:vertAlign w:val="superscript"/>
    </w:rPr>
  </w:style>
  <w:style w:type="paragraph" w:styleId="FootnoteText">
    <w:name w:val="footnote text"/>
    <w:basedOn w:val="Normal"/>
    <w:link w:val="FootnoteTextChar"/>
    <w:rsid w:val="000747A5"/>
    <w:rPr>
      <w:sz w:val="20"/>
      <w:szCs w:val="20"/>
    </w:rPr>
  </w:style>
  <w:style w:type="character" w:customStyle="1" w:styleId="FootnoteTextChar">
    <w:name w:val="Footnote Text Char"/>
    <w:basedOn w:val="DefaultParagraphFont"/>
    <w:link w:val="FootnoteText"/>
    <w:rsid w:val="000747A5"/>
  </w:style>
  <w:style w:type="paragraph" w:styleId="Revision">
    <w:name w:val="Revision"/>
    <w:hidden/>
    <w:uiPriority w:val="99"/>
    <w:semiHidden/>
    <w:rsid w:val="000747A5"/>
    <w:rPr>
      <w:sz w:val="24"/>
      <w:szCs w:val="24"/>
    </w:rPr>
  </w:style>
  <w:style w:type="paragraph" w:customStyle="1" w:styleId="xmsonormal">
    <w:name w:val="x_msonormal"/>
    <w:basedOn w:val="Normal"/>
    <w:rsid w:val="00144F26"/>
    <w:rPr>
      <w:rFonts w:eastAsia="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109061">
      <w:bodyDiv w:val="1"/>
      <w:marLeft w:val="0"/>
      <w:marRight w:val="0"/>
      <w:marTop w:val="0"/>
      <w:marBottom w:val="0"/>
      <w:divBdr>
        <w:top w:val="none" w:sz="0" w:space="0" w:color="auto"/>
        <w:left w:val="none" w:sz="0" w:space="0" w:color="auto"/>
        <w:bottom w:val="none" w:sz="0" w:space="0" w:color="auto"/>
        <w:right w:val="none" w:sz="0" w:space="0" w:color="auto"/>
      </w:divBdr>
    </w:div>
    <w:div w:id="1828353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ntrol" Target="activeX/activeX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ontrol" Target="activeX/activeX2.xml"/><Relationship Id="rId4" Type="http://schemas.openxmlformats.org/officeDocument/2006/relationships/settings" Target="settings.xml"/><Relationship Id="rId9" Type="http://schemas.openxmlformats.org/officeDocument/2006/relationships/control" Target="activeX/activeX1.xml"/><Relationship Id="rId14" Type="http://schemas.openxmlformats.org/officeDocument/2006/relationships/fontTable" Target="fontTab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B69DB2-D45C-47D3-A2E5-4B4010FA67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3094</Words>
  <Characters>20443</Characters>
  <Application>Microsoft Office Word</Application>
  <DocSecurity>4</DocSecurity>
  <Lines>170</Lines>
  <Paragraphs>46</Paragraphs>
  <ScaleCrop>false</ScaleCrop>
  <HeadingPairs>
    <vt:vector size="2" baseType="variant">
      <vt:variant>
        <vt:lpstr>Title</vt:lpstr>
      </vt:variant>
      <vt:variant>
        <vt:i4>1</vt:i4>
      </vt:variant>
    </vt:vector>
  </HeadingPairs>
  <TitlesOfParts>
    <vt:vector size="1" baseType="lpstr">
      <vt:lpstr/>
    </vt:vector>
  </TitlesOfParts>
  <Company>Rutgers University</Company>
  <LinksUpToDate>false</LinksUpToDate>
  <CharactersWithSpaces>23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ence</dc:creator>
  <cp:keywords/>
  <dc:description/>
  <cp:lastModifiedBy>Melani Camacho</cp:lastModifiedBy>
  <cp:revision>2</cp:revision>
  <cp:lastPrinted>2016-08-16T14:54:00Z</cp:lastPrinted>
  <dcterms:created xsi:type="dcterms:W3CDTF">2023-05-22T16:21:00Z</dcterms:created>
  <dcterms:modified xsi:type="dcterms:W3CDTF">2023-05-22T16:21:00Z</dcterms:modified>
</cp:coreProperties>
</file>